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925025" w14:textId="77777777" w:rsidR="00B86E6F" w:rsidRPr="00A14D19" w:rsidRDefault="00B86E6F" w:rsidP="00B86E6F">
      <w:pPr>
        <w:spacing w:before="240" w:after="240" w:line="240" w:lineRule="auto"/>
        <w:jc w:val="center"/>
        <w:rPr>
          <w:rFonts w:eastAsia="Times New Roman" w:cs="Times New Roman"/>
          <w:szCs w:val="26"/>
        </w:rPr>
      </w:pPr>
      <w:bookmarkStart w:id="0" w:name="_Hlk166244804"/>
      <w:bookmarkEnd w:id="0"/>
      <w:r w:rsidRPr="00A14D19">
        <w:rPr>
          <w:rFonts w:eastAsia="Times New Roman" w:cs="Times New Roman"/>
          <w:b/>
          <w:bCs/>
          <w:color w:val="000000"/>
          <w:szCs w:val="26"/>
        </w:rPr>
        <w:t>TRƯỜNG ĐẠI HỌC KINH TẾ - ĐẠI HỌC ĐÀ NẴNG</w:t>
      </w:r>
    </w:p>
    <w:p w14:paraId="7E199A4B" w14:textId="77777777" w:rsidR="00B86E6F" w:rsidRPr="00A14D19" w:rsidRDefault="00B86E6F" w:rsidP="00B86E6F">
      <w:pPr>
        <w:spacing w:before="240" w:after="240" w:line="240" w:lineRule="auto"/>
        <w:jc w:val="center"/>
        <w:rPr>
          <w:rFonts w:eastAsia="Times New Roman" w:cs="Times New Roman"/>
          <w:szCs w:val="26"/>
        </w:rPr>
      </w:pPr>
      <w:r w:rsidRPr="00A14D19">
        <w:rPr>
          <w:rFonts w:eastAsia="Times New Roman" w:cs="Times New Roman"/>
          <w:b/>
          <w:bCs/>
          <w:color w:val="000000"/>
          <w:szCs w:val="26"/>
        </w:rPr>
        <w:t>KHOA THỐNG KÊ – TIN HỌC</w:t>
      </w:r>
    </w:p>
    <w:p w14:paraId="37411D04" w14:textId="77777777" w:rsidR="00B86E6F" w:rsidRPr="00636E9D" w:rsidRDefault="00B86E6F" w:rsidP="00B86E6F">
      <w:pPr>
        <w:spacing w:before="240" w:after="240" w:line="240" w:lineRule="auto"/>
        <w:jc w:val="center"/>
        <w:rPr>
          <w:rFonts w:eastAsia="Times New Roman" w:cs="Times New Roman"/>
          <w:sz w:val="24"/>
          <w:szCs w:val="24"/>
        </w:rPr>
      </w:pPr>
      <w:r w:rsidRPr="00636E9D">
        <w:rPr>
          <w:rFonts w:eastAsia="Times New Roman" w:cs="Times New Roman"/>
          <w:b/>
          <w:bCs/>
          <w:noProof/>
          <w:color w:val="000000"/>
          <w:sz w:val="24"/>
          <w:szCs w:val="24"/>
          <w:bdr w:val="none" w:sz="0" w:space="0" w:color="auto" w:frame="1"/>
        </w:rPr>
        <w:drawing>
          <wp:inline distT="0" distB="0" distL="0" distR="0" wp14:anchorId="68917004" wp14:editId="2E833BF2">
            <wp:extent cx="1635760" cy="1635760"/>
            <wp:effectExtent l="0" t="0" r="2540" b="2540"/>
            <wp:docPr id="1395324982" name="Picture 1395324982" descr="https://lh7-us.googleusercontent.com/RR1Sqdq2epkOgujW8ulQpFOUa6tu_xJGl5HtSnnwEbzhktlSoCmrRJybB4BvoAAgErXwms7ki8tyi0hl_XdUG6ZN4BTXxWdf3r0Ql43KPJ5Hb5d0NQHzz8yl7NGqQ9P8zLwpqm9ciukqCfgy5aHMV1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RR1Sqdq2epkOgujW8ulQpFOUa6tu_xJGl5HtSnnwEbzhktlSoCmrRJybB4BvoAAgErXwms7ki8tyi0hl_XdUG6ZN4BTXxWdf3r0Ql43KPJ5Hb5d0NQHzz8yl7NGqQ9P8zLwpqm9ciukqCfgy5aHMV1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5760" cy="1635760"/>
                    </a:xfrm>
                    <a:prstGeom prst="rect">
                      <a:avLst/>
                    </a:prstGeom>
                    <a:noFill/>
                    <a:ln>
                      <a:noFill/>
                    </a:ln>
                  </pic:spPr>
                </pic:pic>
              </a:graphicData>
            </a:graphic>
          </wp:inline>
        </w:drawing>
      </w:r>
    </w:p>
    <w:p w14:paraId="58030056" w14:textId="77777777" w:rsidR="00B86E6F" w:rsidRPr="00A14D19" w:rsidRDefault="00A14D19" w:rsidP="00B86E6F">
      <w:pPr>
        <w:spacing w:before="240" w:after="240" w:line="240" w:lineRule="auto"/>
        <w:jc w:val="center"/>
        <w:rPr>
          <w:rFonts w:eastAsia="Times New Roman" w:cs="Times New Roman"/>
          <w:sz w:val="36"/>
          <w:szCs w:val="36"/>
          <w:lang w:val="vi-VN"/>
        </w:rPr>
      </w:pPr>
      <w:r w:rsidRPr="00A14D19">
        <w:rPr>
          <w:rFonts w:eastAsia="Times New Roman" w:cs="Times New Roman"/>
          <w:b/>
          <w:bCs/>
          <w:color w:val="000000"/>
          <w:sz w:val="36"/>
          <w:szCs w:val="36"/>
        </w:rPr>
        <w:t>PHÂN</w:t>
      </w:r>
      <w:r w:rsidRPr="00A14D19">
        <w:rPr>
          <w:rFonts w:eastAsia="Times New Roman" w:cs="Times New Roman"/>
          <w:b/>
          <w:bCs/>
          <w:color w:val="000000"/>
          <w:sz w:val="36"/>
          <w:szCs w:val="36"/>
          <w:lang w:val="vi-VN"/>
        </w:rPr>
        <w:t xml:space="preserve"> TÍCH VÀ THIẾT KẾ HỆ THỐNG THÔNG TIN</w:t>
      </w:r>
    </w:p>
    <w:p w14:paraId="0630D3F0" w14:textId="77777777" w:rsidR="00B86E6F" w:rsidRPr="00A14D19" w:rsidRDefault="00BA54F4" w:rsidP="00B86E6F">
      <w:pPr>
        <w:spacing w:before="240" w:after="240" w:line="240" w:lineRule="auto"/>
        <w:jc w:val="center"/>
        <w:rPr>
          <w:rFonts w:eastAsia="Times New Roman" w:cs="Times New Roman"/>
          <w:b/>
          <w:bCs/>
          <w:color w:val="000000"/>
          <w:sz w:val="34"/>
          <w:szCs w:val="34"/>
          <w:lang w:val="vi-VN"/>
        </w:rPr>
      </w:pPr>
      <w:r w:rsidRPr="00A14D19">
        <w:rPr>
          <w:rFonts w:eastAsia="Times New Roman" w:cs="Times New Roman"/>
          <w:b/>
          <w:bCs/>
          <w:color w:val="000000"/>
          <w:sz w:val="34"/>
          <w:szCs w:val="34"/>
          <w:u w:val="single"/>
        </w:rPr>
        <w:t>Đề</w:t>
      </w:r>
      <w:r w:rsidRPr="00A14D19">
        <w:rPr>
          <w:rFonts w:eastAsia="Times New Roman" w:cs="Times New Roman"/>
          <w:b/>
          <w:bCs/>
          <w:color w:val="000000"/>
          <w:sz w:val="34"/>
          <w:szCs w:val="34"/>
          <w:u w:val="single"/>
          <w:lang w:val="vi-VN"/>
        </w:rPr>
        <w:t xml:space="preserve"> tài</w:t>
      </w:r>
      <w:r w:rsidRPr="00A14D19">
        <w:rPr>
          <w:rFonts w:eastAsia="Times New Roman" w:cs="Times New Roman"/>
          <w:b/>
          <w:bCs/>
          <w:color w:val="000000"/>
          <w:sz w:val="34"/>
          <w:szCs w:val="34"/>
          <w:lang w:val="vi-VN"/>
        </w:rPr>
        <w:t xml:space="preserve">: </w:t>
      </w:r>
      <w:r w:rsidR="00B86E6F" w:rsidRPr="00A14D19">
        <w:rPr>
          <w:rFonts w:eastAsia="Times New Roman" w:cs="Times New Roman"/>
          <w:b/>
          <w:bCs/>
          <w:color w:val="000000"/>
          <w:sz w:val="34"/>
          <w:szCs w:val="34"/>
        </w:rPr>
        <w:t>Hệ thống quản lý nhân sự</w:t>
      </w:r>
    </w:p>
    <w:p w14:paraId="1A3F58DC" w14:textId="3488F710" w:rsidR="00BA54F4" w:rsidRPr="00063E33" w:rsidRDefault="00063E33" w:rsidP="00B86E6F">
      <w:pPr>
        <w:spacing w:before="240" w:after="240" w:line="240" w:lineRule="auto"/>
        <w:jc w:val="center"/>
        <w:rPr>
          <w:rFonts w:eastAsia="Times New Roman" w:cs="Times New Roman"/>
          <w:b/>
          <w:bCs/>
          <w:sz w:val="28"/>
          <w:szCs w:val="28"/>
        </w:rPr>
      </w:pPr>
      <w:r w:rsidRPr="00063E33">
        <w:rPr>
          <w:rFonts w:eastAsia="Times New Roman" w:cs="Times New Roman"/>
          <w:b/>
          <w:bCs/>
          <w:sz w:val="28"/>
          <w:szCs w:val="28"/>
        </w:rPr>
        <w:t>TÀI LIỆU PHÂN TÍCH YÊU CÂU</w:t>
      </w:r>
    </w:p>
    <w:p w14:paraId="0B40AC05" w14:textId="77777777" w:rsidR="00BA54F4" w:rsidRPr="00A14D19" w:rsidRDefault="00BA54F4" w:rsidP="00BA54F4">
      <w:pPr>
        <w:tabs>
          <w:tab w:val="left" w:pos="1560"/>
          <w:tab w:val="left" w:pos="4962"/>
        </w:tabs>
        <w:spacing w:before="120" w:line="360" w:lineRule="auto"/>
        <w:rPr>
          <w:rFonts w:eastAsia="Times New Roman" w:cs="Times New Roman"/>
          <w:szCs w:val="26"/>
          <w:lang w:val="vi-VN"/>
        </w:rPr>
      </w:pPr>
      <w:r w:rsidRPr="00A14D19">
        <w:rPr>
          <w:rFonts w:eastAsia="Times New Roman" w:cs="Times New Roman"/>
          <w:szCs w:val="26"/>
          <w:lang w:val="vi-VN"/>
        </w:rPr>
        <w:tab/>
      </w:r>
      <w:r w:rsidRPr="00A14D19">
        <w:rPr>
          <w:rFonts w:eastAsia="Times New Roman" w:cs="Times New Roman"/>
          <w:szCs w:val="26"/>
        </w:rPr>
        <w:t>GVHD</w:t>
      </w:r>
      <w:r w:rsidRPr="00A14D19">
        <w:rPr>
          <w:rFonts w:eastAsia="Times New Roman" w:cs="Times New Roman"/>
          <w:szCs w:val="26"/>
        </w:rPr>
        <w:tab/>
        <w:t xml:space="preserve">: </w:t>
      </w:r>
      <w:r w:rsidR="002327FC">
        <w:rPr>
          <w:rFonts w:eastAsia="Times New Roman" w:cs="Times New Roman"/>
          <w:szCs w:val="26"/>
        </w:rPr>
        <w:t xml:space="preserve"> </w:t>
      </w:r>
      <w:r w:rsidRPr="00A14D19">
        <w:rPr>
          <w:rFonts w:eastAsia="Times New Roman" w:cs="Times New Roman"/>
          <w:szCs w:val="26"/>
        </w:rPr>
        <w:t>Cao</w:t>
      </w:r>
      <w:r w:rsidRPr="00A14D19">
        <w:rPr>
          <w:rFonts w:eastAsia="Times New Roman" w:cs="Times New Roman"/>
          <w:szCs w:val="26"/>
          <w:lang w:val="vi-VN"/>
        </w:rPr>
        <w:t xml:space="preserve"> Thị Nhâm</w:t>
      </w:r>
    </w:p>
    <w:p w14:paraId="4B13E2DB" w14:textId="77777777" w:rsidR="00BA54F4" w:rsidRPr="00A14D19" w:rsidRDefault="00BA54F4" w:rsidP="00BA54F4">
      <w:pPr>
        <w:tabs>
          <w:tab w:val="left" w:pos="1560"/>
          <w:tab w:val="left" w:pos="4962"/>
        </w:tabs>
        <w:spacing w:before="120" w:line="360" w:lineRule="auto"/>
        <w:rPr>
          <w:rFonts w:eastAsia="Times New Roman" w:cs="Times New Roman"/>
          <w:szCs w:val="26"/>
        </w:rPr>
      </w:pPr>
      <w:r w:rsidRPr="00A14D19">
        <w:rPr>
          <w:rFonts w:eastAsia="Times New Roman" w:cs="Times New Roman"/>
          <w:szCs w:val="26"/>
        </w:rPr>
        <w:tab/>
        <w:t>Lớp</w:t>
      </w:r>
      <w:r w:rsidRPr="00A14D19">
        <w:rPr>
          <w:rFonts w:eastAsia="Times New Roman" w:cs="Times New Roman"/>
          <w:szCs w:val="26"/>
        </w:rPr>
        <w:tab/>
        <w:t xml:space="preserve">: </w:t>
      </w:r>
      <w:r w:rsidR="002327FC">
        <w:rPr>
          <w:rFonts w:eastAsia="Times New Roman" w:cs="Times New Roman"/>
          <w:szCs w:val="26"/>
        </w:rPr>
        <w:t xml:space="preserve"> </w:t>
      </w:r>
      <w:r w:rsidRPr="00A14D19">
        <w:rPr>
          <w:rFonts w:eastAsia="Times New Roman" w:cs="Times New Roman"/>
          <w:szCs w:val="26"/>
        </w:rPr>
        <w:t>48K21.2</w:t>
      </w:r>
    </w:p>
    <w:p w14:paraId="54F2B763" w14:textId="77777777" w:rsidR="00BA54F4" w:rsidRPr="00A14D19" w:rsidRDefault="00BA54F4" w:rsidP="00BA54F4">
      <w:pPr>
        <w:tabs>
          <w:tab w:val="left" w:pos="1560"/>
          <w:tab w:val="left" w:pos="4962"/>
        </w:tabs>
        <w:spacing w:before="120" w:line="360" w:lineRule="auto"/>
        <w:rPr>
          <w:rFonts w:eastAsia="Times New Roman" w:cs="Times New Roman"/>
          <w:szCs w:val="26"/>
          <w:lang w:val="vi-VN"/>
        </w:rPr>
      </w:pPr>
      <w:r w:rsidRPr="00A14D19">
        <w:rPr>
          <w:rFonts w:eastAsia="Times New Roman" w:cs="Times New Roman"/>
          <w:szCs w:val="26"/>
        </w:rPr>
        <w:tab/>
        <w:t>Nhóm</w:t>
      </w:r>
      <w:r w:rsidRPr="00A14D19">
        <w:rPr>
          <w:rFonts w:eastAsia="Times New Roman" w:cs="Times New Roman"/>
          <w:szCs w:val="26"/>
        </w:rPr>
        <w:tab/>
        <w:t xml:space="preserve">: </w:t>
      </w:r>
      <w:r w:rsidR="002327FC">
        <w:rPr>
          <w:rFonts w:eastAsia="Times New Roman" w:cs="Times New Roman"/>
          <w:szCs w:val="26"/>
        </w:rPr>
        <w:t xml:space="preserve"> </w:t>
      </w:r>
      <w:r w:rsidRPr="00A14D19">
        <w:rPr>
          <w:rFonts w:eastAsia="Times New Roman" w:cs="Times New Roman"/>
          <w:szCs w:val="26"/>
        </w:rPr>
        <w:t>48K212</w:t>
      </w:r>
      <w:r w:rsidRPr="00A14D19">
        <w:rPr>
          <w:rFonts w:eastAsia="Times New Roman" w:cs="Times New Roman"/>
          <w:szCs w:val="26"/>
          <w:lang w:val="vi-VN"/>
        </w:rPr>
        <w:t>.06</w:t>
      </w:r>
    </w:p>
    <w:p w14:paraId="7E7223E8" w14:textId="77777777" w:rsidR="00BA54F4" w:rsidRPr="00A14D19" w:rsidRDefault="00BA54F4" w:rsidP="00BA54F4">
      <w:pPr>
        <w:tabs>
          <w:tab w:val="left" w:pos="1560"/>
          <w:tab w:val="left" w:pos="4962"/>
        </w:tabs>
        <w:spacing w:before="120" w:line="360" w:lineRule="auto"/>
        <w:rPr>
          <w:rFonts w:eastAsia="Times New Roman" w:cs="Times New Roman"/>
          <w:szCs w:val="26"/>
          <w:lang w:val="vi-VN"/>
        </w:rPr>
      </w:pPr>
      <w:r w:rsidRPr="00A14D19">
        <w:rPr>
          <w:rFonts w:eastAsia="Times New Roman" w:cs="Times New Roman"/>
          <w:szCs w:val="26"/>
        </w:rPr>
        <w:tab/>
      </w:r>
      <w:r w:rsidR="002327FC">
        <w:rPr>
          <w:rFonts w:eastAsia="Times New Roman" w:cs="Times New Roman"/>
          <w:b/>
          <w:bCs/>
          <w:szCs w:val="26"/>
        </w:rPr>
        <w:t>Thành viên nhóm</w:t>
      </w:r>
      <w:r w:rsidR="002327FC">
        <w:rPr>
          <w:rFonts w:eastAsia="Times New Roman" w:cs="Times New Roman"/>
          <w:b/>
          <w:bCs/>
          <w:szCs w:val="26"/>
        </w:rPr>
        <w:tab/>
        <w:t xml:space="preserve">:  </w:t>
      </w:r>
      <w:r w:rsidRPr="00A14D19">
        <w:rPr>
          <w:rFonts w:eastAsia="Times New Roman" w:cs="Times New Roman"/>
          <w:szCs w:val="26"/>
        </w:rPr>
        <w:t>Trần</w:t>
      </w:r>
      <w:r w:rsidRPr="00A14D19">
        <w:rPr>
          <w:rFonts w:eastAsia="Times New Roman" w:cs="Times New Roman"/>
          <w:szCs w:val="26"/>
          <w:lang w:val="vi-VN"/>
        </w:rPr>
        <w:t xml:space="preserve"> Thị Thùy Tran</w:t>
      </w:r>
      <w:r w:rsidR="002327FC">
        <w:rPr>
          <w:rFonts w:eastAsia="Times New Roman" w:cs="Times New Roman"/>
          <w:szCs w:val="26"/>
        </w:rPr>
        <w:t>g (nhóm trưởng)</w:t>
      </w:r>
    </w:p>
    <w:p w14:paraId="7BD87E67" w14:textId="77777777" w:rsidR="00BA54F4" w:rsidRPr="00A14D19" w:rsidRDefault="00BA54F4" w:rsidP="00BA54F4">
      <w:pPr>
        <w:tabs>
          <w:tab w:val="left" w:pos="1560"/>
          <w:tab w:val="left" w:pos="4962"/>
        </w:tabs>
        <w:spacing w:before="120" w:line="360" w:lineRule="auto"/>
        <w:rPr>
          <w:rFonts w:eastAsia="Times New Roman" w:cs="Times New Roman"/>
          <w:szCs w:val="26"/>
          <w:lang w:val="vi-VN"/>
        </w:rPr>
      </w:pPr>
      <w:r w:rsidRPr="00A14D19">
        <w:rPr>
          <w:rFonts w:eastAsia="Times New Roman" w:cs="Times New Roman"/>
          <w:szCs w:val="26"/>
          <w:lang w:val="vi-VN"/>
        </w:rPr>
        <w:tab/>
      </w:r>
      <w:r w:rsidR="002327FC">
        <w:rPr>
          <w:rFonts w:eastAsia="Times New Roman" w:cs="Times New Roman"/>
          <w:szCs w:val="26"/>
        </w:rPr>
        <w:tab/>
        <w:t xml:space="preserve">    </w:t>
      </w:r>
      <w:r w:rsidRPr="00A14D19">
        <w:rPr>
          <w:rFonts w:eastAsia="Times New Roman" w:cs="Times New Roman"/>
          <w:szCs w:val="26"/>
        </w:rPr>
        <w:t>Lê</w:t>
      </w:r>
      <w:r w:rsidRPr="00A14D19">
        <w:rPr>
          <w:rFonts w:eastAsia="Times New Roman" w:cs="Times New Roman"/>
          <w:szCs w:val="26"/>
          <w:lang w:val="vi-VN"/>
        </w:rPr>
        <w:t xml:space="preserve"> Thị Phương Thảo</w:t>
      </w:r>
      <w:r w:rsidRPr="00A14D19">
        <w:rPr>
          <w:rFonts w:eastAsia="Times New Roman" w:cs="Times New Roman"/>
          <w:szCs w:val="26"/>
        </w:rPr>
        <w:tab/>
      </w:r>
    </w:p>
    <w:p w14:paraId="3B7630D3" w14:textId="77777777" w:rsidR="00BA54F4" w:rsidRPr="00A14D19" w:rsidRDefault="00BA54F4" w:rsidP="00BA54F4">
      <w:pPr>
        <w:tabs>
          <w:tab w:val="left" w:pos="1560"/>
          <w:tab w:val="left" w:pos="4962"/>
        </w:tabs>
        <w:spacing w:before="120" w:line="360" w:lineRule="auto"/>
        <w:rPr>
          <w:rFonts w:eastAsia="Times New Roman" w:cs="Times New Roman"/>
          <w:szCs w:val="26"/>
          <w:lang w:val="vi-VN"/>
        </w:rPr>
      </w:pPr>
      <w:r w:rsidRPr="00A14D19">
        <w:rPr>
          <w:rFonts w:eastAsia="Times New Roman" w:cs="Times New Roman"/>
          <w:szCs w:val="26"/>
          <w:lang w:val="vi-VN"/>
        </w:rPr>
        <w:tab/>
      </w:r>
      <w:r w:rsidR="002327FC">
        <w:rPr>
          <w:rFonts w:eastAsia="Times New Roman" w:cs="Times New Roman"/>
          <w:szCs w:val="26"/>
        </w:rPr>
        <w:tab/>
        <w:t xml:space="preserve">    </w:t>
      </w:r>
      <w:r w:rsidRPr="00A14D19">
        <w:rPr>
          <w:rFonts w:eastAsia="Times New Roman" w:cs="Times New Roman"/>
          <w:szCs w:val="26"/>
        </w:rPr>
        <w:t>Lê</w:t>
      </w:r>
      <w:r w:rsidRPr="00A14D19">
        <w:rPr>
          <w:rFonts w:eastAsia="Times New Roman" w:cs="Times New Roman"/>
          <w:szCs w:val="26"/>
          <w:lang w:val="vi-VN"/>
        </w:rPr>
        <w:t xml:space="preserve"> Thị Kim Cương</w:t>
      </w:r>
      <w:r w:rsidRPr="00A14D19">
        <w:rPr>
          <w:rFonts w:eastAsia="Times New Roman" w:cs="Times New Roman"/>
          <w:szCs w:val="26"/>
        </w:rPr>
        <w:tab/>
      </w:r>
    </w:p>
    <w:p w14:paraId="403BEEC9" w14:textId="77777777" w:rsidR="00BA54F4" w:rsidRPr="00A14D19" w:rsidRDefault="00BA54F4" w:rsidP="00BA54F4">
      <w:pPr>
        <w:tabs>
          <w:tab w:val="left" w:pos="1560"/>
          <w:tab w:val="left" w:pos="4962"/>
        </w:tabs>
        <w:spacing w:before="120" w:line="360" w:lineRule="auto"/>
        <w:rPr>
          <w:rFonts w:eastAsia="Times New Roman" w:cs="Times New Roman"/>
          <w:szCs w:val="26"/>
          <w:lang w:val="vi-VN"/>
        </w:rPr>
      </w:pPr>
      <w:r w:rsidRPr="00A14D19">
        <w:rPr>
          <w:rFonts w:eastAsia="Times New Roman" w:cs="Times New Roman"/>
          <w:szCs w:val="26"/>
          <w:lang w:val="vi-VN"/>
        </w:rPr>
        <w:tab/>
      </w:r>
      <w:r w:rsidR="002327FC">
        <w:rPr>
          <w:rFonts w:eastAsia="Times New Roman" w:cs="Times New Roman"/>
          <w:szCs w:val="26"/>
        </w:rPr>
        <w:tab/>
        <w:t xml:space="preserve">    </w:t>
      </w:r>
      <w:r w:rsidRPr="00A14D19">
        <w:rPr>
          <w:rFonts w:eastAsia="Times New Roman" w:cs="Times New Roman"/>
          <w:szCs w:val="26"/>
        </w:rPr>
        <w:t>Nguyễn</w:t>
      </w:r>
      <w:r w:rsidRPr="00A14D19">
        <w:rPr>
          <w:rFonts w:eastAsia="Times New Roman" w:cs="Times New Roman"/>
          <w:szCs w:val="26"/>
          <w:lang w:val="vi-VN"/>
        </w:rPr>
        <w:t xml:space="preserve"> Thị Cẩm Nhi</w:t>
      </w:r>
      <w:r w:rsidRPr="00A14D19">
        <w:rPr>
          <w:rFonts w:eastAsia="Times New Roman" w:cs="Times New Roman"/>
          <w:szCs w:val="26"/>
        </w:rPr>
        <w:tab/>
      </w:r>
    </w:p>
    <w:p w14:paraId="56447095" w14:textId="77777777" w:rsidR="00B86E6F" w:rsidRPr="00A14D19" w:rsidRDefault="00BA54F4" w:rsidP="00BA54F4">
      <w:pPr>
        <w:tabs>
          <w:tab w:val="left" w:pos="1560"/>
          <w:tab w:val="left" w:pos="4962"/>
        </w:tabs>
        <w:spacing w:before="120" w:line="360" w:lineRule="auto"/>
        <w:rPr>
          <w:rFonts w:eastAsia="Times New Roman" w:cs="Times New Roman"/>
          <w:szCs w:val="26"/>
        </w:rPr>
      </w:pPr>
      <w:r w:rsidRPr="00A14D19">
        <w:rPr>
          <w:rFonts w:eastAsia="Times New Roman" w:cs="Times New Roman"/>
          <w:szCs w:val="26"/>
          <w:lang w:val="vi-VN"/>
        </w:rPr>
        <w:tab/>
      </w:r>
      <w:r w:rsidR="002327FC">
        <w:rPr>
          <w:rFonts w:eastAsia="Times New Roman" w:cs="Times New Roman"/>
          <w:szCs w:val="26"/>
        </w:rPr>
        <w:tab/>
        <w:t xml:space="preserve">    </w:t>
      </w:r>
      <w:r w:rsidRPr="00A14D19">
        <w:rPr>
          <w:rFonts w:eastAsia="Times New Roman" w:cs="Times New Roman"/>
          <w:szCs w:val="26"/>
        </w:rPr>
        <w:t>Trịnh</w:t>
      </w:r>
      <w:r w:rsidRPr="00A14D19">
        <w:rPr>
          <w:rFonts w:eastAsia="Times New Roman" w:cs="Times New Roman"/>
          <w:szCs w:val="26"/>
          <w:lang w:val="vi-VN"/>
        </w:rPr>
        <w:t xml:space="preserve"> Thị Khánh Huyền</w:t>
      </w:r>
      <w:r w:rsidRPr="00A14D19">
        <w:rPr>
          <w:rFonts w:eastAsia="Times New Roman" w:cs="Times New Roman"/>
          <w:szCs w:val="26"/>
        </w:rPr>
        <w:t xml:space="preserve"> </w:t>
      </w:r>
    </w:p>
    <w:p w14:paraId="1A9FDC9F" w14:textId="77777777" w:rsidR="00BA54F4" w:rsidRDefault="00BA54F4" w:rsidP="00B86E6F">
      <w:pPr>
        <w:spacing w:before="240" w:after="240" w:line="240" w:lineRule="auto"/>
        <w:jc w:val="center"/>
        <w:rPr>
          <w:rFonts w:eastAsia="Times New Roman" w:cs="Times New Roman"/>
          <w:b/>
          <w:bCs/>
          <w:color w:val="000000"/>
          <w:sz w:val="24"/>
          <w:szCs w:val="24"/>
          <w:lang w:val="vi-VN"/>
        </w:rPr>
      </w:pPr>
    </w:p>
    <w:p w14:paraId="01DF8719" w14:textId="77777777" w:rsidR="00A14D19" w:rsidRDefault="00A14D19" w:rsidP="00B86E6F">
      <w:pPr>
        <w:spacing w:before="240" w:after="240" w:line="240" w:lineRule="auto"/>
        <w:jc w:val="center"/>
        <w:rPr>
          <w:rFonts w:eastAsia="Times New Roman" w:cs="Times New Roman"/>
          <w:b/>
          <w:bCs/>
          <w:color w:val="000000"/>
          <w:sz w:val="24"/>
          <w:szCs w:val="24"/>
          <w:lang w:val="vi-VN"/>
        </w:rPr>
      </w:pPr>
    </w:p>
    <w:p w14:paraId="774E7A8F" w14:textId="77777777" w:rsidR="00B86E6F" w:rsidRPr="00BA54F4" w:rsidRDefault="00B86E6F" w:rsidP="00B86E6F">
      <w:pPr>
        <w:spacing w:before="240" w:after="240" w:line="240" w:lineRule="auto"/>
        <w:jc w:val="center"/>
        <w:rPr>
          <w:rFonts w:eastAsia="Times New Roman" w:cs="Times New Roman"/>
          <w:sz w:val="24"/>
          <w:szCs w:val="24"/>
          <w:lang w:val="vi-VN"/>
        </w:rPr>
      </w:pPr>
      <w:r w:rsidRPr="00636E9D">
        <w:rPr>
          <w:rFonts w:eastAsia="Times New Roman" w:cs="Times New Roman"/>
          <w:b/>
          <w:bCs/>
          <w:color w:val="000000"/>
          <w:sz w:val="24"/>
          <w:szCs w:val="24"/>
        </w:rPr>
        <w:t xml:space="preserve"> ĐÀ NẴNG </w:t>
      </w:r>
      <w:r w:rsidR="00BA54F4">
        <w:rPr>
          <w:rFonts w:eastAsia="Times New Roman" w:cs="Times New Roman"/>
          <w:b/>
          <w:bCs/>
          <w:color w:val="000000"/>
          <w:sz w:val="24"/>
          <w:szCs w:val="24"/>
        </w:rPr>
        <w:t>2024</w:t>
      </w:r>
    </w:p>
    <w:p w14:paraId="18C0ADCD" w14:textId="77777777" w:rsidR="002327FC" w:rsidRPr="002327FC" w:rsidRDefault="002327FC" w:rsidP="002327FC">
      <w:pPr>
        <w:pStyle w:val="NormalWeb"/>
        <w:spacing w:before="0" w:beforeAutospacing="0" w:after="160" w:afterAutospacing="0"/>
      </w:pPr>
    </w:p>
    <w:p w14:paraId="121E9695" w14:textId="77777777" w:rsidR="00200613" w:rsidRPr="00196C99" w:rsidRDefault="00B86E6F" w:rsidP="00200613">
      <w:pPr>
        <w:pStyle w:val="Heading1"/>
        <w:rPr>
          <w:rFonts w:cs="Times New Roman"/>
        </w:rPr>
      </w:pPr>
      <w:r>
        <w:rPr>
          <w:rFonts w:cs="Times New Roman"/>
        </w:rPr>
        <w:lastRenderedPageBreak/>
        <w:t>đặc</w:t>
      </w:r>
      <w:r>
        <w:rPr>
          <w:rFonts w:cs="Times New Roman"/>
          <w:lang w:val="vi-VN"/>
        </w:rPr>
        <w:t xml:space="preserve"> tả yêu cầu</w:t>
      </w:r>
    </w:p>
    <w:p w14:paraId="3A838202" w14:textId="77777777" w:rsidR="00B86E6F" w:rsidRPr="00636E9D" w:rsidRDefault="009566B9" w:rsidP="009566B9">
      <w:pPr>
        <w:pStyle w:val="Heading2"/>
        <w:rPr>
          <w:rFonts w:eastAsia="Times New Roman"/>
        </w:rPr>
      </w:pPr>
      <w:r>
        <w:rPr>
          <w:rFonts w:eastAsia="Times New Roman"/>
          <w:lang w:val="vi-VN"/>
        </w:rPr>
        <w:t>M</w:t>
      </w:r>
      <w:r w:rsidR="00B86E6F" w:rsidRPr="00636E9D">
        <w:rPr>
          <w:rFonts w:eastAsia="Times New Roman"/>
        </w:rPr>
        <w:t>ô tả khái quát hệ thống</w:t>
      </w:r>
    </w:p>
    <w:p w14:paraId="621F6330" w14:textId="77777777" w:rsidR="00B86E6F" w:rsidRPr="00636E9D" w:rsidRDefault="00B86E6F" w:rsidP="009566B9">
      <w:pPr>
        <w:pStyle w:val="Heading3"/>
        <w:rPr>
          <w:rFonts w:eastAsia="Times New Roman"/>
        </w:rPr>
      </w:pPr>
      <w:r w:rsidRPr="00636E9D">
        <w:rPr>
          <w:rFonts w:eastAsia="Times New Roman"/>
          <w:sz w:val="14"/>
          <w:szCs w:val="14"/>
        </w:rPr>
        <w:t> </w:t>
      </w:r>
      <w:r w:rsidRPr="00636E9D">
        <w:rPr>
          <w:rFonts w:eastAsia="Times New Roman"/>
        </w:rPr>
        <w:t>Tổng quan về hệ thống</w:t>
      </w:r>
    </w:p>
    <w:p w14:paraId="692D07D2" w14:textId="77777777" w:rsidR="00B86E6F" w:rsidRPr="00636E9D" w:rsidRDefault="00B86E6F" w:rsidP="00D53BDE">
      <w:pPr>
        <w:spacing w:before="240" w:after="0" w:line="240" w:lineRule="auto"/>
        <w:ind w:firstLine="720"/>
        <w:rPr>
          <w:rFonts w:eastAsia="Times New Roman" w:cs="Times New Roman"/>
          <w:sz w:val="24"/>
          <w:szCs w:val="24"/>
        </w:rPr>
      </w:pPr>
      <w:r w:rsidRPr="00636E9D">
        <w:rPr>
          <w:rFonts w:eastAsia="Times New Roman" w:cs="Times New Roman"/>
          <w:color w:val="000000"/>
          <w:sz w:val="24"/>
          <w:szCs w:val="24"/>
        </w:rPr>
        <w:t>Hệ thống quản lý nhân sự (HRMS) là một ứng dụng phần mềm được sử dụng để hỗ trợ quá trình quản lý nguồn nhân lực trong công ty. Đây là một hệ thống giúp tự động hóa và sắp xếp hợp lý các tác vụ nhân sự tốn nhiều thời gian, chẳng hạn như chấm công, tính lương, tuyển dụng và lưu trữ hồ sơ. HRMS cung cấp một cơ sở dữ liệu tập trung cho thông tin nhân viên, bao gồm hồ sơ cá nhân, quá trình tiến trình nghề nghiệp, và thông tin liên quan đến lợi ích và tiền lương. Điều này giúp quản lý và các bộ phận liên quan dễ dàng truy cập thông tin cần thiết để đưa ra quyết định chiến lược và quản lý hiệu quả về nhân sự.</w:t>
      </w:r>
    </w:p>
    <w:p w14:paraId="7F91E5E4" w14:textId="77777777" w:rsidR="00B86E6F" w:rsidRPr="00636E9D" w:rsidRDefault="00B86E6F" w:rsidP="009566B9">
      <w:pPr>
        <w:pStyle w:val="Heading3"/>
        <w:rPr>
          <w:rFonts w:eastAsia="Times New Roman"/>
        </w:rPr>
      </w:pPr>
      <w:r w:rsidRPr="00636E9D">
        <w:rPr>
          <w:rFonts w:eastAsia="Times New Roman"/>
          <w:sz w:val="14"/>
          <w:szCs w:val="14"/>
        </w:rPr>
        <w:t> </w:t>
      </w:r>
      <w:r w:rsidRPr="00636E9D">
        <w:rPr>
          <w:rFonts w:eastAsia="Times New Roman"/>
        </w:rPr>
        <w:t>Sơ đồ luồng nghiệp vụ hệ thống (business workflow)</w:t>
      </w:r>
    </w:p>
    <w:p w14:paraId="1B2D5D88" w14:textId="77777777" w:rsidR="00D53BDE" w:rsidRPr="00D53BDE" w:rsidRDefault="00B86E6F" w:rsidP="00D53BDE">
      <w:pPr>
        <w:pStyle w:val="Heading4"/>
        <w:rPr>
          <w:rFonts w:eastAsia="Times New Roman"/>
        </w:rPr>
      </w:pPr>
      <w:r w:rsidRPr="00636E9D">
        <w:rPr>
          <w:rFonts w:eastAsia="Times New Roman"/>
        </w:rPr>
        <w:t xml:space="preserve">    Sơ đồ As </w:t>
      </w:r>
      <w:r w:rsidR="00D53BDE">
        <w:rPr>
          <w:rFonts w:eastAsia="Times New Roman"/>
        </w:rPr>
        <w:t>–</w:t>
      </w:r>
      <w:r w:rsidRPr="00636E9D">
        <w:rPr>
          <w:rFonts w:eastAsia="Times New Roman"/>
        </w:rPr>
        <w:t xml:space="preserve"> Is</w:t>
      </w:r>
    </w:p>
    <w:p w14:paraId="3669EE11" w14:textId="77777777" w:rsidR="00D53BDE" w:rsidRDefault="00D53BDE" w:rsidP="008910B9">
      <w:pPr>
        <w:spacing w:after="0" w:line="240" w:lineRule="auto"/>
        <w:ind w:left="420"/>
        <w:rPr>
          <w:rFonts w:eastAsia="Times New Roman" w:cs="Times New Roman"/>
          <w:b/>
          <w:bCs/>
          <w:color w:val="000000"/>
          <w:szCs w:val="26"/>
        </w:rPr>
        <w:sectPr w:rsidR="00D53BDE" w:rsidSect="002D428D">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18DEDCD7" w14:textId="77777777" w:rsidR="00D53BDE" w:rsidRDefault="00D53BDE" w:rsidP="008910B9">
      <w:pPr>
        <w:spacing w:after="0" w:line="240" w:lineRule="auto"/>
        <w:ind w:left="420"/>
        <w:rPr>
          <w:rFonts w:eastAsia="Times New Roman" w:cs="Times New Roman"/>
          <w:b/>
          <w:bCs/>
          <w:color w:val="000000"/>
          <w:szCs w:val="26"/>
        </w:rPr>
        <w:sectPr w:rsidR="00D53BDE" w:rsidSect="002D428D">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38CAF5B4" w14:textId="77777777" w:rsidR="00B86E6F" w:rsidRDefault="009566B9" w:rsidP="008910B9">
      <w:pPr>
        <w:spacing w:after="0" w:line="240" w:lineRule="auto"/>
        <w:ind w:left="420"/>
        <w:rPr>
          <w:rFonts w:eastAsia="Times New Roman" w:cs="Times New Roman"/>
          <w:b/>
          <w:bCs/>
          <w:color w:val="000000"/>
          <w:szCs w:val="26"/>
        </w:rPr>
      </w:pPr>
      <w:r>
        <w:rPr>
          <w:rFonts w:eastAsia="Times New Roman" w:cs="Times New Roman"/>
          <w:b/>
          <w:bCs/>
          <w:color w:val="000000"/>
          <w:szCs w:val="26"/>
        </w:rPr>
        <w:lastRenderedPageBreak/>
        <w:t>a</w:t>
      </w:r>
      <w:r>
        <w:rPr>
          <w:rFonts w:eastAsia="Times New Roman" w:cs="Times New Roman"/>
          <w:b/>
          <w:bCs/>
          <w:color w:val="000000"/>
          <w:szCs w:val="26"/>
          <w:lang w:val="vi-VN"/>
        </w:rPr>
        <w:t>.</w:t>
      </w:r>
      <w:r w:rsidR="00B86E6F" w:rsidRPr="00636E9D">
        <w:rPr>
          <w:rFonts w:eastAsia="Times New Roman" w:cs="Times New Roman"/>
          <w:b/>
          <w:bCs/>
          <w:color w:val="000000"/>
          <w:szCs w:val="26"/>
        </w:rPr>
        <w:t xml:space="preserve"> Quy trình tuyển dụng</w:t>
      </w:r>
    </w:p>
    <w:p w14:paraId="5D40CCCF" w14:textId="77777777" w:rsidR="00D53BDE" w:rsidRPr="00636E9D" w:rsidRDefault="00D53BDE" w:rsidP="008910B9">
      <w:pPr>
        <w:spacing w:after="0" w:line="240" w:lineRule="auto"/>
        <w:ind w:left="420"/>
        <w:rPr>
          <w:rFonts w:eastAsia="Times New Roman" w:cs="Times New Roman"/>
          <w:sz w:val="24"/>
          <w:szCs w:val="24"/>
        </w:rPr>
      </w:pPr>
    </w:p>
    <w:p w14:paraId="19FE19E9" w14:textId="77777777" w:rsidR="00D53BDE" w:rsidRDefault="00B86E6F" w:rsidP="009566B9">
      <w:pPr>
        <w:spacing w:after="0" w:line="240" w:lineRule="auto"/>
        <w:ind w:left="420" w:hanging="420"/>
        <w:rPr>
          <w:rFonts w:eastAsia="Times New Roman" w:cs="Times New Roman"/>
          <w:b/>
          <w:bCs/>
          <w:color w:val="000000"/>
          <w:szCs w:val="26"/>
        </w:rPr>
      </w:pPr>
      <w:r w:rsidRPr="00636E9D">
        <w:rPr>
          <w:rFonts w:eastAsia="Times New Roman" w:cs="Times New Roman"/>
          <w:b/>
          <w:bCs/>
          <w:noProof/>
          <w:color w:val="000000"/>
          <w:szCs w:val="26"/>
          <w:bdr w:val="none" w:sz="0" w:space="0" w:color="auto" w:frame="1"/>
        </w:rPr>
        <w:drawing>
          <wp:inline distT="0" distB="0" distL="0" distR="0" wp14:anchorId="7B9F7B5E" wp14:editId="304CB7CA">
            <wp:extent cx="12110720" cy="4242780"/>
            <wp:effectExtent l="0" t="0" r="5080" b="5715"/>
            <wp:docPr id="34" name="Picture 34" descr="https://lh7-us.googleusercontent.com/qImXbnys3gZpdddRPsUJbvpOK8U5cW2xU-m5MaYFDm8PCcmxRxtqjFM19QjRJ61ieRlTvA_0_ZdrdlvyNGM2KfrQmJHM_v1XyjUQEqX_N08Q1hKLDRZqpaKLTPhUIkdZRAwgjq6fSa5havCeXk-PH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us.googleusercontent.com/qImXbnys3gZpdddRPsUJbvpOK8U5cW2xU-m5MaYFDm8PCcmxRxtqjFM19QjRJ61ieRlTvA_0_ZdrdlvyNGM2KfrQmJHM_v1XyjUQEqX_N08Q1hKLDRZqpaKLTPhUIkdZRAwgjq6fSa5havCeXk-PHB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14290" cy="4279064"/>
                    </a:xfrm>
                    <a:prstGeom prst="rect">
                      <a:avLst/>
                    </a:prstGeom>
                    <a:noFill/>
                    <a:ln>
                      <a:noFill/>
                    </a:ln>
                  </pic:spPr>
                </pic:pic>
              </a:graphicData>
            </a:graphic>
          </wp:inline>
        </w:drawing>
      </w:r>
    </w:p>
    <w:p w14:paraId="4434CB06" w14:textId="77777777" w:rsidR="00D53BDE" w:rsidRDefault="00D53BDE" w:rsidP="00DA0BC3">
      <w:pPr>
        <w:spacing w:after="0" w:line="240" w:lineRule="auto"/>
        <w:rPr>
          <w:rFonts w:eastAsia="Times New Roman" w:cs="Times New Roman"/>
          <w:b/>
          <w:bCs/>
          <w:color w:val="000000"/>
          <w:szCs w:val="26"/>
        </w:rPr>
      </w:pPr>
    </w:p>
    <w:p w14:paraId="385D74AE" w14:textId="77777777" w:rsidR="00D53BDE" w:rsidRDefault="00D53BDE" w:rsidP="00D53BDE">
      <w:pPr>
        <w:spacing w:after="0" w:line="240" w:lineRule="auto"/>
        <w:ind w:left="420"/>
        <w:rPr>
          <w:rFonts w:eastAsia="Times New Roman" w:cs="Times New Roman"/>
          <w:b/>
          <w:bCs/>
          <w:color w:val="000000"/>
          <w:szCs w:val="26"/>
        </w:rPr>
      </w:pPr>
    </w:p>
    <w:p w14:paraId="74520655" w14:textId="77777777" w:rsidR="00D53BDE" w:rsidRDefault="00D53BDE" w:rsidP="00D53BDE">
      <w:pPr>
        <w:spacing w:after="0" w:line="240" w:lineRule="auto"/>
        <w:ind w:left="420"/>
        <w:rPr>
          <w:rFonts w:eastAsia="Times New Roman" w:cs="Times New Roman"/>
          <w:b/>
          <w:bCs/>
          <w:color w:val="000000"/>
          <w:szCs w:val="26"/>
        </w:rPr>
      </w:pPr>
    </w:p>
    <w:p w14:paraId="09C9E3E4" w14:textId="77777777" w:rsidR="00B86E6F" w:rsidRDefault="009566B9" w:rsidP="00D53BDE">
      <w:pPr>
        <w:spacing w:after="0" w:line="240" w:lineRule="auto"/>
        <w:ind w:left="420"/>
        <w:rPr>
          <w:rFonts w:eastAsia="Times New Roman" w:cs="Times New Roman"/>
          <w:b/>
          <w:bCs/>
          <w:color w:val="000000"/>
          <w:szCs w:val="26"/>
        </w:rPr>
      </w:pPr>
      <w:r>
        <w:rPr>
          <w:rFonts w:eastAsia="Times New Roman" w:cs="Times New Roman"/>
          <w:b/>
          <w:bCs/>
          <w:color w:val="000000"/>
          <w:szCs w:val="26"/>
        </w:rPr>
        <w:t>b</w:t>
      </w:r>
      <w:r>
        <w:rPr>
          <w:rFonts w:eastAsia="Times New Roman" w:cs="Times New Roman"/>
          <w:b/>
          <w:bCs/>
          <w:color w:val="000000"/>
          <w:szCs w:val="26"/>
          <w:lang w:val="vi-VN"/>
        </w:rPr>
        <w:t>.</w:t>
      </w:r>
      <w:r w:rsidR="00B86E6F" w:rsidRPr="009566B9">
        <w:rPr>
          <w:rFonts w:eastAsia="Times New Roman" w:cs="Times New Roman"/>
          <w:b/>
          <w:bCs/>
          <w:color w:val="000000"/>
          <w:szCs w:val="26"/>
        </w:rPr>
        <w:t>Quy trình chấm công</w:t>
      </w:r>
    </w:p>
    <w:p w14:paraId="213862CB" w14:textId="77777777" w:rsidR="00D53BDE" w:rsidRPr="009566B9" w:rsidRDefault="00D53BDE" w:rsidP="00D53BDE">
      <w:pPr>
        <w:spacing w:after="0" w:line="240" w:lineRule="auto"/>
        <w:ind w:left="420"/>
        <w:rPr>
          <w:rFonts w:eastAsia="Times New Roman" w:cs="Times New Roman"/>
          <w:sz w:val="24"/>
          <w:szCs w:val="24"/>
        </w:rPr>
      </w:pPr>
    </w:p>
    <w:p w14:paraId="0B32CBBC" w14:textId="77777777" w:rsidR="008910B9" w:rsidRPr="00D53BDE" w:rsidRDefault="00B86E6F" w:rsidP="00D53BDE">
      <w:pPr>
        <w:spacing w:after="0" w:line="240" w:lineRule="auto"/>
        <w:ind w:left="420" w:hanging="420"/>
        <w:rPr>
          <w:rFonts w:eastAsia="Times New Roman" w:cs="Times New Roman"/>
          <w:sz w:val="24"/>
          <w:szCs w:val="24"/>
        </w:rPr>
      </w:pPr>
      <w:r w:rsidRPr="00636E9D">
        <w:rPr>
          <w:rFonts w:eastAsia="Times New Roman" w:cs="Times New Roman"/>
          <w:b/>
          <w:bCs/>
          <w:noProof/>
          <w:color w:val="000000"/>
          <w:szCs w:val="26"/>
          <w:bdr w:val="none" w:sz="0" w:space="0" w:color="auto" w:frame="1"/>
        </w:rPr>
        <w:drawing>
          <wp:inline distT="0" distB="0" distL="0" distR="0" wp14:anchorId="0A3396EE" wp14:editId="7831D411">
            <wp:extent cx="12110978" cy="2228850"/>
            <wp:effectExtent l="0" t="0" r="5080" b="0"/>
            <wp:docPr id="33" name="Picture 33" descr="https://lh7-us.googleusercontent.com/1Lt9E8QdOujSK5MGPRUGob4Z2BtY1zkiwiaMUbV-2qZ0TJ_CueVhPQRoWrS_kVnsEoXiUtBK0YLmJaJW-uGDk3pv2XCBuVqU_GHrS3fEct9SSov_Xlm9m0c7rrgqFlpD9v2o7C11iQYqiKBQ9Bx4WU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7-us.googleusercontent.com/1Lt9E8QdOujSK5MGPRUGob4Z2BtY1zkiwiaMUbV-2qZ0TJ_CueVhPQRoWrS_kVnsEoXiUtBK0YLmJaJW-uGDk3pv2XCBuVqU_GHrS3fEct9SSov_Xlm9m0c7rrgqFlpD9v2o7C11iQYqiKBQ9Bx4WU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141967" cy="2234553"/>
                    </a:xfrm>
                    <a:prstGeom prst="rect">
                      <a:avLst/>
                    </a:prstGeom>
                    <a:noFill/>
                    <a:ln>
                      <a:noFill/>
                    </a:ln>
                  </pic:spPr>
                </pic:pic>
              </a:graphicData>
            </a:graphic>
          </wp:inline>
        </w:drawing>
      </w:r>
    </w:p>
    <w:p w14:paraId="36BE9170" w14:textId="77777777" w:rsidR="00D53BDE" w:rsidRDefault="00D53BDE" w:rsidP="008910B9">
      <w:pPr>
        <w:spacing w:after="0" w:line="240" w:lineRule="auto"/>
        <w:ind w:firstLine="420"/>
        <w:rPr>
          <w:rFonts w:eastAsia="Times New Roman" w:cs="Times New Roman"/>
          <w:b/>
          <w:bCs/>
          <w:color w:val="000000"/>
          <w:szCs w:val="26"/>
        </w:rPr>
      </w:pPr>
    </w:p>
    <w:p w14:paraId="47DE3A9F" w14:textId="77777777" w:rsidR="00D53BDE" w:rsidRDefault="00D53BDE" w:rsidP="00D53BDE">
      <w:pPr>
        <w:spacing w:after="0" w:line="240" w:lineRule="auto"/>
        <w:ind w:firstLine="420"/>
        <w:rPr>
          <w:rFonts w:eastAsia="Times New Roman" w:cs="Times New Roman"/>
          <w:b/>
          <w:bCs/>
          <w:color w:val="000000"/>
          <w:szCs w:val="26"/>
        </w:rPr>
      </w:pPr>
    </w:p>
    <w:p w14:paraId="337BC3CC" w14:textId="77777777" w:rsidR="00D53BDE" w:rsidRDefault="00D53BDE" w:rsidP="00D53BDE">
      <w:pPr>
        <w:spacing w:after="0" w:line="240" w:lineRule="auto"/>
        <w:ind w:firstLine="420"/>
        <w:rPr>
          <w:rFonts w:eastAsia="Times New Roman" w:cs="Times New Roman"/>
          <w:b/>
          <w:bCs/>
          <w:color w:val="000000"/>
          <w:szCs w:val="26"/>
        </w:rPr>
      </w:pPr>
    </w:p>
    <w:p w14:paraId="2E134160" w14:textId="77777777" w:rsidR="00D53BDE" w:rsidRDefault="00D53BDE" w:rsidP="00D53BDE">
      <w:pPr>
        <w:spacing w:after="0" w:line="240" w:lineRule="auto"/>
        <w:ind w:firstLine="420"/>
        <w:rPr>
          <w:rFonts w:eastAsia="Times New Roman" w:cs="Times New Roman"/>
          <w:b/>
          <w:bCs/>
          <w:color w:val="000000"/>
          <w:szCs w:val="26"/>
        </w:rPr>
      </w:pPr>
    </w:p>
    <w:p w14:paraId="33BFD8AB" w14:textId="77777777" w:rsidR="00D53BDE" w:rsidRDefault="00D53BDE" w:rsidP="00D53BDE">
      <w:pPr>
        <w:spacing w:after="0" w:line="240" w:lineRule="auto"/>
        <w:ind w:firstLine="420"/>
        <w:rPr>
          <w:rFonts w:eastAsia="Times New Roman" w:cs="Times New Roman"/>
          <w:b/>
          <w:bCs/>
          <w:color w:val="000000"/>
          <w:szCs w:val="26"/>
        </w:rPr>
      </w:pPr>
    </w:p>
    <w:p w14:paraId="61E7D4F6" w14:textId="77777777" w:rsidR="006C21E8" w:rsidRDefault="006C21E8" w:rsidP="00D53BDE">
      <w:pPr>
        <w:spacing w:after="0" w:line="240" w:lineRule="auto"/>
        <w:ind w:firstLine="420"/>
        <w:rPr>
          <w:rFonts w:eastAsia="Times New Roman" w:cs="Times New Roman"/>
          <w:b/>
          <w:bCs/>
          <w:color w:val="000000"/>
          <w:szCs w:val="26"/>
        </w:rPr>
      </w:pPr>
    </w:p>
    <w:p w14:paraId="15E1CE17" w14:textId="77777777" w:rsidR="008910B9" w:rsidRDefault="009566B9" w:rsidP="00D53BDE">
      <w:pPr>
        <w:spacing w:after="0" w:line="240" w:lineRule="auto"/>
        <w:ind w:firstLine="420"/>
        <w:rPr>
          <w:rFonts w:eastAsia="Times New Roman" w:cs="Times New Roman"/>
          <w:b/>
          <w:bCs/>
          <w:color w:val="000000"/>
          <w:szCs w:val="26"/>
        </w:rPr>
      </w:pPr>
      <w:r>
        <w:rPr>
          <w:rFonts w:eastAsia="Times New Roman" w:cs="Times New Roman"/>
          <w:b/>
          <w:bCs/>
          <w:color w:val="000000"/>
          <w:szCs w:val="26"/>
          <w:lang w:val="vi-VN"/>
        </w:rPr>
        <w:t>c.</w:t>
      </w:r>
      <w:r w:rsidR="00B86E6F" w:rsidRPr="00636E9D">
        <w:rPr>
          <w:rFonts w:eastAsia="Times New Roman" w:cs="Times New Roman"/>
          <w:b/>
          <w:bCs/>
          <w:color w:val="000000"/>
          <w:szCs w:val="26"/>
        </w:rPr>
        <w:t>Quy trình tính lương</w:t>
      </w:r>
    </w:p>
    <w:p w14:paraId="12AC1157" w14:textId="77777777" w:rsidR="006C21E8" w:rsidRPr="00D53BDE" w:rsidRDefault="006C21E8" w:rsidP="00D53BDE">
      <w:pPr>
        <w:spacing w:after="0" w:line="240" w:lineRule="auto"/>
        <w:ind w:firstLine="420"/>
        <w:rPr>
          <w:rFonts w:eastAsia="Times New Roman" w:cs="Times New Roman"/>
          <w:b/>
          <w:bCs/>
          <w:color w:val="000000"/>
          <w:szCs w:val="26"/>
        </w:rPr>
      </w:pPr>
    </w:p>
    <w:p w14:paraId="6E21E6EF" w14:textId="77777777" w:rsidR="008910B9" w:rsidRPr="00D53BDE" w:rsidRDefault="00B86E6F" w:rsidP="00B86E6F">
      <w:pPr>
        <w:spacing w:after="0" w:line="240" w:lineRule="auto"/>
        <w:ind w:left="420" w:hanging="420"/>
        <w:rPr>
          <w:rFonts w:eastAsia="Times New Roman" w:cs="Times New Roman"/>
          <w:b/>
          <w:bCs/>
          <w:color w:val="000000"/>
          <w:szCs w:val="26"/>
        </w:rPr>
        <w:sectPr w:rsidR="008910B9" w:rsidRPr="00D53BDE" w:rsidSect="002D428D">
          <w:headerReference w:type="default" r:id="rId11"/>
          <w:footerReference w:type="default" r:id="rId12"/>
          <w:pgSz w:w="23811" w:h="16838" w:orient="landscape" w:code="8"/>
          <w:pgMar w:top="1440" w:right="1440" w:bottom="1440" w:left="1440" w:header="720" w:footer="720" w:gutter="0"/>
          <w:cols w:space="720"/>
          <w:docGrid w:linePitch="360"/>
        </w:sectPr>
      </w:pPr>
      <w:r w:rsidRPr="00636E9D">
        <w:rPr>
          <w:rFonts w:eastAsia="Times New Roman" w:cs="Times New Roman"/>
          <w:b/>
          <w:bCs/>
          <w:noProof/>
          <w:color w:val="000000"/>
          <w:szCs w:val="26"/>
          <w:bdr w:val="none" w:sz="0" w:space="0" w:color="auto" w:frame="1"/>
        </w:rPr>
        <w:drawing>
          <wp:inline distT="0" distB="0" distL="0" distR="0" wp14:anchorId="2AA18571" wp14:editId="1188FDDF">
            <wp:extent cx="13405327" cy="7410450"/>
            <wp:effectExtent l="0" t="0" r="6350" b="0"/>
            <wp:docPr id="32" name="Picture 32" descr="https://lh7-us.googleusercontent.com/iYtlZ4gy2bQTNJDAJC3oFOrjZ0mx3nLzTSSaPsLBoyAk_RyZY1GXtQyAl2jzKWUglLLs_xOl0zLBE9EfhgASWf2D8CI_lNBgy9iwUe8BsoTXlGiWPhQBWPbJ4jidRu8foyAM_sJlfqHozxwok9uAN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7-us.googleusercontent.com/iYtlZ4gy2bQTNJDAJC3oFOrjZ0mx3nLzTSSaPsLBoyAk_RyZY1GXtQyAl2jzKWUglLLs_xOl0zLBE9EfhgASWf2D8CI_lNBgy9iwUe8BsoTXlGiWPhQBWPbJ4jidRu8foyAM_sJlfqHozxwok9uANZw"/>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472456" cy="7447559"/>
                    </a:xfrm>
                    <a:prstGeom prst="rect">
                      <a:avLst/>
                    </a:prstGeom>
                    <a:noFill/>
                    <a:ln>
                      <a:noFill/>
                    </a:ln>
                  </pic:spPr>
                </pic:pic>
              </a:graphicData>
            </a:graphic>
          </wp:inline>
        </w:drawing>
      </w:r>
      <w:r w:rsidRPr="00636E9D">
        <w:rPr>
          <w:rFonts w:eastAsia="Times New Roman" w:cs="Times New Roman"/>
          <w:b/>
          <w:bCs/>
          <w:color w:val="000000"/>
          <w:szCs w:val="26"/>
        </w:rPr>
        <w:br/>
      </w:r>
    </w:p>
    <w:p w14:paraId="25A53EBC" w14:textId="77777777" w:rsidR="008910B9" w:rsidRPr="008910B9" w:rsidRDefault="008910B9" w:rsidP="006C21E8">
      <w:pPr>
        <w:spacing w:after="0" w:line="240" w:lineRule="auto"/>
        <w:rPr>
          <w:rFonts w:eastAsia="Times New Roman" w:cs="Times New Roman"/>
          <w:b/>
          <w:bCs/>
          <w:color w:val="000000"/>
          <w:szCs w:val="26"/>
        </w:rPr>
      </w:pPr>
    </w:p>
    <w:p w14:paraId="4F6478F4" w14:textId="77777777" w:rsidR="00B86E6F" w:rsidRPr="00636E9D" w:rsidRDefault="00B86E6F" w:rsidP="009566B9">
      <w:pPr>
        <w:pStyle w:val="Heading4"/>
        <w:rPr>
          <w:rFonts w:eastAsia="Times New Roman"/>
          <w:sz w:val="24"/>
          <w:szCs w:val="24"/>
        </w:rPr>
      </w:pPr>
      <w:r w:rsidRPr="00636E9D">
        <w:rPr>
          <w:rFonts w:eastAsia="Times New Roman"/>
        </w:rPr>
        <w:t>Sơ đồ To-be System</w:t>
      </w:r>
    </w:p>
    <w:p w14:paraId="5C810D7E" w14:textId="77777777" w:rsidR="006C21E8" w:rsidRPr="006C21E8" w:rsidRDefault="009566B9" w:rsidP="006C21E8">
      <w:pPr>
        <w:spacing w:after="0" w:line="240" w:lineRule="auto"/>
        <w:ind w:left="420" w:hanging="420"/>
        <w:rPr>
          <w:rFonts w:eastAsia="Times New Roman" w:cs="Times New Roman"/>
          <w:b/>
          <w:bCs/>
          <w:color w:val="000000"/>
          <w:szCs w:val="26"/>
        </w:rPr>
      </w:pPr>
      <w:r>
        <w:rPr>
          <w:rFonts w:eastAsia="Times New Roman" w:cs="Times New Roman"/>
          <w:b/>
          <w:bCs/>
          <w:color w:val="000000"/>
          <w:szCs w:val="26"/>
        </w:rPr>
        <w:t>a</w:t>
      </w:r>
      <w:r>
        <w:rPr>
          <w:rFonts w:eastAsia="Times New Roman" w:cs="Times New Roman"/>
          <w:b/>
          <w:bCs/>
          <w:color w:val="000000"/>
          <w:szCs w:val="26"/>
          <w:lang w:val="vi-VN"/>
        </w:rPr>
        <w:t>.</w:t>
      </w:r>
      <w:r w:rsidR="00B86E6F" w:rsidRPr="00636E9D">
        <w:rPr>
          <w:rFonts w:eastAsia="Times New Roman" w:cs="Times New Roman"/>
          <w:b/>
          <w:bCs/>
          <w:color w:val="000000"/>
          <w:szCs w:val="26"/>
        </w:rPr>
        <w:t xml:space="preserve"> Quy trình tổng quát</w:t>
      </w:r>
    </w:p>
    <w:p w14:paraId="5DEF8758" w14:textId="77777777" w:rsidR="00B86E6F" w:rsidRPr="00636E9D" w:rsidRDefault="00B86E6F" w:rsidP="00B86E6F">
      <w:pPr>
        <w:spacing w:after="0" w:line="240" w:lineRule="auto"/>
        <w:ind w:left="420" w:hanging="420"/>
        <w:rPr>
          <w:rFonts w:eastAsia="Times New Roman" w:cs="Times New Roman"/>
          <w:sz w:val="24"/>
          <w:szCs w:val="24"/>
        </w:rPr>
      </w:pPr>
      <w:r w:rsidRPr="00636E9D">
        <w:rPr>
          <w:rFonts w:eastAsia="Times New Roman" w:cs="Times New Roman"/>
          <w:b/>
          <w:bCs/>
          <w:noProof/>
          <w:color w:val="000000"/>
          <w:szCs w:val="26"/>
          <w:bdr w:val="none" w:sz="0" w:space="0" w:color="auto" w:frame="1"/>
        </w:rPr>
        <w:drawing>
          <wp:inline distT="0" distB="0" distL="0" distR="0" wp14:anchorId="4F8001DE" wp14:editId="7CD481C7">
            <wp:extent cx="10994571" cy="8172199"/>
            <wp:effectExtent l="0" t="0" r="0" b="635"/>
            <wp:docPr id="31" name="Picture 31" descr="https://lh7-us.googleusercontent.com/lhjuDVmHg16ehvEjv224m-WfwqN2SV_8W1U1vkbu3s1fu6Gy_3epvek0wOF5vdxjgYRhCHrFqMyfLIDCurJij70PDZ5QVhsiC7zO6NsniP4oiBhsjXAHHxR1AHxWRxF8i8_HPUPI9mh6DNMTrTt9Zs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7-us.googleusercontent.com/lhjuDVmHg16ehvEjv224m-WfwqN2SV_8W1U1vkbu3s1fu6Gy_3epvek0wOF5vdxjgYRhCHrFqMyfLIDCurJij70PDZ5QVhsiC7zO6NsniP4oiBhsjXAHHxR1AHxWRxF8i8_HPUPI9mh6DNMTrTt9Zs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010029" cy="8183689"/>
                    </a:xfrm>
                    <a:prstGeom prst="rect">
                      <a:avLst/>
                    </a:prstGeom>
                    <a:noFill/>
                    <a:ln>
                      <a:noFill/>
                    </a:ln>
                  </pic:spPr>
                </pic:pic>
              </a:graphicData>
            </a:graphic>
          </wp:inline>
        </w:drawing>
      </w:r>
    </w:p>
    <w:p w14:paraId="49281C60" w14:textId="77777777" w:rsidR="00B86E6F" w:rsidRDefault="009566B9" w:rsidP="00B86E6F">
      <w:pPr>
        <w:spacing w:after="0" w:line="240" w:lineRule="auto"/>
        <w:ind w:left="420" w:hanging="420"/>
        <w:rPr>
          <w:rFonts w:eastAsia="Times New Roman" w:cs="Times New Roman"/>
          <w:b/>
          <w:bCs/>
          <w:color w:val="000000"/>
          <w:szCs w:val="26"/>
        </w:rPr>
      </w:pPr>
      <w:r>
        <w:rPr>
          <w:rFonts w:eastAsia="Times New Roman" w:cs="Times New Roman"/>
          <w:b/>
          <w:bCs/>
          <w:color w:val="000000"/>
          <w:szCs w:val="26"/>
        </w:rPr>
        <w:lastRenderedPageBreak/>
        <w:t>b</w:t>
      </w:r>
      <w:r>
        <w:rPr>
          <w:rFonts w:eastAsia="Times New Roman" w:cs="Times New Roman"/>
          <w:b/>
          <w:bCs/>
          <w:color w:val="000000"/>
          <w:szCs w:val="26"/>
          <w:lang w:val="vi-VN"/>
        </w:rPr>
        <w:t>.</w:t>
      </w:r>
      <w:r w:rsidR="00B86E6F" w:rsidRPr="00636E9D">
        <w:rPr>
          <w:rFonts w:eastAsia="Times New Roman" w:cs="Times New Roman"/>
          <w:b/>
          <w:bCs/>
          <w:color w:val="000000"/>
          <w:szCs w:val="26"/>
        </w:rPr>
        <w:t>Quy trình tuyển dụng</w:t>
      </w:r>
    </w:p>
    <w:p w14:paraId="22D56DD0" w14:textId="77777777" w:rsidR="00D53BDE" w:rsidRPr="00636E9D" w:rsidRDefault="00D53BDE" w:rsidP="00B86E6F">
      <w:pPr>
        <w:spacing w:after="0" w:line="240" w:lineRule="auto"/>
        <w:ind w:left="420" w:hanging="420"/>
        <w:rPr>
          <w:rFonts w:eastAsia="Times New Roman" w:cs="Times New Roman"/>
          <w:sz w:val="24"/>
          <w:szCs w:val="24"/>
        </w:rPr>
      </w:pPr>
    </w:p>
    <w:p w14:paraId="70E27D5B" w14:textId="77777777" w:rsidR="00B86E6F" w:rsidRPr="00636E9D" w:rsidRDefault="00B86E6F" w:rsidP="00B86E6F">
      <w:pPr>
        <w:spacing w:after="0" w:line="240" w:lineRule="auto"/>
        <w:ind w:left="420" w:hanging="420"/>
        <w:rPr>
          <w:rFonts w:eastAsia="Times New Roman" w:cs="Times New Roman"/>
          <w:sz w:val="24"/>
          <w:szCs w:val="24"/>
        </w:rPr>
      </w:pPr>
      <w:r w:rsidRPr="00636E9D">
        <w:rPr>
          <w:rFonts w:eastAsia="Times New Roman" w:cs="Times New Roman"/>
          <w:b/>
          <w:bCs/>
          <w:noProof/>
          <w:color w:val="000000"/>
          <w:szCs w:val="26"/>
          <w:bdr w:val="none" w:sz="0" w:space="0" w:color="auto" w:frame="1"/>
        </w:rPr>
        <w:drawing>
          <wp:inline distT="0" distB="0" distL="0" distR="0" wp14:anchorId="7F83B137" wp14:editId="7A3289FB">
            <wp:extent cx="13754735" cy="6686550"/>
            <wp:effectExtent l="0" t="0" r="0" b="0"/>
            <wp:docPr id="30" name="Picture 30" descr="https://lh7-us.googleusercontent.com/l_3MyX2D_VgdZxDL7zFdnuzeG07O5OBEHFNm0tePNrLbrUT4FMFxuAZiEQg9XWwMagIeyp0q_3tMVgWr3fdXXhAzUKBuoqgI-b_XnLCfGYVIgcaLLSVey5x_8MGXLQgsnEY5MfZvmwWb6rFIjmeSR8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7-us.googleusercontent.com/l_3MyX2D_VgdZxDL7zFdnuzeG07O5OBEHFNm0tePNrLbrUT4FMFxuAZiEQg9XWwMagIeyp0q_3tMVgWr3fdXXhAzUKBuoqgI-b_XnLCfGYVIgcaLLSVey5x_8MGXLQgsnEY5MfZvmwWb6rFIjmeSR8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60372" cy="6689290"/>
                    </a:xfrm>
                    <a:prstGeom prst="rect">
                      <a:avLst/>
                    </a:prstGeom>
                    <a:noFill/>
                    <a:ln>
                      <a:noFill/>
                    </a:ln>
                  </pic:spPr>
                </pic:pic>
              </a:graphicData>
            </a:graphic>
          </wp:inline>
        </w:drawing>
      </w:r>
    </w:p>
    <w:p w14:paraId="3BF00020" w14:textId="77777777" w:rsidR="008910B9" w:rsidRDefault="008910B9" w:rsidP="00B86E6F">
      <w:pPr>
        <w:spacing w:after="0" w:line="240" w:lineRule="auto"/>
        <w:ind w:left="420" w:hanging="420"/>
        <w:rPr>
          <w:rFonts w:eastAsia="Times New Roman" w:cs="Times New Roman"/>
          <w:b/>
          <w:bCs/>
          <w:color w:val="000000"/>
          <w:szCs w:val="26"/>
        </w:rPr>
        <w:sectPr w:rsidR="008910B9" w:rsidSect="002D428D">
          <w:pgSz w:w="23811" w:h="16838" w:orient="landscape" w:code="8"/>
          <w:pgMar w:top="1440" w:right="1440" w:bottom="1440" w:left="1440" w:header="720" w:footer="720" w:gutter="0"/>
          <w:cols w:space="720"/>
          <w:docGrid w:linePitch="360"/>
        </w:sectPr>
      </w:pPr>
    </w:p>
    <w:p w14:paraId="01418D0B" w14:textId="77777777" w:rsidR="00B86E6F" w:rsidRPr="00636E9D" w:rsidRDefault="009566B9" w:rsidP="00B86E6F">
      <w:pPr>
        <w:spacing w:after="0" w:line="240" w:lineRule="auto"/>
        <w:ind w:left="420" w:hanging="420"/>
        <w:rPr>
          <w:rFonts w:eastAsia="Times New Roman" w:cs="Times New Roman"/>
          <w:sz w:val="24"/>
          <w:szCs w:val="24"/>
        </w:rPr>
      </w:pPr>
      <w:r>
        <w:rPr>
          <w:rFonts w:eastAsia="Times New Roman" w:cs="Times New Roman"/>
          <w:b/>
          <w:bCs/>
          <w:color w:val="000000"/>
          <w:szCs w:val="26"/>
        </w:rPr>
        <w:lastRenderedPageBreak/>
        <w:t>c</w:t>
      </w:r>
      <w:r>
        <w:rPr>
          <w:rFonts w:eastAsia="Times New Roman" w:cs="Times New Roman"/>
          <w:b/>
          <w:bCs/>
          <w:color w:val="000000"/>
          <w:szCs w:val="26"/>
          <w:lang w:val="vi-VN"/>
        </w:rPr>
        <w:t>.</w:t>
      </w:r>
      <w:r w:rsidR="00B86E6F" w:rsidRPr="00636E9D">
        <w:rPr>
          <w:rFonts w:eastAsia="Times New Roman" w:cs="Times New Roman"/>
          <w:b/>
          <w:bCs/>
          <w:color w:val="000000"/>
          <w:szCs w:val="26"/>
        </w:rPr>
        <w:t xml:space="preserve"> Quy trình lưu trữ hồ sơ</w:t>
      </w:r>
    </w:p>
    <w:p w14:paraId="4ACC8210" w14:textId="77777777" w:rsidR="00B86E6F" w:rsidRPr="00636E9D" w:rsidRDefault="00DA0BC3" w:rsidP="00DA0BC3">
      <w:pPr>
        <w:spacing w:after="0" w:line="240" w:lineRule="auto"/>
        <w:rPr>
          <w:rFonts w:eastAsia="Times New Roman" w:cs="Times New Roman"/>
          <w:sz w:val="24"/>
          <w:szCs w:val="24"/>
        </w:rPr>
      </w:pPr>
      <w:r>
        <w:rPr>
          <w:rFonts w:eastAsia="Times New Roman" w:cs="Times New Roman"/>
          <w:noProof/>
          <w:sz w:val="24"/>
          <w:szCs w:val="24"/>
        </w:rPr>
        <w:drawing>
          <wp:inline distT="0" distB="0" distL="0" distR="0" wp14:anchorId="7FE45DE3" wp14:editId="76F2C978">
            <wp:extent cx="13830300" cy="8483600"/>
            <wp:effectExtent l="0" t="0" r="0" b="0"/>
            <wp:docPr id="4429907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90759" name="Picture 442990759"/>
                    <pic:cNvPicPr/>
                  </pic:nvPicPr>
                  <pic:blipFill>
                    <a:blip r:embed="rId16">
                      <a:extLst>
                        <a:ext uri="{28A0092B-C50C-407E-A947-70E740481C1C}">
                          <a14:useLocalDpi xmlns:a14="http://schemas.microsoft.com/office/drawing/2010/main" val="0"/>
                        </a:ext>
                      </a:extLst>
                    </a:blip>
                    <a:stretch>
                      <a:fillRect/>
                    </a:stretch>
                  </pic:blipFill>
                  <pic:spPr>
                    <a:xfrm>
                      <a:off x="0" y="0"/>
                      <a:ext cx="13830300" cy="8483600"/>
                    </a:xfrm>
                    <a:prstGeom prst="rect">
                      <a:avLst/>
                    </a:prstGeom>
                  </pic:spPr>
                </pic:pic>
              </a:graphicData>
            </a:graphic>
          </wp:inline>
        </w:drawing>
      </w:r>
    </w:p>
    <w:p w14:paraId="22A679F4" w14:textId="77777777" w:rsidR="008910B9" w:rsidRDefault="008910B9" w:rsidP="00B86E6F">
      <w:pPr>
        <w:spacing w:after="0" w:line="240" w:lineRule="auto"/>
        <w:ind w:left="420" w:hanging="420"/>
        <w:rPr>
          <w:rFonts w:eastAsia="Times New Roman" w:cs="Times New Roman"/>
          <w:b/>
          <w:bCs/>
          <w:color w:val="000000"/>
          <w:szCs w:val="26"/>
        </w:rPr>
      </w:pPr>
      <w:r>
        <w:rPr>
          <w:rFonts w:eastAsia="Times New Roman" w:cs="Times New Roman"/>
          <w:b/>
          <w:bCs/>
          <w:color w:val="000000"/>
          <w:szCs w:val="26"/>
        </w:rPr>
        <w:br w:type="page"/>
      </w:r>
    </w:p>
    <w:p w14:paraId="67A15849" w14:textId="77777777" w:rsidR="00B86E6F" w:rsidRPr="00636E9D" w:rsidRDefault="009566B9" w:rsidP="00B86E6F">
      <w:pPr>
        <w:spacing w:after="0" w:line="240" w:lineRule="auto"/>
        <w:ind w:left="420" w:hanging="420"/>
        <w:rPr>
          <w:rFonts w:eastAsia="Times New Roman" w:cs="Times New Roman"/>
          <w:sz w:val="24"/>
          <w:szCs w:val="24"/>
        </w:rPr>
      </w:pPr>
      <w:r>
        <w:rPr>
          <w:rFonts w:eastAsia="Times New Roman" w:cs="Times New Roman"/>
          <w:b/>
          <w:bCs/>
          <w:color w:val="000000"/>
          <w:szCs w:val="26"/>
        </w:rPr>
        <w:lastRenderedPageBreak/>
        <w:t>d</w:t>
      </w:r>
      <w:r>
        <w:rPr>
          <w:rFonts w:eastAsia="Times New Roman" w:cs="Times New Roman"/>
          <w:b/>
          <w:bCs/>
          <w:color w:val="000000"/>
          <w:szCs w:val="26"/>
          <w:lang w:val="vi-VN"/>
        </w:rPr>
        <w:t>.</w:t>
      </w:r>
      <w:r w:rsidR="00B86E6F" w:rsidRPr="00636E9D">
        <w:rPr>
          <w:rFonts w:eastAsia="Times New Roman" w:cs="Times New Roman"/>
          <w:b/>
          <w:bCs/>
          <w:color w:val="000000"/>
          <w:szCs w:val="26"/>
        </w:rPr>
        <w:t xml:space="preserve"> Quy trình chấm công</w:t>
      </w:r>
    </w:p>
    <w:p w14:paraId="33C4CFC6" w14:textId="77777777" w:rsidR="00B86E6F" w:rsidRPr="00636E9D" w:rsidRDefault="00B86E6F" w:rsidP="00B86E6F">
      <w:pPr>
        <w:spacing w:after="0" w:line="240" w:lineRule="auto"/>
        <w:ind w:left="420" w:hanging="420"/>
        <w:rPr>
          <w:rFonts w:eastAsia="Times New Roman" w:cs="Times New Roman"/>
          <w:sz w:val="24"/>
          <w:szCs w:val="24"/>
        </w:rPr>
      </w:pPr>
      <w:r w:rsidRPr="00636E9D">
        <w:rPr>
          <w:rFonts w:eastAsia="Times New Roman" w:cs="Times New Roman"/>
          <w:b/>
          <w:bCs/>
          <w:noProof/>
          <w:color w:val="000000"/>
          <w:szCs w:val="26"/>
          <w:bdr w:val="none" w:sz="0" w:space="0" w:color="auto" w:frame="1"/>
        </w:rPr>
        <w:drawing>
          <wp:inline distT="0" distB="0" distL="0" distR="0" wp14:anchorId="5B27F21C" wp14:editId="267FFD35">
            <wp:extent cx="13566775" cy="6918960"/>
            <wp:effectExtent l="0" t="0" r="0" b="0"/>
            <wp:docPr id="28" name="Picture 28" descr="https://lh7-us.googleusercontent.com/fE2spU5v6-0Fb8I3dgv8aTXL6IC3l4-MoXOldH6H6rBxA0lcHyDzgiqeg7Ndd_0oikqnuLSv6gTwJW-Y6RPu-GGe3tv2JVmfb29fuUDViPqH2DXVH7nSdLLqrYmCfhrj3IgeADuFzRTzq_rG3d_pK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7-us.googleusercontent.com/fE2spU5v6-0Fb8I3dgv8aTXL6IC3l4-MoXOldH6H6rBxA0lcHyDzgiqeg7Ndd_0oikqnuLSv6gTwJW-Y6RPu-GGe3tv2JVmfb29fuUDViPqH2DXVH7nSdLLqrYmCfhrj3IgeADuFzRTzq_rG3d_pKN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75614" cy="6923468"/>
                    </a:xfrm>
                    <a:prstGeom prst="rect">
                      <a:avLst/>
                    </a:prstGeom>
                    <a:noFill/>
                    <a:ln>
                      <a:noFill/>
                    </a:ln>
                  </pic:spPr>
                </pic:pic>
              </a:graphicData>
            </a:graphic>
          </wp:inline>
        </w:drawing>
      </w:r>
    </w:p>
    <w:p w14:paraId="20639DF2" w14:textId="77777777" w:rsidR="008910B9" w:rsidRDefault="008910B9" w:rsidP="00B86E6F">
      <w:pPr>
        <w:spacing w:after="0" w:line="240" w:lineRule="auto"/>
        <w:ind w:left="420" w:hanging="420"/>
        <w:rPr>
          <w:rFonts w:eastAsia="Times New Roman" w:cs="Times New Roman"/>
          <w:b/>
          <w:bCs/>
          <w:color w:val="000000"/>
          <w:szCs w:val="26"/>
        </w:rPr>
      </w:pPr>
      <w:r>
        <w:rPr>
          <w:rFonts w:eastAsia="Times New Roman" w:cs="Times New Roman"/>
          <w:b/>
          <w:bCs/>
          <w:color w:val="000000"/>
          <w:szCs w:val="26"/>
        </w:rPr>
        <w:br w:type="page"/>
      </w:r>
    </w:p>
    <w:p w14:paraId="28AF1D8A" w14:textId="77777777" w:rsidR="00B86E6F" w:rsidRPr="00636E9D" w:rsidRDefault="009566B9" w:rsidP="00B86E6F">
      <w:pPr>
        <w:spacing w:after="0" w:line="240" w:lineRule="auto"/>
        <w:ind w:left="420" w:hanging="420"/>
        <w:rPr>
          <w:rFonts w:eastAsia="Times New Roman" w:cs="Times New Roman"/>
          <w:sz w:val="24"/>
          <w:szCs w:val="24"/>
        </w:rPr>
      </w:pPr>
      <w:r>
        <w:rPr>
          <w:rFonts w:eastAsia="Times New Roman" w:cs="Times New Roman"/>
          <w:b/>
          <w:bCs/>
          <w:color w:val="000000"/>
          <w:szCs w:val="26"/>
        </w:rPr>
        <w:lastRenderedPageBreak/>
        <w:t>e</w:t>
      </w:r>
      <w:r>
        <w:rPr>
          <w:rFonts w:eastAsia="Times New Roman" w:cs="Times New Roman"/>
          <w:b/>
          <w:bCs/>
          <w:color w:val="000000"/>
          <w:szCs w:val="26"/>
          <w:lang w:val="vi-VN"/>
        </w:rPr>
        <w:t>.</w:t>
      </w:r>
      <w:r w:rsidR="00B86E6F" w:rsidRPr="00636E9D">
        <w:rPr>
          <w:rFonts w:eastAsia="Times New Roman" w:cs="Times New Roman"/>
          <w:b/>
          <w:bCs/>
          <w:color w:val="000000"/>
          <w:szCs w:val="26"/>
        </w:rPr>
        <w:t xml:space="preserve"> Quy trình tính lương</w:t>
      </w:r>
    </w:p>
    <w:p w14:paraId="610CFBB1" w14:textId="77777777" w:rsidR="00B86E6F" w:rsidRPr="00636E9D" w:rsidRDefault="00B86E6F" w:rsidP="00B86E6F">
      <w:pPr>
        <w:spacing w:after="0" w:line="240" w:lineRule="auto"/>
        <w:ind w:left="420" w:hanging="420"/>
        <w:rPr>
          <w:rFonts w:eastAsia="Times New Roman" w:cs="Times New Roman"/>
          <w:sz w:val="24"/>
          <w:szCs w:val="24"/>
        </w:rPr>
      </w:pPr>
      <w:r w:rsidRPr="00636E9D">
        <w:rPr>
          <w:rFonts w:eastAsia="Times New Roman" w:cs="Times New Roman"/>
          <w:b/>
          <w:bCs/>
          <w:noProof/>
          <w:color w:val="000000"/>
          <w:szCs w:val="26"/>
          <w:bdr w:val="none" w:sz="0" w:space="0" w:color="auto" w:frame="1"/>
        </w:rPr>
        <w:drawing>
          <wp:inline distT="0" distB="0" distL="0" distR="0" wp14:anchorId="17219659" wp14:editId="7E91A1BB">
            <wp:extent cx="13440410" cy="7683500"/>
            <wp:effectExtent l="0" t="0" r="8890" b="0"/>
            <wp:docPr id="27" name="Picture 27" descr="https://lh7-us.googleusercontent.com/K3BfoEVmAsGbNxfTc1wEsulvE3o1jd1-S7cSMhAr_0O4WLLFvKjkC77sFM5ik9u-x35ylOcwNQsJob41a0CQuXh16x9jHXRtvPTm0qhpDqY6V1hIH49UbW5RPPuj-rEDLrGO-2NJeMuChbaFo1d8XK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7-us.googleusercontent.com/K3BfoEVmAsGbNxfTc1wEsulvE3o1jd1-S7cSMhAr_0O4WLLFvKjkC77sFM5ik9u-x35ylOcwNQsJob41a0CQuXh16x9jHXRtvPTm0qhpDqY6V1hIH49UbW5RPPuj-rEDLrGO-2NJeMuChbaFo1d8XKk"/>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47697" cy="7687666"/>
                    </a:xfrm>
                    <a:prstGeom prst="rect">
                      <a:avLst/>
                    </a:prstGeom>
                    <a:noFill/>
                    <a:ln>
                      <a:noFill/>
                    </a:ln>
                  </pic:spPr>
                </pic:pic>
              </a:graphicData>
            </a:graphic>
          </wp:inline>
        </w:drawing>
      </w:r>
    </w:p>
    <w:p w14:paraId="4A2096DB" w14:textId="77777777" w:rsidR="008910B9" w:rsidRDefault="008910B9" w:rsidP="00B86E6F">
      <w:pPr>
        <w:spacing w:after="0" w:line="240" w:lineRule="auto"/>
        <w:ind w:left="420" w:hanging="420"/>
        <w:rPr>
          <w:rFonts w:eastAsia="Times New Roman" w:cs="Times New Roman"/>
          <w:b/>
          <w:bCs/>
          <w:color w:val="000000"/>
          <w:szCs w:val="26"/>
        </w:rPr>
      </w:pPr>
      <w:r>
        <w:rPr>
          <w:rFonts w:eastAsia="Times New Roman" w:cs="Times New Roman"/>
          <w:b/>
          <w:bCs/>
          <w:color w:val="000000"/>
          <w:szCs w:val="26"/>
        </w:rPr>
        <w:br w:type="page"/>
      </w:r>
    </w:p>
    <w:p w14:paraId="5F483C6E" w14:textId="77777777" w:rsidR="00B86E6F" w:rsidRPr="00636E9D" w:rsidRDefault="009566B9" w:rsidP="00B86E6F">
      <w:pPr>
        <w:spacing w:after="0" w:line="240" w:lineRule="auto"/>
        <w:ind w:left="420" w:hanging="420"/>
        <w:rPr>
          <w:rFonts w:eastAsia="Times New Roman" w:cs="Times New Roman"/>
          <w:sz w:val="24"/>
          <w:szCs w:val="24"/>
        </w:rPr>
      </w:pPr>
      <w:r>
        <w:rPr>
          <w:rFonts w:eastAsia="Times New Roman" w:cs="Times New Roman"/>
          <w:b/>
          <w:bCs/>
          <w:color w:val="000000"/>
          <w:szCs w:val="26"/>
        </w:rPr>
        <w:lastRenderedPageBreak/>
        <w:t>f</w:t>
      </w:r>
      <w:r w:rsidR="00B86E6F" w:rsidRPr="00636E9D">
        <w:rPr>
          <w:rFonts w:eastAsia="Times New Roman" w:cs="Times New Roman"/>
          <w:b/>
          <w:bCs/>
          <w:color w:val="000000"/>
          <w:szCs w:val="26"/>
        </w:rPr>
        <w:t>. Quy trình bàn giao công việc</w:t>
      </w:r>
    </w:p>
    <w:p w14:paraId="71431EE0" w14:textId="77777777" w:rsidR="00B86E6F" w:rsidRPr="00636E9D" w:rsidRDefault="00B86E6F" w:rsidP="00B86E6F">
      <w:pPr>
        <w:spacing w:after="0" w:line="240" w:lineRule="auto"/>
        <w:ind w:left="420" w:hanging="420"/>
        <w:rPr>
          <w:rFonts w:eastAsia="Times New Roman" w:cs="Times New Roman"/>
          <w:sz w:val="24"/>
          <w:szCs w:val="24"/>
        </w:rPr>
      </w:pPr>
      <w:r w:rsidRPr="00636E9D">
        <w:rPr>
          <w:rFonts w:eastAsia="Times New Roman" w:cs="Times New Roman"/>
          <w:b/>
          <w:bCs/>
          <w:noProof/>
          <w:color w:val="000000"/>
          <w:szCs w:val="26"/>
          <w:bdr w:val="none" w:sz="0" w:space="0" w:color="auto" w:frame="1"/>
        </w:rPr>
        <w:drawing>
          <wp:inline distT="0" distB="0" distL="0" distR="0" wp14:anchorId="33F67520" wp14:editId="10F81F93">
            <wp:extent cx="13662660" cy="7153275"/>
            <wp:effectExtent l="0" t="0" r="0" b="9525"/>
            <wp:docPr id="26" name="Picture 26" descr="https://lh7-us.googleusercontent.com/QYlDu6CGkrPvUhhXamT_D9JydCRI3xBy2CjjW9hhOZ1ELPZRRGXdf0zbSW07KPl9huldjZZJWDAKjmXWjNCs1mYy22cMyHkLdM7l6vGNqI_VDkuzVDehmTUmFNq9YUZcYm49uXrzh-Zrl9GIs3UH5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7-us.googleusercontent.com/QYlDu6CGkrPvUhhXamT_D9JydCRI3xBy2CjjW9hhOZ1ELPZRRGXdf0zbSW07KPl9huldjZZJWDAKjmXWjNCs1mYy22cMyHkLdM7l6vGNqI_VDkuzVDehmTUmFNq9YUZcYm49uXrzh-Zrl9GIs3UH5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666167" cy="7155111"/>
                    </a:xfrm>
                    <a:prstGeom prst="rect">
                      <a:avLst/>
                    </a:prstGeom>
                    <a:noFill/>
                    <a:ln>
                      <a:noFill/>
                    </a:ln>
                  </pic:spPr>
                </pic:pic>
              </a:graphicData>
            </a:graphic>
          </wp:inline>
        </w:drawing>
      </w:r>
    </w:p>
    <w:p w14:paraId="37046C30" w14:textId="77777777" w:rsidR="008910B9" w:rsidRDefault="008910B9" w:rsidP="00B86E6F">
      <w:pPr>
        <w:spacing w:after="0" w:line="240" w:lineRule="auto"/>
        <w:ind w:left="420" w:hanging="420"/>
        <w:rPr>
          <w:rFonts w:eastAsia="Times New Roman" w:cs="Times New Roman"/>
          <w:b/>
          <w:bCs/>
          <w:color w:val="000000"/>
          <w:szCs w:val="26"/>
        </w:rPr>
      </w:pPr>
      <w:r>
        <w:rPr>
          <w:rFonts w:eastAsia="Times New Roman" w:cs="Times New Roman"/>
          <w:b/>
          <w:bCs/>
          <w:color w:val="000000"/>
          <w:szCs w:val="26"/>
        </w:rPr>
        <w:br w:type="page"/>
      </w:r>
    </w:p>
    <w:p w14:paraId="3FB74E2C" w14:textId="77777777" w:rsidR="00B86E6F" w:rsidRPr="00636E9D" w:rsidRDefault="009566B9" w:rsidP="00B86E6F">
      <w:pPr>
        <w:spacing w:after="0" w:line="240" w:lineRule="auto"/>
        <w:ind w:left="420" w:hanging="420"/>
        <w:rPr>
          <w:rFonts w:eastAsia="Times New Roman" w:cs="Times New Roman"/>
          <w:sz w:val="24"/>
          <w:szCs w:val="24"/>
        </w:rPr>
      </w:pPr>
      <w:r>
        <w:rPr>
          <w:rFonts w:eastAsia="Times New Roman" w:cs="Times New Roman"/>
          <w:b/>
          <w:bCs/>
          <w:color w:val="000000"/>
          <w:szCs w:val="26"/>
        </w:rPr>
        <w:lastRenderedPageBreak/>
        <w:t>g</w:t>
      </w:r>
      <w:r w:rsidR="00B86E6F" w:rsidRPr="00636E9D">
        <w:rPr>
          <w:rFonts w:eastAsia="Times New Roman" w:cs="Times New Roman"/>
          <w:b/>
          <w:bCs/>
          <w:color w:val="000000"/>
          <w:szCs w:val="26"/>
        </w:rPr>
        <w:t>. Quy trình đánh giá nhân viên</w:t>
      </w:r>
    </w:p>
    <w:p w14:paraId="763EB490" w14:textId="77777777" w:rsidR="00DA0BC3" w:rsidRDefault="00B86E6F" w:rsidP="00B86E6F">
      <w:pPr>
        <w:spacing w:after="0" w:line="240" w:lineRule="auto"/>
        <w:ind w:left="420" w:hanging="420"/>
        <w:rPr>
          <w:rFonts w:eastAsia="Times New Roman" w:cs="Times New Roman"/>
          <w:sz w:val="24"/>
          <w:szCs w:val="24"/>
        </w:rPr>
        <w:sectPr w:rsidR="00DA0BC3" w:rsidSect="002D428D">
          <w:pgSz w:w="23811" w:h="16838" w:orient="landscape" w:code="8"/>
          <w:pgMar w:top="1440" w:right="1440" w:bottom="1440" w:left="1440" w:header="720" w:footer="720" w:gutter="0"/>
          <w:cols w:space="720"/>
          <w:docGrid w:linePitch="360"/>
        </w:sectPr>
      </w:pPr>
      <w:r w:rsidRPr="00636E9D">
        <w:rPr>
          <w:rFonts w:eastAsia="Times New Roman" w:cs="Times New Roman"/>
          <w:b/>
          <w:bCs/>
          <w:noProof/>
          <w:color w:val="000000"/>
          <w:szCs w:val="26"/>
          <w:bdr w:val="none" w:sz="0" w:space="0" w:color="auto" w:frame="1"/>
        </w:rPr>
        <w:drawing>
          <wp:inline distT="0" distB="0" distL="0" distR="0" wp14:anchorId="19E000CE" wp14:editId="418B8D5E">
            <wp:extent cx="13776893" cy="6903720"/>
            <wp:effectExtent l="0" t="0" r="0" b="0"/>
            <wp:docPr id="25" name="Picture 25" descr="https://lh7-us.googleusercontent.com/JA9l6H0JGHiC2zNdbj9-uIBGAfVuUrPmGgh_DWFmy2T6pGDL0_pjC7fBM4sVIc5d7XpGZHgXYYyggRDJodsPHEBrJbZp8kN4BaD86ILFDWgsnjEGjJa6JWCwUdwIefl-sert55ZqTfIMNkzvmU2jU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7-us.googleusercontent.com/JA9l6H0JGHiC2zNdbj9-uIBGAfVuUrPmGgh_DWFmy2T6pGDL0_pjC7fBM4sVIc5d7XpGZHgXYYyggRDJodsPHEBrJbZp8kN4BaD86ILFDWgsnjEGjJa6JWCwUdwIefl-sert55ZqTfIMNkzvmU2jUC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779610" cy="6905082"/>
                    </a:xfrm>
                    <a:prstGeom prst="rect">
                      <a:avLst/>
                    </a:prstGeom>
                    <a:noFill/>
                    <a:ln>
                      <a:noFill/>
                    </a:ln>
                  </pic:spPr>
                </pic:pic>
              </a:graphicData>
            </a:graphic>
          </wp:inline>
        </w:drawing>
      </w:r>
    </w:p>
    <w:p w14:paraId="5EA1FC8F" w14:textId="77777777" w:rsidR="00B86E6F" w:rsidRPr="00636E9D" w:rsidRDefault="00B86E6F" w:rsidP="00B86E6F">
      <w:pPr>
        <w:spacing w:after="0" w:line="240" w:lineRule="auto"/>
        <w:ind w:left="420" w:hanging="420"/>
        <w:rPr>
          <w:rFonts w:eastAsia="Times New Roman" w:cs="Times New Roman"/>
          <w:sz w:val="24"/>
          <w:szCs w:val="24"/>
        </w:rPr>
      </w:pPr>
    </w:p>
    <w:p w14:paraId="0762EAB8" w14:textId="77777777" w:rsidR="00B86E6F" w:rsidRPr="00636E9D" w:rsidRDefault="00B86E6F" w:rsidP="009566B9">
      <w:pPr>
        <w:pStyle w:val="Heading4"/>
        <w:rPr>
          <w:rFonts w:eastAsia="Times New Roman"/>
          <w:sz w:val="24"/>
          <w:szCs w:val="24"/>
        </w:rPr>
      </w:pPr>
      <w:r w:rsidRPr="00636E9D">
        <w:rPr>
          <w:rFonts w:eastAsia="Times New Roman"/>
          <w:sz w:val="36"/>
          <w:szCs w:val="36"/>
        </w:rPr>
        <w:t>.</w:t>
      </w:r>
      <w:r w:rsidRPr="00636E9D">
        <w:rPr>
          <w:rFonts w:eastAsia="Times New Roman"/>
          <w:sz w:val="14"/>
          <w:szCs w:val="14"/>
        </w:rPr>
        <w:t xml:space="preserve"> </w:t>
      </w:r>
      <w:r w:rsidRPr="00636E9D">
        <w:rPr>
          <w:rFonts w:eastAsia="Times New Roman"/>
        </w:rPr>
        <w:t>Sơ đồ use case</w:t>
      </w:r>
    </w:p>
    <w:p w14:paraId="78D3567A" w14:textId="77777777" w:rsidR="00B86E6F" w:rsidRDefault="00B86E6F" w:rsidP="00B86E6F">
      <w:pPr>
        <w:spacing w:before="240" w:after="0" w:line="240" w:lineRule="auto"/>
        <w:ind w:left="280" w:hanging="280"/>
        <w:rPr>
          <w:rFonts w:eastAsia="Times New Roman" w:cs="Times New Roman"/>
          <w:sz w:val="24"/>
          <w:szCs w:val="24"/>
        </w:rPr>
      </w:pPr>
      <w:r w:rsidRPr="00636E9D">
        <w:rPr>
          <w:rFonts w:eastAsia="Times New Roman" w:cs="Times New Roman"/>
          <w:b/>
          <w:bCs/>
          <w:noProof/>
          <w:color w:val="000000"/>
          <w:szCs w:val="26"/>
          <w:bdr w:val="none" w:sz="0" w:space="0" w:color="auto" w:frame="1"/>
        </w:rPr>
        <w:drawing>
          <wp:inline distT="0" distB="0" distL="0" distR="0" wp14:anchorId="21BB2146" wp14:editId="22F830E8">
            <wp:extent cx="6539345" cy="5708015"/>
            <wp:effectExtent l="0" t="0" r="0" b="6985"/>
            <wp:docPr id="24" name="Picture 24" descr="https://lh7-us.googleusercontent.com/7XYCc_iO-P67NBUrJLYFtmakmkvDncou8eCKD4koMBMKr8Apy0jSfHyJt4n_hRTbTYPdpYWasaUFhT9rflZpyNflftbGbyNH7hcI536oPh8Qi0uZzbjoLSjIah1bCpOUcMCLPaHP_PPVovbfayMsE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7-us.googleusercontent.com/7XYCc_iO-P67NBUrJLYFtmakmkvDncou8eCKD4koMBMKr8Apy0jSfHyJt4n_hRTbTYPdpYWasaUFhT9rflZpyNflftbGbyNH7hcI536oPh8Qi0uZzbjoLSjIah1bCpOUcMCLPaHP_PPVovbfayMsEtQ"/>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548357" cy="5715881"/>
                    </a:xfrm>
                    <a:prstGeom prst="rect">
                      <a:avLst/>
                    </a:prstGeom>
                    <a:noFill/>
                    <a:ln>
                      <a:noFill/>
                    </a:ln>
                  </pic:spPr>
                </pic:pic>
              </a:graphicData>
            </a:graphic>
          </wp:inline>
        </w:drawing>
      </w:r>
    </w:p>
    <w:p w14:paraId="5EA98B04" w14:textId="77777777" w:rsidR="00DA0BC3" w:rsidRDefault="00DA0BC3" w:rsidP="00B86E6F">
      <w:pPr>
        <w:spacing w:before="240" w:after="0" w:line="240" w:lineRule="auto"/>
        <w:ind w:left="280" w:hanging="280"/>
        <w:rPr>
          <w:rFonts w:eastAsia="Times New Roman" w:cs="Times New Roman"/>
          <w:sz w:val="24"/>
          <w:szCs w:val="24"/>
        </w:rPr>
        <w:sectPr w:rsidR="00DA0BC3" w:rsidSect="002D428D">
          <w:pgSz w:w="12240" w:h="15840"/>
          <w:pgMar w:top="1440" w:right="1440" w:bottom="1440" w:left="1440" w:header="720" w:footer="720" w:gutter="0"/>
          <w:cols w:space="720"/>
          <w:docGrid w:linePitch="360"/>
        </w:sectPr>
      </w:pPr>
    </w:p>
    <w:p w14:paraId="29470CAB" w14:textId="77777777" w:rsidR="00DA0BC3" w:rsidRPr="00636E9D" w:rsidRDefault="00DA0BC3" w:rsidP="00B86E6F">
      <w:pPr>
        <w:spacing w:before="240" w:after="0" w:line="240" w:lineRule="auto"/>
        <w:ind w:left="280" w:hanging="280"/>
        <w:rPr>
          <w:rFonts w:eastAsia="Times New Roman" w:cs="Times New Roman"/>
          <w:sz w:val="24"/>
          <w:szCs w:val="24"/>
        </w:rPr>
      </w:pPr>
    </w:p>
    <w:p w14:paraId="25BDCB66" w14:textId="77777777" w:rsidR="00B86E6F" w:rsidRDefault="00B86E6F" w:rsidP="009566B9">
      <w:pPr>
        <w:pStyle w:val="Heading3"/>
        <w:rPr>
          <w:rFonts w:eastAsia="Times New Roman"/>
        </w:rPr>
      </w:pPr>
      <w:r w:rsidRPr="00636E9D">
        <w:rPr>
          <w:rFonts w:eastAsia="Times New Roman"/>
          <w:sz w:val="14"/>
          <w:szCs w:val="14"/>
        </w:rPr>
        <w:t> </w:t>
      </w:r>
      <w:r w:rsidRPr="00636E9D">
        <w:rPr>
          <w:rFonts w:eastAsia="Times New Roman"/>
        </w:rPr>
        <w:t>Yêu cầu chức năng</w:t>
      </w:r>
    </w:p>
    <w:p w14:paraId="7D30C245" w14:textId="77777777" w:rsidR="00C555A5" w:rsidRPr="00C555A5" w:rsidRDefault="00C555A5" w:rsidP="00C555A5"/>
    <w:p w14:paraId="5299D670" w14:textId="77777777" w:rsidR="00C555A5" w:rsidRDefault="00B86E6F" w:rsidP="009566B9">
      <w:pPr>
        <w:pStyle w:val="Heading4"/>
        <w:rPr>
          <w:rFonts w:eastAsia="Times New Roman"/>
        </w:rPr>
      </w:pPr>
      <w:r w:rsidRPr="00636E9D">
        <w:rPr>
          <w:rFonts w:eastAsia="Times New Roman"/>
          <w:sz w:val="14"/>
          <w:szCs w:val="14"/>
        </w:rPr>
        <w:lastRenderedPageBreak/>
        <w:t xml:space="preserve">   </w:t>
      </w:r>
      <w:r w:rsidRPr="00636E9D">
        <w:rPr>
          <w:rFonts w:eastAsia="Times New Roman"/>
        </w:rPr>
        <w:t xml:space="preserve">Đặc tả use case </w:t>
      </w:r>
    </w:p>
    <w:p w14:paraId="72C46CD0" w14:textId="77777777" w:rsidR="00C555A5" w:rsidRDefault="00C555A5" w:rsidP="00C555A5">
      <w:pPr>
        <w:pStyle w:val="Heading5"/>
      </w:pPr>
      <w:r>
        <w:t>Chức năng của Giám đốc</w:t>
      </w:r>
    </w:p>
    <w:p w14:paraId="748F5781" w14:textId="77777777" w:rsidR="00C555A5" w:rsidRDefault="00C555A5" w:rsidP="003E5DB1">
      <w:pPr>
        <w:pStyle w:val="Heading4"/>
        <w:numPr>
          <w:ilvl w:val="0"/>
          <w:numId w:val="0"/>
        </w:numPr>
        <w:rPr>
          <w:rFonts w:eastAsia="Times New Roman"/>
          <w:sz w:val="14"/>
          <w:szCs w:val="14"/>
        </w:rPr>
      </w:pPr>
    </w:p>
    <w:p w14:paraId="3A1CD817" w14:textId="77777777" w:rsidR="00C555A5" w:rsidRDefault="00C555A5" w:rsidP="00C555A5">
      <w:pPr>
        <w:pStyle w:val="Heading4"/>
        <w:numPr>
          <w:ilvl w:val="0"/>
          <w:numId w:val="0"/>
        </w:numPr>
        <w:rPr>
          <w:rFonts w:eastAsia="Times New Roman"/>
          <w:sz w:val="14"/>
          <w:szCs w:val="14"/>
        </w:rPr>
      </w:pPr>
    </w:p>
    <w:p w14:paraId="7F9AB74E" w14:textId="77777777" w:rsidR="00C555A5" w:rsidRPr="00636E9D" w:rsidRDefault="00C555A5" w:rsidP="00C555A5">
      <w:pPr>
        <w:pStyle w:val="Heading4"/>
        <w:numPr>
          <w:ilvl w:val="0"/>
          <w:numId w:val="0"/>
        </w:numPr>
        <w:ind w:left="864"/>
        <w:rPr>
          <w:rFonts w:eastAsia="Times New Roman"/>
          <w:sz w:val="24"/>
          <w:szCs w:val="24"/>
        </w:rPr>
      </w:pPr>
      <w:r w:rsidRPr="00636E9D">
        <w:rPr>
          <w:rFonts w:eastAsia="Times New Roman"/>
        </w:rPr>
        <w:t>Đặc tả use case Thêm hồ sơ nhân viên</w:t>
      </w:r>
    </w:p>
    <w:p w14:paraId="6D771A14" w14:textId="77777777" w:rsidR="00C555A5" w:rsidRPr="00636E9D" w:rsidRDefault="00C555A5" w:rsidP="00C555A5">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39"/>
        <w:gridCol w:w="7601"/>
      </w:tblGrid>
      <w:tr w:rsidR="00C555A5" w:rsidRPr="00636E9D" w14:paraId="4A5D99B4" w14:textId="77777777" w:rsidTr="002A1DE0">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305D17" w14:textId="77777777" w:rsidR="00C555A5" w:rsidRPr="00636E9D" w:rsidRDefault="00C555A5" w:rsidP="002A1DE0">
            <w:pPr>
              <w:spacing w:after="0" w:line="240" w:lineRule="auto"/>
              <w:jc w:val="center"/>
              <w:rPr>
                <w:rFonts w:eastAsia="Times New Roman" w:cs="Times New Roman"/>
                <w:b/>
                <w:bCs/>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FFD85" w14:textId="77777777" w:rsidR="00C555A5" w:rsidRPr="00636E9D" w:rsidRDefault="00C555A5" w:rsidP="002A1DE0">
            <w:pPr>
              <w:spacing w:after="0" w:line="240" w:lineRule="auto"/>
              <w:jc w:val="center"/>
              <w:rPr>
                <w:rFonts w:eastAsia="Times New Roman" w:cs="Times New Roman"/>
                <w:b/>
                <w:bCs/>
                <w:sz w:val="24"/>
                <w:szCs w:val="24"/>
              </w:rPr>
            </w:pPr>
            <w:r w:rsidRPr="00636E9D">
              <w:rPr>
                <w:rFonts w:eastAsia="Times New Roman" w:cs="Times New Roman"/>
                <w:color w:val="000000"/>
              </w:rPr>
              <w:t>1.1</w:t>
            </w:r>
          </w:p>
        </w:tc>
      </w:tr>
      <w:tr w:rsidR="00C555A5" w:rsidRPr="00636E9D" w14:paraId="5812E1EA"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E65B0"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EFB582"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Thêm hồ sơ nhân viên</w:t>
            </w:r>
          </w:p>
        </w:tc>
      </w:tr>
      <w:tr w:rsidR="00C555A5" w:rsidRPr="00636E9D" w14:paraId="7C52E4CE"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71B5DB"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A8953"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Là giám đốc tôi muốn thêm hồ sơ nhân viên</w:t>
            </w:r>
          </w:p>
        </w:tc>
      </w:tr>
      <w:tr w:rsidR="00C555A5" w:rsidRPr="00636E9D" w14:paraId="2A0B7447"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0A0C2"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3F7EF"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Giám đốc</w:t>
            </w:r>
          </w:p>
        </w:tc>
      </w:tr>
      <w:tr w:rsidR="00C555A5" w:rsidRPr="00636E9D" w14:paraId="56121F75"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88337"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E8A07"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Medium</w:t>
            </w:r>
          </w:p>
        </w:tc>
      </w:tr>
      <w:tr w:rsidR="00C555A5" w:rsidRPr="00636E9D" w14:paraId="01F0DDDC"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DC185"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05C204"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Giám đốc chọn mở chức năng thêm hồ sơ nhân viên</w:t>
            </w:r>
          </w:p>
        </w:tc>
      </w:tr>
      <w:tr w:rsidR="00C555A5" w:rsidRPr="00636E9D" w14:paraId="14A8EF27"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C0290"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B064A" w14:textId="77777777" w:rsidR="00C555A5" w:rsidRPr="00636E9D" w:rsidRDefault="00C555A5" w:rsidP="00C555A5">
            <w:pPr>
              <w:numPr>
                <w:ilvl w:val="0"/>
                <w:numId w:val="189"/>
              </w:numPr>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được khởi động và hoạt động bình thường</w:t>
            </w:r>
          </w:p>
          <w:p w14:paraId="0AAD034D" w14:textId="77777777" w:rsidR="00C555A5" w:rsidRPr="00636E9D" w:rsidRDefault="00C555A5" w:rsidP="00C555A5">
            <w:pPr>
              <w:numPr>
                <w:ilvl w:val="0"/>
                <w:numId w:val="189"/>
              </w:numPr>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có kết nối internet</w:t>
            </w:r>
          </w:p>
          <w:p w14:paraId="2A646037" w14:textId="77777777" w:rsidR="00C555A5" w:rsidRPr="00636E9D" w:rsidRDefault="00C555A5" w:rsidP="00C555A5">
            <w:pPr>
              <w:numPr>
                <w:ilvl w:val="0"/>
                <w:numId w:val="189"/>
              </w:numPr>
              <w:spacing w:after="0" w:line="240" w:lineRule="auto"/>
              <w:jc w:val="left"/>
              <w:textAlignment w:val="baseline"/>
              <w:rPr>
                <w:rFonts w:eastAsia="Times New Roman" w:cs="Times New Roman"/>
                <w:color w:val="000000"/>
              </w:rPr>
            </w:pPr>
            <w:r w:rsidRPr="00636E9D">
              <w:rPr>
                <w:rFonts w:eastAsia="Times New Roman" w:cs="Times New Roman"/>
                <w:color w:val="000000"/>
              </w:rPr>
              <w:t>Giám đốc đã đăng nhập thành công vào hệ thống</w:t>
            </w:r>
          </w:p>
          <w:p w14:paraId="67CBE8A5" w14:textId="77777777" w:rsidR="00C555A5" w:rsidRPr="00636E9D" w:rsidRDefault="00C555A5" w:rsidP="00C555A5">
            <w:pPr>
              <w:numPr>
                <w:ilvl w:val="0"/>
                <w:numId w:val="189"/>
              </w:numPr>
              <w:spacing w:after="0" w:line="240" w:lineRule="auto"/>
              <w:jc w:val="left"/>
              <w:textAlignment w:val="baseline"/>
              <w:rPr>
                <w:rFonts w:eastAsia="Times New Roman" w:cs="Times New Roman"/>
                <w:color w:val="000000"/>
              </w:rPr>
            </w:pPr>
            <w:r w:rsidRPr="00636E9D">
              <w:rPr>
                <w:rFonts w:eastAsia="Times New Roman" w:cs="Times New Roman"/>
                <w:color w:val="000000"/>
              </w:rPr>
              <w:t>Giám đốc có quyền truy cập vào chức năng thêm hồ sơ nhân viên</w:t>
            </w:r>
          </w:p>
        </w:tc>
      </w:tr>
      <w:tr w:rsidR="00C555A5" w:rsidRPr="00636E9D" w14:paraId="7B6085C2"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B67DC"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C41B4" w14:textId="77777777" w:rsidR="00C555A5" w:rsidRPr="00636E9D" w:rsidRDefault="00C555A5" w:rsidP="00C555A5">
            <w:pPr>
              <w:numPr>
                <w:ilvl w:val="0"/>
                <w:numId w:val="190"/>
              </w:numPr>
              <w:spacing w:after="0" w:line="240" w:lineRule="auto"/>
              <w:jc w:val="left"/>
              <w:textAlignment w:val="baseline"/>
              <w:rPr>
                <w:rFonts w:eastAsia="Times New Roman" w:cs="Times New Roman"/>
                <w:color w:val="000000"/>
              </w:rPr>
            </w:pPr>
            <w:r w:rsidRPr="00636E9D">
              <w:rPr>
                <w:rFonts w:eastAsia="Times New Roman" w:cs="Times New Roman"/>
                <w:color w:val="000000"/>
              </w:rPr>
              <w:t>Hồ sơ nhân viên được thêm thành công</w:t>
            </w:r>
          </w:p>
          <w:p w14:paraId="0C718DFB" w14:textId="77777777" w:rsidR="00C555A5" w:rsidRPr="00636E9D" w:rsidRDefault="00C555A5" w:rsidP="00C555A5">
            <w:pPr>
              <w:numPr>
                <w:ilvl w:val="0"/>
                <w:numId w:val="190"/>
              </w:numPr>
              <w:spacing w:after="0" w:line="240" w:lineRule="auto"/>
              <w:jc w:val="left"/>
              <w:textAlignment w:val="baseline"/>
              <w:rPr>
                <w:rFonts w:eastAsia="Times New Roman" w:cs="Times New Roman"/>
                <w:color w:val="000000"/>
              </w:rPr>
            </w:pPr>
            <w:r w:rsidRPr="00636E9D">
              <w:rPr>
                <w:rFonts w:eastAsia="Times New Roman" w:cs="Times New Roman"/>
                <w:color w:val="000000"/>
              </w:rPr>
              <w:t>Hồ sơ nhân viên được lưu vào hệ thống</w:t>
            </w:r>
          </w:p>
        </w:tc>
      </w:tr>
      <w:tr w:rsidR="00C555A5" w:rsidRPr="00636E9D" w14:paraId="5DAE8A24"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F870CB"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BE567"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sz w:val="24"/>
                <w:szCs w:val="24"/>
              </w:rPr>
              <w:br/>
            </w:r>
          </w:p>
          <w:p w14:paraId="616C6919" w14:textId="77777777" w:rsidR="00C555A5" w:rsidRPr="00636E9D" w:rsidRDefault="00C555A5" w:rsidP="00C555A5">
            <w:pPr>
              <w:numPr>
                <w:ilvl w:val="0"/>
                <w:numId w:val="191"/>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mục Hồ sơ nhân viên</w:t>
            </w:r>
          </w:p>
          <w:p w14:paraId="1708C544" w14:textId="77777777" w:rsidR="00C555A5" w:rsidRPr="00636E9D" w:rsidRDefault="00C555A5" w:rsidP="00C555A5">
            <w:pPr>
              <w:numPr>
                <w:ilvl w:val="0"/>
                <w:numId w:val="191"/>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mục Hồ sơ nhân viên thử việc</w:t>
            </w:r>
          </w:p>
          <w:p w14:paraId="46848BBB" w14:textId="77777777" w:rsidR="00C555A5" w:rsidRPr="00636E9D" w:rsidRDefault="00C555A5" w:rsidP="00C555A5">
            <w:pPr>
              <w:numPr>
                <w:ilvl w:val="0"/>
                <w:numId w:val="191"/>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mở chức năng thêm hồ sơ nhân viên</w:t>
            </w:r>
          </w:p>
          <w:p w14:paraId="65F17074" w14:textId="77777777" w:rsidR="00C555A5" w:rsidRPr="00636E9D" w:rsidRDefault="00C555A5" w:rsidP="00C555A5">
            <w:pPr>
              <w:numPr>
                <w:ilvl w:val="0"/>
                <w:numId w:val="191"/>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màn hình nhập thông tin hồ sơ nhân viên</w:t>
            </w:r>
          </w:p>
          <w:p w14:paraId="7A740514" w14:textId="77777777" w:rsidR="00C555A5" w:rsidRPr="00636E9D" w:rsidRDefault="00C555A5" w:rsidP="00C555A5">
            <w:pPr>
              <w:numPr>
                <w:ilvl w:val="0"/>
                <w:numId w:val="191"/>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p thông tin cá nhân bao gồm ( tên, địa chỉ, sđt, email,kỹ năng,kinh nghiệm làm việc, chứng chỉ, bằng cấp)</w:t>
            </w:r>
          </w:p>
          <w:p w14:paraId="4FF3C288" w14:textId="77777777" w:rsidR="00C555A5" w:rsidRPr="00636E9D" w:rsidRDefault="00C555A5" w:rsidP="00C555A5">
            <w:pPr>
              <w:numPr>
                <w:ilvl w:val="0"/>
                <w:numId w:val="191"/>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p chứng chỉ, bằng cấp</w:t>
            </w:r>
          </w:p>
          <w:p w14:paraId="557AB565" w14:textId="77777777" w:rsidR="00C555A5" w:rsidRPr="00636E9D" w:rsidRDefault="00C555A5" w:rsidP="00C555A5">
            <w:pPr>
              <w:numPr>
                <w:ilvl w:val="0"/>
                <w:numId w:val="191"/>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p số tài khoản ngân hàng</w:t>
            </w:r>
          </w:p>
          <w:p w14:paraId="5F8DC34C" w14:textId="77777777" w:rsidR="00C555A5" w:rsidRPr="00636E9D" w:rsidRDefault="00C555A5" w:rsidP="00C555A5">
            <w:pPr>
              <w:numPr>
                <w:ilvl w:val="0"/>
                <w:numId w:val="191"/>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nút lưu thông tin</w:t>
            </w:r>
          </w:p>
          <w:p w14:paraId="5C8A321E" w14:textId="77777777" w:rsidR="00C555A5" w:rsidRPr="00636E9D" w:rsidRDefault="00C555A5" w:rsidP="00C555A5">
            <w:pPr>
              <w:numPr>
                <w:ilvl w:val="0"/>
                <w:numId w:val="191"/>
              </w:numPr>
              <w:spacing w:after="0" w:line="240" w:lineRule="auto"/>
              <w:jc w:val="left"/>
              <w:textAlignment w:val="baseline"/>
              <w:rPr>
                <w:rFonts w:eastAsia="Times New Roman" w:cs="Times New Roman"/>
                <w:color w:val="000000"/>
              </w:rPr>
            </w:pPr>
            <w:r w:rsidRPr="00636E9D">
              <w:rPr>
                <w:rFonts w:eastAsia="Times New Roman" w:cs="Times New Roman"/>
                <w:color w:val="000000"/>
              </w:rPr>
              <w:t>Kiểm tra tính hợp lệ của dữ liệu</w:t>
            </w:r>
          </w:p>
          <w:p w14:paraId="3CB19E3D" w14:textId="77777777" w:rsidR="00C555A5" w:rsidRPr="00636E9D" w:rsidRDefault="00C555A5" w:rsidP="00C555A5">
            <w:pPr>
              <w:numPr>
                <w:ilvl w:val="0"/>
                <w:numId w:val="191"/>
              </w:numPr>
              <w:spacing w:after="0" w:line="240" w:lineRule="auto"/>
              <w:jc w:val="left"/>
              <w:textAlignment w:val="baseline"/>
              <w:rPr>
                <w:rFonts w:eastAsia="Times New Roman" w:cs="Times New Roman"/>
                <w:color w:val="000000"/>
              </w:rPr>
            </w:pPr>
            <w:r w:rsidRPr="00636E9D">
              <w:rPr>
                <w:rFonts w:eastAsia="Times New Roman" w:cs="Times New Roman"/>
                <w:color w:val="000000"/>
              </w:rPr>
              <w:t>Đánh mã số cho hồ sơ nhân viên</w:t>
            </w:r>
          </w:p>
          <w:p w14:paraId="05104EE0" w14:textId="77777777" w:rsidR="00C555A5" w:rsidRPr="00636E9D" w:rsidRDefault="00C555A5" w:rsidP="00C555A5">
            <w:pPr>
              <w:numPr>
                <w:ilvl w:val="0"/>
                <w:numId w:val="191"/>
              </w:numPr>
              <w:spacing w:after="0" w:line="240" w:lineRule="auto"/>
              <w:jc w:val="left"/>
              <w:textAlignment w:val="baseline"/>
              <w:rPr>
                <w:rFonts w:eastAsia="Times New Roman" w:cs="Times New Roman"/>
                <w:color w:val="000000"/>
              </w:rPr>
            </w:pPr>
            <w:r w:rsidRPr="00636E9D">
              <w:rPr>
                <w:rFonts w:eastAsia="Times New Roman" w:cs="Times New Roman"/>
                <w:color w:val="000000"/>
              </w:rPr>
              <w:t>Lưu thông tin hồ sơ nhân viên</w:t>
            </w:r>
          </w:p>
        </w:tc>
      </w:tr>
      <w:tr w:rsidR="00C555A5" w:rsidRPr="00636E9D" w14:paraId="0DC4B4A5"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F66BB6"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ED66C"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2a.Chọn mục “Hồ sơ nhân viên chính thức”</w:t>
            </w:r>
          </w:p>
        </w:tc>
      </w:tr>
      <w:tr w:rsidR="00C555A5" w:rsidRPr="00636E9D" w14:paraId="5F64856F"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2D563"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D120B0"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9a. Nếu thông tin bị bỏ trống thì hiển thị thông báo “ Vui lòng nhập đầy đủ thông tin ” và kết thúc.</w:t>
            </w:r>
          </w:p>
          <w:p w14:paraId="23DFE518"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11a. Nếu lưu không thành công thì hiển thị thông báo “ Có lỗi xảy ra” và kết thúc</w:t>
            </w:r>
          </w:p>
        </w:tc>
      </w:tr>
    </w:tbl>
    <w:p w14:paraId="2E5FEA9D" w14:textId="77777777" w:rsidR="00C555A5" w:rsidRPr="00636E9D" w:rsidRDefault="00C555A5" w:rsidP="00C555A5">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30B8431B" w14:textId="77777777" w:rsidR="00C555A5" w:rsidRPr="00636E9D" w:rsidRDefault="00C555A5" w:rsidP="00C555A5">
      <w:pPr>
        <w:spacing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drawing>
          <wp:inline distT="0" distB="0" distL="0" distR="0" wp14:anchorId="2678E9C8" wp14:editId="07AD6BA9">
            <wp:extent cx="5727700" cy="4635500"/>
            <wp:effectExtent l="0" t="0" r="6350" b="0"/>
            <wp:docPr id="19" name="Picture 19" descr="https://lh7-us.googleusercontent.com/4qanx-SBVSzIdGz3jdik6eUduHtGHyP_SNBrYAKkeo1U1Hrghlt-1hKzvD2ADcQqENA1qmGYYamh53ZIqzpbCfmecDK4SVnVwuLpXCfhh74-Km14IuRHAuDFAMNkQeX5CnxyvClAlPmz3YBmSZv0c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7-us.googleusercontent.com/4qanx-SBVSzIdGz3jdik6eUduHtGHyP_SNBrYAKkeo1U1Hrghlt-1hKzvD2ADcQqENA1qmGYYamh53ZIqzpbCfmecDK4SVnVwuLpXCfhh74-Km14IuRHAuDFAMNkQeX5CnxyvClAlPmz3YBmSZv0cD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7700" cy="4635500"/>
                    </a:xfrm>
                    <a:prstGeom prst="rect">
                      <a:avLst/>
                    </a:prstGeom>
                    <a:noFill/>
                    <a:ln>
                      <a:noFill/>
                    </a:ln>
                  </pic:spPr>
                </pic:pic>
              </a:graphicData>
            </a:graphic>
          </wp:inline>
        </w:drawing>
      </w:r>
    </w:p>
    <w:p w14:paraId="27F333E2" w14:textId="77777777" w:rsidR="00C555A5" w:rsidRPr="00636E9D" w:rsidRDefault="00C555A5" w:rsidP="003E5DB1">
      <w:pPr>
        <w:pStyle w:val="Heading4"/>
        <w:numPr>
          <w:ilvl w:val="0"/>
          <w:numId w:val="0"/>
        </w:numPr>
        <w:ind w:firstLine="720"/>
        <w:rPr>
          <w:rFonts w:eastAsia="Times New Roman"/>
          <w:sz w:val="24"/>
          <w:szCs w:val="24"/>
        </w:rPr>
      </w:pPr>
      <w:r w:rsidRPr="00636E9D">
        <w:rPr>
          <w:rFonts w:eastAsia="Times New Roman"/>
          <w:sz w:val="14"/>
          <w:szCs w:val="14"/>
        </w:rPr>
        <w:t xml:space="preserve">  </w:t>
      </w:r>
      <w:r w:rsidRPr="00636E9D">
        <w:rPr>
          <w:rFonts w:eastAsia="Times New Roman"/>
        </w:rPr>
        <w:t>Đặc tả use case Chỉnh sửa hồ sơ nhân viên</w:t>
      </w:r>
    </w:p>
    <w:p w14:paraId="381A2D1C" w14:textId="77777777" w:rsidR="00C555A5" w:rsidRPr="00636E9D" w:rsidRDefault="00C555A5" w:rsidP="00C555A5">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00"/>
        <w:gridCol w:w="7540"/>
      </w:tblGrid>
      <w:tr w:rsidR="00C555A5" w:rsidRPr="00636E9D" w14:paraId="0B8D2E0D"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15400"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40731E"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1.2</w:t>
            </w:r>
          </w:p>
        </w:tc>
      </w:tr>
      <w:tr w:rsidR="00C555A5" w:rsidRPr="00636E9D" w14:paraId="4B715905"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C6EA2"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D0263"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Chỉnh sửa hồ sơ nhân viên</w:t>
            </w:r>
          </w:p>
        </w:tc>
      </w:tr>
      <w:tr w:rsidR="00C555A5" w:rsidRPr="00636E9D" w14:paraId="64110F34"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0F27A"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30E1C"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Là giám đốc tôi muốn chỉnh sửa hồ sơ nhân viên</w:t>
            </w:r>
          </w:p>
        </w:tc>
      </w:tr>
      <w:tr w:rsidR="00C555A5" w:rsidRPr="00636E9D" w14:paraId="1DBB9AEB"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11F38"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7A5AC"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Giám đốc</w:t>
            </w:r>
          </w:p>
        </w:tc>
      </w:tr>
      <w:tr w:rsidR="00C555A5" w:rsidRPr="00636E9D" w14:paraId="45F1042D"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2DE45"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lastRenderedPageBreak/>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5E00C"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Medium</w:t>
            </w:r>
          </w:p>
        </w:tc>
      </w:tr>
      <w:tr w:rsidR="00C555A5" w:rsidRPr="00636E9D" w14:paraId="27B6BD20" w14:textId="77777777" w:rsidTr="002A1DE0">
        <w:trPr>
          <w:trHeight w:val="67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A07B1"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5E6DF"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Giám đốc chọn mở chức năng chỉnh sửa hồ sơ nhân viên</w:t>
            </w:r>
          </w:p>
        </w:tc>
      </w:tr>
      <w:tr w:rsidR="00C555A5" w:rsidRPr="00636E9D" w14:paraId="6DBF12BD"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22C60"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D17BF" w14:textId="77777777" w:rsidR="00C555A5" w:rsidRPr="00636E9D" w:rsidRDefault="00C555A5" w:rsidP="00C555A5">
            <w:pPr>
              <w:numPr>
                <w:ilvl w:val="0"/>
                <w:numId w:val="192"/>
              </w:numPr>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được khởi động và hoạt động bình thường</w:t>
            </w:r>
          </w:p>
          <w:p w14:paraId="36B4CF0E" w14:textId="77777777" w:rsidR="00C555A5" w:rsidRPr="00636E9D" w:rsidRDefault="00C555A5" w:rsidP="00C555A5">
            <w:pPr>
              <w:numPr>
                <w:ilvl w:val="0"/>
                <w:numId w:val="192"/>
              </w:numPr>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có kết nối internet</w:t>
            </w:r>
          </w:p>
          <w:p w14:paraId="51782FAA" w14:textId="77777777" w:rsidR="00C555A5" w:rsidRPr="00636E9D" w:rsidRDefault="00C555A5" w:rsidP="00C555A5">
            <w:pPr>
              <w:numPr>
                <w:ilvl w:val="0"/>
                <w:numId w:val="192"/>
              </w:numPr>
              <w:spacing w:after="0" w:line="240" w:lineRule="auto"/>
              <w:jc w:val="left"/>
              <w:textAlignment w:val="baseline"/>
              <w:rPr>
                <w:rFonts w:eastAsia="Times New Roman" w:cs="Times New Roman"/>
                <w:color w:val="000000"/>
              </w:rPr>
            </w:pPr>
            <w:r w:rsidRPr="00636E9D">
              <w:rPr>
                <w:rFonts w:eastAsia="Times New Roman" w:cs="Times New Roman"/>
                <w:color w:val="000000"/>
              </w:rPr>
              <w:t>Giám đốc đã đăng nhập thành công vào hệ thống</w:t>
            </w:r>
          </w:p>
          <w:p w14:paraId="0AC975F6" w14:textId="77777777" w:rsidR="00C555A5" w:rsidRPr="00636E9D" w:rsidRDefault="00C555A5" w:rsidP="00C555A5">
            <w:pPr>
              <w:numPr>
                <w:ilvl w:val="0"/>
                <w:numId w:val="192"/>
              </w:numPr>
              <w:spacing w:after="0" w:line="240" w:lineRule="auto"/>
              <w:jc w:val="left"/>
              <w:textAlignment w:val="baseline"/>
              <w:rPr>
                <w:rFonts w:eastAsia="Times New Roman" w:cs="Times New Roman"/>
                <w:color w:val="000000"/>
              </w:rPr>
            </w:pPr>
            <w:r w:rsidRPr="00636E9D">
              <w:rPr>
                <w:rFonts w:eastAsia="Times New Roman" w:cs="Times New Roman"/>
                <w:color w:val="000000"/>
              </w:rPr>
              <w:t>Giám đốc có quyền truy cập vào chức năng chỉnh sửa hồ sơ nhân viên</w:t>
            </w:r>
          </w:p>
        </w:tc>
      </w:tr>
      <w:tr w:rsidR="00C555A5" w:rsidRPr="00636E9D" w14:paraId="2C96B441"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3EDB96"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AFE4E" w14:textId="77777777" w:rsidR="00C555A5" w:rsidRPr="00636E9D" w:rsidRDefault="00C555A5" w:rsidP="00C555A5">
            <w:pPr>
              <w:numPr>
                <w:ilvl w:val="0"/>
                <w:numId w:val="193"/>
              </w:numPr>
              <w:spacing w:after="0" w:line="240" w:lineRule="auto"/>
              <w:jc w:val="left"/>
              <w:textAlignment w:val="baseline"/>
              <w:rPr>
                <w:rFonts w:eastAsia="Times New Roman" w:cs="Times New Roman"/>
                <w:color w:val="000000"/>
              </w:rPr>
            </w:pPr>
            <w:r w:rsidRPr="00636E9D">
              <w:rPr>
                <w:rFonts w:eastAsia="Times New Roman" w:cs="Times New Roman"/>
                <w:color w:val="000000"/>
              </w:rPr>
              <w:t>Hồ sơ nhân viên được chỉnh sửa thành công</w:t>
            </w:r>
          </w:p>
          <w:p w14:paraId="3D7AD6FE" w14:textId="77777777" w:rsidR="00C555A5" w:rsidRPr="00636E9D" w:rsidRDefault="00C555A5" w:rsidP="00C555A5">
            <w:pPr>
              <w:numPr>
                <w:ilvl w:val="0"/>
                <w:numId w:val="193"/>
              </w:numPr>
              <w:spacing w:after="0" w:line="240" w:lineRule="auto"/>
              <w:jc w:val="left"/>
              <w:textAlignment w:val="baseline"/>
              <w:rPr>
                <w:rFonts w:eastAsia="Times New Roman" w:cs="Times New Roman"/>
                <w:color w:val="000000"/>
              </w:rPr>
            </w:pPr>
            <w:r w:rsidRPr="00636E9D">
              <w:rPr>
                <w:rFonts w:eastAsia="Times New Roman" w:cs="Times New Roman"/>
                <w:color w:val="000000"/>
              </w:rPr>
              <w:t>Hồ sơ nhân viên đã chỉnh sửa được lưu vào hệ thống</w:t>
            </w:r>
          </w:p>
        </w:tc>
      </w:tr>
      <w:tr w:rsidR="00C555A5" w:rsidRPr="00636E9D" w14:paraId="497196CA"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DDD42"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DF6EE"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sz w:val="24"/>
                <w:szCs w:val="24"/>
              </w:rPr>
              <w:br/>
            </w:r>
          </w:p>
          <w:p w14:paraId="6AA6ED03"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mục Hồ sơ nhân viên</w:t>
            </w:r>
          </w:p>
          <w:p w14:paraId="20DF8327"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mục Hồ sơ nhân viên thử việc</w:t>
            </w:r>
          </w:p>
          <w:p w14:paraId="39B73AB2"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danh sách các hồ sơ nhân viên thử việc </w:t>
            </w:r>
          </w:p>
          <w:p w14:paraId="45539C1A"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hồ sơ nhân viên cần chỉnh sửa </w:t>
            </w:r>
          </w:p>
          <w:p w14:paraId="33985854"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chức năng chỉnh sửa hồ sơ nhân viên</w:t>
            </w:r>
          </w:p>
          <w:p w14:paraId="768161E8"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giao diện chỉnh sửa thông tin hồ sơ nhân viên thử việc</w:t>
            </w:r>
          </w:p>
          <w:p w14:paraId="5C9607DA"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ỉnh sửa thông tin trong hồ sơ</w:t>
            </w:r>
          </w:p>
          <w:p w14:paraId="02B818BB"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xác nhận thông tin chỉnh sửa</w:t>
            </w:r>
          </w:p>
          <w:p w14:paraId="6B996BF0"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Kiểm tra tính hợp lệ của dữ liệu</w:t>
            </w:r>
          </w:p>
          <w:p w14:paraId="77CEC442"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Cập nhật thông tin đã chỉnh sửa </w:t>
            </w:r>
          </w:p>
          <w:p w14:paraId="524C024D"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Lưu nhật kí chỉnh sửa </w:t>
            </w:r>
          </w:p>
          <w:p w14:paraId="49011438" w14:textId="77777777" w:rsidR="00C555A5" w:rsidRPr="00636E9D" w:rsidRDefault="00C555A5" w:rsidP="00C555A5">
            <w:pPr>
              <w:numPr>
                <w:ilvl w:val="0"/>
                <w:numId w:val="194"/>
              </w:numPr>
              <w:spacing w:after="0" w:line="240" w:lineRule="auto"/>
              <w:jc w:val="left"/>
              <w:textAlignment w:val="baseline"/>
              <w:rPr>
                <w:rFonts w:eastAsia="Times New Roman" w:cs="Times New Roman"/>
                <w:color w:val="000000"/>
              </w:rPr>
            </w:pPr>
            <w:r w:rsidRPr="00636E9D">
              <w:rPr>
                <w:rFonts w:eastAsia="Times New Roman" w:cs="Times New Roman"/>
                <w:color w:val="000000"/>
              </w:rPr>
              <w:t>Lưu thông tin hồ sơ nhân viên đã chỉnh sửa </w:t>
            </w:r>
          </w:p>
        </w:tc>
      </w:tr>
      <w:tr w:rsidR="00C555A5" w:rsidRPr="00636E9D" w14:paraId="5F6A190D"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2932F"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536B5"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2a.Chọn mục Hồ sơ nhân viên chính thức</w:t>
            </w:r>
          </w:p>
          <w:p w14:paraId="7ED0A646"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3a.Hiển thị danh sách các hồ sơ nhân viên chính thức</w:t>
            </w:r>
          </w:p>
          <w:p w14:paraId="2587DA8B"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4a.Tìm kiếm hồ sơ nhân viên cần chỉnh sửa trên thanh tìm kiếm</w:t>
            </w:r>
          </w:p>
          <w:p w14:paraId="67D7DDEF"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6a.Hiển thị giao diện chỉnh sửa thông tin hồ sơ nhân viên chính thức</w:t>
            </w:r>
          </w:p>
        </w:tc>
      </w:tr>
      <w:tr w:rsidR="00C555A5" w:rsidRPr="00636E9D" w14:paraId="4CA16F9E"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FF1E6"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FC6CC"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9a. Nếu thông tin chỉnh sửa không hợp lệ  thì hiển thị thông báo “ Dữ liệu không hợp lệ ” và kết thúc.</w:t>
            </w:r>
          </w:p>
          <w:p w14:paraId="347A231A"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12a. Nếu lưu không thành công thì hiển thị thông báo “ Có lỗi xảy ra” và kết thúc</w:t>
            </w:r>
          </w:p>
        </w:tc>
      </w:tr>
    </w:tbl>
    <w:p w14:paraId="6843CBB3" w14:textId="77777777" w:rsidR="00C555A5" w:rsidRPr="00636E9D" w:rsidRDefault="00C555A5" w:rsidP="00C555A5">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0BEA80ED" w14:textId="77777777" w:rsidR="00C555A5" w:rsidRDefault="00C555A5" w:rsidP="00C555A5">
      <w:r w:rsidRPr="00636E9D">
        <w:rPr>
          <w:rFonts w:eastAsia="Times New Roman" w:cs="Times New Roman"/>
          <w:b/>
          <w:bCs/>
          <w:noProof/>
          <w:color w:val="000000"/>
          <w:szCs w:val="26"/>
          <w:bdr w:val="none" w:sz="0" w:space="0" w:color="auto" w:frame="1"/>
        </w:rPr>
        <w:lastRenderedPageBreak/>
        <w:drawing>
          <wp:inline distT="0" distB="0" distL="0" distR="0" wp14:anchorId="2307E93E" wp14:editId="057AFFE7">
            <wp:extent cx="5727700" cy="6438900"/>
            <wp:effectExtent l="0" t="0" r="6350" b="0"/>
            <wp:docPr id="18" name="Picture 18" descr="https://lh7-us.googleusercontent.com/JcuUC82-ouCS8_XDsqJzvP0yRnH4YD-zjfbrRAWC-z-ZpJmA0S01Mxudajk7KDadD36wu8UVF5Mq_-muZWFgl2S1adOm0R-1V5Y3nD6bSiRrBsvRl8zwlSa3wR_H6LR4jWtPKymaCD5gMrDGZI3ncm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7-us.googleusercontent.com/JcuUC82-ouCS8_XDsqJzvP0yRnH4YD-zjfbrRAWC-z-ZpJmA0S01Mxudajk7KDadD36wu8UVF5Mq_-muZWFgl2S1adOm0R-1V5Y3nD6bSiRrBsvRl8zwlSa3wR_H6LR4jWtPKymaCD5gMrDGZI3ncmQ"/>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700" cy="6438900"/>
                    </a:xfrm>
                    <a:prstGeom prst="rect">
                      <a:avLst/>
                    </a:prstGeom>
                    <a:noFill/>
                    <a:ln>
                      <a:noFill/>
                    </a:ln>
                  </pic:spPr>
                </pic:pic>
              </a:graphicData>
            </a:graphic>
          </wp:inline>
        </w:drawing>
      </w:r>
    </w:p>
    <w:p w14:paraId="3E60B0FB" w14:textId="77777777" w:rsidR="00C555A5" w:rsidRPr="00636E9D" w:rsidRDefault="00C555A5" w:rsidP="003E5DB1">
      <w:pPr>
        <w:pStyle w:val="Heading4"/>
        <w:numPr>
          <w:ilvl w:val="0"/>
          <w:numId w:val="0"/>
        </w:numPr>
        <w:ind w:firstLine="720"/>
        <w:rPr>
          <w:rFonts w:eastAsia="Times New Roman"/>
          <w:sz w:val="24"/>
          <w:szCs w:val="24"/>
        </w:rPr>
      </w:pPr>
      <w:r w:rsidRPr="00636E9D">
        <w:rPr>
          <w:rFonts w:eastAsia="Times New Roman"/>
        </w:rPr>
        <w:t>Đặc tả use case Cập nhật trạng thái hồ sơ nhân viên</w:t>
      </w:r>
    </w:p>
    <w:p w14:paraId="1E725F75" w14:textId="77777777" w:rsidR="00C555A5" w:rsidRPr="00636E9D" w:rsidRDefault="00C555A5" w:rsidP="00C555A5">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21"/>
        <w:gridCol w:w="7619"/>
      </w:tblGrid>
      <w:tr w:rsidR="00C555A5" w:rsidRPr="00636E9D" w14:paraId="33BC4A3D" w14:textId="77777777" w:rsidTr="002A1DE0">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4CFEA" w14:textId="77777777" w:rsidR="00C555A5" w:rsidRPr="00636E9D" w:rsidRDefault="00C555A5" w:rsidP="002A1DE0">
            <w:pPr>
              <w:spacing w:after="0" w:line="240" w:lineRule="auto"/>
              <w:jc w:val="center"/>
              <w:rPr>
                <w:rFonts w:eastAsia="Times New Roman" w:cs="Times New Roman"/>
                <w:b/>
                <w:bCs/>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917A1" w14:textId="77777777" w:rsidR="00C555A5" w:rsidRPr="00636E9D" w:rsidRDefault="00C555A5" w:rsidP="002A1DE0">
            <w:pPr>
              <w:spacing w:after="0" w:line="240" w:lineRule="auto"/>
              <w:jc w:val="center"/>
              <w:rPr>
                <w:rFonts w:eastAsia="Times New Roman" w:cs="Times New Roman"/>
                <w:b/>
                <w:bCs/>
                <w:sz w:val="24"/>
                <w:szCs w:val="24"/>
              </w:rPr>
            </w:pPr>
            <w:r w:rsidRPr="00636E9D">
              <w:rPr>
                <w:rFonts w:eastAsia="Times New Roman" w:cs="Times New Roman"/>
                <w:color w:val="000000"/>
              </w:rPr>
              <w:t>1.6</w:t>
            </w:r>
          </w:p>
        </w:tc>
      </w:tr>
      <w:tr w:rsidR="00C555A5" w:rsidRPr="00636E9D" w14:paraId="57A2283B" w14:textId="77777777" w:rsidTr="002A1DE0">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8DC54" w14:textId="77777777" w:rsidR="00C555A5" w:rsidRPr="00636E9D" w:rsidRDefault="00C555A5" w:rsidP="002A1DE0">
            <w:pPr>
              <w:spacing w:after="0" w:line="240" w:lineRule="auto"/>
              <w:jc w:val="center"/>
              <w:rPr>
                <w:rFonts w:eastAsia="Times New Roman" w:cs="Times New Roman"/>
                <w:b/>
                <w:bCs/>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5803" w14:textId="77777777" w:rsidR="00C555A5" w:rsidRPr="00636E9D" w:rsidRDefault="00C555A5" w:rsidP="002A1DE0">
            <w:pPr>
              <w:spacing w:after="0" w:line="240" w:lineRule="auto"/>
              <w:jc w:val="center"/>
              <w:rPr>
                <w:rFonts w:eastAsia="Times New Roman" w:cs="Times New Roman"/>
                <w:b/>
                <w:bCs/>
                <w:sz w:val="24"/>
                <w:szCs w:val="24"/>
              </w:rPr>
            </w:pPr>
            <w:r w:rsidRPr="00636E9D">
              <w:rPr>
                <w:rFonts w:eastAsia="Times New Roman" w:cs="Times New Roman"/>
                <w:color w:val="000000"/>
              </w:rPr>
              <w:t>Chỉnh sửa trạng thái hồ sơ nhân viên</w:t>
            </w:r>
          </w:p>
        </w:tc>
      </w:tr>
      <w:tr w:rsidR="00C555A5" w:rsidRPr="00636E9D" w14:paraId="5B308697"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E41AB"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9F59F"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Là giám đốc tôi muốn chỉnh sửa trạng thái hồ sơ nhân viên</w:t>
            </w:r>
          </w:p>
        </w:tc>
      </w:tr>
      <w:tr w:rsidR="00C555A5" w:rsidRPr="00636E9D" w14:paraId="16EEC3BB"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837AB"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lastRenderedPageBreak/>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C9076"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Giám đốc</w:t>
            </w:r>
          </w:p>
        </w:tc>
      </w:tr>
      <w:tr w:rsidR="00C555A5" w:rsidRPr="00636E9D" w14:paraId="5FDC265C"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78DA3"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1829A"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Medium</w:t>
            </w:r>
          </w:p>
        </w:tc>
      </w:tr>
      <w:tr w:rsidR="00C555A5" w:rsidRPr="00636E9D" w14:paraId="2C9016AD"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87E27"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C52C5"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Giám đốc chọn mở chức năng chỉnh sửa trạng thái hồ sơ nhân viên</w:t>
            </w:r>
          </w:p>
        </w:tc>
      </w:tr>
      <w:tr w:rsidR="00C555A5" w:rsidRPr="00636E9D" w14:paraId="13D46C92"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2ACC9"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6B6EDC" w14:textId="77777777" w:rsidR="00C555A5" w:rsidRPr="00636E9D" w:rsidRDefault="00C555A5" w:rsidP="00C555A5">
            <w:pPr>
              <w:numPr>
                <w:ilvl w:val="0"/>
                <w:numId w:val="195"/>
              </w:numPr>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được khởi động và hoạt động bình thường</w:t>
            </w:r>
          </w:p>
          <w:p w14:paraId="1D88F7F1" w14:textId="77777777" w:rsidR="00C555A5" w:rsidRPr="00636E9D" w:rsidRDefault="00C555A5" w:rsidP="00C555A5">
            <w:pPr>
              <w:numPr>
                <w:ilvl w:val="0"/>
                <w:numId w:val="195"/>
              </w:numPr>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có kết nối internet</w:t>
            </w:r>
          </w:p>
          <w:p w14:paraId="2A9CA282" w14:textId="77777777" w:rsidR="00C555A5" w:rsidRPr="00636E9D" w:rsidRDefault="00C555A5" w:rsidP="00C555A5">
            <w:pPr>
              <w:numPr>
                <w:ilvl w:val="0"/>
                <w:numId w:val="195"/>
              </w:numPr>
              <w:spacing w:after="0" w:line="240" w:lineRule="auto"/>
              <w:jc w:val="left"/>
              <w:textAlignment w:val="baseline"/>
              <w:rPr>
                <w:rFonts w:eastAsia="Times New Roman" w:cs="Times New Roman"/>
                <w:color w:val="000000"/>
              </w:rPr>
            </w:pPr>
            <w:r w:rsidRPr="00636E9D">
              <w:rPr>
                <w:rFonts w:eastAsia="Times New Roman" w:cs="Times New Roman"/>
                <w:color w:val="000000"/>
              </w:rPr>
              <w:t>Giám đốc đã đăng nhập thành công vào hệ thống</w:t>
            </w:r>
          </w:p>
          <w:p w14:paraId="5613136B" w14:textId="77777777" w:rsidR="00C555A5" w:rsidRPr="00636E9D" w:rsidRDefault="00C555A5" w:rsidP="00C555A5">
            <w:pPr>
              <w:numPr>
                <w:ilvl w:val="0"/>
                <w:numId w:val="195"/>
              </w:numPr>
              <w:spacing w:after="0" w:line="240" w:lineRule="auto"/>
              <w:jc w:val="left"/>
              <w:textAlignment w:val="baseline"/>
              <w:rPr>
                <w:rFonts w:eastAsia="Times New Roman" w:cs="Times New Roman"/>
                <w:color w:val="000000"/>
              </w:rPr>
            </w:pPr>
            <w:r w:rsidRPr="00636E9D">
              <w:rPr>
                <w:rFonts w:eastAsia="Times New Roman" w:cs="Times New Roman"/>
                <w:color w:val="000000"/>
              </w:rPr>
              <w:t>Tồn tại dữ liệu về hồ sơ nhân viên đã thêm trước đó</w:t>
            </w:r>
          </w:p>
          <w:p w14:paraId="34DCC092" w14:textId="77777777" w:rsidR="00C555A5" w:rsidRPr="00636E9D" w:rsidRDefault="00C555A5" w:rsidP="00C555A5">
            <w:pPr>
              <w:numPr>
                <w:ilvl w:val="0"/>
                <w:numId w:val="195"/>
              </w:numPr>
              <w:spacing w:after="0" w:line="240" w:lineRule="auto"/>
              <w:jc w:val="left"/>
              <w:textAlignment w:val="baseline"/>
              <w:rPr>
                <w:rFonts w:eastAsia="Times New Roman" w:cs="Times New Roman"/>
                <w:color w:val="000000"/>
              </w:rPr>
            </w:pPr>
            <w:r w:rsidRPr="00636E9D">
              <w:rPr>
                <w:rFonts w:eastAsia="Times New Roman" w:cs="Times New Roman"/>
                <w:color w:val="000000"/>
              </w:rPr>
              <w:t>Giám đốc có quyền truy cập vào chức năng chỉnh sửa trạng thái hồ sơ nhân viên</w:t>
            </w:r>
          </w:p>
        </w:tc>
      </w:tr>
      <w:tr w:rsidR="00C555A5" w:rsidRPr="00636E9D" w14:paraId="64F1082C"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5D41C"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7236C" w14:textId="77777777" w:rsidR="00C555A5" w:rsidRPr="00636E9D" w:rsidRDefault="00C555A5" w:rsidP="00C555A5">
            <w:pPr>
              <w:numPr>
                <w:ilvl w:val="0"/>
                <w:numId w:val="196"/>
              </w:numPr>
              <w:spacing w:after="0" w:line="240" w:lineRule="auto"/>
              <w:jc w:val="left"/>
              <w:textAlignment w:val="baseline"/>
              <w:rPr>
                <w:rFonts w:eastAsia="Times New Roman" w:cs="Times New Roman"/>
                <w:color w:val="000000"/>
              </w:rPr>
            </w:pPr>
            <w:r w:rsidRPr="00636E9D">
              <w:rPr>
                <w:rFonts w:eastAsia="Times New Roman" w:cs="Times New Roman"/>
                <w:color w:val="000000"/>
              </w:rPr>
              <w:t>Trạng thái hồ sơ nhân viên được chỉnh sửa thành công </w:t>
            </w:r>
          </w:p>
          <w:p w14:paraId="16D69345" w14:textId="77777777" w:rsidR="00C555A5" w:rsidRPr="00636E9D" w:rsidRDefault="00C555A5" w:rsidP="00C555A5">
            <w:pPr>
              <w:numPr>
                <w:ilvl w:val="0"/>
                <w:numId w:val="196"/>
              </w:numPr>
              <w:spacing w:after="0" w:line="240" w:lineRule="auto"/>
              <w:jc w:val="left"/>
              <w:textAlignment w:val="baseline"/>
              <w:rPr>
                <w:rFonts w:eastAsia="Times New Roman" w:cs="Times New Roman"/>
                <w:color w:val="000000"/>
              </w:rPr>
            </w:pPr>
            <w:r w:rsidRPr="00636E9D">
              <w:rPr>
                <w:rFonts w:eastAsia="Times New Roman" w:cs="Times New Roman"/>
                <w:color w:val="000000"/>
              </w:rPr>
              <w:t>Hồ sơ đã chỉnh sửa được lưu vào hệ thống</w:t>
            </w:r>
          </w:p>
          <w:p w14:paraId="40DC77E9" w14:textId="77777777" w:rsidR="00C555A5" w:rsidRPr="00636E9D" w:rsidRDefault="00C555A5" w:rsidP="00C555A5">
            <w:pPr>
              <w:numPr>
                <w:ilvl w:val="0"/>
                <w:numId w:val="196"/>
              </w:numPr>
              <w:spacing w:after="0" w:line="240" w:lineRule="auto"/>
              <w:jc w:val="left"/>
              <w:textAlignment w:val="baseline"/>
              <w:rPr>
                <w:rFonts w:eastAsia="Times New Roman" w:cs="Times New Roman"/>
                <w:color w:val="000000"/>
              </w:rPr>
            </w:pPr>
            <w:r w:rsidRPr="00636E9D">
              <w:rPr>
                <w:rFonts w:eastAsia="Times New Roman" w:cs="Times New Roman"/>
                <w:color w:val="000000"/>
              </w:rPr>
              <w:t>Hồ sơ được chỉnh sửa trạng thái tự động chuyển qua kho hồ sơ tương ứng thành công</w:t>
            </w:r>
          </w:p>
        </w:tc>
      </w:tr>
      <w:tr w:rsidR="00C555A5" w:rsidRPr="00636E9D" w14:paraId="0ACE270E"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37AB8"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7AC8E"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sz w:val="24"/>
                <w:szCs w:val="24"/>
              </w:rPr>
              <w:br/>
            </w:r>
          </w:p>
          <w:p w14:paraId="7843708A" w14:textId="77777777" w:rsidR="00C555A5" w:rsidRPr="00636E9D" w:rsidRDefault="00C555A5" w:rsidP="00C555A5">
            <w:pPr>
              <w:numPr>
                <w:ilvl w:val="0"/>
                <w:numId w:val="197"/>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mục Hồ sơ nhân viên</w:t>
            </w:r>
          </w:p>
          <w:p w14:paraId="4E415DBC" w14:textId="77777777" w:rsidR="00C555A5" w:rsidRPr="00636E9D" w:rsidRDefault="00C555A5" w:rsidP="00C555A5">
            <w:pPr>
              <w:numPr>
                <w:ilvl w:val="0"/>
                <w:numId w:val="197"/>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mục Hồ sơ nhân viên thử việc</w:t>
            </w:r>
          </w:p>
          <w:p w14:paraId="3CB5DC06" w14:textId="77777777" w:rsidR="00C555A5" w:rsidRPr="00636E9D" w:rsidRDefault="00C555A5" w:rsidP="00C555A5">
            <w:pPr>
              <w:numPr>
                <w:ilvl w:val="0"/>
                <w:numId w:val="197"/>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danh sách các hồ sơ nhân viên thử việc</w:t>
            </w:r>
          </w:p>
          <w:p w14:paraId="27C6AD25" w14:textId="77777777" w:rsidR="00C555A5" w:rsidRPr="00636E9D" w:rsidRDefault="00C555A5" w:rsidP="00C555A5">
            <w:pPr>
              <w:numPr>
                <w:ilvl w:val="0"/>
                <w:numId w:val="197"/>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hồ sơ nhân viên cần chỉnh sửa</w:t>
            </w:r>
          </w:p>
          <w:p w14:paraId="0BED2B8D" w14:textId="77777777" w:rsidR="00C555A5" w:rsidRPr="00636E9D" w:rsidRDefault="00C555A5" w:rsidP="00C555A5">
            <w:pPr>
              <w:numPr>
                <w:ilvl w:val="0"/>
                <w:numId w:val="197"/>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mở chức năng chỉnh sửa trạng thái hồ sơ nhân viên</w:t>
            </w:r>
          </w:p>
          <w:p w14:paraId="24AC8229" w14:textId="77777777" w:rsidR="00C555A5" w:rsidRPr="00636E9D" w:rsidRDefault="00C555A5" w:rsidP="00C555A5">
            <w:pPr>
              <w:numPr>
                <w:ilvl w:val="0"/>
                <w:numId w:val="197"/>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màn hình chỉnh sửa của hồ sơ nhân viên thử việc</w:t>
            </w:r>
          </w:p>
          <w:p w14:paraId="090A32BE" w14:textId="77777777" w:rsidR="00C555A5" w:rsidRPr="00636E9D" w:rsidRDefault="00C555A5" w:rsidP="00C555A5">
            <w:pPr>
              <w:numPr>
                <w:ilvl w:val="0"/>
                <w:numId w:val="197"/>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ỉnh sửa trạng thái hồ sơ nhân viên thử việc sang nhân viên chính thức</w:t>
            </w:r>
          </w:p>
          <w:p w14:paraId="67496050" w14:textId="77777777" w:rsidR="00C555A5" w:rsidRPr="00636E9D" w:rsidRDefault="00C555A5" w:rsidP="00C555A5">
            <w:pPr>
              <w:numPr>
                <w:ilvl w:val="0"/>
                <w:numId w:val="197"/>
              </w:numPr>
              <w:spacing w:after="0" w:line="240" w:lineRule="auto"/>
              <w:jc w:val="left"/>
              <w:textAlignment w:val="baseline"/>
              <w:rPr>
                <w:rFonts w:eastAsia="Times New Roman" w:cs="Times New Roman"/>
                <w:color w:val="000000"/>
              </w:rPr>
            </w:pPr>
            <w:r w:rsidRPr="00636E9D">
              <w:rPr>
                <w:rFonts w:eastAsia="Times New Roman" w:cs="Times New Roman"/>
                <w:color w:val="000000"/>
              </w:rPr>
              <w:t>Chuyển hồ sơ nhân viên thử việc sang kho Hồ sơ nhân viên chính thức </w:t>
            </w:r>
          </w:p>
          <w:p w14:paraId="0500CD3C" w14:textId="77777777" w:rsidR="00C555A5" w:rsidRPr="00636E9D" w:rsidRDefault="00C555A5" w:rsidP="00C555A5">
            <w:pPr>
              <w:numPr>
                <w:ilvl w:val="0"/>
                <w:numId w:val="197"/>
              </w:numPr>
              <w:spacing w:after="0" w:line="240" w:lineRule="auto"/>
              <w:jc w:val="left"/>
              <w:textAlignment w:val="baseline"/>
              <w:rPr>
                <w:rFonts w:eastAsia="Times New Roman" w:cs="Times New Roman"/>
                <w:color w:val="000000"/>
              </w:rPr>
            </w:pPr>
            <w:r w:rsidRPr="00636E9D">
              <w:rPr>
                <w:rFonts w:eastAsia="Times New Roman" w:cs="Times New Roman"/>
                <w:color w:val="000000"/>
              </w:rPr>
              <w:t>Lưu hồ sơ vào kho hồ sơ nhân viên chính thức</w:t>
            </w:r>
          </w:p>
        </w:tc>
      </w:tr>
      <w:tr w:rsidR="00C555A5" w:rsidRPr="00636E9D" w14:paraId="73793069"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BCF6AA"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FA289"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2a.Chọn mục Hồ sơ nhân viên chính thức</w:t>
            </w:r>
          </w:p>
          <w:p w14:paraId="2F1B4640"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3a.Hiển thị danh sách các hồ sơ nhân viên chính thức</w:t>
            </w:r>
          </w:p>
          <w:p w14:paraId="4462CEFB"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4a.Tìm kiếm hồ sơ nhân viên trên thanh tìm kiếm</w:t>
            </w:r>
          </w:p>
          <w:p w14:paraId="1DAB42D6"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6a.Hiển thị màn hình chỉnh sửa của hồ sơ nhân viên chính thức</w:t>
            </w:r>
          </w:p>
          <w:p w14:paraId="4E2FC270"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7a.Chỉnh sửa trạng thái hồ sơ nhân viên chính thức sang nhân viên nghỉ việc</w:t>
            </w:r>
          </w:p>
          <w:p w14:paraId="19433375"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lastRenderedPageBreak/>
              <w:t>8a.Chuyển hồ sơ nhân viên chính thức sang kho Hồ sơ nhân viên nghỉ việc</w:t>
            </w:r>
          </w:p>
          <w:p w14:paraId="4219D124"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9a.Lưu hồ sơ vào kho hồ sơ nhân viên nghỉ việc</w:t>
            </w:r>
          </w:p>
        </w:tc>
      </w:tr>
      <w:tr w:rsidR="00C555A5" w:rsidRPr="00636E9D" w14:paraId="618CFA33"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32049"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A58FA"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4b.Nếu không tồn tại thông tin hồ sơ nhân viên tìm kiếm thì hiển thị thông báo “ Hồ sơ nhân viên không tồn tại “ và kết thúc.</w:t>
            </w:r>
          </w:p>
          <w:p w14:paraId="3E743B19"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7b. Nếu giám đốc chỉnh sửa trạng thái hồ sơ nhân viên thử việc sang bị loại </w:t>
            </w:r>
          </w:p>
          <w:p w14:paraId="0C0C047A"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7b1. Cập nhật lại trạng thái hồ sơ</w:t>
            </w:r>
          </w:p>
          <w:p w14:paraId="4414805B" w14:textId="77777777" w:rsidR="00C555A5" w:rsidRPr="00636E9D" w:rsidRDefault="00C555A5" w:rsidP="002A1DE0">
            <w:pPr>
              <w:spacing w:after="0" w:line="240" w:lineRule="auto"/>
              <w:rPr>
                <w:rFonts w:eastAsia="Times New Roman" w:cs="Times New Roman"/>
                <w:sz w:val="24"/>
                <w:szCs w:val="24"/>
              </w:rPr>
            </w:pPr>
            <w:r w:rsidRPr="00636E9D">
              <w:rPr>
                <w:rFonts w:eastAsia="Times New Roman" w:cs="Times New Roman"/>
                <w:color w:val="000000"/>
              </w:rPr>
              <w:t>7b2.Hệ thống xóa hồ sơ bản mềm trong kho Hồ sơ thử việc và kết thúc</w:t>
            </w:r>
          </w:p>
        </w:tc>
      </w:tr>
    </w:tbl>
    <w:p w14:paraId="786759E1" w14:textId="77777777" w:rsidR="00C555A5" w:rsidRPr="00636E9D" w:rsidRDefault="00C555A5" w:rsidP="00C555A5">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2FF00766" w14:textId="77777777" w:rsidR="00C555A5" w:rsidRPr="00636E9D" w:rsidRDefault="00C555A5" w:rsidP="00C555A5">
      <w:pPr>
        <w:spacing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6A7F490B" wp14:editId="30220A15">
            <wp:extent cx="5727700" cy="7188200"/>
            <wp:effectExtent l="0" t="0" r="6350" b="0"/>
            <wp:docPr id="17" name="Picture 17" descr="https://lh7-us.googleusercontent.com/MIxtAiAZsLuSe0rykn5SWpM95-a2uivHJG5OHyM38LFJsKELgBJlwkSPLE3CP9O4bFmFLZyicYKyPJcHkORSgdaovJLxsj28XasBtBSIxk-IvuK4T0qf2BfNiGOmKe4fShrRpxuA7gcY5FxM26wh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7-us.googleusercontent.com/MIxtAiAZsLuSe0rykn5SWpM95-a2uivHJG5OHyM38LFJsKELgBJlwkSPLE3CP9O4bFmFLZyicYKyPJcHkORSgdaovJLxsj28XasBtBSIxk-IvuK4T0qf2BfNiGOmKe4fShrRpxuA7gcY5FxM26whn-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7188200"/>
                    </a:xfrm>
                    <a:prstGeom prst="rect">
                      <a:avLst/>
                    </a:prstGeom>
                    <a:noFill/>
                    <a:ln>
                      <a:noFill/>
                    </a:ln>
                  </pic:spPr>
                </pic:pic>
              </a:graphicData>
            </a:graphic>
          </wp:inline>
        </w:drawing>
      </w:r>
    </w:p>
    <w:p w14:paraId="265894DF" w14:textId="77777777" w:rsidR="00C555A5" w:rsidRPr="00636E9D" w:rsidRDefault="00C555A5" w:rsidP="003E5DB1">
      <w:pPr>
        <w:pStyle w:val="Heading4"/>
        <w:numPr>
          <w:ilvl w:val="0"/>
          <w:numId w:val="0"/>
        </w:numPr>
        <w:ind w:firstLine="720"/>
        <w:rPr>
          <w:rFonts w:eastAsia="Times New Roman"/>
          <w:sz w:val="24"/>
          <w:szCs w:val="24"/>
        </w:rPr>
      </w:pPr>
      <w:r w:rsidRPr="00636E9D">
        <w:rPr>
          <w:rFonts w:eastAsia="Times New Roman"/>
        </w:rPr>
        <w:t>Đặc tả use case Xóa hồ sơ nhân viên</w:t>
      </w:r>
    </w:p>
    <w:p w14:paraId="2F53E70F" w14:textId="77777777" w:rsidR="00C555A5" w:rsidRPr="00636E9D" w:rsidRDefault="00C555A5" w:rsidP="00C555A5">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61"/>
        <w:gridCol w:w="7583"/>
      </w:tblGrid>
      <w:tr w:rsidR="00C555A5" w:rsidRPr="00636E9D" w14:paraId="1DF86C6A"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D3FF32"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F1E55A"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 xml:space="preserve"> 1.3</w:t>
            </w:r>
          </w:p>
        </w:tc>
      </w:tr>
      <w:tr w:rsidR="00C555A5" w:rsidRPr="00636E9D" w14:paraId="0DEC7FE1"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63D341"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lastRenderedPageBreak/>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AC6005"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Xóa hồ sơ nhân viên</w:t>
            </w:r>
          </w:p>
        </w:tc>
      </w:tr>
      <w:tr w:rsidR="00C555A5" w:rsidRPr="00636E9D" w14:paraId="120CDCB7" w14:textId="77777777" w:rsidTr="002A1DE0">
        <w:trPr>
          <w:trHeight w:val="78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F288F8"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7D6EB5"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Là giám đốc, tôi muốn xóa hồ sơ nhân viên ra khỏi hệ thống</w:t>
            </w:r>
          </w:p>
        </w:tc>
      </w:tr>
      <w:tr w:rsidR="00C555A5" w:rsidRPr="00636E9D" w14:paraId="26C5B679" w14:textId="77777777" w:rsidTr="002A1DE0">
        <w:trPr>
          <w:trHeight w:val="78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7C0C7C"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F7A6C5"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Giám đốc</w:t>
            </w:r>
          </w:p>
        </w:tc>
      </w:tr>
      <w:tr w:rsidR="00C555A5" w:rsidRPr="00636E9D" w14:paraId="634CC72A"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F610CF"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EF884D"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High</w:t>
            </w:r>
          </w:p>
        </w:tc>
      </w:tr>
      <w:tr w:rsidR="00C555A5" w:rsidRPr="00636E9D" w14:paraId="35DC4A18"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818441"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BB7DF7"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Giám đốc chọn chức năng xóa hồ sơ nhân viên</w:t>
            </w:r>
          </w:p>
        </w:tc>
      </w:tr>
      <w:tr w:rsidR="00C555A5" w:rsidRPr="00636E9D" w14:paraId="17F565FC" w14:textId="77777777" w:rsidTr="002A1DE0">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133AA2"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Pre- 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BD305D"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Hệ thống có kết nối internet</w:t>
            </w:r>
          </w:p>
        </w:tc>
      </w:tr>
      <w:tr w:rsidR="00C555A5" w:rsidRPr="00636E9D" w14:paraId="709C3DA7"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563450"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Post- 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21AAA4"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Hồ sơ nhân viên bị xóa khỏi hệ thống</w:t>
            </w:r>
          </w:p>
        </w:tc>
      </w:tr>
      <w:tr w:rsidR="00C555A5" w:rsidRPr="00636E9D" w14:paraId="0E6F4C2E" w14:textId="77777777" w:rsidTr="002A1DE0">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F614F9"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8F5E1C" w14:textId="77777777" w:rsidR="00C555A5" w:rsidRPr="00636E9D" w:rsidRDefault="00C555A5" w:rsidP="00C555A5">
            <w:pPr>
              <w:numPr>
                <w:ilvl w:val="0"/>
                <w:numId w:val="198"/>
              </w:numPr>
              <w:shd w:val="clear" w:color="auto" w:fill="FFFFFF"/>
              <w:spacing w:after="0" w:line="240" w:lineRule="auto"/>
              <w:jc w:val="left"/>
              <w:textAlignment w:val="baseline"/>
              <w:rPr>
                <w:rFonts w:eastAsia="Times New Roman" w:cs="Times New Roman"/>
                <w:color w:val="0D0D0D"/>
                <w:sz w:val="24"/>
                <w:szCs w:val="24"/>
              </w:rPr>
            </w:pPr>
            <w:r w:rsidRPr="00636E9D">
              <w:rPr>
                <w:rFonts w:eastAsia="Times New Roman" w:cs="Times New Roman"/>
                <w:color w:val="000000"/>
              </w:rPr>
              <w:t>Tìm kiếm thông tin nhân viên cần xóa: số điện thoại, căn cước công dân</w:t>
            </w:r>
          </w:p>
          <w:p w14:paraId="1A1A4738" w14:textId="77777777" w:rsidR="00C555A5" w:rsidRPr="00636E9D" w:rsidRDefault="00C555A5" w:rsidP="00C555A5">
            <w:pPr>
              <w:numPr>
                <w:ilvl w:val="0"/>
                <w:numId w:val="198"/>
              </w:numPr>
              <w:shd w:val="clear" w:color="auto" w:fill="FFFFFF"/>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thông tin nhân viên</w:t>
            </w:r>
          </w:p>
          <w:p w14:paraId="7D2AEA29" w14:textId="77777777" w:rsidR="00C555A5" w:rsidRPr="00636E9D" w:rsidRDefault="00C555A5" w:rsidP="00C555A5">
            <w:pPr>
              <w:numPr>
                <w:ilvl w:val="0"/>
                <w:numId w:val="198"/>
              </w:numPr>
              <w:shd w:val="clear" w:color="auto" w:fill="FFFFFF"/>
              <w:spacing w:after="0" w:line="240" w:lineRule="auto"/>
              <w:jc w:val="left"/>
              <w:textAlignment w:val="baseline"/>
              <w:rPr>
                <w:rFonts w:eastAsia="Times New Roman" w:cs="Times New Roman"/>
                <w:color w:val="000000"/>
              </w:rPr>
            </w:pPr>
            <w:r w:rsidRPr="00636E9D">
              <w:rPr>
                <w:rFonts w:eastAsia="Times New Roman" w:cs="Times New Roman"/>
                <w:color w:val="000000"/>
              </w:rPr>
              <w:t>Kiểm tra thông tin hồ sơ nhân viên</w:t>
            </w:r>
          </w:p>
          <w:p w14:paraId="72661749" w14:textId="77777777" w:rsidR="00C555A5" w:rsidRPr="00636E9D" w:rsidRDefault="00C555A5" w:rsidP="00C555A5">
            <w:pPr>
              <w:numPr>
                <w:ilvl w:val="0"/>
                <w:numId w:val="198"/>
              </w:numPr>
              <w:shd w:val="clear" w:color="auto" w:fill="FFFFFF"/>
              <w:spacing w:after="0" w:line="240" w:lineRule="auto"/>
              <w:jc w:val="left"/>
              <w:textAlignment w:val="baseline"/>
              <w:rPr>
                <w:rFonts w:eastAsia="Times New Roman" w:cs="Times New Roman"/>
                <w:color w:val="000000"/>
              </w:rPr>
            </w:pPr>
            <w:r w:rsidRPr="00636E9D">
              <w:rPr>
                <w:rFonts w:eastAsia="Times New Roman" w:cs="Times New Roman"/>
                <w:color w:val="000000"/>
              </w:rPr>
              <w:t>Chọn xóa hồ sơ</w:t>
            </w:r>
          </w:p>
          <w:p w14:paraId="5198370A" w14:textId="77777777" w:rsidR="00C555A5" w:rsidRPr="00636E9D" w:rsidRDefault="00C555A5" w:rsidP="00C555A5">
            <w:pPr>
              <w:numPr>
                <w:ilvl w:val="0"/>
                <w:numId w:val="198"/>
              </w:numPr>
              <w:shd w:val="clear" w:color="auto" w:fill="FFFFFF"/>
              <w:spacing w:after="0" w:line="240" w:lineRule="auto"/>
              <w:jc w:val="left"/>
              <w:textAlignment w:val="baseline"/>
              <w:rPr>
                <w:rFonts w:eastAsia="Times New Roman" w:cs="Times New Roman"/>
                <w:color w:val="000000"/>
              </w:rPr>
            </w:pPr>
            <w:r w:rsidRPr="00636E9D">
              <w:rPr>
                <w:rFonts w:eastAsia="Times New Roman" w:cs="Times New Roman"/>
                <w:color w:val="000000"/>
              </w:rPr>
              <w:t>Xác nhận lại việc xóa hồ sơ</w:t>
            </w:r>
          </w:p>
          <w:p w14:paraId="57846DA6" w14:textId="77777777" w:rsidR="00C555A5" w:rsidRPr="00636E9D" w:rsidRDefault="00C555A5" w:rsidP="00C555A5">
            <w:pPr>
              <w:numPr>
                <w:ilvl w:val="0"/>
                <w:numId w:val="198"/>
              </w:numPr>
              <w:shd w:val="clear" w:color="auto" w:fill="FFFFFF"/>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xóa hồ sơ, hồ sơ không còn tồn tại trên hệ thống</w:t>
            </w:r>
          </w:p>
        </w:tc>
      </w:tr>
      <w:tr w:rsidR="00C555A5" w:rsidRPr="00636E9D" w14:paraId="2814A078"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CA3024"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A5AE19"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N/A</w:t>
            </w:r>
          </w:p>
        </w:tc>
      </w:tr>
      <w:tr w:rsidR="00C555A5" w:rsidRPr="00636E9D" w14:paraId="1E889898" w14:textId="77777777" w:rsidTr="002A1DE0">
        <w:trPr>
          <w:trHeight w:val="80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5CD597"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7ACBF6"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2a. Nếu không tồn tại số điện thoại/căn cước công dân trên hệ thống, thông báo “hồ sơ không tồn tại” và kết thúc</w:t>
            </w:r>
          </w:p>
          <w:p w14:paraId="7FEF687E" w14:textId="77777777" w:rsidR="00C555A5" w:rsidRPr="00636E9D" w:rsidRDefault="00C555A5" w:rsidP="002A1DE0">
            <w:pPr>
              <w:spacing w:after="240" w:line="240" w:lineRule="auto"/>
              <w:rPr>
                <w:rFonts w:eastAsia="Times New Roman" w:cs="Times New Roman"/>
                <w:sz w:val="24"/>
                <w:szCs w:val="24"/>
              </w:rPr>
            </w:pPr>
          </w:p>
        </w:tc>
      </w:tr>
    </w:tbl>
    <w:p w14:paraId="7952CB91" w14:textId="77777777" w:rsidR="00C555A5" w:rsidRPr="00636E9D" w:rsidRDefault="00C555A5" w:rsidP="00C555A5">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78587D66" w14:textId="77777777" w:rsidR="00C555A5" w:rsidRPr="00636E9D" w:rsidRDefault="00C555A5" w:rsidP="00C555A5">
      <w:pPr>
        <w:spacing w:before="240" w:after="0" w:line="240" w:lineRule="auto"/>
        <w:rPr>
          <w:rFonts w:eastAsia="Times New Roman" w:cs="Times New Roman"/>
          <w:sz w:val="24"/>
          <w:szCs w:val="24"/>
        </w:rPr>
      </w:pPr>
      <w:r w:rsidRPr="00636E9D">
        <w:rPr>
          <w:rFonts w:eastAsia="Times New Roman" w:cs="Times New Roman"/>
          <w:b/>
          <w:bCs/>
          <w:noProof/>
          <w:color w:val="000000"/>
          <w:sz w:val="36"/>
          <w:szCs w:val="36"/>
          <w:bdr w:val="none" w:sz="0" w:space="0" w:color="auto" w:frame="1"/>
        </w:rPr>
        <w:lastRenderedPageBreak/>
        <w:drawing>
          <wp:inline distT="0" distB="0" distL="0" distR="0" wp14:anchorId="24E999D4" wp14:editId="30BF1775">
            <wp:extent cx="5727700" cy="4318000"/>
            <wp:effectExtent l="0" t="0" r="6350" b="6350"/>
            <wp:docPr id="16" name="Picture 16" descr="https://lh7-us.googleusercontent.com/mI_vNMbd7u_miWkkyVDd0wwv4AsRU8ys1d8k_7RQLR5WBy7AwFVMCBesZGimOSc6kQWRWp7O2VVjAMDz-n-LF01anmJ3lpaV3D7rJ1gLwNrtM5Ddv1h41t8ru-5s_KFNw9ZJNaTgs27EFiF03S3VS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7-us.googleusercontent.com/mI_vNMbd7u_miWkkyVDd0wwv4AsRU8ys1d8k_7RQLR5WBy7AwFVMCBesZGimOSc6kQWRWp7O2VVjAMDz-n-LF01anmJ3lpaV3D7rJ1gLwNrtM5Ddv1h41t8ru-5s_KFNw9ZJNaTgs27EFiF03S3VSbo"/>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7700" cy="4318000"/>
                    </a:xfrm>
                    <a:prstGeom prst="rect">
                      <a:avLst/>
                    </a:prstGeom>
                    <a:noFill/>
                    <a:ln>
                      <a:noFill/>
                    </a:ln>
                  </pic:spPr>
                </pic:pic>
              </a:graphicData>
            </a:graphic>
          </wp:inline>
        </w:drawing>
      </w:r>
    </w:p>
    <w:p w14:paraId="75CF987B" w14:textId="77777777" w:rsidR="00C555A5" w:rsidRPr="00636E9D" w:rsidRDefault="00C555A5" w:rsidP="003E5DB1">
      <w:pPr>
        <w:pStyle w:val="Heading4"/>
        <w:numPr>
          <w:ilvl w:val="0"/>
          <w:numId w:val="0"/>
        </w:numPr>
        <w:ind w:firstLine="720"/>
        <w:rPr>
          <w:rFonts w:eastAsia="Times New Roman"/>
          <w:sz w:val="24"/>
          <w:szCs w:val="24"/>
        </w:rPr>
      </w:pPr>
      <w:r w:rsidRPr="00636E9D">
        <w:rPr>
          <w:rFonts w:eastAsia="Times New Roman"/>
        </w:rPr>
        <w:t>Đặc tả use case Xem báo cáo thống kê nhân sự</w:t>
      </w:r>
    </w:p>
    <w:p w14:paraId="38198C36" w14:textId="77777777" w:rsidR="00C555A5" w:rsidRPr="00636E9D" w:rsidRDefault="00C555A5" w:rsidP="00C555A5">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11"/>
        <w:gridCol w:w="7633"/>
      </w:tblGrid>
      <w:tr w:rsidR="00C555A5" w:rsidRPr="00636E9D" w14:paraId="024EB7BE"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24D240"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A2CAE6"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1.4</w:t>
            </w:r>
          </w:p>
        </w:tc>
      </w:tr>
      <w:tr w:rsidR="00C555A5" w:rsidRPr="00636E9D" w14:paraId="3566E756"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EBB3DD"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5FF5D7"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Xem báo cáo thống kê nhân sự</w:t>
            </w:r>
          </w:p>
        </w:tc>
      </w:tr>
      <w:tr w:rsidR="00C555A5" w:rsidRPr="00636E9D" w14:paraId="5DF55451" w14:textId="77777777" w:rsidTr="002A1DE0">
        <w:trPr>
          <w:trHeight w:val="78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C5AADA"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385A85"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Giám đốc chọn xem báo cáo thống kê nhân sự</w:t>
            </w:r>
          </w:p>
        </w:tc>
      </w:tr>
      <w:tr w:rsidR="00C555A5" w:rsidRPr="00636E9D" w14:paraId="00D5A7FD"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B08384"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B21B7F"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Giám đốc</w:t>
            </w:r>
          </w:p>
        </w:tc>
      </w:tr>
      <w:tr w:rsidR="00C555A5" w:rsidRPr="00636E9D" w14:paraId="56E573A7"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9A4803"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C97048"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High</w:t>
            </w:r>
          </w:p>
        </w:tc>
      </w:tr>
      <w:tr w:rsidR="00C555A5" w:rsidRPr="00636E9D" w14:paraId="4A09AA32"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92A8B5"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5EF5D5"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Giám đốc muốn xem báo cáo thống kê nhân sự</w:t>
            </w:r>
          </w:p>
        </w:tc>
      </w:tr>
      <w:tr w:rsidR="00C555A5" w:rsidRPr="00636E9D" w14:paraId="7517E648" w14:textId="77777777" w:rsidTr="002A1DE0">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D31462"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lastRenderedPageBreak/>
              <w:t>Pre- 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C1D3BD"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Tồn tại dữ liệu hồ sơ nhân viên</w:t>
            </w:r>
          </w:p>
          <w:p w14:paraId="19E4AEF0"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Hệ thống có kết nối internet</w:t>
            </w:r>
          </w:p>
        </w:tc>
      </w:tr>
      <w:tr w:rsidR="00C555A5" w:rsidRPr="00636E9D" w14:paraId="62A5CDFF"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EA41BB"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Post- 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E87A3A" w14:textId="77777777" w:rsidR="00C555A5" w:rsidRPr="00636E9D" w:rsidRDefault="00C555A5" w:rsidP="00C555A5">
            <w:pPr>
              <w:numPr>
                <w:ilvl w:val="0"/>
                <w:numId w:val="199"/>
              </w:numPr>
              <w:spacing w:after="240" w:line="240" w:lineRule="auto"/>
              <w:jc w:val="left"/>
              <w:textAlignment w:val="baseline"/>
              <w:rPr>
                <w:rFonts w:ascii="Arial" w:eastAsia="Times New Roman" w:hAnsi="Arial" w:cs="Arial"/>
                <w:color w:val="000000"/>
              </w:rPr>
            </w:pPr>
            <w:r w:rsidRPr="00636E9D">
              <w:rPr>
                <w:rFonts w:eastAsia="Times New Roman" w:cs="Times New Roman"/>
                <w:color w:val="000000"/>
              </w:rPr>
              <w:t>Báo cáo thống kê nhân sự đã được lập và lưu lại trong hệ thống</w:t>
            </w:r>
            <w:r w:rsidRPr="00636E9D">
              <w:rPr>
                <w:rFonts w:eastAsia="Times New Roman" w:cs="Times New Roman"/>
                <w:color w:val="0D0D0D"/>
                <w:sz w:val="24"/>
                <w:szCs w:val="24"/>
                <w:shd w:val="clear" w:color="auto" w:fill="FFFFFF"/>
              </w:rPr>
              <w:t>.</w:t>
            </w:r>
          </w:p>
        </w:tc>
      </w:tr>
      <w:tr w:rsidR="00C555A5" w:rsidRPr="00636E9D" w14:paraId="03C9E142" w14:textId="77777777" w:rsidTr="002A1DE0">
        <w:trPr>
          <w:trHeight w:val="33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DCA20E"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41B492" w14:textId="77777777" w:rsidR="00C555A5" w:rsidRPr="00636E9D" w:rsidRDefault="00C555A5" w:rsidP="00C555A5">
            <w:pPr>
              <w:numPr>
                <w:ilvl w:val="0"/>
                <w:numId w:val="200"/>
              </w:numPr>
              <w:shd w:val="clear" w:color="auto" w:fill="FFFFFF"/>
              <w:spacing w:after="0" w:line="240" w:lineRule="auto"/>
              <w:jc w:val="left"/>
              <w:textAlignment w:val="baseline"/>
              <w:rPr>
                <w:rFonts w:eastAsia="Times New Roman" w:cs="Times New Roman"/>
                <w:color w:val="0D0D0D"/>
                <w:sz w:val="24"/>
                <w:szCs w:val="24"/>
              </w:rPr>
            </w:pPr>
            <w:r w:rsidRPr="00636E9D">
              <w:rPr>
                <w:rFonts w:eastAsia="Times New Roman" w:cs="Times New Roman"/>
                <w:color w:val="000000"/>
              </w:rPr>
              <w:t>Chọn chức năng báo cáo thống kê và quản lý nhân sự.</w:t>
            </w:r>
          </w:p>
          <w:p w14:paraId="47B93BCD" w14:textId="77777777" w:rsidR="00C555A5" w:rsidRPr="00636E9D" w:rsidRDefault="00C555A5" w:rsidP="00C555A5">
            <w:pPr>
              <w:numPr>
                <w:ilvl w:val="0"/>
                <w:numId w:val="200"/>
              </w:numPr>
              <w:shd w:val="clear" w:color="auto" w:fill="FFFFFF"/>
              <w:spacing w:after="0" w:line="240" w:lineRule="auto"/>
              <w:jc w:val="left"/>
              <w:textAlignment w:val="baseline"/>
              <w:rPr>
                <w:rFonts w:eastAsia="Times New Roman" w:cs="Times New Roman"/>
                <w:color w:val="0D0D0D"/>
                <w:sz w:val="24"/>
                <w:szCs w:val="24"/>
              </w:rPr>
            </w:pPr>
            <w:r w:rsidRPr="00636E9D">
              <w:rPr>
                <w:rFonts w:eastAsia="Times New Roman" w:cs="Times New Roman"/>
                <w:color w:val="000000"/>
              </w:rPr>
              <w:t>Hiển thị tổng số nhân viên hiện tại của doanh nghiệp </w:t>
            </w:r>
          </w:p>
          <w:p w14:paraId="2837FD7E" w14:textId="77777777" w:rsidR="00C555A5" w:rsidRPr="00636E9D" w:rsidRDefault="00C555A5" w:rsidP="00C555A5">
            <w:pPr>
              <w:numPr>
                <w:ilvl w:val="0"/>
                <w:numId w:val="200"/>
              </w:numPr>
              <w:shd w:val="clear" w:color="auto" w:fill="FFFFFF"/>
              <w:spacing w:after="0" w:line="240" w:lineRule="auto"/>
              <w:jc w:val="left"/>
              <w:textAlignment w:val="baseline"/>
              <w:rPr>
                <w:rFonts w:eastAsia="Times New Roman" w:cs="Times New Roman"/>
                <w:color w:val="0D0D0D"/>
                <w:sz w:val="24"/>
                <w:szCs w:val="24"/>
              </w:rPr>
            </w:pPr>
            <w:r w:rsidRPr="00636E9D">
              <w:rPr>
                <w:rFonts w:eastAsia="Times New Roman" w:cs="Times New Roman"/>
                <w:color w:val="000000"/>
              </w:rPr>
              <w:t>Hiển thị số liệu về biến động nhân sự, bao gồm số lượng nhân viên chính thức, nhân viên thử việc, và nhân viên nghỉ việc.</w:t>
            </w:r>
          </w:p>
          <w:p w14:paraId="07049255" w14:textId="77777777" w:rsidR="00C555A5" w:rsidRPr="00636E9D" w:rsidRDefault="00C555A5" w:rsidP="00C555A5">
            <w:pPr>
              <w:numPr>
                <w:ilvl w:val="0"/>
                <w:numId w:val="200"/>
              </w:numPr>
              <w:shd w:val="clear" w:color="auto" w:fill="FFFFFF"/>
              <w:spacing w:after="0" w:line="240" w:lineRule="auto"/>
              <w:jc w:val="left"/>
              <w:textAlignment w:val="baseline"/>
              <w:rPr>
                <w:rFonts w:eastAsia="Times New Roman" w:cs="Times New Roman"/>
                <w:color w:val="0D0D0D"/>
                <w:sz w:val="24"/>
                <w:szCs w:val="24"/>
              </w:rPr>
            </w:pPr>
            <w:r w:rsidRPr="00636E9D">
              <w:rPr>
                <w:rFonts w:eastAsia="Times New Roman" w:cs="Times New Roman"/>
                <w:color w:val="000000"/>
              </w:rPr>
              <w:t>Liệt kê số lượng nhân viên theo phòng ban hoặc yêu cầu cụ thể.</w:t>
            </w:r>
          </w:p>
          <w:p w14:paraId="556E8C43" w14:textId="77777777" w:rsidR="00C555A5" w:rsidRPr="00636E9D" w:rsidRDefault="00C555A5" w:rsidP="00C555A5">
            <w:pPr>
              <w:numPr>
                <w:ilvl w:val="0"/>
                <w:numId w:val="200"/>
              </w:numPr>
              <w:shd w:val="clear" w:color="auto" w:fill="FFFFFF"/>
              <w:spacing w:after="0" w:line="240" w:lineRule="auto"/>
              <w:jc w:val="left"/>
              <w:textAlignment w:val="baseline"/>
              <w:rPr>
                <w:rFonts w:eastAsia="Times New Roman" w:cs="Times New Roman"/>
                <w:color w:val="0D0D0D"/>
                <w:sz w:val="24"/>
                <w:szCs w:val="24"/>
              </w:rPr>
            </w:pPr>
            <w:r w:rsidRPr="00636E9D">
              <w:rPr>
                <w:rFonts w:eastAsia="Times New Roman" w:cs="Times New Roman"/>
                <w:color w:val="000000"/>
              </w:rPr>
              <w:t>Hiển thị tổng số nhân viên và phần trăm theo yêu cầu so với tổng thể.</w:t>
            </w:r>
          </w:p>
          <w:p w14:paraId="0D07C7D3" w14:textId="77777777" w:rsidR="00C555A5" w:rsidRPr="00636E9D" w:rsidRDefault="00C555A5" w:rsidP="00C555A5">
            <w:pPr>
              <w:numPr>
                <w:ilvl w:val="0"/>
                <w:numId w:val="200"/>
              </w:numPr>
              <w:shd w:val="clear" w:color="auto" w:fill="FFFFFF"/>
              <w:spacing w:after="0" w:line="240" w:lineRule="auto"/>
              <w:jc w:val="left"/>
              <w:textAlignment w:val="baseline"/>
              <w:rPr>
                <w:rFonts w:eastAsia="Times New Roman" w:cs="Times New Roman"/>
                <w:color w:val="0D0D0D"/>
                <w:sz w:val="24"/>
                <w:szCs w:val="24"/>
              </w:rPr>
            </w:pPr>
            <w:r w:rsidRPr="00636E9D">
              <w:rPr>
                <w:rFonts w:eastAsia="Times New Roman" w:cs="Times New Roman"/>
                <w:color w:val="000000"/>
              </w:rPr>
              <w:t>Trực quan hóa dữ liệu thông qua biểu đồ và đồ thị.</w:t>
            </w:r>
          </w:p>
          <w:p w14:paraId="7E89A930" w14:textId="77777777" w:rsidR="00C555A5" w:rsidRPr="00636E9D" w:rsidRDefault="00C555A5" w:rsidP="00C555A5">
            <w:pPr>
              <w:numPr>
                <w:ilvl w:val="0"/>
                <w:numId w:val="200"/>
              </w:numPr>
              <w:shd w:val="clear" w:color="auto" w:fill="FFFFFF"/>
              <w:spacing w:after="0" w:line="240" w:lineRule="auto"/>
              <w:jc w:val="left"/>
              <w:textAlignment w:val="baseline"/>
              <w:rPr>
                <w:rFonts w:eastAsia="Times New Roman" w:cs="Times New Roman"/>
                <w:color w:val="0D0D0D"/>
                <w:sz w:val="24"/>
                <w:szCs w:val="24"/>
              </w:rPr>
            </w:pPr>
            <w:r w:rsidRPr="00636E9D">
              <w:rPr>
                <w:rFonts w:eastAsia="Times New Roman" w:cs="Times New Roman"/>
                <w:color w:val="000000"/>
              </w:rPr>
              <w:t>Giám đốc chỉnh sửa và lọc dữ liệu thống kê</w:t>
            </w:r>
          </w:p>
          <w:p w14:paraId="022C97D8" w14:textId="77777777" w:rsidR="00C555A5" w:rsidRPr="00636E9D" w:rsidRDefault="00C555A5" w:rsidP="00C555A5">
            <w:pPr>
              <w:numPr>
                <w:ilvl w:val="0"/>
                <w:numId w:val="200"/>
              </w:numPr>
              <w:shd w:val="clear" w:color="auto" w:fill="FFFFFF"/>
              <w:spacing w:after="300" w:line="240" w:lineRule="auto"/>
              <w:jc w:val="left"/>
              <w:textAlignment w:val="baseline"/>
              <w:rPr>
                <w:rFonts w:eastAsia="Times New Roman" w:cs="Times New Roman"/>
                <w:color w:val="000000"/>
              </w:rPr>
            </w:pPr>
            <w:r w:rsidRPr="00636E9D">
              <w:rPr>
                <w:rFonts w:eastAsia="Times New Roman" w:cs="Times New Roman"/>
                <w:color w:val="000000"/>
              </w:rPr>
              <w:t>Lưu báo cáo thống kê</w:t>
            </w:r>
          </w:p>
        </w:tc>
      </w:tr>
      <w:tr w:rsidR="00C555A5" w:rsidRPr="00636E9D" w14:paraId="4EA32921"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D365C3"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F3D0EF" w14:textId="77777777" w:rsidR="00C555A5" w:rsidRPr="00636E9D" w:rsidRDefault="00C555A5" w:rsidP="002A1DE0">
            <w:pPr>
              <w:spacing w:after="0" w:line="240" w:lineRule="auto"/>
              <w:rPr>
                <w:rFonts w:eastAsia="Times New Roman" w:cs="Times New Roman"/>
                <w:sz w:val="24"/>
                <w:szCs w:val="24"/>
              </w:rPr>
            </w:pPr>
          </w:p>
        </w:tc>
      </w:tr>
      <w:tr w:rsidR="00C555A5" w:rsidRPr="00636E9D" w14:paraId="338EE179"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6DBBB1" w14:textId="77777777" w:rsidR="00C555A5" w:rsidRPr="00636E9D" w:rsidRDefault="00C555A5" w:rsidP="002A1DE0">
            <w:pPr>
              <w:spacing w:before="240" w:after="24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C653EF" w14:textId="77777777" w:rsidR="00C555A5" w:rsidRPr="00636E9D" w:rsidRDefault="00C555A5" w:rsidP="002A1DE0">
            <w:pPr>
              <w:spacing w:after="0" w:line="240" w:lineRule="auto"/>
              <w:rPr>
                <w:rFonts w:eastAsia="Times New Roman" w:cs="Times New Roman"/>
                <w:sz w:val="24"/>
                <w:szCs w:val="24"/>
              </w:rPr>
            </w:pPr>
          </w:p>
        </w:tc>
      </w:tr>
    </w:tbl>
    <w:p w14:paraId="0B6CBD25" w14:textId="77777777" w:rsidR="00C555A5" w:rsidRPr="00636E9D" w:rsidRDefault="00C555A5" w:rsidP="00C555A5">
      <w:pPr>
        <w:spacing w:after="0" w:line="240" w:lineRule="auto"/>
        <w:rPr>
          <w:rFonts w:eastAsia="Times New Roman" w:cs="Times New Roman"/>
          <w:sz w:val="24"/>
          <w:szCs w:val="24"/>
        </w:rPr>
      </w:pPr>
    </w:p>
    <w:p w14:paraId="65A0F447" w14:textId="77777777" w:rsidR="00C555A5" w:rsidRPr="00636E9D" w:rsidRDefault="00C555A5" w:rsidP="00C555A5">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6AC83EB4" w14:textId="77777777" w:rsidR="00C555A5" w:rsidRPr="00C555A5" w:rsidRDefault="00C555A5" w:rsidP="00C555A5">
      <w:r w:rsidRPr="00636E9D">
        <w:rPr>
          <w:rFonts w:eastAsia="Times New Roman" w:cs="Times New Roman"/>
          <w:b/>
          <w:bCs/>
          <w:noProof/>
          <w:color w:val="000000"/>
          <w:szCs w:val="26"/>
          <w:bdr w:val="none" w:sz="0" w:space="0" w:color="auto" w:frame="1"/>
        </w:rPr>
        <w:lastRenderedPageBreak/>
        <w:drawing>
          <wp:inline distT="0" distB="0" distL="0" distR="0" wp14:anchorId="2DF3BB3F" wp14:editId="7A632E42">
            <wp:extent cx="5727700" cy="6197600"/>
            <wp:effectExtent l="0" t="0" r="6350" b="0"/>
            <wp:docPr id="15" name="Picture 15" descr="https://lh7-us.googleusercontent.com/YNRJ_GTU_gWcs61etmifBFTIWEvqFbFA5o94W8FInsdj2pSHUSOY-4U7ioeUSuWmgzungLkJ-uYJi8QvusvPUI00M4Xuf3_lRjzsksDMDtr55AoQqwsj8yRpjVmwMKNnHY4_5OCp3ThvstVq3z-Mq6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7-us.googleusercontent.com/YNRJ_GTU_gWcs61etmifBFTIWEvqFbFA5o94W8FInsdj2pSHUSOY-4U7ioeUSuWmgzungLkJ-uYJi8QvusvPUI00M4Xuf3_lRjzsksDMDtr55AoQqwsj8yRpjVmwMKNnHY4_5OCp3ThvstVq3z-Mq6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7700" cy="6197600"/>
                    </a:xfrm>
                    <a:prstGeom prst="rect">
                      <a:avLst/>
                    </a:prstGeom>
                    <a:noFill/>
                    <a:ln>
                      <a:noFill/>
                    </a:ln>
                  </pic:spPr>
                </pic:pic>
              </a:graphicData>
            </a:graphic>
          </wp:inline>
        </w:drawing>
      </w:r>
    </w:p>
    <w:p w14:paraId="1F1A6359" w14:textId="77777777" w:rsidR="00B86E6F" w:rsidRPr="00636E9D" w:rsidRDefault="00B86E6F" w:rsidP="00C555A5">
      <w:pPr>
        <w:pStyle w:val="Heading4"/>
        <w:numPr>
          <w:ilvl w:val="0"/>
          <w:numId w:val="0"/>
        </w:numPr>
        <w:ind w:left="864"/>
        <w:rPr>
          <w:rFonts w:eastAsia="Times New Roman"/>
          <w:sz w:val="24"/>
          <w:szCs w:val="24"/>
        </w:rPr>
      </w:pPr>
      <w:r w:rsidRPr="00636E9D">
        <w:rPr>
          <w:rFonts w:eastAsia="Times New Roman"/>
        </w:rPr>
        <w:t>Ra quyết định tuyển dụng</w:t>
      </w:r>
    </w:p>
    <w:p w14:paraId="52620CCC" w14:textId="77777777" w:rsidR="00B86E6F" w:rsidRPr="00636E9D" w:rsidRDefault="00B86E6F" w:rsidP="00B86E6F">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663"/>
        <w:gridCol w:w="7677"/>
      </w:tblGrid>
      <w:tr w:rsidR="00B86E6F" w:rsidRPr="00636E9D" w14:paraId="71081815"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1C22F"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330E8"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2.1</w:t>
            </w:r>
          </w:p>
        </w:tc>
      </w:tr>
      <w:tr w:rsidR="00B86E6F" w:rsidRPr="00636E9D" w14:paraId="2493450C" w14:textId="77777777" w:rsidTr="004439E6">
        <w:trPr>
          <w:trHeight w:val="4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90DBBB"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Use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A89BE"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Ra quyết định tuyển dụng</w:t>
            </w:r>
          </w:p>
        </w:tc>
      </w:tr>
      <w:tr w:rsidR="00B86E6F" w:rsidRPr="00636E9D" w14:paraId="202618F8"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C9D20"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49E35"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Là giám đốc, tôi muốn ra quyết định tuyển dụng trên hệ thống</w:t>
            </w:r>
          </w:p>
        </w:tc>
      </w:tr>
      <w:tr w:rsidR="00B86E6F" w:rsidRPr="00636E9D" w14:paraId="3E120FDA"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8A108"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69FED"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Giám đốc</w:t>
            </w:r>
          </w:p>
        </w:tc>
      </w:tr>
      <w:tr w:rsidR="00B86E6F" w:rsidRPr="00636E9D" w14:paraId="2C1BF20F"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70658"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lastRenderedPageBreak/>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B4A3F"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High</w:t>
            </w:r>
          </w:p>
        </w:tc>
      </w:tr>
      <w:tr w:rsidR="00B86E6F" w:rsidRPr="00636E9D" w14:paraId="36495894"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1F281"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12806"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Giám đốc chọn mở chức năng xử lý hồ sơ ứng viên</w:t>
            </w:r>
          </w:p>
        </w:tc>
      </w:tr>
      <w:tr w:rsidR="00B86E6F" w:rsidRPr="00636E9D" w14:paraId="28C50FF5"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7FCE8"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E33A4" w14:textId="77777777" w:rsidR="00B86E6F" w:rsidRPr="00636E9D" w:rsidRDefault="00B86E6F" w:rsidP="00B86E6F">
            <w:pPr>
              <w:numPr>
                <w:ilvl w:val="0"/>
                <w:numId w:val="181"/>
              </w:numPr>
              <w:spacing w:after="0" w:line="240" w:lineRule="auto"/>
              <w:jc w:val="left"/>
              <w:textAlignment w:val="baseline"/>
              <w:rPr>
                <w:rFonts w:eastAsia="Times New Roman" w:cs="Times New Roman"/>
                <w:color w:val="000000"/>
              </w:rPr>
            </w:pPr>
            <w:r w:rsidRPr="00636E9D">
              <w:rPr>
                <w:rFonts w:eastAsia="Times New Roman" w:cs="Times New Roman"/>
                <w:color w:val="000000"/>
              </w:rPr>
              <w:t>Hồ sơ xin việc tồn tại trên Hòm thư tuyển dụng của công ty</w:t>
            </w:r>
          </w:p>
          <w:p w14:paraId="16DFC883" w14:textId="77777777" w:rsidR="00B86E6F" w:rsidRPr="00636E9D" w:rsidRDefault="00B86E6F" w:rsidP="00B86E6F">
            <w:pPr>
              <w:numPr>
                <w:ilvl w:val="0"/>
                <w:numId w:val="181"/>
              </w:numPr>
              <w:spacing w:after="0" w:line="240" w:lineRule="auto"/>
              <w:jc w:val="left"/>
              <w:textAlignment w:val="baseline"/>
              <w:rPr>
                <w:rFonts w:eastAsia="Times New Roman" w:cs="Times New Roman"/>
                <w:color w:val="000000"/>
              </w:rPr>
            </w:pPr>
            <w:r w:rsidRPr="00636E9D">
              <w:rPr>
                <w:rFonts w:eastAsia="Times New Roman" w:cs="Times New Roman"/>
                <w:color w:val="000000"/>
              </w:rPr>
              <w:t>Giám đốc đăng nhập thành công vào hệ thống</w:t>
            </w:r>
          </w:p>
          <w:p w14:paraId="221C0A54" w14:textId="77777777" w:rsidR="00B86E6F" w:rsidRPr="00636E9D" w:rsidRDefault="00B86E6F" w:rsidP="00B86E6F">
            <w:pPr>
              <w:numPr>
                <w:ilvl w:val="0"/>
                <w:numId w:val="181"/>
              </w:numPr>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đã được kết nối với mạng Internet</w:t>
            </w:r>
          </w:p>
        </w:tc>
      </w:tr>
      <w:tr w:rsidR="00B86E6F" w:rsidRPr="00636E9D" w14:paraId="605FFC2E" w14:textId="77777777" w:rsidTr="004439E6">
        <w:trPr>
          <w:trHeight w:val="120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0202DF"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4E8D3" w14:textId="77777777" w:rsidR="00B86E6F" w:rsidRPr="00636E9D" w:rsidRDefault="00B86E6F" w:rsidP="00B86E6F">
            <w:pPr>
              <w:numPr>
                <w:ilvl w:val="0"/>
                <w:numId w:val="182"/>
              </w:numPr>
              <w:spacing w:after="0" w:line="240" w:lineRule="auto"/>
              <w:jc w:val="left"/>
              <w:textAlignment w:val="baseline"/>
              <w:rPr>
                <w:rFonts w:eastAsia="Times New Roman" w:cs="Times New Roman"/>
                <w:color w:val="000000"/>
              </w:rPr>
            </w:pPr>
            <w:r w:rsidRPr="00636E9D">
              <w:rPr>
                <w:rFonts w:eastAsia="Times New Roman" w:cs="Times New Roman"/>
                <w:color w:val="000000"/>
              </w:rPr>
              <w:t>Hồ sơ xin việc được đánh đậu/rớt/xem xét lại bởi giám đốc</w:t>
            </w:r>
          </w:p>
          <w:p w14:paraId="13D4A8E4" w14:textId="77777777" w:rsidR="00B86E6F" w:rsidRPr="00636E9D" w:rsidRDefault="00B86E6F" w:rsidP="00B86E6F">
            <w:pPr>
              <w:numPr>
                <w:ilvl w:val="0"/>
                <w:numId w:val="182"/>
              </w:numPr>
              <w:spacing w:after="0" w:line="240" w:lineRule="auto"/>
              <w:jc w:val="left"/>
              <w:textAlignment w:val="baseline"/>
              <w:rPr>
                <w:rFonts w:eastAsia="Times New Roman" w:cs="Times New Roman"/>
                <w:color w:val="000000"/>
              </w:rPr>
            </w:pPr>
            <w:r w:rsidRPr="00636E9D">
              <w:rPr>
                <w:rFonts w:eastAsia="Times New Roman" w:cs="Times New Roman"/>
                <w:color w:val="000000"/>
              </w:rPr>
              <w:t>Hồ sơ phỏng vấn được đánh đậu/rớt/xem xét lại bởi giám đốc</w:t>
            </w:r>
          </w:p>
        </w:tc>
      </w:tr>
      <w:tr w:rsidR="00B86E6F" w:rsidRPr="00636E9D" w14:paraId="23F564F9" w14:textId="77777777" w:rsidTr="004439E6">
        <w:trPr>
          <w:trHeight w:val="38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A6A3E"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ABE30"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Kiểm tra Hòm thư tuyển dụng của công ty</w:t>
            </w:r>
          </w:p>
          <w:p w14:paraId="614F2654"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Lấy hồ sơ ứng viên từ hòm thư tuyển dụng của công ty</w:t>
            </w:r>
          </w:p>
          <w:p w14:paraId="347E5E20"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Chuyển hồ sơ ứng viên tới kho “Hồ sơ xin việc”</w:t>
            </w:r>
          </w:p>
          <w:p w14:paraId="6EEDC3E5"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Quét thông tin từ hồ sơ xin việc</w:t>
            </w:r>
          </w:p>
          <w:p w14:paraId="328112F7"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 xml:space="preserve">Trích xuất vào thông tin cơ bản của người xin việc </w:t>
            </w:r>
            <w:r w:rsidRPr="00636E9D">
              <w:rPr>
                <w:rFonts w:eastAsia="Times New Roman" w:cs="Times New Roman"/>
                <w:i/>
                <w:iCs/>
                <w:color w:val="000000"/>
              </w:rPr>
              <w:t>(Tên, SĐT, Ngày sinh, Địa chỉ, Email, Vị trí công việc)</w:t>
            </w:r>
          </w:p>
          <w:p w14:paraId="1CC1616E"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kết quả đậu/rớt/xem lại cho hồ sơ</w:t>
            </w:r>
          </w:p>
          <w:p w14:paraId="41C36851"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Chuyển hồ sơ đậu vào kho “Hồ sơ phỏng vấn”</w:t>
            </w:r>
          </w:p>
          <w:p w14:paraId="0085BD7A"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Tìm kiếm hồ sơ bằng tên/Số điện thoại</w:t>
            </w:r>
          </w:p>
          <w:p w14:paraId="25C2A0D4"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hồ sơ sau khi tìm kiếm</w:t>
            </w:r>
          </w:p>
          <w:p w14:paraId="36A09EA3"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kết quả đậu/rớt/xem lại với mỗi hồ sơ</w:t>
            </w:r>
          </w:p>
          <w:p w14:paraId="4AF2AC57"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Chuyển hồ sơ đậu vào kho “Hồ sơ thử việc”</w:t>
            </w:r>
          </w:p>
          <w:p w14:paraId="5ACA74F3" w14:textId="77777777" w:rsidR="00B86E6F" w:rsidRPr="00636E9D" w:rsidRDefault="00B86E6F" w:rsidP="00B86E6F">
            <w:pPr>
              <w:numPr>
                <w:ilvl w:val="0"/>
                <w:numId w:val="183"/>
              </w:numPr>
              <w:spacing w:after="0" w:line="240" w:lineRule="auto"/>
              <w:jc w:val="left"/>
              <w:textAlignment w:val="baseline"/>
              <w:rPr>
                <w:rFonts w:eastAsia="Times New Roman" w:cs="Times New Roman"/>
                <w:color w:val="000000"/>
              </w:rPr>
            </w:pPr>
            <w:r w:rsidRPr="00636E9D">
              <w:rPr>
                <w:rFonts w:eastAsia="Times New Roman" w:cs="Times New Roman"/>
                <w:color w:val="000000"/>
              </w:rPr>
              <w:t>Đánh mã hồ sơ</w:t>
            </w:r>
          </w:p>
        </w:tc>
      </w:tr>
      <w:tr w:rsidR="00B86E6F" w:rsidRPr="00636E9D" w14:paraId="71848BAB"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F5E01"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61305"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6a. lướt toàn bộ hồ sơ trong Kho “Hồ sơ phỏng vấn” để tìm.</w:t>
            </w:r>
          </w:p>
        </w:tc>
      </w:tr>
      <w:tr w:rsidR="00B86E6F" w:rsidRPr="00636E9D" w14:paraId="65EBCC89"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F0BD9"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62686"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2a.  Nếu hộp thư tuyển dụng của công ty không có hồ sơ, hệ thống hiển thị thông báo “Hòm thư trống”</w:t>
            </w:r>
          </w:p>
          <w:p w14:paraId="3E20C057"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5a. Nếu hồ sơ cần xem xét lại, tiếp tục lưu hồ sơ trong mục “Hồ sơ xin việc” để chờ đánh giá lại</w:t>
            </w:r>
          </w:p>
          <w:p w14:paraId="097FA565"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Nếu hồ sơ bị loại, chuyển vào kho “Hồ sơ bị loại”</w:t>
            </w:r>
          </w:p>
          <w:p w14:paraId="00F8DABA"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7b. Nếu SDT/ Tên ứng viên không tồn tại trong kho “Hồ sơ phỏng vấn” của hệ thống thì hiển thị thông báo “Tên/SDT không tồn tại, kiểm tra lại”</w:t>
            </w:r>
          </w:p>
        </w:tc>
      </w:tr>
    </w:tbl>
    <w:p w14:paraId="2212A21A" w14:textId="77777777" w:rsidR="00B86E6F" w:rsidRPr="00636E9D" w:rsidRDefault="00B86E6F" w:rsidP="00B86E6F">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3FE187D4" w14:textId="77777777" w:rsidR="00B86E6F" w:rsidRPr="00636E9D" w:rsidRDefault="00B86E6F" w:rsidP="00B86E6F">
      <w:pPr>
        <w:spacing w:before="240" w:after="0" w:line="240" w:lineRule="auto"/>
        <w:rPr>
          <w:rFonts w:eastAsia="Times New Roman" w:cs="Times New Roman"/>
          <w:sz w:val="24"/>
          <w:szCs w:val="24"/>
        </w:rPr>
      </w:pPr>
      <w:r w:rsidRPr="00636E9D">
        <w:rPr>
          <w:rFonts w:eastAsia="Times New Roman" w:cs="Times New Roman"/>
          <w:noProof/>
          <w:color w:val="0563C1"/>
          <w:szCs w:val="26"/>
          <w:bdr w:val="none" w:sz="0" w:space="0" w:color="auto" w:frame="1"/>
        </w:rPr>
        <w:lastRenderedPageBreak/>
        <w:drawing>
          <wp:inline distT="0" distB="0" distL="0" distR="0" wp14:anchorId="49F29A07" wp14:editId="7B0BE8B7">
            <wp:extent cx="5727700" cy="7518400"/>
            <wp:effectExtent l="0" t="0" r="6350" b="6350"/>
            <wp:docPr id="23" name="Picture 23" descr="https://lh7-us.googleusercontent.com/3Xhix7robtQhtS0WRbRhShv5RabGmuYTyVy3dCNESXf487-kImdMwWoGlUKJqzBxpVzPDKySfPPNx4gL4ureZAJAyTuEQLlRnS09lJtFP11J_5Rx5IMyZRdhCmSsbGqbMpwvUCeuGCj586fHTPvwn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7-us.googleusercontent.com/3Xhix7robtQhtS0WRbRhShv5RabGmuYTyVy3dCNESXf487-kImdMwWoGlUKJqzBxpVzPDKySfPPNx4gL4ureZAJAyTuEQLlRnS09lJtFP11J_5Rx5IMyZRdhCmSsbGqbMpwvUCeuGCj586fHTPvwn2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700" cy="7518400"/>
                    </a:xfrm>
                    <a:prstGeom prst="rect">
                      <a:avLst/>
                    </a:prstGeom>
                    <a:noFill/>
                    <a:ln>
                      <a:noFill/>
                    </a:ln>
                  </pic:spPr>
                </pic:pic>
              </a:graphicData>
            </a:graphic>
          </wp:inline>
        </w:drawing>
      </w:r>
      <w:r w:rsidRPr="00636E9D">
        <w:rPr>
          <w:rFonts w:eastAsia="Times New Roman" w:cs="Times New Roman"/>
          <w:color w:val="0563C1"/>
          <w:szCs w:val="26"/>
          <w:u w:val="single"/>
        </w:rPr>
        <w:br/>
      </w:r>
      <w:r w:rsidRPr="00636E9D">
        <w:rPr>
          <w:rFonts w:eastAsia="Times New Roman" w:cs="Times New Roman"/>
          <w:color w:val="0563C1"/>
          <w:szCs w:val="26"/>
          <w:u w:val="single"/>
        </w:rPr>
        <w:br/>
      </w:r>
      <w:r w:rsidRPr="00636E9D">
        <w:rPr>
          <w:rFonts w:eastAsia="Times New Roman" w:cs="Times New Roman"/>
          <w:color w:val="0563C1"/>
          <w:szCs w:val="26"/>
          <w:u w:val="single"/>
        </w:rPr>
        <w:br/>
      </w:r>
    </w:p>
    <w:p w14:paraId="4A249553" w14:textId="77777777" w:rsidR="00B86E6F" w:rsidRPr="00636E9D" w:rsidRDefault="00B86E6F" w:rsidP="00C555A5">
      <w:pPr>
        <w:pStyle w:val="Heading4"/>
        <w:numPr>
          <w:ilvl w:val="0"/>
          <w:numId w:val="0"/>
        </w:numPr>
        <w:ind w:firstLine="720"/>
        <w:rPr>
          <w:rFonts w:eastAsia="Times New Roman"/>
          <w:sz w:val="24"/>
          <w:szCs w:val="24"/>
        </w:rPr>
      </w:pPr>
      <w:r w:rsidRPr="00636E9D">
        <w:rPr>
          <w:rFonts w:eastAsia="Times New Roman"/>
          <w:sz w:val="14"/>
          <w:szCs w:val="14"/>
        </w:rPr>
        <w:lastRenderedPageBreak/>
        <w:t xml:space="preserve"> </w:t>
      </w:r>
      <w:r w:rsidRPr="00636E9D">
        <w:rPr>
          <w:rFonts w:eastAsia="Times New Roman"/>
        </w:rPr>
        <w:t>Đặc tả use case Thông báo kết quả tuyển dụng</w:t>
      </w:r>
    </w:p>
    <w:p w14:paraId="78816BAA" w14:textId="77777777" w:rsidR="00B86E6F" w:rsidRPr="00636E9D" w:rsidRDefault="00B86E6F" w:rsidP="00B86E6F">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19"/>
        <w:gridCol w:w="7621"/>
      </w:tblGrid>
      <w:tr w:rsidR="00B86E6F" w:rsidRPr="00636E9D" w14:paraId="01567443"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C42C9"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ACD65"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2.2</w:t>
            </w:r>
          </w:p>
        </w:tc>
      </w:tr>
      <w:tr w:rsidR="00B86E6F" w:rsidRPr="00636E9D" w14:paraId="6FB67F59"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6D646"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73484"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Thông báo kết quả tuyển dụng</w:t>
            </w:r>
          </w:p>
        </w:tc>
      </w:tr>
      <w:tr w:rsidR="00B86E6F" w:rsidRPr="00636E9D" w14:paraId="4BF27F20"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0598A"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B7E5AB"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Là giám đốc, tôi muốn hệ thống tự động thông báo kết quả tuyển dụng cho ứng viên sau khi tôi đã ra quyết định trên hệ thống</w:t>
            </w:r>
          </w:p>
        </w:tc>
      </w:tr>
      <w:tr w:rsidR="00B86E6F" w:rsidRPr="00636E9D" w14:paraId="4ED97BC9" w14:textId="77777777" w:rsidTr="004439E6">
        <w:trPr>
          <w:trHeight w:val="3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3DCB2"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66BFB"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Giám đốc</w:t>
            </w:r>
          </w:p>
        </w:tc>
      </w:tr>
      <w:tr w:rsidR="00B86E6F" w:rsidRPr="00636E9D" w14:paraId="4716E9CD"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EB4C0"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8DE5A"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High</w:t>
            </w:r>
          </w:p>
        </w:tc>
      </w:tr>
      <w:tr w:rsidR="00B86E6F" w:rsidRPr="00636E9D" w14:paraId="074FDF97"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1445C6"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590C7"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Giám đốc chọn gửi Email thông báo kết quả đến ứng viên</w:t>
            </w:r>
          </w:p>
        </w:tc>
      </w:tr>
      <w:tr w:rsidR="00B86E6F" w:rsidRPr="00636E9D" w14:paraId="2EF24CDF"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1474D"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9053A" w14:textId="77777777" w:rsidR="00B86E6F" w:rsidRPr="00636E9D" w:rsidRDefault="00B86E6F" w:rsidP="00B86E6F">
            <w:pPr>
              <w:numPr>
                <w:ilvl w:val="0"/>
                <w:numId w:val="184"/>
              </w:numPr>
              <w:spacing w:after="0" w:line="240" w:lineRule="auto"/>
              <w:jc w:val="left"/>
              <w:textAlignment w:val="baseline"/>
              <w:rPr>
                <w:rFonts w:eastAsia="Times New Roman" w:cs="Times New Roman"/>
                <w:color w:val="000000"/>
              </w:rPr>
            </w:pPr>
            <w:r w:rsidRPr="00636E9D">
              <w:rPr>
                <w:rFonts w:eastAsia="Times New Roman" w:cs="Times New Roman"/>
                <w:color w:val="000000"/>
              </w:rPr>
              <w:t>Giám đốc đã hoàn thành bước ra quyết định tuyển dụng với các hồ sơ trên hệ thống</w:t>
            </w:r>
          </w:p>
          <w:p w14:paraId="772A5B02" w14:textId="77777777" w:rsidR="00B86E6F" w:rsidRPr="00636E9D" w:rsidRDefault="00B86E6F" w:rsidP="00B86E6F">
            <w:pPr>
              <w:numPr>
                <w:ilvl w:val="0"/>
                <w:numId w:val="184"/>
              </w:numPr>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đã được kết nối với mạng Internet</w:t>
            </w:r>
          </w:p>
        </w:tc>
      </w:tr>
      <w:tr w:rsidR="00B86E6F" w:rsidRPr="00636E9D" w14:paraId="0E3DA53E"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BC548"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C0C75" w14:textId="77777777" w:rsidR="00B86E6F" w:rsidRPr="00636E9D" w:rsidRDefault="00B86E6F" w:rsidP="00B86E6F">
            <w:pPr>
              <w:numPr>
                <w:ilvl w:val="0"/>
                <w:numId w:val="185"/>
              </w:numPr>
              <w:spacing w:after="0" w:line="240" w:lineRule="auto"/>
              <w:jc w:val="left"/>
              <w:textAlignment w:val="baseline"/>
              <w:rPr>
                <w:rFonts w:eastAsia="Times New Roman" w:cs="Times New Roman"/>
                <w:color w:val="000000"/>
              </w:rPr>
            </w:pPr>
            <w:r w:rsidRPr="00636E9D">
              <w:rPr>
                <w:rFonts w:eastAsia="Times New Roman" w:cs="Times New Roman"/>
                <w:color w:val="000000"/>
              </w:rPr>
              <w:t>Kết quả vòng nộp CV được gửi qua EMail của ứng viên</w:t>
            </w:r>
          </w:p>
          <w:p w14:paraId="4B86D246" w14:textId="77777777" w:rsidR="00B86E6F" w:rsidRPr="00636E9D" w:rsidRDefault="00B86E6F" w:rsidP="00B86E6F">
            <w:pPr>
              <w:numPr>
                <w:ilvl w:val="0"/>
                <w:numId w:val="185"/>
              </w:numPr>
              <w:spacing w:after="0" w:line="240" w:lineRule="auto"/>
              <w:jc w:val="left"/>
              <w:textAlignment w:val="baseline"/>
              <w:rPr>
                <w:rFonts w:eastAsia="Times New Roman" w:cs="Times New Roman"/>
                <w:color w:val="000000"/>
              </w:rPr>
            </w:pPr>
            <w:r w:rsidRPr="00636E9D">
              <w:rPr>
                <w:rFonts w:eastAsia="Times New Roman" w:cs="Times New Roman"/>
                <w:color w:val="000000"/>
              </w:rPr>
              <w:t>Kết quả vòng phỏng vấn được gửi qua EMail của ứng viên</w:t>
            </w:r>
          </w:p>
        </w:tc>
      </w:tr>
      <w:tr w:rsidR="00B86E6F" w:rsidRPr="00636E9D" w14:paraId="78D031AF" w14:textId="77777777" w:rsidTr="004439E6">
        <w:trPr>
          <w:trHeight w:val="576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8FEE2"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70942"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danh sách kết quả hồ sơ xin việc của ứng viên</w:t>
            </w:r>
          </w:p>
          <w:p w14:paraId="1A0AE4D9"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Gửi Email thông báo kết quả đến ứng viên”</w:t>
            </w:r>
          </w:p>
          <w:p w14:paraId="2EFA1154"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Truy cập kho hồ sơ tương ứng</w:t>
            </w:r>
          </w:p>
          <w:p w14:paraId="4A779BB5"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Lấy Email ứng viên</w:t>
            </w:r>
          </w:p>
          <w:p w14:paraId="699D4093"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Soạn nội dung Email tương ứng</w:t>
            </w:r>
          </w:p>
          <w:p w14:paraId="50C32EBA"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Gửi Email</w:t>
            </w:r>
          </w:p>
          <w:p w14:paraId="6AE481EA"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Thông báo “Đã gửi Email”</w:t>
            </w:r>
          </w:p>
          <w:p w14:paraId="5B58E0DF"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Xóa hồ sơ bị loại</w:t>
            </w:r>
          </w:p>
          <w:p w14:paraId="7BB7B661"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Truy cập vào kho “Hồ sơ phỏng vấn”</w:t>
            </w:r>
          </w:p>
          <w:p w14:paraId="51DCB29B"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danh sách kết quả hồ sơ phỏng vấn</w:t>
            </w:r>
          </w:p>
          <w:p w14:paraId="1ABCB875"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Gửi Email thông báo kết quả đến ứng viên”</w:t>
            </w:r>
          </w:p>
          <w:p w14:paraId="54FD134E"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danh sách kết quả hồ sơ phỏng vấn của ứng viên</w:t>
            </w:r>
          </w:p>
          <w:p w14:paraId="0BDA7706"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Truy cập mục hồ sơ tương ứng</w:t>
            </w:r>
          </w:p>
          <w:p w14:paraId="5714D2EE"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Lấy Email ứng viên</w:t>
            </w:r>
          </w:p>
          <w:p w14:paraId="54ECE5AD"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Soạn nội dung Email tương ứng</w:t>
            </w:r>
          </w:p>
          <w:p w14:paraId="1F34094C"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Gửi Email</w:t>
            </w:r>
          </w:p>
          <w:p w14:paraId="2A556E38"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Thông báo “Đã gửi Email”</w:t>
            </w:r>
          </w:p>
          <w:p w14:paraId="2A722A5E" w14:textId="77777777" w:rsidR="00B86E6F" w:rsidRPr="00636E9D" w:rsidRDefault="00B86E6F" w:rsidP="00B86E6F">
            <w:pPr>
              <w:numPr>
                <w:ilvl w:val="0"/>
                <w:numId w:val="186"/>
              </w:numPr>
              <w:spacing w:after="0" w:line="240" w:lineRule="auto"/>
              <w:jc w:val="left"/>
              <w:textAlignment w:val="baseline"/>
              <w:rPr>
                <w:rFonts w:eastAsia="Times New Roman" w:cs="Times New Roman"/>
                <w:color w:val="000000"/>
              </w:rPr>
            </w:pPr>
            <w:r w:rsidRPr="00636E9D">
              <w:rPr>
                <w:rFonts w:eastAsia="Times New Roman" w:cs="Times New Roman"/>
                <w:color w:val="000000"/>
              </w:rPr>
              <w:t>Xóa hồ sơ bị loại</w:t>
            </w:r>
          </w:p>
        </w:tc>
      </w:tr>
      <w:tr w:rsidR="00B86E6F" w:rsidRPr="00636E9D" w14:paraId="5BA75C78"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F0919"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DCEE1A" w14:textId="77777777" w:rsidR="00B86E6F" w:rsidRPr="00636E9D" w:rsidRDefault="00B86E6F" w:rsidP="004439E6">
            <w:pPr>
              <w:spacing w:after="0" w:line="240" w:lineRule="auto"/>
              <w:rPr>
                <w:rFonts w:eastAsia="Times New Roman" w:cs="Times New Roman"/>
                <w:sz w:val="24"/>
                <w:szCs w:val="24"/>
              </w:rPr>
            </w:pPr>
          </w:p>
        </w:tc>
      </w:tr>
      <w:tr w:rsidR="00B86E6F" w:rsidRPr="00636E9D" w14:paraId="2BD295A8"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35F8E"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59D02"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7a. Nếu gửi Email không thành công thì hiển thị thông báo “Có lỗi xảy ra, kiểm tra lại internet”</w:t>
            </w:r>
          </w:p>
          <w:p w14:paraId="56252812"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12a. Nếu gửi Email không thành công thì hiển thị thông báo “Có lỗi xảy ra, kiểm tra lại internet”</w:t>
            </w:r>
          </w:p>
          <w:p w14:paraId="6A7F2C47" w14:textId="77777777" w:rsidR="00B86E6F" w:rsidRPr="00636E9D" w:rsidRDefault="00B86E6F" w:rsidP="004439E6">
            <w:pPr>
              <w:spacing w:after="240" w:line="240" w:lineRule="auto"/>
              <w:rPr>
                <w:rFonts w:eastAsia="Times New Roman" w:cs="Times New Roman"/>
                <w:sz w:val="24"/>
                <w:szCs w:val="24"/>
              </w:rPr>
            </w:pPr>
          </w:p>
        </w:tc>
      </w:tr>
    </w:tbl>
    <w:p w14:paraId="48C41D28" w14:textId="77777777" w:rsidR="00B86E6F" w:rsidRPr="00636E9D" w:rsidRDefault="00B86E6F" w:rsidP="00B86E6F">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269F5A2E" w14:textId="77777777" w:rsidR="00B86E6F" w:rsidRDefault="00B86E6F" w:rsidP="00B86E6F">
      <w:pPr>
        <w:spacing w:before="240" w:after="0" w:line="240" w:lineRule="auto"/>
        <w:rPr>
          <w:rFonts w:eastAsia="Times New Roman" w:cs="Times New Roman"/>
          <w:sz w:val="24"/>
          <w:szCs w:val="24"/>
        </w:rPr>
      </w:pPr>
      <w:r w:rsidRPr="00636E9D">
        <w:rPr>
          <w:rFonts w:eastAsia="Times New Roman" w:cs="Times New Roman"/>
          <w:b/>
          <w:bCs/>
          <w:noProof/>
          <w:color w:val="000000"/>
          <w:sz w:val="36"/>
          <w:szCs w:val="36"/>
          <w:bdr w:val="none" w:sz="0" w:space="0" w:color="auto" w:frame="1"/>
        </w:rPr>
        <w:lastRenderedPageBreak/>
        <w:drawing>
          <wp:inline distT="0" distB="0" distL="0" distR="0" wp14:anchorId="12EB9D15" wp14:editId="73F5F7FB">
            <wp:extent cx="5440680" cy="8595360"/>
            <wp:effectExtent l="0" t="0" r="7620" b="0"/>
            <wp:docPr id="22" name="Picture 22" descr="https://lh7-us.googleusercontent.com/kOhyvP91vzzx6pFhVdy2VKnmdCFYzFx-mfFSZ5WgmVbeyDJg9njcUqMt7MqfzMH0XIGZJvaWDPaN19Yk8MY08iM1Yiu2-eWp2U0T5jJmHJFI0Q4LpghhKAMPXr_fuPb3s7PHhqxvNhoFNs-R_LHLh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7-us.googleusercontent.com/kOhyvP91vzzx6pFhVdy2VKnmdCFYzFx-mfFSZ5WgmVbeyDJg9njcUqMt7MqfzMH0XIGZJvaWDPaN19Yk8MY08iM1Yiu2-eWp2U0T5jJmHJFI0Q4LpghhKAMPXr_fuPb3s7PHhqxvNhoFNs-R_LHLhnQ"/>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40680" cy="8595360"/>
                    </a:xfrm>
                    <a:prstGeom prst="rect">
                      <a:avLst/>
                    </a:prstGeom>
                    <a:noFill/>
                    <a:ln>
                      <a:noFill/>
                    </a:ln>
                  </pic:spPr>
                </pic:pic>
              </a:graphicData>
            </a:graphic>
          </wp:inline>
        </w:drawing>
      </w:r>
    </w:p>
    <w:p w14:paraId="4A535799" w14:textId="77777777" w:rsidR="003E5DB1" w:rsidRPr="00636E9D" w:rsidRDefault="003E5DB1" w:rsidP="003E5DB1">
      <w:pPr>
        <w:pStyle w:val="Heading4"/>
        <w:numPr>
          <w:ilvl w:val="0"/>
          <w:numId w:val="0"/>
        </w:numPr>
        <w:ind w:firstLine="720"/>
        <w:rPr>
          <w:rFonts w:eastAsia="Times New Roman"/>
          <w:sz w:val="24"/>
          <w:szCs w:val="24"/>
        </w:rPr>
      </w:pPr>
      <w:r w:rsidRPr="00636E9D">
        <w:rPr>
          <w:rFonts w:eastAsia="Times New Roman"/>
        </w:rPr>
        <w:lastRenderedPageBreak/>
        <w:t>Đặc tả use case Bàn giao công việc</w:t>
      </w:r>
    </w:p>
    <w:p w14:paraId="7A546DF5" w14:textId="77777777" w:rsidR="003E5DB1" w:rsidRPr="00636E9D" w:rsidRDefault="003E5DB1" w:rsidP="003E5DB1">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51"/>
        <w:gridCol w:w="7489"/>
      </w:tblGrid>
      <w:tr w:rsidR="003E5DB1" w:rsidRPr="00636E9D" w14:paraId="51A3C6EF" w14:textId="77777777" w:rsidTr="002A1DE0">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B46FE" w14:textId="77777777" w:rsidR="003E5DB1" w:rsidRPr="00636E9D" w:rsidRDefault="003E5DB1" w:rsidP="002A1DE0">
            <w:pPr>
              <w:spacing w:after="0" w:line="240" w:lineRule="auto"/>
              <w:jc w:val="center"/>
              <w:rPr>
                <w:rFonts w:eastAsia="Times New Roman" w:cs="Times New Roman"/>
                <w:b/>
                <w:bCs/>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F42D6" w14:textId="77777777" w:rsidR="003E5DB1" w:rsidRPr="00636E9D" w:rsidRDefault="003E5DB1" w:rsidP="002A1DE0">
            <w:pPr>
              <w:spacing w:after="0" w:line="240" w:lineRule="auto"/>
              <w:jc w:val="center"/>
              <w:rPr>
                <w:rFonts w:eastAsia="Times New Roman" w:cs="Times New Roman"/>
                <w:b/>
                <w:bCs/>
                <w:sz w:val="24"/>
                <w:szCs w:val="24"/>
              </w:rPr>
            </w:pPr>
            <w:r w:rsidRPr="00636E9D">
              <w:rPr>
                <w:rFonts w:eastAsia="Times New Roman" w:cs="Times New Roman"/>
                <w:color w:val="000000"/>
              </w:rPr>
              <w:t>3.1</w:t>
            </w:r>
          </w:p>
        </w:tc>
      </w:tr>
      <w:tr w:rsidR="003E5DB1" w:rsidRPr="00636E9D" w14:paraId="6A9FFC94"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3ABB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EA294"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Bàn giao công việc</w:t>
            </w:r>
          </w:p>
        </w:tc>
      </w:tr>
      <w:tr w:rsidR="003E5DB1" w:rsidRPr="00636E9D" w14:paraId="1BE5EE84"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99A80"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8E716"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Là giám đốc tôi muốn bàn giao công việc cho nhân viên</w:t>
            </w:r>
          </w:p>
        </w:tc>
      </w:tr>
      <w:tr w:rsidR="003E5DB1" w:rsidRPr="00636E9D" w14:paraId="13D97AE5"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C084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69331"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Giám đốc</w:t>
            </w:r>
          </w:p>
        </w:tc>
      </w:tr>
      <w:tr w:rsidR="003E5DB1" w:rsidRPr="00636E9D" w14:paraId="1A80F64F"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C709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8430C"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High</w:t>
            </w:r>
          </w:p>
        </w:tc>
      </w:tr>
      <w:tr w:rsidR="003E5DB1" w:rsidRPr="00636E9D" w14:paraId="061E32F2"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5EB1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8F2F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Giám đốc chọn mở chức năng “Bàn giao công việc”</w:t>
            </w:r>
          </w:p>
        </w:tc>
      </w:tr>
      <w:tr w:rsidR="003E5DB1" w:rsidRPr="00636E9D" w14:paraId="74E3C2D6"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5246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1C5D4" w14:textId="77777777" w:rsidR="003E5DB1" w:rsidRPr="00636E9D" w:rsidRDefault="003E5DB1" w:rsidP="003E5DB1">
            <w:pPr>
              <w:numPr>
                <w:ilvl w:val="0"/>
                <w:numId w:val="209"/>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Hệ thống được khởi động và hoạt động bình thường</w:t>
            </w:r>
          </w:p>
          <w:p w14:paraId="042F2405" w14:textId="77777777" w:rsidR="003E5DB1" w:rsidRPr="00636E9D" w:rsidRDefault="003E5DB1" w:rsidP="003E5DB1">
            <w:pPr>
              <w:numPr>
                <w:ilvl w:val="0"/>
                <w:numId w:val="209"/>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Giám đốc đã đăng nhập thành công vào hệ thống</w:t>
            </w:r>
          </w:p>
          <w:p w14:paraId="1F858AAB" w14:textId="77777777" w:rsidR="003E5DB1" w:rsidRPr="00636E9D" w:rsidRDefault="003E5DB1" w:rsidP="003E5DB1">
            <w:pPr>
              <w:numPr>
                <w:ilvl w:val="0"/>
                <w:numId w:val="209"/>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Giám đốc có quyền truy cập vào chức năng</w:t>
            </w:r>
          </w:p>
          <w:p w14:paraId="61257419" w14:textId="77777777" w:rsidR="003E5DB1" w:rsidRPr="00636E9D" w:rsidRDefault="003E5DB1" w:rsidP="003E5DB1">
            <w:pPr>
              <w:numPr>
                <w:ilvl w:val="0"/>
                <w:numId w:val="209"/>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Hệ thống đã kết nối internet</w:t>
            </w:r>
          </w:p>
        </w:tc>
      </w:tr>
      <w:tr w:rsidR="003E5DB1" w:rsidRPr="00636E9D" w14:paraId="5CAD5F69"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69130"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CCB9B" w14:textId="77777777" w:rsidR="003E5DB1" w:rsidRPr="00636E9D" w:rsidRDefault="003E5DB1" w:rsidP="003E5DB1">
            <w:pPr>
              <w:numPr>
                <w:ilvl w:val="0"/>
                <w:numId w:val="210"/>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Thông báo công việc được gửi tới điện thoại nhân viên</w:t>
            </w:r>
          </w:p>
          <w:p w14:paraId="554BEC19" w14:textId="77777777" w:rsidR="003E5DB1" w:rsidRPr="00636E9D" w:rsidRDefault="003E5DB1" w:rsidP="003E5DB1">
            <w:pPr>
              <w:numPr>
                <w:ilvl w:val="0"/>
                <w:numId w:val="210"/>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Lưu trữ nội dung công việc</w:t>
            </w:r>
          </w:p>
        </w:tc>
      </w:tr>
      <w:tr w:rsidR="003E5DB1" w:rsidRPr="00636E9D" w14:paraId="3FD453C5"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2214E"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45EDD" w14:textId="77777777" w:rsidR="003E5DB1" w:rsidRPr="00636E9D" w:rsidRDefault="003E5DB1" w:rsidP="003E5DB1">
            <w:pPr>
              <w:numPr>
                <w:ilvl w:val="0"/>
                <w:numId w:val="211"/>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chức năng Bàn giao công việc</w:t>
            </w:r>
          </w:p>
          <w:p w14:paraId="6C282099" w14:textId="77777777" w:rsidR="003E5DB1" w:rsidRPr="00636E9D" w:rsidRDefault="003E5DB1" w:rsidP="003E5DB1">
            <w:pPr>
              <w:numPr>
                <w:ilvl w:val="0"/>
                <w:numId w:val="211"/>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mục nội dung công việc, mức độ khẩn cấp</w:t>
            </w:r>
          </w:p>
          <w:p w14:paraId="5A777608" w14:textId="77777777" w:rsidR="003E5DB1" w:rsidRPr="00636E9D" w:rsidRDefault="003E5DB1" w:rsidP="003E5DB1">
            <w:pPr>
              <w:numPr>
                <w:ilvl w:val="0"/>
                <w:numId w:val="211"/>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thanh tìm kiếm đối tượng nhận nhiệm vụ</w:t>
            </w:r>
          </w:p>
          <w:p w14:paraId="33F7F2D7" w14:textId="77777777" w:rsidR="003E5DB1" w:rsidRPr="00636E9D" w:rsidRDefault="003E5DB1" w:rsidP="003E5DB1">
            <w:pPr>
              <w:numPr>
                <w:ilvl w:val="0"/>
                <w:numId w:val="211"/>
              </w:numPr>
              <w:spacing w:after="0" w:line="240" w:lineRule="auto"/>
              <w:jc w:val="left"/>
              <w:textAlignment w:val="baseline"/>
              <w:rPr>
                <w:rFonts w:eastAsia="Times New Roman" w:cs="Times New Roman"/>
                <w:color w:val="000000"/>
              </w:rPr>
            </w:pPr>
            <w:r w:rsidRPr="00636E9D">
              <w:rPr>
                <w:rFonts w:eastAsia="Times New Roman" w:cs="Times New Roman"/>
                <w:color w:val="000000"/>
              </w:rPr>
              <w:t>Ghi nội dung công việc, chọn mức độ khẩn cấp</w:t>
            </w:r>
          </w:p>
          <w:p w14:paraId="4A2BE517" w14:textId="77777777" w:rsidR="003E5DB1" w:rsidRPr="00636E9D" w:rsidRDefault="003E5DB1" w:rsidP="003E5DB1">
            <w:pPr>
              <w:numPr>
                <w:ilvl w:val="0"/>
                <w:numId w:val="211"/>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p tên đối tượng vào thanh tìm kiếm</w:t>
            </w:r>
          </w:p>
          <w:p w14:paraId="11008C09" w14:textId="77777777" w:rsidR="003E5DB1" w:rsidRPr="00636E9D" w:rsidRDefault="003E5DB1" w:rsidP="003E5DB1">
            <w:pPr>
              <w:numPr>
                <w:ilvl w:val="0"/>
                <w:numId w:val="211"/>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đối tượng nhận nhiệm vụ</w:t>
            </w:r>
          </w:p>
          <w:p w14:paraId="5D08DF3A" w14:textId="77777777" w:rsidR="003E5DB1" w:rsidRPr="00636E9D" w:rsidRDefault="003E5DB1" w:rsidP="003E5DB1">
            <w:pPr>
              <w:numPr>
                <w:ilvl w:val="0"/>
                <w:numId w:val="211"/>
              </w:numPr>
              <w:spacing w:after="0" w:line="240" w:lineRule="auto"/>
              <w:jc w:val="left"/>
              <w:textAlignment w:val="baseline"/>
              <w:rPr>
                <w:rFonts w:eastAsia="Times New Roman" w:cs="Times New Roman"/>
                <w:color w:val="000000"/>
              </w:rPr>
            </w:pPr>
            <w:r w:rsidRPr="00636E9D">
              <w:rPr>
                <w:rFonts w:eastAsia="Times New Roman" w:cs="Times New Roman"/>
                <w:color w:val="000000"/>
              </w:rPr>
              <w:t>Bấm “Gửi”</w:t>
            </w:r>
          </w:p>
          <w:p w14:paraId="3868A97C" w14:textId="77777777" w:rsidR="003E5DB1" w:rsidRPr="00636E9D" w:rsidRDefault="003E5DB1" w:rsidP="003E5DB1">
            <w:pPr>
              <w:numPr>
                <w:ilvl w:val="0"/>
                <w:numId w:val="211"/>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n yêu cầu và gửi thông báo tới ứng dụng nhân viên</w:t>
            </w:r>
          </w:p>
          <w:p w14:paraId="223AC5BA" w14:textId="77777777" w:rsidR="003E5DB1" w:rsidRPr="00636E9D" w:rsidRDefault="003E5DB1" w:rsidP="003E5DB1">
            <w:pPr>
              <w:numPr>
                <w:ilvl w:val="0"/>
                <w:numId w:val="211"/>
              </w:numPr>
              <w:spacing w:after="0" w:line="240" w:lineRule="auto"/>
              <w:jc w:val="left"/>
              <w:textAlignment w:val="baseline"/>
              <w:rPr>
                <w:rFonts w:eastAsia="Times New Roman" w:cs="Times New Roman"/>
                <w:color w:val="000000"/>
              </w:rPr>
            </w:pPr>
            <w:r w:rsidRPr="00636E9D">
              <w:rPr>
                <w:rFonts w:eastAsia="Times New Roman" w:cs="Times New Roman"/>
                <w:color w:val="000000"/>
              </w:rPr>
              <w:t>Lưu trữ công việc đã được giao</w:t>
            </w:r>
          </w:p>
          <w:p w14:paraId="43C03594" w14:textId="77777777" w:rsidR="003E5DB1" w:rsidRPr="00636E9D" w:rsidRDefault="003E5DB1" w:rsidP="003E5DB1">
            <w:pPr>
              <w:numPr>
                <w:ilvl w:val="0"/>
                <w:numId w:val="211"/>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danh sách tất cả công việc đã được giao theo thời gian (bên phải màn hình)</w:t>
            </w:r>
          </w:p>
        </w:tc>
      </w:tr>
      <w:tr w:rsidR="003E5DB1" w:rsidRPr="00636E9D" w14:paraId="3213F190"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E80B6"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C9F49"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5a. Lướt tìm trên toàn bộ danh sách</w:t>
            </w:r>
          </w:p>
          <w:p w14:paraId="75376CD6"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 xml:space="preserve">10a. </w:t>
            </w:r>
            <w:r w:rsidRPr="00636E9D">
              <w:rPr>
                <w:rFonts w:eastAsia="Times New Roman" w:cs="Times New Roman"/>
                <w:color w:val="000000"/>
              </w:rPr>
              <w:t>Hiển thị danh sách tất cả công việc đã được giao theo mức độ khẩn cấp</w:t>
            </w:r>
          </w:p>
          <w:p w14:paraId="6A574C3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10.1a. Nếu giám đốc tiếp tục giao việc, quay lại bước 4 </w:t>
            </w:r>
          </w:p>
        </w:tc>
      </w:tr>
      <w:tr w:rsidR="003E5DB1" w:rsidRPr="00636E9D" w14:paraId="58B8D332"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6E666"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19CA9"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7a. Nếu không gửi được, gửi thông báo “Lỗi không gửi được”</w:t>
            </w:r>
          </w:p>
          <w:p w14:paraId="60C3F5C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10.1b Nếu giám đốc không tiếp tục giao việc, thì kết thúc</w:t>
            </w:r>
          </w:p>
        </w:tc>
      </w:tr>
    </w:tbl>
    <w:p w14:paraId="458B0153" w14:textId="77777777" w:rsidR="003E5DB1" w:rsidRPr="00636E9D" w:rsidRDefault="003E5DB1" w:rsidP="003E5DB1">
      <w:pPr>
        <w:spacing w:after="0" w:line="240" w:lineRule="auto"/>
        <w:rPr>
          <w:rFonts w:eastAsia="Times New Roman" w:cs="Times New Roman"/>
          <w:sz w:val="24"/>
          <w:szCs w:val="24"/>
        </w:rPr>
      </w:pPr>
    </w:p>
    <w:p w14:paraId="00BEB708" w14:textId="77777777" w:rsidR="003E5DB1" w:rsidRPr="00636E9D" w:rsidRDefault="003E5DB1" w:rsidP="003E5DB1">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2F805445" w14:textId="77777777" w:rsidR="003E5DB1" w:rsidRDefault="003E5DB1" w:rsidP="003E5DB1">
      <w:pPr>
        <w:spacing w:before="240" w:after="0"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3E3751B8" wp14:editId="6B46CB4B">
            <wp:extent cx="5727700" cy="8559800"/>
            <wp:effectExtent l="0" t="0" r="6350" b="0"/>
            <wp:docPr id="10" name="Picture 10" descr="https://lh7-us.googleusercontent.com/uR8iEfajpAqUHPzw9fEJ7AJk2uWCbP92qkY-qx3jeQasxHLdvg4buhAHzE8Bba_Zs3gcP-m2iYGJWHzBn_hQQO2r4tLtN5VrEn2_QVRSKx3Me0477u--dgRzVWa39DiQeb7-D3n2gAx6uQ1pOOgya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7-us.googleusercontent.com/uR8iEfajpAqUHPzw9fEJ7AJk2uWCbP92qkY-qx3jeQasxHLdvg4buhAHzE8Bba_Zs3gcP-m2iYGJWHzBn_hQQO2r4tLtN5VrEn2_QVRSKx3Me0477u--dgRzVWa39DiQeb7-D3n2gAx6uQ1pOOgya2Q"/>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8559800"/>
                    </a:xfrm>
                    <a:prstGeom prst="rect">
                      <a:avLst/>
                    </a:prstGeom>
                    <a:noFill/>
                    <a:ln>
                      <a:noFill/>
                    </a:ln>
                  </pic:spPr>
                </pic:pic>
              </a:graphicData>
            </a:graphic>
          </wp:inline>
        </w:drawing>
      </w:r>
    </w:p>
    <w:p w14:paraId="692DB4E8" w14:textId="77777777" w:rsidR="003E5DB1" w:rsidRPr="00636E9D" w:rsidRDefault="003E5DB1" w:rsidP="003E5DB1">
      <w:pPr>
        <w:pStyle w:val="Heading4"/>
        <w:numPr>
          <w:ilvl w:val="0"/>
          <w:numId w:val="0"/>
        </w:numPr>
        <w:ind w:firstLine="720"/>
        <w:rPr>
          <w:rFonts w:eastAsia="Times New Roman"/>
          <w:sz w:val="24"/>
          <w:szCs w:val="24"/>
        </w:rPr>
      </w:pPr>
      <w:r w:rsidRPr="00636E9D">
        <w:rPr>
          <w:rFonts w:eastAsia="Times New Roman"/>
        </w:rPr>
        <w:lastRenderedPageBreak/>
        <w:t>Đặc tả use case Yêu cầu báo cáo tiến độ</w:t>
      </w:r>
    </w:p>
    <w:p w14:paraId="19820575" w14:textId="77777777" w:rsidR="003E5DB1" w:rsidRPr="00636E9D" w:rsidRDefault="003E5DB1" w:rsidP="003E5DB1">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17"/>
        <w:gridCol w:w="7423"/>
      </w:tblGrid>
      <w:tr w:rsidR="003E5DB1" w:rsidRPr="00636E9D" w14:paraId="368D3A49" w14:textId="77777777" w:rsidTr="002A1DE0">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81B25" w14:textId="77777777" w:rsidR="003E5DB1" w:rsidRPr="00636E9D" w:rsidRDefault="003E5DB1" w:rsidP="002A1DE0">
            <w:pPr>
              <w:spacing w:after="0" w:line="240" w:lineRule="auto"/>
              <w:jc w:val="center"/>
              <w:rPr>
                <w:rFonts w:eastAsia="Times New Roman" w:cs="Times New Roman"/>
                <w:b/>
                <w:bCs/>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6126A" w14:textId="77777777" w:rsidR="003E5DB1" w:rsidRPr="00636E9D" w:rsidRDefault="003E5DB1" w:rsidP="002A1DE0">
            <w:pPr>
              <w:spacing w:after="0" w:line="240" w:lineRule="auto"/>
              <w:jc w:val="center"/>
              <w:rPr>
                <w:rFonts w:eastAsia="Times New Roman" w:cs="Times New Roman"/>
                <w:b/>
                <w:bCs/>
                <w:sz w:val="24"/>
                <w:szCs w:val="24"/>
              </w:rPr>
            </w:pPr>
            <w:r w:rsidRPr="00636E9D">
              <w:rPr>
                <w:rFonts w:eastAsia="Times New Roman" w:cs="Times New Roman"/>
                <w:b/>
                <w:bCs/>
                <w:color w:val="000000"/>
                <w:sz w:val="24"/>
                <w:szCs w:val="24"/>
              </w:rPr>
              <w:t>3.2</w:t>
            </w:r>
          </w:p>
        </w:tc>
      </w:tr>
      <w:tr w:rsidR="003E5DB1" w:rsidRPr="00636E9D" w14:paraId="5A41B2B1"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1CAD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EE55B"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Yêu cầu báo cáo tiến độ</w:t>
            </w:r>
          </w:p>
        </w:tc>
      </w:tr>
      <w:tr w:rsidR="003E5DB1" w:rsidRPr="00636E9D" w14:paraId="58F75E11"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119F4"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D5D75"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Là giám đốc tôi muốn yêu cầu nhân viên báo cáo tiến độ giữa giờ</w:t>
            </w:r>
          </w:p>
        </w:tc>
      </w:tr>
      <w:tr w:rsidR="003E5DB1" w:rsidRPr="00636E9D" w14:paraId="3F35ED98"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0A917"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394F2"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Giám đốc</w:t>
            </w:r>
          </w:p>
        </w:tc>
      </w:tr>
      <w:tr w:rsidR="003E5DB1" w:rsidRPr="00636E9D" w14:paraId="51C5EC68"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8A65B"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2A52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Medium</w:t>
            </w:r>
          </w:p>
        </w:tc>
      </w:tr>
      <w:tr w:rsidR="003E5DB1" w:rsidRPr="00636E9D" w14:paraId="2F08F4CC"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B3092"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5312E7"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Giám đốc chọn mở mục Yêu cầu báo cáo trong chức năng Bàn giao công việc</w:t>
            </w:r>
          </w:p>
        </w:tc>
      </w:tr>
      <w:tr w:rsidR="003E5DB1" w:rsidRPr="00636E9D" w14:paraId="582C6382"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3F787"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B991B" w14:textId="77777777" w:rsidR="003E5DB1" w:rsidRPr="00636E9D" w:rsidRDefault="003E5DB1" w:rsidP="003E5DB1">
            <w:pPr>
              <w:numPr>
                <w:ilvl w:val="0"/>
                <w:numId w:val="215"/>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Hệ thống được khởi động và hoạt động bình thường</w:t>
            </w:r>
          </w:p>
          <w:p w14:paraId="1B0DA150" w14:textId="77777777" w:rsidR="003E5DB1" w:rsidRPr="00636E9D" w:rsidRDefault="003E5DB1" w:rsidP="003E5DB1">
            <w:pPr>
              <w:numPr>
                <w:ilvl w:val="0"/>
                <w:numId w:val="215"/>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Giám đốc đã đăng nhập thành công vào hệ thống</w:t>
            </w:r>
          </w:p>
          <w:p w14:paraId="74F24151" w14:textId="77777777" w:rsidR="003E5DB1" w:rsidRPr="00636E9D" w:rsidRDefault="003E5DB1" w:rsidP="003E5DB1">
            <w:pPr>
              <w:numPr>
                <w:ilvl w:val="0"/>
                <w:numId w:val="215"/>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Hệ thống đã kết nối internet</w:t>
            </w:r>
          </w:p>
          <w:p w14:paraId="0CC0B6AB" w14:textId="77777777" w:rsidR="003E5DB1" w:rsidRPr="00636E9D" w:rsidRDefault="003E5DB1" w:rsidP="003E5DB1">
            <w:pPr>
              <w:numPr>
                <w:ilvl w:val="0"/>
                <w:numId w:val="215"/>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Công việc đã được bàn giao cho nhân viên trước đó</w:t>
            </w:r>
          </w:p>
        </w:tc>
      </w:tr>
      <w:tr w:rsidR="003E5DB1" w:rsidRPr="00636E9D" w14:paraId="77D3723C"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26491"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8EF8F" w14:textId="77777777" w:rsidR="003E5DB1" w:rsidRPr="00636E9D" w:rsidRDefault="003E5DB1" w:rsidP="003E5DB1">
            <w:pPr>
              <w:numPr>
                <w:ilvl w:val="0"/>
                <w:numId w:val="216"/>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Nội dung đánh giá được lưu trữ vào kho Đánh giá nhân viên</w:t>
            </w:r>
          </w:p>
          <w:p w14:paraId="28DB1578" w14:textId="77777777" w:rsidR="003E5DB1" w:rsidRPr="00636E9D" w:rsidRDefault="003E5DB1" w:rsidP="003E5DB1">
            <w:pPr>
              <w:numPr>
                <w:ilvl w:val="0"/>
                <w:numId w:val="216"/>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Nhân viên nhận được đánh giá</w:t>
            </w:r>
          </w:p>
        </w:tc>
      </w:tr>
      <w:tr w:rsidR="003E5DB1" w:rsidRPr="00636E9D" w14:paraId="118216D5"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2593E"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6534C" w14:textId="77777777" w:rsidR="003E5DB1" w:rsidRPr="00636E9D" w:rsidRDefault="003E5DB1" w:rsidP="003E5DB1">
            <w:pPr>
              <w:numPr>
                <w:ilvl w:val="0"/>
                <w:numId w:val="217"/>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danh sách công việc đã được bàn giao</w:t>
            </w:r>
          </w:p>
          <w:p w14:paraId="7AA67827" w14:textId="77777777" w:rsidR="003E5DB1" w:rsidRPr="00636E9D" w:rsidRDefault="003E5DB1" w:rsidP="003E5DB1">
            <w:pPr>
              <w:numPr>
                <w:ilvl w:val="0"/>
                <w:numId w:val="217"/>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công việc muốn nhận báo cáo</w:t>
            </w:r>
          </w:p>
          <w:p w14:paraId="5F5C5F96" w14:textId="77777777" w:rsidR="003E5DB1" w:rsidRPr="00636E9D" w:rsidRDefault="003E5DB1" w:rsidP="003E5DB1">
            <w:pPr>
              <w:numPr>
                <w:ilvl w:val="0"/>
                <w:numId w:val="217"/>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n yêu cầu báo cáo</w:t>
            </w:r>
          </w:p>
          <w:p w14:paraId="75CBDB39" w14:textId="77777777" w:rsidR="003E5DB1" w:rsidRPr="00636E9D" w:rsidRDefault="003E5DB1" w:rsidP="003E5DB1">
            <w:pPr>
              <w:numPr>
                <w:ilvl w:val="0"/>
                <w:numId w:val="217"/>
              </w:numPr>
              <w:spacing w:after="0" w:line="240" w:lineRule="auto"/>
              <w:jc w:val="left"/>
              <w:textAlignment w:val="baseline"/>
              <w:rPr>
                <w:rFonts w:eastAsia="Times New Roman" w:cs="Times New Roman"/>
                <w:color w:val="000000"/>
              </w:rPr>
            </w:pPr>
            <w:r w:rsidRPr="00636E9D">
              <w:rPr>
                <w:rFonts w:eastAsia="Times New Roman" w:cs="Times New Roman"/>
                <w:color w:val="000000"/>
              </w:rPr>
              <w:t>Gửi yêu cầu báo cáo tới nhân viên đảm nhiệm công việc</w:t>
            </w:r>
          </w:p>
          <w:p w14:paraId="28A622D4" w14:textId="77777777" w:rsidR="003E5DB1" w:rsidRPr="00636E9D" w:rsidRDefault="003E5DB1" w:rsidP="003E5DB1">
            <w:pPr>
              <w:numPr>
                <w:ilvl w:val="0"/>
                <w:numId w:val="217"/>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n nội dung báo cáo công việc từ nhân viên</w:t>
            </w:r>
          </w:p>
          <w:p w14:paraId="0892E215" w14:textId="77777777" w:rsidR="003E5DB1" w:rsidRPr="00636E9D" w:rsidRDefault="003E5DB1" w:rsidP="003E5DB1">
            <w:pPr>
              <w:numPr>
                <w:ilvl w:val="0"/>
                <w:numId w:val="217"/>
              </w:numPr>
              <w:spacing w:after="0" w:line="240" w:lineRule="auto"/>
              <w:jc w:val="left"/>
              <w:textAlignment w:val="baseline"/>
              <w:rPr>
                <w:rFonts w:eastAsia="Times New Roman" w:cs="Times New Roman"/>
                <w:color w:val="000000"/>
              </w:rPr>
            </w:pPr>
            <w:r w:rsidRPr="00636E9D">
              <w:rPr>
                <w:rFonts w:eastAsia="Times New Roman" w:cs="Times New Roman"/>
                <w:color w:val="000000"/>
              </w:rPr>
              <w:t>Kiểm tra tiến độ công việc</w:t>
            </w:r>
          </w:p>
          <w:p w14:paraId="05F7E28D" w14:textId="77777777" w:rsidR="003E5DB1" w:rsidRPr="00636E9D" w:rsidRDefault="003E5DB1" w:rsidP="003E5DB1">
            <w:pPr>
              <w:numPr>
                <w:ilvl w:val="0"/>
                <w:numId w:val="217"/>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Đánh giá”</w:t>
            </w:r>
          </w:p>
          <w:p w14:paraId="11BAE111" w14:textId="77777777" w:rsidR="003E5DB1" w:rsidRPr="00636E9D" w:rsidRDefault="003E5DB1" w:rsidP="003E5DB1">
            <w:pPr>
              <w:numPr>
                <w:ilvl w:val="0"/>
                <w:numId w:val="217"/>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mục đánh giá nhân viên</w:t>
            </w:r>
          </w:p>
          <w:p w14:paraId="4958F23C" w14:textId="77777777" w:rsidR="003E5DB1" w:rsidRPr="00636E9D" w:rsidRDefault="003E5DB1" w:rsidP="003E5DB1">
            <w:pPr>
              <w:numPr>
                <w:ilvl w:val="0"/>
                <w:numId w:val="217"/>
              </w:numPr>
              <w:spacing w:after="0" w:line="240" w:lineRule="auto"/>
              <w:jc w:val="left"/>
              <w:textAlignment w:val="baseline"/>
              <w:rPr>
                <w:rFonts w:eastAsia="Times New Roman" w:cs="Times New Roman"/>
                <w:color w:val="000000"/>
              </w:rPr>
            </w:pPr>
            <w:r w:rsidRPr="00636E9D">
              <w:rPr>
                <w:rFonts w:eastAsia="Times New Roman" w:cs="Times New Roman"/>
                <w:color w:val="000000"/>
              </w:rPr>
              <w:t>Ghi nội dung đánh giá</w:t>
            </w:r>
          </w:p>
          <w:p w14:paraId="7451D650" w14:textId="77777777" w:rsidR="003E5DB1" w:rsidRPr="00636E9D" w:rsidRDefault="003E5DB1" w:rsidP="003E5DB1">
            <w:pPr>
              <w:numPr>
                <w:ilvl w:val="0"/>
                <w:numId w:val="217"/>
              </w:numPr>
              <w:spacing w:after="0" w:line="240" w:lineRule="auto"/>
              <w:jc w:val="left"/>
              <w:textAlignment w:val="baseline"/>
              <w:rPr>
                <w:rFonts w:eastAsia="Times New Roman" w:cs="Times New Roman"/>
                <w:color w:val="000000"/>
              </w:rPr>
            </w:pPr>
            <w:r w:rsidRPr="00636E9D">
              <w:rPr>
                <w:rFonts w:eastAsia="Times New Roman" w:cs="Times New Roman"/>
                <w:color w:val="000000"/>
              </w:rPr>
              <w:t>Lưu trữ đánh giá tiến độ vào kho Đánh giá nhân viên</w:t>
            </w:r>
          </w:p>
          <w:p w14:paraId="0297B832" w14:textId="77777777" w:rsidR="003E5DB1" w:rsidRPr="00636E9D" w:rsidRDefault="003E5DB1" w:rsidP="003E5DB1">
            <w:pPr>
              <w:numPr>
                <w:ilvl w:val="0"/>
                <w:numId w:val="217"/>
              </w:numPr>
              <w:spacing w:after="0" w:line="240" w:lineRule="auto"/>
              <w:jc w:val="left"/>
              <w:textAlignment w:val="baseline"/>
              <w:rPr>
                <w:rFonts w:eastAsia="Times New Roman" w:cs="Times New Roman"/>
                <w:color w:val="000000"/>
              </w:rPr>
            </w:pPr>
            <w:r w:rsidRPr="00636E9D">
              <w:rPr>
                <w:rFonts w:eastAsia="Times New Roman" w:cs="Times New Roman"/>
                <w:color w:val="000000"/>
              </w:rPr>
              <w:t>Gửi nội dung đánh giá tới ứng dụng nhân viên</w:t>
            </w:r>
          </w:p>
        </w:tc>
      </w:tr>
      <w:tr w:rsidR="003E5DB1" w:rsidRPr="00636E9D" w14:paraId="2F5527CA"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2937E"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D11666" w14:textId="77777777" w:rsidR="003E5DB1" w:rsidRPr="00636E9D" w:rsidRDefault="003E5DB1" w:rsidP="002A1DE0">
            <w:pPr>
              <w:spacing w:after="0" w:line="240" w:lineRule="auto"/>
              <w:rPr>
                <w:rFonts w:eastAsia="Times New Roman" w:cs="Times New Roman"/>
                <w:sz w:val="24"/>
                <w:szCs w:val="24"/>
              </w:rPr>
            </w:pPr>
          </w:p>
        </w:tc>
      </w:tr>
      <w:tr w:rsidR="003E5DB1" w:rsidRPr="00636E9D" w14:paraId="2702EA2A"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436F6"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D7F9D"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7a. Nếu không muốn đánh giá, chọn “Đóng” và kết thúc</w:t>
            </w:r>
          </w:p>
          <w:p w14:paraId="4CB59ACD"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10a. Nếu không lưu được, thông báo “Lưu trữ không thành công, kiểm tra lại internet”</w:t>
            </w:r>
          </w:p>
          <w:p w14:paraId="6E00928C"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11a. Nếu không gửi được, thông báo “Gửi không thành công, kiểm tra lại internet”</w:t>
            </w:r>
          </w:p>
        </w:tc>
      </w:tr>
    </w:tbl>
    <w:p w14:paraId="35DE16EA" w14:textId="77777777" w:rsidR="003E5DB1" w:rsidRPr="00636E9D" w:rsidRDefault="003E5DB1" w:rsidP="003E5DB1">
      <w:pPr>
        <w:spacing w:before="240" w:after="0" w:line="240" w:lineRule="auto"/>
        <w:rPr>
          <w:rFonts w:eastAsia="Times New Roman" w:cs="Times New Roman"/>
          <w:sz w:val="24"/>
          <w:szCs w:val="24"/>
        </w:rPr>
      </w:pPr>
      <w:r w:rsidRPr="00636E9D">
        <w:rPr>
          <w:rFonts w:eastAsia="Times New Roman" w:cs="Times New Roman"/>
          <w:b/>
          <w:bCs/>
          <w:color w:val="000000"/>
          <w:szCs w:val="26"/>
        </w:rPr>
        <w:t>Activity Diagram</w:t>
      </w:r>
    </w:p>
    <w:p w14:paraId="2421D7B1" w14:textId="77777777" w:rsidR="003E5DB1" w:rsidRDefault="003E5DB1" w:rsidP="003E5DB1">
      <w:pPr>
        <w:spacing w:before="240" w:after="0"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15F1F914" wp14:editId="7EED3F6A">
            <wp:extent cx="5727700" cy="7975600"/>
            <wp:effectExtent l="0" t="0" r="6350" b="6350"/>
            <wp:docPr id="8" name="Picture 8" descr="https://lh7-us.googleusercontent.com/Er7pVuFKq32QQs0ovQEe0FCtDT55v8rsVrZEG36Gh-_9PMvuyhmXGtpmZvWO0T-fWBt8lQ2tLMZAQQAlKbm7TZHQonNifPybDnxbocp2dEfxkx5YwppEdIpg9wUNP8bstzdxBNiLGZvkDAZlMV2XI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7-us.googleusercontent.com/Er7pVuFKq32QQs0ovQEe0FCtDT55v8rsVrZEG36Gh-_9PMvuyhmXGtpmZvWO0T-fWBt8lQ2tLMZAQQAlKbm7TZHQonNifPybDnxbocp2dEfxkx5YwppEdIpg9wUNP8bstzdxBNiLGZvkDAZlMV2XI_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7975600"/>
                    </a:xfrm>
                    <a:prstGeom prst="rect">
                      <a:avLst/>
                    </a:prstGeom>
                    <a:noFill/>
                    <a:ln>
                      <a:noFill/>
                    </a:ln>
                  </pic:spPr>
                </pic:pic>
              </a:graphicData>
            </a:graphic>
          </wp:inline>
        </w:drawing>
      </w:r>
    </w:p>
    <w:p w14:paraId="415C5C1F" w14:textId="77777777" w:rsidR="003E5DB1" w:rsidRPr="00636E9D" w:rsidRDefault="003E5DB1" w:rsidP="003E5DB1">
      <w:pPr>
        <w:pStyle w:val="Heading4"/>
        <w:numPr>
          <w:ilvl w:val="0"/>
          <w:numId w:val="0"/>
        </w:numPr>
        <w:ind w:firstLine="720"/>
        <w:rPr>
          <w:rFonts w:eastAsia="Times New Roman"/>
          <w:sz w:val="24"/>
          <w:szCs w:val="24"/>
        </w:rPr>
      </w:pPr>
      <w:r w:rsidRPr="00636E9D">
        <w:rPr>
          <w:rFonts w:eastAsia="Times New Roman"/>
        </w:rPr>
        <w:lastRenderedPageBreak/>
        <w:t>Đặc tả use case Đánh giá nhân viên</w:t>
      </w:r>
    </w:p>
    <w:p w14:paraId="0F46DB4B" w14:textId="77777777" w:rsidR="003E5DB1" w:rsidRPr="00636E9D" w:rsidRDefault="003E5DB1" w:rsidP="003E5DB1">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17"/>
        <w:gridCol w:w="7523"/>
      </w:tblGrid>
      <w:tr w:rsidR="003E5DB1" w:rsidRPr="00636E9D" w14:paraId="50C40853"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7916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20F5C" w14:textId="77777777" w:rsidR="003E5DB1" w:rsidRPr="00636E9D" w:rsidRDefault="003E5DB1" w:rsidP="002A1DE0">
            <w:pPr>
              <w:spacing w:after="0" w:line="240" w:lineRule="auto"/>
              <w:jc w:val="center"/>
              <w:rPr>
                <w:rFonts w:eastAsia="Times New Roman" w:cs="Times New Roman"/>
                <w:sz w:val="24"/>
                <w:szCs w:val="24"/>
              </w:rPr>
            </w:pPr>
            <w:r w:rsidRPr="00636E9D">
              <w:rPr>
                <w:rFonts w:eastAsia="Times New Roman" w:cs="Times New Roman"/>
                <w:b/>
                <w:bCs/>
                <w:color w:val="000000"/>
                <w:sz w:val="24"/>
                <w:szCs w:val="24"/>
              </w:rPr>
              <w:t>4.1</w:t>
            </w:r>
          </w:p>
        </w:tc>
      </w:tr>
      <w:tr w:rsidR="003E5DB1" w:rsidRPr="00636E9D" w14:paraId="332CBD32"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03212"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D8ED1"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Đánh giá nhân viên</w:t>
            </w:r>
          </w:p>
        </w:tc>
      </w:tr>
      <w:tr w:rsidR="003E5DB1" w:rsidRPr="00636E9D" w14:paraId="68CB080F"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62F5C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B286F"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Là giám đốc tôi muốn đánh giá năng lực làm việc của nhân viên</w:t>
            </w:r>
          </w:p>
        </w:tc>
      </w:tr>
      <w:tr w:rsidR="003E5DB1" w:rsidRPr="00636E9D" w14:paraId="0F836AF8"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10A34"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1562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Giám đốc</w:t>
            </w:r>
          </w:p>
        </w:tc>
      </w:tr>
      <w:tr w:rsidR="003E5DB1" w:rsidRPr="00636E9D" w14:paraId="7D119860"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B5A2D"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F3F06"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Medium</w:t>
            </w:r>
          </w:p>
        </w:tc>
      </w:tr>
      <w:tr w:rsidR="003E5DB1" w:rsidRPr="00636E9D" w14:paraId="53ABD5E7"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F9ADB"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48054"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Giám đốc chọn mở chức năng “Đánh giá nhân viên”</w:t>
            </w:r>
          </w:p>
        </w:tc>
      </w:tr>
      <w:tr w:rsidR="003E5DB1" w:rsidRPr="00636E9D" w14:paraId="3A7F43BB"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9F26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46FEC" w14:textId="77777777" w:rsidR="003E5DB1" w:rsidRPr="00636E9D" w:rsidRDefault="003E5DB1" w:rsidP="003E5DB1">
            <w:pPr>
              <w:numPr>
                <w:ilvl w:val="0"/>
                <w:numId w:val="218"/>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Hệ thống được khởi động và hoạt động bình thường</w:t>
            </w:r>
          </w:p>
          <w:p w14:paraId="1F166DCE" w14:textId="77777777" w:rsidR="003E5DB1" w:rsidRPr="00636E9D" w:rsidRDefault="003E5DB1" w:rsidP="003E5DB1">
            <w:pPr>
              <w:numPr>
                <w:ilvl w:val="0"/>
                <w:numId w:val="218"/>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Giám đốc đã đăng nhập thành công vào hệ thống</w:t>
            </w:r>
          </w:p>
        </w:tc>
      </w:tr>
      <w:tr w:rsidR="003E5DB1" w:rsidRPr="00636E9D" w14:paraId="54EC7C3A"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6279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A05D3" w14:textId="77777777" w:rsidR="003E5DB1" w:rsidRPr="00636E9D" w:rsidRDefault="003E5DB1" w:rsidP="003E5DB1">
            <w:pPr>
              <w:numPr>
                <w:ilvl w:val="0"/>
                <w:numId w:val="219"/>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Nội dung đánh giá nhân viên được lưu vào hệ thống</w:t>
            </w:r>
          </w:p>
          <w:p w14:paraId="37FE6969" w14:textId="77777777" w:rsidR="003E5DB1" w:rsidRPr="00636E9D" w:rsidRDefault="003E5DB1" w:rsidP="003E5DB1">
            <w:pPr>
              <w:numPr>
                <w:ilvl w:val="0"/>
                <w:numId w:val="219"/>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Đánh giá được gửi đến cho nhân viên</w:t>
            </w:r>
          </w:p>
          <w:p w14:paraId="361EC15A" w14:textId="77777777" w:rsidR="003E5DB1" w:rsidRPr="00636E9D" w:rsidRDefault="003E5DB1" w:rsidP="003E5DB1">
            <w:pPr>
              <w:numPr>
                <w:ilvl w:val="0"/>
                <w:numId w:val="219"/>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Giám đốc xem xét đánh giá để đưa là quyết định nhân sự</w:t>
            </w:r>
          </w:p>
        </w:tc>
      </w:tr>
      <w:tr w:rsidR="003E5DB1" w:rsidRPr="00636E9D" w14:paraId="6EE6193D"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69171"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663C1" w14:textId="77777777" w:rsidR="003E5DB1" w:rsidRPr="00636E9D" w:rsidRDefault="003E5DB1" w:rsidP="003E5DB1">
            <w:pPr>
              <w:numPr>
                <w:ilvl w:val="0"/>
                <w:numId w:val="220"/>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mở chức năng “Đánh giá nhân viên”</w:t>
            </w:r>
          </w:p>
          <w:p w14:paraId="5D8DDCCC" w14:textId="77777777" w:rsidR="003E5DB1" w:rsidRPr="00636E9D" w:rsidRDefault="003E5DB1" w:rsidP="003E5DB1">
            <w:pPr>
              <w:numPr>
                <w:ilvl w:val="0"/>
                <w:numId w:val="220"/>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danh sách nhân viên</w:t>
            </w:r>
          </w:p>
          <w:p w14:paraId="265C575A" w14:textId="77777777" w:rsidR="003E5DB1" w:rsidRPr="00636E9D" w:rsidRDefault="003E5DB1" w:rsidP="003E5DB1">
            <w:pPr>
              <w:numPr>
                <w:ilvl w:val="0"/>
                <w:numId w:val="220"/>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nhân viên muốn xem đánh giá trực tiếp</w:t>
            </w:r>
          </w:p>
          <w:p w14:paraId="3F8FD7FC" w14:textId="77777777" w:rsidR="003E5DB1" w:rsidRPr="00636E9D" w:rsidRDefault="003E5DB1" w:rsidP="003E5DB1">
            <w:pPr>
              <w:numPr>
                <w:ilvl w:val="0"/>
                <w:numId w:val="220"/>
              </w:numPr>
              <w:spacing w:after="0" w:line="240" w:lineRule="auto"/>
              <w:jc w:val="left"/>
              <w:textAlignment w:val="baseline"/>
              <w:rPr>
                <w:rFonts w:eastAsia="Times New Roman" w:cs="Times New Roman"/>
                <w:color w:val="000000"/>
              </w:rPr>
            </w:pPr>
            <w:r w:rsidRPr="00636E9D">
              <w:rPr>
                <w:rFonts w:eastAsia="Times New Roman" w:cs="Times New Roman"/>
                <w:color w:val="000000"/>
              </w:rPr>
              <w:t>Tổng hợp dữ liệu đánh giá trong tháng từ kho Đánh giá nhân viên</w:t>
            </w:r>
          </w:p>
          <w:p w14:paraId="0C5DB28C" w14:textId="77777777" w:rsidR="003E5DB1" w:rsidRPr="00636E9D" w:rsidRDefault="003E5DB1" w:rsidP="003E5DB1">
            <w:pPr>
              <w:numPr>
                <w:ilvl w:val="0"/>
                <w:numId w:val="220"/>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toàn bộ đánh giá cá nhân trong tháng</w:t>
            </w:r>
          </w:p>
          <w:p w14:paraId="019749BA" w14:textId="77777777" w:rsidR="003E5DB1" w:rsidRPr="00636E9D" w:rsidRDefault="003E5DB1" w:rsidP="003E5DB1">
            <w:pPr>
              <w:numPr>
                <w:ilvl w:val="0"/>
                <w:numId w:val="220"/>
              </w:numPr>
              <w:spacing w:after="0" w:line="240" w:lineRule="auto"/>
              <w:jc w:val="left"/>
              <w:textAlignment w:val="baseline"/>
              <w:rPr>
                <w:rFonts w:eastAsia="Times New Roman" w:cs="Times New Roman"/>
                <w:color w:val="000000"/>
              </w:rPr>
            </w:pPr>
            <w:r w:rsidRPr="00636E9D">
              <w:rPr>
                <w:rFonts w:eastAsia="Times New Roman" w:cs="Times New Roman"/>
                <w:color w:val="000000"/>
              </w:rPr>
              <w:t>Xem xét đánh giá</w:t>
            </w:r>
          </w:p>
          <w:p w14:paraId="23F42622" w14:textId="77777777" w:rsidR="003E5DB1" w:rsidRPr="00636E9D" w:rsidRDefault="003E5DB1" w:rsidP="003E5DB1">
            <w:pPr>
              <w:numPr>
                <w:ilvl w:val="0"/>
                <w:numId w:val="220"/>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kết quả hoàn thành nhiệm vụ của nhân viên (Xuất sắc, Tốt, Đạt, Chưa đạt, Cảnh cáo)</w:t>
            </w:r>
          </w:p>
          <w:p w14:paraId="6867BDB8" w14:textId="77777777" w:rsidR="003E5DB1" w:rsidRPr="00636E9D" w:rsidRDefault="003E5DB1" w:rsidP="003E5DB1">
            <w:pPr>
              <w:numPr>
                <w:ilvl w:val="0"/>
                <w:numId w:val="220"/>
              </w:numPr>
              <w:spacing w:after="0" w:line="240" w:lineRule="auto"/>
              <w:jc w:val="left"/>
              <w:textAlignment w:val="baseline"/>
              <w:rPr>
                <w:rFonts w:eastAsia="Times New Roman" w:cs="Times New Roman"/>
                <w:color w:val="000000"/>
              </w:rPr>
            </w:pPr>
            <w:r w:rsidRPr="00636E9D">
              <w:rPr>
                <w:rFonts w:eastAsia="Times New Roman" w:cs="Times New Roman"/>
                <w:color w:val="000000"/>
              </w:rPr>
              <w:t>Lưu kết quả đánh giá cuối tháng</w:t>
            </w:r>
          </w:p>
        </w:tc>
      </w:tr>
      <w:tr w:rsidR="003E5DB1" w:rsidRPr="00636E9D" w14:paraId="68A57698"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33625"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20DC04" w14:textId="77777777" w:rsidR="003E5DB1" w:rsidRPr="00636E9D" w:rsidRDefault="003E5DB1" w:rsidP="002A1DE0">
            <w:pPr>
              <w:spacing w:after="0" w:line="240" w:lineRule="auto"/>
              <w:rPr>
                <w:rFonts w:eastAsia="Times New Roman" w:cs="Times New Roman"/>
                <w:sz w:val="24"/>
                <w:szCs w:val="24"/>
              </w:rPr>
            </w:pPr>
          </w:p>
        </w:tc>
      </w:tr>
      <w:tr w:rsidR="003E5DB1" w:rsidRPr="00636E9D" w14:paraId="3CF3EBB0" w14:textId="77777777" w:rsidTr="002A1DE0">
        <w:trPr>
          <w:trHeight w:val="24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89B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661C2"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8a. Nếu không lưu được, thông báo “Lưu không thành công” và kết thúc</w:t>
            </w:r>
          </w:p>
          <w:p w14:paraId="24611F21"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12a. Nếu không gửi được, thông báo “Gửi không thành công” và kết thúc</w:t>
            </w:r>
          </w:p>
        </w:tc>
      </w:tr>
    </w:tbl>
    <w:p w14:paraId="74A58957" w14:textId="77777777" w:rsidR="003E5DB1" w:rsidRPr="00636E9D" w:rsidRDefault="003E5DB1" w:rsidP="003E5DB1">
      <w:pPr>
        <w:spacing w:after="0" w:line="240" w:lineRule="auto"/>
        <w:rPr>
          <w:rFonts w:eastAsia="Times New Roman" w:cs="Times New Roman"/>
          <w:sz w:val="24"/>
          <w:szCs w:val="24"/>
        </w:rPr>
      </w:pPr>
    </w:p>
    <w:p w14:paraId="0D92B69C" w14:textId="77777777" w:rsidR="003E5DB1" w:rsidRPr="00636E9D" w:rsidRDefault="003E5DB1" w:rsidP="003E5DB1">
      <w:pPr>
        <w:spacing w:before="240" w:after="0" w:line="240" w:lineRule="auto"/>
        <w:rPr>
          <w:rFonts w:eastAsia="Times New Roman" w:cs="Times New Roman"/>
          <w:sz w:val="24"/>
          <w:szCs w:val="24"/>
        </w:rPr>
      </w:pPr>
      <w:r w:rsidRPr="00636E9D">
        <w:rPr>
          <w:rFonts w:eastAsia="Times New Roman" w:cs="Times New Roman"/>
          <w:b/>
          <w:bCs/>
          <w:color w:val="000000"/>
          <w:szCs w:val="26"/>
        </w:rPr>
        <w:t>Activity Diagram</w:t>
      </w:r>
    </w:p>
    <w:p w14:paraId="507436A5" w14:textId="77777777" w:rsidR="003E5DB1" w:rsidRDefault="003E5DB1" w:rsidP="003E5DB1">
      <w:pPr>
        <w:spacing w:before="240" w:after="0" w:line="240" w:lineRule="auto"/>
        <w:rPr>
          <w:rFonts w:eastAsia="Times New Roman" w:cs="Times New Roman"/>
          <w:b/>
          <w:bCs/>
          <w:color w:val="000000"/>
          <w:szCs w:val="26"/>
          <w:lang w:val="vi-VN"/>
        </w:rPr>
      </w:pPr>
      <w:r w:rsidRPr="00636E9D">
        <w:rPr>
          <w:rFonts w:eastAsia="Times New Roman" w:cs="Times New Roman"/>
          <w:b/>
          <w:bCs/>
          <w:noProof/>
          <w:color w:val="000000"/>
          <w:sz w:val="36"/>
          <w:szCs w:val="36"/>
          <w:bdr w:val="none" w:sz="0" w:space="0" w:color="auto" w:frame="1"/>
        </w:rPr>
        <w:lastRenderedPageBreak/>
        <w:drawing>
          <wp:inline distT="0" distB="0" distL="0" distR="0" wp14:anchorId="6EA6CCD3" wp14:editId="100CBCA8">
            <wp:extent cx="5727700" cy="6959600"/>
            <wp:effectExtent l="0" t="0" r="6350" b="0"/>
            <wp:docPr id="7" name="Picture 7" descr="https://lh7-us.googleusercontent.com/9qRoWd82cNeVAGDNYpBj07al6qtt1VYhgvpPqMx4dW3VK3gHRtaeeh-Ju9PQl5lmakzSSfVkralkr-S2Q5gmcwuwX6EbQqYK8OCciJVS6Vw7Pgbcpb6wMko0HqnGDdgbkPC-xHGmuoWPoK_jzE8Pc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lh7-us.googleusercontent.com/9qRoWd82cNeVAGDNYpBj07al6qtt1VYhgvpPqMx4dW3VK3gHRtaeeh-Ju9PQl5lmakzSSfVkralkr-S2Q5gmcwuwX6EbQqYK8OCciJVS6Vw7Pgbcpb6wMko0HqnGDdgbkPC-xHGmuoWPoK_jzE8Pcgw"/>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6959600"/>
                    </a:xfrm>
                    <a:prstGeom prst="rect">
                      <a:avLst/>
                    </a:prstGeom>
                    <a:noFill/>
                    <a:ln>
                      <a:noFill/>
                    </a:ln>
                  </pic:spPr>
                </pic:pic>
              </a:graphicData>
            </a:graphic>
          </wp:inline>
        </w:drawing>
      </w:r>
      <w:r w:rsidRPr="00636E9D">
        <w:rPr>
          <w:rFonts w:eastAsia="Times New Roman" w:cs="Times New Roman"/>
          <w:b/>
          <w:bCs/>
          <w:color w:val="000000"/>
          <w:sz w:val="36"/>
          <w:szCs w:val="36"/>
        </w:rPr>
        <w:br/>
      </w:r>
    </w:p>
    <w:p w14:paraId="156125B8" w14:textId="77777777" w:rsidR="003E5DB1" w:rsidRPr="00636E9D" w:rsidRDefault="003E5DB1" w:rsidP="003E5DB1">
      <w:pPr>
        <w:pStyle w:val="Heading4"/>
        <w:numPr>
          <w:ilvl w:val="0"/>
          <w:numId w:val="0"/>
        </w:numPr>
        <w:ind w:firstLine="720"/>
        <w:rPr>
          <w:rFonts w:eastAsia="Times New Roman"/>
          <w:sz w:val="24"/>
          <w:szCs w:val="24"/>
        </w:rPr>
      </w:pPr>
      <w:r w:rsidRPr="00636E9D">
        <w:rPr>
          <w:rFonts w:eastAsia="Times New Roman"/>
        </w:rPr>
        <w:t>Đặc tả use case Xem báo cáo thống kê năng lực</w:t>
      </w:r>
    </w:p>
    <w:p w14:paraId="4AF0CC26" w14:textId="77777777" w:rsidR="003E5DB1" w:rsidRPr="00636E9D" w:rsidRDefault="003E5DB1" w:rsidP="003E5DB1">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35"/>
        <w:gridCol w:w="7405"/>
      </w:tblGrid>
      <w:tr w:rsidR="003E5DB1" w:rsidRPr="00636E9D" w14:paraId="618DF892"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4B28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103DD" w14:textId="77777777" w:rsidR="003E5DB1" w:rsidRPr="00636E9D" w:rsidRDefault="003E5DB1" w:rsidP="002A1DE0">
            <w:pPr>
              <w:spacing w:after="0" w:line="240" w:lineRule="auto"/>
              <w:jc w:val="center"/>
              <w:rPr>
                <w:rFonts w:eastAsia="Times New Roman" w:cs="Times New Roman"/>
                <w:sz w:val="24"/>
                <w:szCs w:val="24"/>
              </w:rPr>
            </w:pPr>
            <w:r w:rsidRPr="00636E9D">
              <w:rPr>
                <w:rFonts w:eastAsia="Times New Roman" w:cs="Times New Roman"/>
                <w:b/>
                <w:bCs/>
                <w:color w:val="000000"/>
                <w:sz w:val="24"/>
                <w:szCs w:val="24"/>
              </w:rPr>
              <w:t>4.2</w:t>
            </w:r>
          </w:p>
        </w:tc>
      </w:tr>
      <w:tr w:rsidR="003E5DB1" w:rsidRPr="00636E9D" w14:paraId="506A3A31"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5D73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E8BE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hd w:val="clear" w:color="auto" w:fill="FBFBFB"/>
              </w:rPr>
              <w:t>Xem báo cáo thống kê năng lực</w:t>
            </w:r>
          </w:p>
        </w:tc>
      </w:tr>
      <w:tr w:rsidR="003E5DB1" w:rsidRPr="00636E9D" w14:paraId="433693E1"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74DC2"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lastRenderedPageBreak/>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ECAC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Là giám đốc tôi muốn xem báo cáo thống kê đánh giá năng lực của nhân viên</w:t>
            </w:r>
          </w:p>
        </w:tc>
      </w:tr>
      <w:tr w:rsidR="003E5DB1" w:rsidRPr="00636E9D" w14:paraId="1E674C34"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3F92E"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B166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Giám đốc</w:t>
            </w:r>
          </w:p>
        </w:tc>
      </w:tr>
      <w:tr w:rsidR="003E5DB1" w:rsidRPr="00636E9D" w14:paraId="4AEFDD59"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3381C"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C867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Medium</w:t>
            </w:r>
          </w:p>
        </w:tc>
      </w:tr>
      <w:tr w:rsidR="003E5DB1" w:rsidRPr="00636E9D" w14:paraId="69BE7829"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B6FCD"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D0ED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Giám đốc chọn mở chức năng “Xem báo cáo thống kê năng lực”</w:t>
            </w:r>
          </w:p>
        </w:tc>
      </w:tr>
      <w:tr w:rsidR="003E5DB1" w:rsidRPr="00636E9D" w14:paraId="440A4546"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4AFFC"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03062" w14:textId="77777777" w:rsidR="003E5DB1" w:rsidRPr="00636E9D" w:rsidRDefault="003E5DB1" w:rsidP="003E5DB1">
            <w:pPr>
              <w:numPr>
                <w:ilvl w:val="0"/>
                <w:numId w:val="221"/>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Hệ thống được khởi động và hoạt động bình thường</w:t>
            </w:r>
          </w:p>
          <w:p w14:paraId="493D17A3" w14:textId="77777777" w:rsidR="003E5DB1" w:rsidRPr="00636E9D" w:rsidRDefault="003E5DB1" w:rsidP="003E5DB1">
            <w:pPr>
              <w:numPr>
                <w:ilvl w:val="0"/>
                <w:numId w:val="221"/>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Giám đốc đã đăng nhập thành công vào hệ thống</w:t>
            </w:r>
          </w:p>
          <w:p w14:paraId="47C0A1C1" w14:textId="77777777" w:rsidR="003E5DB1" w:rsidRPr="00636E9D" w:rsidRDefault="003E5DB1" w:rsidP="003E5DB1">
            <w:pPr>
              <w:numPr>
                <w:ilvl w:val="0"/>
                <w:numId w:val="221"/>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Phải có dữ liệu đánh giá từ trước</w:t>
            </w:r>
          </w:p>
        </w:tc>
      </w:tr>
      <w:tr w:rsidR="003E5DB1" w:rsidRPr="00636E9D" w14:paraId="1E413AFF"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10784D"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4150F" w14:textId="77777777" w:rsidR="003E5DB1" w:rsidRPr="00636E9D" w:rsidRDefault="003E5DB1" w:rsidP="003E5DB1">
            <w:pPr>
              <w:numPr>
                <w:ilvl w:val="0"/>
                <w:numId w:val="222"/>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Nội dung đánh giá nhân viên được lưu vào hệ thống</w:t>
            </w:r>
          </w:p>
          <w:p w14:paraId="3408E0A7" w14:textId="77777777" w:rsidR="003E5DB1" w:rsidRPr="00636E9D" w:rsidRDefault="003E5DB1" w:rsidP="003E5DB1">
            <w:pPr>
              <w:numPr>
                <w:ilvl w:val="0"/>
                <w:numId w:val="222"/>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Đánh giá được gửi đến cho nhân viên</w:t>
            </w:r>
          </w:p>
          <w:p w14:paraId="539F3857" w14:textId="77777777" w:rsidR="003E5DB1" w:rsidRPr="00636E9D" w:rsidRDefault="003E5DB1" w:rsidP="003E5DB1">
            <w:pPr>
              <w:numPr>
                <w:ilvl w:val="0"/>
                <w:numId w:val="222"/>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Giám đốc xem xét đánh giá để đưa là quyết định nhân sự</w:t>
            </w:r>
          </w:p>
        </w:tc>
      </w:tr>
      <w:tr w:rsidR="003E5DB1" w:rsidRPr="00636E9D" w14:paraId="65B0D447"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8116DD"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6E80A" w14:textId="77777777" w:rsidR="003E5DB1" w:rsidRPr="00636E9D" w:rsidRDefault="003E5DB1" w:rsidP="003E5DB1">
            <w:pPr>
              <w:numPr>
                <w:ilvl w:val="0"/>
                <w:numId w:val="223"/>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chức năng “Lập báo cáo thống kê năng lực” nhân viên</w:t>
            </w:r>
          </w:p>
          <w:p w14:paraId="2710939D" w14:textId="77777777" w:rsidR="003E5DB1" w:rsidRPr="00636E9D" w:rsidRDefault="003E5DB1" w:rsidP="003E5DB1">
            <w:pPr>
              <w:numPr>
                <w:ilvl w:val="0"/>
                <w:numId w:val="223"/>
              </w:numPr>
              <w:spacing w:after="0" w:line="240" w:lineRule="auto"/>
              <w:jc w:val="left"/>
              <w:textAlignment w:val="baseline"/>
              <w:rPr>
                <w:rFonts w:eastAsia="Times New Roman" w:cs="Times New Roman"/>
                <w:color w:val="000000"/>
              </w:rPr>
            </w:pPr>
            <w:r w:rsidRPr="00636E9D">
              <w:rPr>
                <w:rFonts w:eastAsia="Times New Roman" w:cs="Times New Roman"/>
                <w:color w:val="000000"/>
              </w:rPr>
              <w:t>Tổng hợp dữ liệu kết quả đánh giá</w:t>
            </w:r>
          </w:p>
          <w:p w14:paraId="41FBA88E" w14:textId="77777777" w:rsidR="003E5DB1" w:rsidRPr="00636E9D" w:rsidRDefault="003E5DB1" w:rsidP="003E5DB1">
            <w:pPr>
              <w:numPr>
                <w:ilvl w:val="0"/>
                <w:numId w:val="223"/>
              </w:numPr>
              <w:spacing w:after="0" w:line="240" w:lineRule="auto"/>
              <w:jc w:val="left"/>
              <w:textAlignment w:val="baseline"/>
              <w:rPr>
                <w:rFonts w:eastAsia="Times New Roman" w:cs="Times New Roman"/>
                <w:color w:val="000000"/>
              </w:rPr>
            </w:pPr>
            <w:r w:rsidRPr="00636E9D">
              <w:rPr>
                <w:rFonts w:eastAsia="Times New Roman" w:cs="Times New Roman"/>
                <w:color w:val="000000"/>
              </w:rPr>
              <w:t>Lập biểu đồ cột thống kê năng lực nhân viên trong tháng</w:t>
            </w:r>
          </w:p>
          <w:p w14:paraId="6E7E241A" w14:textId="77777777" w:rsidR="003E5DB1" w:rsidRPr="00636E9D" w:rsidRDefault="003E5DB1" w:rsidP="003E5DB1">
            <w:pPr>
              <w:numPr>
                <w:ilvl w:val="0"/>
                <w:numId w:val="223"/>
              </w:numPr>
              <w:spacing w:after="0" w:line="240" w:lineRule="auto"/>
              <w:jc w:val="left"/>
              <w:textAlignment w:val="baseline"/>
              <w:rPr>
                <w:rFonts w:eastAsia="Times New Roman" w:cs="Times New Roman"/>
                <w:color w:val="000000"/>
              </w:rPr>
            </w:pPr>
            <w:r w:rsidRPr="00636E9D">
              <w:rPr>
                <w:rFonts w:eastAsia="Times New Roman" w:cs="Times New Roman"/>
                <w:color w:val="000000"/>
              </w:rPr>
              <w:t>Gửi báo cáo thống kê năng lực nhân viên</w:t>
            </w:r>
          </w:p>
          <w:p w14:paraId="783BF573" w14:textId="77777777" w:rsidR="003E5DB1" w:rsidRPr="00636E9D" w:rsidRDefault="003E5DB1" w:rsidP="003E5DB1">
            <w:pPr>
              <w:numPr>
                <w:ilvl w:val="0"/>
                <w:numId w:val="223"/>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n báo cáo</w:t>
            </w:r>
          </w:p>
          <w:p w14:paraId="2F442E4C" w14:textId="77777777" w:rsidR="003E5DB1" w:rsidRPr="00636E9D" w:rsidRDefault="003E5DB1" w:rsidP="003E5DB1">
            <w:pPr>
              <w:numPr>
                <w:ilvl w:val="0"/>
                <w:numId w:val="223"/>
              </w:numPr>
              <w:spacing w:after="0" w:line="240" w:lineRule="auto"/>
              <w:jc w:val="left"/>
              <w:textAlignment w:val="baseline"/>
              <w:rPr>
                <w:rFonts w:eastAsia="Times New Roman" w:cs="Times New Roman"/>
                <w:color w:val="000000"/>
              </w:rPr>
            </w:pPr>
            <w:r w:rsidRPr="00636E9D">
              <w:rPr>
                <w:rFonts w:eastAsia="Times New Roman" w:cs="Times New Roman"/>
                <w:color w:val="000000"/>
              </w:rPr>
              <w:t>Đưa ra kế hoạch phân bố nhân sự</w:t>
            </w:r>
          </w:p>
        </w:tc>
      </w:tr>
      <w:tr w:rsidR="003E5DB1" w:rsidRPr="00636E9D" w14:paraId="409A807F"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C8A40"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086A8" w14:textId="77777777" w:rsidR="003E5DB1" w:rsidRPr="00636E9D" w:rsidRDefault="003E5DB1" w:rsidP="002A1DE0">
            <w:pPr>
              <w:spacing w:after="0" w:line="240" w:lineRule="auto"/>
              <w:rPr>
                <w:rFonts w:eastAsia="Times New Roman" w:cs="Times New Roman"/>
                <w:sz w:val="24"/>
                <w:szCs w:val="24"/>
              </w:rPr>
            </w:pPr>
          </w:p>
        </w:tc>
      </w:tr>
      <w:tr w:rsidR="003E5DB1" w:rsidRPr="00636E9D" w14:paraId="7EA6CA6F" w14:textId="77777777" w:rsidTr="002A1DE0">
        <w:trPr>
          <w:trHeight w:val="24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05B16"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31CD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6a. Nếu không gửi được, thông báo “Gửi không thành công” và kết thúc</w:t>
            </w:r>
          </w:p>
        </w:tc>
      </w:tr>
    </w:tbl>
    <w:p w14:paraId="5FB1032D" w14:textId="77777777" w:rsidR="003E5DB1" w:rsidRPr="00636E9D" w:rsidRDefault="003E5DB1" w:rsidP="003E5DB1">
      <w:pPr>
        <w:spacing w:after="0" w:line="240" w:lineRule="auto"/>
        <w:rPr>
          <w:rFonts w:eastAsia="Times New Roman" w:cs="Times New Roman"/>
          <w:sz w:val="24"/>
          <w:szCs w:val="24"/>
        </w:rPr>
      </w:pPr>
    </w:p>
    <w:p w14:paraId="24D3C31F" w14:textId="77777777" w:rsidR="003E5DB1" w:rsidRPr="00636E9D" w:rsidRDefault="003E5DB1" w:rsidP="003E5DB1">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6AF133B5" w14:textId="77777777" w:rsidR="003E5DB1" w:rsidRDefault="003E5DB1" w:rsidP="003E5DB1">
      <w:pPr>
        <w:spacing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53AE3233" wp14:editId="5CC8BF11">
            <wp:extent cx="5727700" cy="5562600"/>
            <wp:effectExtent l="0" t="0" r="6350" b="0"/>
            <wp:docPr id="6" name="Picture 6" descr="https://lh7-us.googleusercontent.com/Z9nhcsuKWSYA5T7QlZOrbnO5mgRq8FHq-L3ZVfVbGr_IINFVDUiLXgD7xC-y5aNW0GPBeeEb6c_Uu1nPuRuS1woCbH09GxweddMKhdcGRyHDTxKgSLssYG3bOk-nyHPPQIrL6XzGbh-WWOcNXyAk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7-us.googleusercontent.com/Z9nhcsuKWSYA5T7QlZOrbnO5mgRq8FHq-L3ZVfVbGr_IINFVDUiLXgD7xC-y5aNW0GPBeeEb6c_Uu1nPuRuS1woCbH09GxweddMKhdcGRyHDTxKgSLssYG3bOk-nyHPPQIrL6XzGbh-WWOcNXyAkOS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7700" cy="5562600"/>
                    </a:xfrm>
                    <a:prstGeom prst="rect">
                      <a:avLst/>
                    </a:prstGeom>
                    <a:noFill/>
                    <a:ln>
                      <a:noFill/>
                    </a:ln>
                  </pic:spPr>
                </pic:pic>
              </a:graphicData>
            </a:graphic>
          </wp:inline>
        </w:drawing>
      </w:r>
    </w:p>
    <w:p w14:paraId="4259907A" w14:textId="77777777" w:rsidR="003E5DB1" w:rsidRDefault="003E5DB1" w:rsidP="003E5DB1">
      <w:pPr>
        <w:spacing w:line="240" w:lineRule="auto"/>
        <w:rPr>
          <w:rFonts w:eastAsia="Times New Roman" w:cs="Times New Roman"/>
          <w:sz w:val="24"/>
          <w:szCs w:val="24"/>
        </w:rPr>
      </w:pPr>
    </w:p>
    <w:p w14:paraId="01087D8D" w14:textId="77777777" w:rsidR="003E5DB1" w:rsidRPr="00636E9D" w:rsidRDefault="003E5DB1" w:rsidP="003E5DB1">
      <w:pPr>
        <w:spacing w:line="240" w:lineRule="auto"/>
        <w:rPr>
          <w:rFonts w:eastAsia="Times New Roman" w:cs="Times New Roman"/>
          <w:sz w:val="24"/>
          <w:szCs w:val="24"/>
        </w:rPr>
      </w:pPr>
    </w:p>
    <w:p w14:paraId="3DC54CE9" w14:textId="77777777" w:rsidR="003E5DB1" w:rsidRDefault="003E5DB1" w:rsidP="003E5DB1">
      <w:pPr>
        <w:pStyle w:val="Heading3"/>
        <w:rPr>
          <w:rFonts w:eastAsia="Times New Roman"/>
        </w:rPr>
      </w:pPr>
      <w:r>
        <w:rPr>
          <w:rFonts w:eastAsia="Times New Roman"/>
        </w:rPr>
        <w:t>Chức năng của Kế toán</w:t>
      </w:r>
    </w:p>
    <w:p w14:paraId="55245372" w14:textId="77777777" w:rsidR="003E5DB1" w:rsidRPr="00636E9D" w:rsidRDefault="003E5DB1" w:rsidP="003E5DB1">
      <w:pPr>
        <w:pStyle w:val="Heading4"/>
        <w:numPr>
          <w:ilvl w:val="0"/>
          <w:numId w:val="0"/>
        </w:numPr>
        <w:ind w:left="864"/>
        <w:rPr>
          <w:rFonts w:eastAsia="Times New Roman"/>
          <w:sz w:val="24"/>
          <w:szCs w:val="24"/>
        </w:rPr>
      </w:pPr>
      <w:r w:rsidRPr="00636E9D">
        <w:rPr>
          <w:rFonts w:eastAsia="Times New Roman"/>
        </w:rPr>
        <w:t>Đặc tả use case Lập bảng công</w:t>
      </w:r>
    </w:p>
    <w:p w14:paraId="6DA228AF" w14:textId="77777777" w:rsidR="003E5DB1" w:rsidRPr="00636E9D" w:rsidRDefault="003E5DB1" w:rsidP="003E5DB1">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651"/>
        <w:gridCol w:w="7699"/>
      </w:tblGrid>
      <w:tr w:rsidR="003E5DB1" w:rsidRPr="00636E9D" w14:paraId="2AA284C1" w14:textId="77777777" w:rsidTr="002A1DE0">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FFAD7A"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AEC403"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5.1</w:t>
            </w:r>
          </w:p>
        </w:tc>
      </w:tr>
      <w:tr w:rsidR="003E5DB1" w:rsidRPr="00636E9D" w14:paraId="0ACD5DC1" w14:textId="77777777" w:rsidTr="002A1DE0">
        <w:trPr>
          <w:trHeight w:val="103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CBA114"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EF4240"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Lập bảng công</w:t>
            </w:r>
          </w:p>
        </w:tc>
      </w:tr>
      <w:tr w:rsidR="003E5DB1" w:rsidRPr="00636E9D" w14:paraId="14BF86F6" w14:textId="77777777" w:rsidTr="002A1DE0">
        <w:trPr>
          <w:trHeight w:val="103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927A0D"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60FC65"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Là kế toán, tôi sẽ lập bảng công của nhân viên</w:t>
            </w:r>
          </w:p>
        </w:tc>
      </w:tr>
      <w:tr w:rsidR="003E5DB1" w:rsidRPr="00636E9D" w14:paraId="036A9201" w14:textId="77777777" w:rsidTr="002A1DE0">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A93DCC"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B477F5"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Kế toán</w:t>
            </w:r>
          </w:p>
        </w:tc>
      </w:tr>
      <w:tr w:rsidR="003E5DB1" w:rsidRPr="00636E9D" w14:paraId="0ADC369C" w14:textId="77777777" w:rsidTr="002A1DE0">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6FD2FC"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FDD4DF"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High</w:t>
            </w:r>
          </w:p>
        </w:tc>
      </w:tr>
      <w:tr w:rsidR="003E5DB1" w:rsidRPr="00636E9D" w14:paraId="05FCAE73" w14:textId="77777777" w:rsidTr="002A1DE0">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27B45C"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3EF9AA"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Kế toán chọn mở chức năng lập bảng công</w:t>
            </w:r>
          </w:p>
        </w:tc>
      </w:tr>
      <w:tr w:rsidR="003E5DB1" w:rsidRPr="00636E9D" w14:paraId="6AFB430A" w14:textId="77777777" w:rsidTr="002A1DE0">
        <w:trPr>
          <w:trHeight w:val="1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BD3463"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8FA628" w14:textId="77777777" w:rsidR="003E5DB1" w:rsidRPr="00636E9D" w:rsidRDefault="003E5DB1" w:rsidP="003E5DB1">
            <w:pPr>
              <w:numPr>
                <w:ilvl w:val="0"/>
                <w:numId w:val="202"/>
              </w:numPr>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có kết nối internet</w:t>
            </w:r>
          </w:p>
          <w:p w14:paraId="73E657D2" w14:textId="77777777" w:rsidR="003E5DB1" w:rsidRPr="00636E9D" w:rsidRDefault="003E5DB1" w:rsidP="003E5DB1">
            <w:pPr>
              <w:numPr>
                <w:ilvl w:val="0"/>
                <w:numId w:val="202"/>
              </w:numPr>
              <w:spacing w:after="0" w:line="240" w:lineRule="auto"/>
              <w:jc w:val="left"/>
              <w:textAlignment w:val="baseline"/>
              <w:rPr>
                <w:rFonts w:eastAsia="Times New Roman" w:cs="Times New Roman"/>
                <w:color w:val="000000"/>
              </w:rPr>
            </w:pPr>
            <w:r w:rsidRPr="00636E9D">
              <w:rPr>
                <w:rFonts w:eastAsia="Times New Roman" w:cs="Times New Roman"/>
                <w:color w:val="000000"/>
              </w:rPr>
              <w:t>Tồn tại thông tin nhân viên</w:t>
            </w:r>
          </w:p>
          <w:p w14:paraId="66C406E7" w14:textId="77777777" w:rsidR="003E5DB1" w:rsidRPr="00636E9D" w:rsidRDefault="003E5DB1" w:rsidP="003E5DB1">
            <w:pPr>
              <w:numPr>
                <w:ilvl w:val="0"/>
                <w:numId w:val="202"/>
              </w:numPr>
              <w:spacing w:after="0" w:line="240" w:lineRule="auto"/>
              <w:jc w:val="left"/>
              <w:textAlignment w:val="baseline"/>
              <w:rPr>
                <w:rFonts w:eastAsia="Times New Roman" w:cs="Times New Roman"/>
                <w:color w:val="000000"/>
              </w:rPr>
            </w:pPr>
            <w:r w:rsidRPr="00636E9D">
              <w:rPr>
                <w:rFonts w:eastAsia="Times New Roman" w:cs="Times New Roman"/>
                <w:color w:val="000000"/>
              </w:rPr>
              <w:t>Tồn tại dữ liệu công </w:t>
            </w:r>
          </w:p>
          <w:p w14:paraId="0949B040" w14:textId="77777777" w:rsidR="003E5DB1" w:rsidRPr="00636E9D" w:rsidRDefault="003E5DB1" w:rsidP="003E5DB1">
            <w:pPr>
              <w:numPr>
                <w:ilvl w:val="0"/>
                <w:numId w:val="202"/>
              </w:numPr>
              <w:spacing w:after="0" w:line="240" w:lineRule="auto"/>
              <w:jc w:val="left"/>
              <w:textAlignment w:val="baseline"/>
              <w:rPr>
                <w:rFonts w:eastAsia="Times New Roman" w:cs="Times New Roman"/>
                <w:color w:val="000000"/>
              </w:rPr>
            </w:pPr>
            <w:r w:rsidRPr="00636E9D">
              <w:rPr>
                <w:rFonts w:eastAsia="Times New Roman" w:cs="Times New Roman"/>
                <w:color w:val="000000"/>
              </w:rPr>
              <w:t>Ngày công phải nằm trong kỳ chấm công quy định theo tháng</w:t>
            </w:r>
          </w:p>
        </w:tc>
      </w:tr>
      <w:tr w:rsidR="003E5DB1" w:rsidRPr="00636E9D" w14:paraId="5D550D12" w14:textId="77777777" w:rsidTr="002A1DE0">
        <w:trPr>
          <w:trHeight w:val="2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47D4E3"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BEE4DB" w14:textId="77777777" w:rsidR="003E5DB1" w:rsidRPr="00636E9D" w:rsidRDefault="003E5DB1" w:rsidP="003E5DB1">
            <w:pPr>
              <w:numPr>
                <w:ilvl w:val="0"/>
                <w:numId w:val="203"/>
              </w:numPr>
              <w:spacing w:after="0" w:line="240" w:lineRule="auto"/>
              <w:jc w:val="left"/>
              <w:textAlignment w:val="baseline"/>
              <w:rPr>
                <w:rFonts w:eastAsia="Times New Roman" w:cs="Times New Roman"/>
                <w:color w:val="000000"/>
              </w:rPr>
            </w:pPr>
            <w:r w:rsidRPr="00636E9D">
              <w:rPr>
                <w:rFonts w:eastAsia="Times New Roman" w:cs="Times New Roman"/>
                <w:color w:val="000000"/>
              </w:rPr>
              <w:t>Bảng công cá nhân và bảng công tổng hợp được tạo ra</w:t>
            </w:r>
          </w:p>
          <w:p w14:paraId="405E579C" w14:textId="77777777" w:rsidR="003E5DB1" w:rsidRPr="00636E9D" w:rsidRDefault="003E5DB1" w:rsidP="003E5DB1">
            <w:pPr>
              <w:numPr>
                <w:ilvl w:val="0"/>
                <w:numId w:val="203"/>
              </w:numPr>
              <w:spacing w:after="0" w:line="240" w:lineRule="auto"/>
              <w:jc w:val="left"/>
              <w:textAlignment w:val="baseline"/>
              <w:rPr>
                <w:rFonts w:eastAsia="Times New Roman" w:cs="Times New Roman"/>
                <w:color w:val="000000"/>
              </w:rPr>
            </w:pPr>
            <w:r w:rsidRPr="00636E9D">
              <w:rPr>
                <w:rFonts w:eastAsia="Times New Roman" w:cs="Times New Roman"/>
                <w:color w:val="000000"/>
              </w:rPr>
              <w:t>Bảng công cá nhân và bảng công tổng hợp được lưu vào hệ thống</w:t>
            </w:r>
          </w:p>
          <w:p w14:paraId="7E53E265" w14:textId="77777777" w:rsidR="003E5DB1" w:rsidRPr="00636E9D" w:rsidRDefault="003E5DB1" w:rsidP="003E5DB1">
            <w:pPr>
              <w:numPr>
                <w:ilvl w:val="0"/>
                <w:numId w:val="203"/>
              </w:numPr>
              <w:spacing w:after="0" w:line="240" w:lineRule="auto"/>
              <w:jc w:val="left"/>
              <w:textAlignment w:val="baseline"/>
              <w:rPr>
                <w:rFonts w:eastAsia="Times New Roman" w:cs="Times New Roman"/>
                <w:color w:val="000000"/>
              </w:rPr>
            </w:pPr>
            <w:r w:rsidRPr="00636E9D">
              <w:rPr>
                <w:rFonts w:eastAsia="Times New Roman" w:cs="Times New Roman"/>
                <w:color w:val="000000"/>
              </w:rPr>
              <w:t>Bảng công cá nhân được chuyển cho nhân viên</w:t>
            </w:r>
          </w:p>
          <w:p w14:paraId="73213E04" w14:textId="77777777" w:rsidR="003E5DB1" w:rsidRPr="00636E9D" w:rsidRDefault="003E5DB1" w:rsidP="003E5DB1">
            <w:pPr>
              <w:numPr>
                <w:ilvl w:val="0"/>
                <w:numId w:val="203"/>
              </w:numPr>
              <w:spacing w:after="0" w:line="240" w:lineRule="auto"/>
              <w:jc w:val="left"/>
              <w:textAlignment w:val="baseline"/>
              <w:rPr>
                <w:rFonts w:eastAsia="Times New Roman" w:cs="Times New Roman"/>
                <w:color w:val="000000"/>
              </w:rPr>
            </w:pPr>
            <w:r w:rsidRPr="00636E9D">
              <w:rPr>
                <w:rFonts w:eastAsia="Times New Roman" w:cs="Times New Roman"/>
                <w:color w:val="000000"/>
              </w:rPr>
              <w:t>Bảng công tổng hợp được chuyển qua tính lương</w:t>
            </w:r>
          </w:p>
        </w:tc>
      </w:tr>
      <w:tr w:rsidR="003E5DB1" w:rsidRPr="00636E9D" w14:paraId="18A0AB82" w14:textId="77777777" w:rsidTr="002A1DE0">
        <w:trPr>
          <w:trHeight w:val="354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E361DA"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2DBAC5"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chức năng lập bảng công</w:t>
            </w:r>
          </w:p>
          <w:p w14:paraId="5D62D17C"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Lấy Mã nhân viên từ kho dữ liệu công</w:t>
            </w:r>
          </w:p>
          <w:p w14:paraId="330B6B8C"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Lấy Dữ liệu chấm công (ngày công, giờ công, ngày nghỉ, ngày công tác) từ kho dữ liệu công</w:t>
            </w:r>
          </w:p>
          <w:p w14:paraId="5829AA1B"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Đồng bộ dữ liệu chấm công vân tay</w:t>
            </w:r>
          </w:p>
          <w:p w14:paraId="516FBC41"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Chèn Bảng hỗ trợ ca và lỗi phạt</w:t>
            </w:r>
          </w:p>
          <w:p w14:paraId="4695D969"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Kiểm tra tính hợp lệ của dữ liệu</w:t>
            </w:r>
          </w:p>
          <w:p w14:paraId="7DC27C24"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Lập bảng công cá nhân</w:t>
            </w:r>
          </w:p>
          <w:p w14:paraId="2921599B"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Lập bảng công tổng hợp </w:t>
            </w:r>
          </w:p>
          <w:p w14:paraId="7F7751C4"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Kiểm tra bảng công</w:t>
            </w:r>
          </w:p>
          <w:p w14:paraId="1F88D0D4"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Bấm xác nhận bảng công</w:t>
            </w:r>
          </w:p>
          <w:p w14:paraId="5EC01BF9"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ấn nút lưu bảng công</w:t>
            </w:r>
          </w:p>
          <w:p w14:paraId="0AFDF9D3"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Đồng thời lưu bảng công cá nhân và lưu bảng công tổng hợp</w:t>
            </w:r>
          </w:p>
          <w:p w14:paraId="4C65C960" w14:textId="77777777" w:rsidR="003E5DB1" w:rsidRPr="00636E9D" w:rsidRDefault="003E5DB1" w:rsidP="003E5DB1">
            <w:pPr>
              <w:numPr>
                <w:ilvl w:val="0"/>
                <w:numId w:val="204"/>
              </w:numPr>
              <w:spacing w:after="0" w:line="240" w:lineRule="auto"/>
              <w:jc w:val="left"/>
              <w:textAlignment w:val="baseline"/>
              <w:rPr>
                <w:rFonts w:eastAsia="Times New Roman" w:cs="Times New Roman"/>
                <w:color w:val="000000"/>
              </w:rPr>
            </w:pPr>
            <w:r w:rsidRPr="00636E9D">
              <w:rPr>
                <w:rFonts w:eastAsia="Times New Roman" w:cs="Times New Roman"/>
                <w:color w:val="000000"/>
              </w:rPr>
              <w:t>Chuyển bảng công cá nhân đến nhân viên </w:t>
            </w:r>
          </w:p>
          <w:p w14:paraId="77EB4AC7" w14:textId="77777777" w:rsidR="003E5DB1" w:rsidRPr="00636E9D" w:rsidRDefault="003E5DB1" w:rsidP="003E5DB1">
            <w:pPr>
              <w:numPr>
                <w:ilvl w:val="0"/>
                <w:numId w:val="204"/>
              </w:numPr>
              <w:spacing w:after="360" w:line="240" w:lineRule="auto"/>
              <w:jc w:val="left"/>
              <w:textAlignment w:val="baseline"/>
              <w:rPr>
                <w:rFonts w:eastAsia="Times New Roman" w:cs="Times New Roman"/>
                <w:color w:val="000000"/>
              </w:rPr>
            </w:pPr>
            <w:r w:rsidRPr="00636E9D">
              <w:rPr>
                <w:rFonts w:eastAsia="Times New Roman" w:cs="Times New Roman"/>
                <w:color w:val="000000"/>
              </w:rPr>
              <w:lastRenderedPageBreak/>
              <w:t>Chuyển bảng công tổng hợp sang mục tính lương </w:t>
            </w:r>
          </w:p>
        </w:tc>
      </w:tr>
      <w:tr w:rsidR="003E5DB1" w:rsidRPr="00636E9D" w14:paraId="590DDE34" w14:textId="77777777" w:rsidTr="002A1DE0">
        <w:trPr>
          <w:trHeight w:val="103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E04D67"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064494"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3a. Lấy dữ liệu chấm công bằng vân tay từ máy chấm công</w:t>
            </w:r>
          </w:p>
          <w:p w14:paraId="7981CBA3"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10a. Chỉnh sửa bảng công</w:t>
            </w:r>
          </w:p>
          <w:p w14:paraId="036E1F4F"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10a1. Hệ thống tự động lưu nhật ký chỉnh sửa </w:t>
            </w:r>
          </w:p>
          <w:p w14:paraId="32B3CD2D"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10a2. Hệ thống cập nhật lại thông tin bảng công </w:t>
            </w:r>
          </w:p>
          <w:p w14:paraId="36D30905"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Use case tiếp tục bước 11</w:t>
            </w:r>
          </w:p>
        </w:tc>
      </w:tr>
      <w:tr w:rsidR="003E5DB1" w:rsidRPr="00636E9D" w14:paraId="2A77A1A4" w14:textId="77777777" w:rsidTr="002A1DE0">
        <w:trPr>
          <w:trHeight w:val="165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12657C"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CBEB6F"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6a.Nếu có dữ liệu chấm công không nằm trong kỳ chấm công quy định theo tháng, hệ thống sẽ hiển thị thông báo “Tồn tại ngày công không hợp lệ” và kết thúc</w:t>
            </w:r>
          </w:p>
          <w:p w14:paraId="3A13F3AA" w14:textId="77777777" w:rsidR="003E5DB1" w:rsidRPr="00636E9D" w:rsidRDefault="003E5DB1" w:rsidP="002A1DE0">
            <w:pPr>
              <w:spacing w:before="360" w:after="0" w:line="240" w:lineRule="auto"/>
              <w:rPr>
                <w:rFonts w:eastAsia="Times New Roman" w:cs="Times New Roman"/>
                <w:sz w:val="24"/>
                <w:szCs w:val="24"/>
              </w:rPr>
            </w:pPr>
            <w:r w:rsidRPr="00636E9D">
              <w:rPr>
                <w:rFonts w:eastAsia="Times New Roman" w:cs="Times New Roman"/>
                <w:color w:val="000000"/>
              </w:rPr>
              <w:t>12a.Nếu có lỗi trong quá trình lưu bảng công thì hiển thị thông báo “ Đã có lỗi xảy ra, thử lại “ và kết thúc</w:t>
            </w:r>
          </w:p>
        </w:tc>
      </w:tr>
    </w:tbl>
    <w:p w14:paraId="4A80E519" w14:textId="77777777" w:rsidR="003E5DB1" w:rsidRPr="00636E9D" w:rsidRDefault="003E5DB1" w:rsidP="003E5DB1">
      <w:pPr>
        <w:spacing w:after="0" w:line="240" w:lineRule="auto"/>
        <w:rPr>
          <w:rFonts w:eastAsia="Times New Roman" w:cs="Times New Roman"/>
          <w:sz w:val="24"/>
          <w:szCs w:val="24"/>
        </w:rPr>
      </w:pPr>
    </w:p>
    <w:p w14:paraId="4DE1C5B9" w14:textId="77777777" w:rsidR="003E5DB1" w:rsidRPr="00636E9D" w:rsidRDefault="003E5DB1" w:rsidP="003E5DB1">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696B3BA5" w14:textId="77777777" w:rsidR="003E5DB1" w:rsidRDefault="003E5DB1" w:rsidP="003E5DB1">
      <w:pPr>
        <w:spacing w:line="240" w:lineRule="auto"/>
        <w:rPr>
          <w:rFonts w:eastAsia="Times New Roman" w:cs="Times New Roman"/>
          <w:b/>
          <w:bCs/>
          <w:color w:val="000000"/>
          <w:sz w:val="36"/>
          <w:szCs w:val="36"/>
          <w:lang w:val="vi-VN"/>
        </w:rPr>
      </w:pPr>
      <w:r w:rsidRPr="00636E9D">
        <w:rPr>
          <w:rFonts w:eastAsia="Times New Roman" w:cs="Times New Roman"/>
          <w:b/>
          <w:bCs/>
          <w:noProof/>
          <w:color w:val="000000"/>
          <w:szCs w:val="26"/>
          <w:bdr w:val="none" w:sz="0" w:space="0" w:color="auto" w:frame="1"/>
        </w:rPr>
        <w:lastRenderedPageBreak/>
        <w:drawing>
          <wp:inline distT="0" distB="0" distL="0" distR="0" wp14:anchorId="1C56E8A3" wp14:editId="4D27798D">
            <wp:extent cx="5727700" cy="5842000"/>
            <wp:effectExtent l="0" t="0" r="6350" b="6350"/>
            <wp:docPr id="13" name="Picture 13" descr="https://lh7-us.googleusercontent.com/Mb5GqkH06bt3COFJDqSNKZMvM6QZLNnv7J9-EC6ow26QHA-ZjtFq8I2m7b9dYir4eZAirqw-Mu0xXq-PtKDYyb172FYBt5LWGyiApDCwDM7VFPnxfc-hGxGRsKNRm5SpQpY3kE7jzJd2VLB18e8ON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7-us.googleusercontent.com/Mb5GqkH06bt3COFJDqSNKZMvM6QZLNnv7J9-EC6ow26QHA-ZjtFq8I2m7b9dYir4eZAirqw-Mu0xXq-PtKDYyb172FYBt5LWGyiApDCwDM7VFPnxfc-hGxGRsKNRm5SpQpY3kE7jzJd2VLB18e8ONw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7700" cy="5842000"/>
                    </a:xfrm>
                    <a:prstGeom prst="rect">
                      <a:avLst/>
                    </a:prstGeom>
                    <a:noFill/>
                    <a:ln>
                      <a:noFill/>
                    </a:ln>
                  </pic:spPr>
                </pic:pic>
              </a:graphicData>
            </a:graphic>
          </wp:inline>
        </w:drawing>
      </w:r>
    </w:p>
    <w:p w14:paraId="51DC294B" w14:textId="77777777" w:rsidR="003E5DB1" w:rsidRPr="00636E9D" w:rsidRDefault="003E5DB1" w:rsidP="003E5DB1">
      <w:pPr>
        <w:pStyle w:val="Heading4"/>
        <w:numPr>
          <w:ilvl w:val="0"/>
          <w:numId w:val="0"/>
        </w:numPr>
        <w:ind w:left="864"/>
        <w:rPr>
          <w:rFonts w:eastAsia="Times New Roman"/>
          <w:sz w:val="24"/>
          <w:szCs w:val="24"/>
        </w:rPr>
      </w:pPr>
      <w:r w:rsidRPr="00636E9D">
        <w:rPr>
          <w:rFonts w:eastAsia="Times New Roman"/>
        </w:rPr>
        <w:t>Đặc tả use case Tính toán lương</w:t>
      </w:r>
    </w:p>
    <w:p w14:paraId="062901DC" w14:textId="77777777" w:rsidR="003E5DB1" w:rsidRPr="00636E9D" w:rsidRDefault="003E5DB1" w:rsidP="003E5DB1">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139"/>
        <w:gridCol w:w="7201"/>
      </w:tblGrid>
      <w:tr w:rsidR="003E5DB1" w:rsidRPr="00636E9D" w14:paraId="460177CB" w14:textId="77777777" w:rsidTr="002A1DE0">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E38FFB4"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B691BB"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 </w:t>
            </w:r>
            <w:r>
              <w:rPr>
                <w:rFonts w:eastAsia="Times New Roman" w:cs="Times New Roman"/>
                <w:color w:val="000000"/>
                <w:szCs w:val="26"/>
              </w:rPr>
              <w:t>5.2</w:t>
            </w:r>
          </w:p>
        </w:tc>
      </w:tr>
      <w:tr w:rsidR="003E5DB1" w:rsidRPr="00636E9D" w14:paraId="1DE9F2B2" w14:textId="77777777" w:rsidTr="002A1DE0">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15D7DD0"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B070F3"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Tính toán lương</w:t>
            </w:r>
          </w:p>
        </w:tc>
      </w:tr>
      <w:tr w:rsidR="003E5DB1" w:rsidRPr="00636E9D" w14:paraId="10867C56" w14:textId="77777777" w:rsidTr="002A1DE0">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105707"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E78282"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Là kế toán, tôi muốn tính toán lương cho nhân viên</w:t>
            </w:r>
          </w:p>
        </w:tc>
      </w:tr>
      <w:tr w:rsidR="003E5DB1" w:rsidRPr="00636E9D" w14:paraId="470FFC3E" w14:textId="77777777" w:rsidTr="002A1DE0">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5CB12F"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lastRenderedPageBreak/>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06058F"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Kế toán</w:t>
            </w:r>
          </w:p>
        </w:tc>
      </w:tr>
      <w:tr w:rsidR="003E5DB1" w:rsidRPr="00636E9D" w14:paraId="4AC62A4B" w14:textId="77777777" w:rsidTr="002A1DE0">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4CA054"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5AF8D22"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High</w:t>
            </w:r>
          </w:p>
        </w:tc>
      </w:tr>
      <w:tr w:rsidR="003E5DB1" w:rsidRPr="00636E9D" w14:paraId="5B99991F" w14:textId="77777777" w:rsidTr="002A1DE0">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F514A07"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C91ACA8"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Kế toán chọn mở chức năng tính toán lương</w:t>
            </w:r>
          </w:p>
        </w:tc>
      </w:tr>
      <w:tr w:rsidR="003E5DB1" w:rsidRPr="00636E9D" w14:paraId="33C10E2E" w14:textId="77777777" w:rsidTr="002A1DE0">
        <w:trPr>
          <w:trHeight w:val="1033"/>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E943046"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Pre- 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60CCA7F" w14:textId="77777777" w:rsidR="003E5DB1" w:rsidRPr="00636E9D" w:rsidRDefault="003E5DB1" w:rsidP="003E5DB1">
            <w:pPr>
              <w:numPr>
                <w:ilvl w:val="0"/>
                <w:numId w:val="205"/>
              </w:numPr>
              <w:spacing w:after="240" w:line="240" w:lineRule="auto"/>
              <w:ind w:right="140"/>
              <w:jc w:val="left"/>
              <w:textAlignment w:val="baseline"/>
              <w:rPr>
                <w:rFonts w:eastAsia="Times New Roman" w:cs="Times New Roman"/>
                <w:color w:val="000000"/>
                <w:szCs w:val="26"/>
              </w:rPr>
            </w:pPr>
            <w:r w:rsidRPr="00636E9D">
              <w:rPr>
                <w:rFonts w:eastAsia="Times New Roman" w:cs="Times New Roman"/>
                <w:color w:val="000000"/>
                <w:szCs w:val="26"/>
              </w:rPr>
              <w:t>Dữ liệu lương chính xác</w:t>
            </w:r>
          </w:p>
        </w:tc>
      </w:tr>
      <w:tr w:rsidR="003E5DB1" w:rsidRPr="00636E9D" w14:paraId="789A5902" w14:textId="77777777" w:rsidTr="002A1DE0">
        <w:trPr>
          <w:trHeight w:val="13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49BC5A"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Post- 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7CB80AA" w14:textId="77777777" w:rsidR="003E5DB1" w:rsidRPr="00636E9D" w:rsidRDefault="003E5DB1" w:rsidP="003E5DB1">
            <w:pPr>
              <w:numPr>
                <w:ilvl w:val="0"/>
                <w:numId w:val="206"/>
              </w:numPr>
              <w:spacing w:after="0" w:line="240" w:lineRule="auto"/>
              <w:ind w:right="140"/>
              <w:jc w:val="left"/>
              <w:textAlignment w:val="baseline"/>
              <w:rPr>
                <w:rFonts w:eastAsia="Times New Roman" w:cs="Times New Roman"/>
                <w:color w:val="000000"/>
                <w:szCs w:val="26"/>
              </w:rPr>
            </w:pPr>
            <w:r w:rsidRPr="00636E9D">
              <w:rPr>
                <w:rFonts w:eastAsia="Times New Roman" w:cs="Times New Roman"/>
                <w:color w:val="000000"/>
                <w:szCs w:val="26"/>
              </w:rPr>
              <w:t>Lương được tính toán</w:t>
            </w:r>
          </w:p>
          <w:p w14:paraId="5513EDE5" w14:textId="77777777" w:rsidR="003E5DB1" w:rsidRPr="00636E9D" w:rsidRDefault="003E5DB1" w:rsidP="003E5DB1">
            <w:pPr>
              <w:numPr>
                <w:ilvl w:val="0"/>
                <w:numId w:val="206"/>
              </w:numPr>
              <w:spacing w:after="240" w:line="240" w:lineRule="auto"/>
              <w:ind w:right="140"/>
              <w:jc w:val="left"/>
              <w:textAlignment w:val="baseline"/>
              <w:rPr>
                <w:rFonts w:eastAsia="Times New Roman" w:cs="Times New Roman"/>
                <w:color w:val="000000"/>
                <w:szCs w:val="26"/>
              </w:rPr>
            </w:pPr>
            <w:r w:rsidRPr="00636E9D">
              <w:rPr>
                <w:rFonts w:eastAsia="Times New Roman" w:cs="Times New Roman"/>
                <w:color w:val="000000"/>
                <w:szCs w:val="26"/>
              </w:rPr>
              <w:t>Dữ liệu lương được lưu vào hệ thống</w:t>
            </w:r>
          </w:p>
        </w:tc>
      </w:tr>
      <w:tr w:rsidR="003E5DB1" w:rsidRPr="00636E9D" w14:paraId="66496FBD" w14:textId="77777777" w:rsidTr="002A1DE0">
        <w:trPr>
          <w:trHeight w:val="457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455945E"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29B0B0"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1.</w:t>
            </w:r>
            <w:r w:rsidRPr="00636E9D">
              <w:rPr>
                <w:rFonts w:eastAsia="Times New Roman" w:cs="Times New Roman"/>
                <w:color w:val="000000"/>
                <w:sz w:val="14"/>
                <w:szCs w:val="14"/>
              </w:rPr>
              <w:t xml:space="preserve">  </w:t>
            </w:r>
            <w:r w:rsidRPr="00636E9D">
              <w:rPr>
                <w:rFonts w:eastAsia="Times New Roman" w:cs="Times New Roman"/>
                <w:color w:val="000000"/>
                <w:szCs w:val="26"/>
              </w:rPr>
              <w:t>Gửi yêu cầu xử lý</w:t>
            </w:r>
          </w:p>
          <w:p w14:paraId="446C4846"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2.</w:t>
            </w:r>
            <w:r w:rsidRPr="00636E9D">
              <w:rPr>
                <w:rFonts w:eastAsia="Times New Roman" w:cs="Times New Roman"/>
                <w:color w:val="000000"/>
                <w:sz w:val="14"/>
                <w:szCs w:val="14"/>
              </w:rPr>
              <w:t xml:space="preserve"> </w:t>
            </w:r>
            <w:r w:rsidRPr="00636E9D">
              <w:rPr>
                <w:rFonts w:eastAsia="Times New Roman" w:cs="Times New Roman"/>
                <w:color w:val="000000"/>
                <w:szCs w:val="26"/>
              </w:rPr>
              <w:t>Tiến hành tính toán lương theo công</w:t>
            </w:r>
          </w:p>
          <w:p w14:paraId="091D747C"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3.</w:t>
            </w:r>
            <w:r w:rsidRPr="00636E9D">
              <w:rPr>
                <w:rFonts w:eastAsia="Times New Roman" w:cs="Times New Roman"/>
                <w:color w:val="000000"/>
                <w:sz w:val="14"/>
                <w:szCs w:val="14"/>
              </w:rPr>
              <w:t xml:space="preserve"> </w:t>
            </w:r>
            <w:r w:rsidRPr="00636E9D">
              <w:rPr>
                <w:rFonts w:eastAsia="Times New Roman" w:cs="Times New Roman"/>
                <w:color w:val="000000"/>
                <w:szCs w:val="26"/>
              </w:rPr>
              <w:t>Tính toán lương hỗ trợ</w:t>
            </w:r>
          </w:p>
          <w:p w14:paraId="4A0A5E5C"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4.</w:t>
            </w:r>
            <w:r w:rsidRPr="00636E9D">
              <w:rPr>
                <w:rFonts w:eastAsia="Times New Roman" w:cs="Times New Roman"/>
                <w:color w:val="000000"/>
                <w:sz w:val="14"/>
                <w:szCs w:val="14"/>
              </w:rPr>
              <w:t xml:space="preserve"> </w:t>
            </w:r>
            <w:r w:rsidRPr="00636E9D">
              <w:rPr>
                <w:rFonts w:eastAsia="Times New Roman" w:cs="Times New Roman"/>
                <w:color w:val="000000"/>
                <w:szCs w:val="26"/>
              </w:rPr>
              <w:t>Tính toán thưởng</w:t>
            </w:r>
          </w:p>
          <w:p w14:paraId="0AD2DACC"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5.</w:t>
            </w:r>
            <w:r w:rsidRPr="00636E9D">
              <w:rPr>
                <w:rFonts w:eastAsia="Times New Roman" w:cs="Times New Roman"/>
                <w:color w:val="000000"/>
                <w:sz w:val="14"/>
                <w:szCs w:val="14"/>
              </w:rPr>
              <w:t xml:space="preserve"> </w:t>
            </w:r>
            <w:r w:rsidRPr="00636E9D">
              <w:rPr>
                <w:rFonts w:eastAsia="Times New Roman" w:cs="Times New Roman"/>
                <w:color w:val="000000"/>
                <w:szCs w:val="26"/>
              </w:rPr>
              <w:t>Tính toán phạt</w:t>
            </w:r>
          </w:p>
          <w:p w14:paraId="562082C0"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6.</w:t>
            </w:r>
            <w:r w:rsidRPr="00636E9D">
              <w:rPr>
                <w:rFonts w:eastAsia="Times New Roman" w:cs="Times New Roman"/>
                <w:color w:val="000000"/>
                <w:sz w:val="14"/>
                <w:szCs w:val="14"/>
              </w:rPr>
              <w:t xml:space="preserve"> </w:t>
            </w:r>
            <w:r w:rsidRPr="00636E9D">
              <w:rPr>
                <w:rFonts w:eastAsia="Times New Roman" w:cs="Times New Roman"/>
                <w:color w:val="000000"/>
                <w:szCs w:val="26"/>
              </w:rPr>
              <w:t>Tổng hợp thành dữ liệu lương</w:t>
            </w:r>
          </w:p>
          <w:p w14:paraId="3844D3E5"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7.</w:t>
            </w:r>
            <w:r w:rsidRPr="00636E9D">
              <w:rPr>
                <w:rFonts w:eastAsia="Times New Roman" w:cs="Times New Roman"/>
                <w:color w:val="000000"/>
                <w:sz w:val="14"/>
                <w:szCs w:val="14"/>
              </w:rPr>
              <w:t xml:space="preserve">  </w:t>
            </w:r>
            <w:r w:rsidRPr="00636E9D">
              <w:rPr>
                <w:rFonts w:eastAsia="Times New Roman" w:cs="Times New Roman"/>
                <w:color w:val="000000"/>
                <w:szCs w:val="26"/>
              </w:rPr>
              <w:t>Kiểm tra dữ liệu đã tính toán</w:t>
            </w:r>
          </w:p>
          <w:p w14:paraId="4381D15B"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8.</w:t>
            </w:r>
            <w:r w:rsidRPr="00636E9D">
              <w:rPr>
                <w:rFonts w:eastAsia="Times New Roman" w:cs="Times New Roman"/>
                <w:color w:val="000000"/>
                <w:sz w:val="14"/>
                <w:szCs w:val="14"/>
              </w:rPr>
              <w:t xml:space="preserve">  </w:t>
            </w:r>
            <w:r w:rsidRPr="00636E9D">
              <w:rPr>
                <w:rFonts w:eastAsia="Times New Roman" w:cs="Times New Roman"/>
                <w:color w:val="000000"/>
                <w:szCs w:val="26"/>
              </w:rPr>
              <w:t>Lưu dữ liệu lương</w:t>
            </w:r>
          </w:p>
        </w:tc>
      </w:tr>
      <w:tr w:rsidR="003E5DB1" w:rsidRPr="00636E9D" w14:paraId="422A6CE9" w14:textId="77777777" w:rsidTr="002A1DE0">
        <w:trPr>
          <w:trHeight w:val="12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50A424"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Alternative flows</w:t>
            </w:r>
          </w:p>
        </w:tc>
        <w:tc>
          <w:tcPr>
            <w:tcW w:w="0" w:type="auto"/>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2B5C3EE"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rPr>
              <w:t> </w:t>
            </w:r>
          </w:p>
        </w:tc>
      </w:tr>
      <w:tr w:rsidR="003E5DB1" w:rsidRPr="00636E9D" w14:paraId="1408E76D" w14:textId="77777777" w:rsidTr="002A1DE0">
        <w:trPr>
          <w:trHeight w:val="193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A0EC66"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89A0960"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5a. Nếu dữ liệu không chính xác, sửa và cập nhật lại dữ liệu và đến bước tiếp theo.</w:t>
            </w:r>
          </w:p>
          <w:p w14:paraId="78669FAF" w14:textId="77777777" w:rsidR="003E5DB1" w:rsidRPr="00636E9D" w:rsidRDefault="003E5DB1" w:rsidP="002A1DE0">
            <w:pPr>
              <w:spacing w:before="240" w:after="240" w:line="240" w:lineRule="auto"/>
              <w:ind w:left="140" w:right="140"/>
              <w:rPr>
                <w:rFonts w:eastAsia="Times New Roman" w:cs="Times New Roman"/>
                <w:sz w:val="24"/>
                <w:szCs w:val="24"/>
              </w:rPr>
            </w:pPr>
            <w:r w:rsidRPr="00636E9D">
              <w:rPr>
                <w:rFonts w:eastAsia="Times New Roman" w:cs="Times New Roman"/>
                <w:color w:val="000000"/>
                <w:szCs w:val="26"/>
              </w:rPr>
              <w:t>6a. Nếu lưu không thành công, hiển thị “ Lưu không thành công” và kết thúc.</w:t>
            </w:r>
          </w:p>
        </w:tc>
      </w:tr>
    </w:tbl>
    <w:p w14:paraId="34A2F4F9" w14:textId="77777777" w:rsidR="003E5DB1" w:rsidRPr="00636E9D" w:rsidRDefault="003E5DB1" w:rsidP="003E5DB1">
      <w:pPr>
        <w:spacing w:after="0" w:line="240" w:lineRule="auto"/>
        <w:rPr>
          <w:rFonts w:eastAsia="Times New Roman" w:cs="Times New Roman"/>
          <w:sz w:val="24"/>
          <w:szCs w:val="24"/>
        </w:rPr>
      </w:pPr>
    </w:p>
    <w:p w14:paraId="6A9CCD05" w14:textId="77777777" w:rsidR="003E5DB1" w:rsidRPr="00636E9D" w:rsidRDefault="003E5DB1" w:rsidP="003E5DB1">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1C722D7B" w14:textId="77777777" w:rsidR="003E5DB1" w:rsidRPr="00636E9D" w:rsidRDefault="003E5DB1" w:rsidP="003E5DB1">
      <w:pPr>
        <w:spacing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7E6EE2DF" wp14:editId="7F027E3E">
            <wp:extent cx="5727700" cy="8686800"/>
            <wp:effectExtent l="0" t="0" r="6350" b="0"/>
            <wp:docPr id="12" name="Picture 12" descr="https://lh7-us.googleusercontent.com/Y8Y-h1o_l5dNQyE1Cbs9mPCeILhE82sw50dWo5rWcQrtLseLOxWHMLkX0txFSTMqoQEDvrP4_MN2Nb38COxjjFdv_Lnfxw1KVmqZndFM4vIniJnuuvC4eyb1I6yjHByFd2qS2_HBEIAykWl8cyTCz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7-us.googleusercontent.com/Y8Y-h1o_l5dNQyE1Cbs9mPCeILhE82sw50dWo5rWcQrtLseLOxWHMLkX0txFSTMqoQEDvrP4_MN2Nb38COxjjFdv_Lnfxw1KVmqZndFM4vIniJnuuvC4eyb1I6yjHByFd2qS2_HBEIAykWl8cyTCz_M"/>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7700" cy="8686800"/>
                    </a:xfrm>
                    <a:prstGeom prst="rect">
                      <a:avLst/>
                    </a:prstGeom>
                    <a:noFill/>
                    <a:ln>
                      <a:noFill/>
                    </a:ln>
                  </pic:spPr>
                </pic:pic>
              </a:graphicData>
            </a:graphic>
          </wp:inline>
        </w:drawing>
      </w:r>
    </w:p>
    <w:p w14:paraId="63479A67" w14:textId="77777777" w:rsidR="003E5DB1" w:rsidRPr="00636E9D" w:rsidRDefault="003E5DB1" w:rsidP="003E5DB1">
      <w:pPr>
        <w:spacing w:after="0" w:line="240" w:lineRule="auto"/>
        <w:rPr>
          <w:rFonts w:eastAsia="Times New Roman" w:cs="Times New Roman"/>
          <w:sz w:val="24"/>
          <w:szCs w:val="24"/>
        </w:rPr>
      </w:pPr>
    </w:p>
    <w:p w14:paraId="4CFB4FA3" w14:textId="77777777" w:rsidR="003E5DB1" w:rsidRPr="00636E9D" w:rsidRDefault="003E5DB1" w:rsidP="003E5DB1">
      <w:pPr>
        <w:pStyle w:val="Heading4"/>
        <w:numPr>
          <w:ilvl w:val="0"/>
          <w:numId w:val="0"/>
        </w:numPr>
        <w:ind w:left="864" w:hanging="144"/>
        <w:rPr>
          <w:rFonts w:eastAsia="Times New Roman"/>
          <w:sz w:val="24"/>
          <w:szCs w:val="24"/>
        </w:rPr>
      </w:pPr>
      <w:r w:rsidRPr="00636E9D">
        <w:rPr>
          <w:rFonts w:eastAsia="Times New Roman"/>
        </w:rPr>
        <w:t>Đặc tả use case Lập báo cáo lương</w:t>
      </w:r>
    </w:p>
    <w:p w14:paraId="602B0178" w14:textId="77777777" w:rsidR="003E5DB1" w:rsidRPr="00636E9D" w:rsidRDefault="003E5DB1" w:rsidP="003E5DB1">
      <w:pPr>
        <w:spacing w:after="24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647"/>
        <w:gridCol w:w="7697"/>
      </w:tblGrid>
      <w:tr w:rsidR="003E5DB1" w:rsidRPr="00636E9D" w14:paraId="526C11F2"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E44FF4"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DC2B0C"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 xml:space="preserve"> 5.3</w:t>
            </w:r>
          </w:p>
        </w:tc>
      </w:tr>
      <w:tr w:rsidR="003E5DB1" w:rsidRPr="00636E9D" w14:paraId="257D22E8"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F95FA9"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D79BB3"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Lập báo cáo lương</w:t>
            </w:r>
          </w:p>
        </w:tc>
      </w:tr>
      <w:tr w:rsidR="003E5DB1" w:rsidRPr="00636E9D" w14:paraId="6CACD093" w14:textId="77777777" w:rsidTr="002A1DE0">
        <w:trPr>
          <w:trHeight w:val="78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B0E1F1"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D8B537"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Là kế toán, tôi muốn lập báo cáo lương cho Giám đốc</w:t>
            </w:r>
          </w:p>
        </w:tc>
      </w:tr>
      <w:tr w:rsidR="003E5DB1" w:rsidRPr="00636E9D" w14:paraId="213D1166"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CA9030"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0A53C9"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Kế toán, giám đốc</w:t>
            </w:r>
          </w:p>
        </w:tc>
      </w:tr>
      <w:tr w:rsidR="003E5DB1" w:rsidRPr="00636E9D" w14:paraId="530E43C3"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D1458E"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6627B5"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High</w:t>
            </w:r>
          </w:p>
        </w:tc>
      </w:tr>
      <w:tr w:rsidR="003E5DB1" w:rsidRPr="00636E9D" w14:paraId="159B70D0"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4A772A"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CA729A"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Kế toán chọn chức năng lập báo cáo lương</w:t>
            </w:r>
          </w:p>
        </w:tc>
      </w:tr>
      <w:tr w:rsidR="003E5DB1" w:rsidRPr="00636E9D" w14:paraId="224DF836" w14:textId="77777777" w:rsidTr="002A1DE0">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43A093"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Pre- 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73E60B" w14:textId="77777777" w:rsidR="003E5DB1" w:rsidRPr="00636E9D" w:rsidRDefault="003E5DB1" w:rsidP="003E5DB1">
            <w:pPr>
              <w:numPr>
                <w:ilvl w:val="0"/>
                <w:numId w:val="207"/>
              </w:numPr>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có kết nối internet</w:t>
            </w:r>
          </w:p>
          <w:p w14:paraId="214D0825" w14:textId="77777777" w:rsidR="003E5DB1" w:rsidRPr="00636E9D" w:rsidRDefault="003E5DB1" w:rsidP="003E5DB1">
            <w:pPr>
              <w:numPr>
                <w:ilvl w:val="0"/>
                <w:numId w:val="207"/>
              </w:numPr>
              <w:spacing w:after="0" w:line="240" w:lineRule="auto"/>
              <w:jc w:val="left"/>
              <w:textAlignment w:val="baseline"/>
              <w:rPr>
                <w:rFonts w:eastAsia="Times New Roman" w:cs="Times New Roman"/>
                <w:color w:val="000000"/>
              </w:rPr>
            </w:pPr>
            <w:r w:rsidRPr="00636E9D">
              <w:rPr>
                <w:rFonts w:eastAsia="Times New Roman" w:cs="Times New Roman"/>
                <w:color w:val="000000"/>
              </w:rPr>
              <w:t>Tồn tại thông tin nhân viên</w:t>
            </w:r>
          </w:p>
          <w:p w14:paraId="233E263F" w14:textId="77777777" w:rsidR="003E5DB1" w:rsidRPr="00636E9D" w:rsidRDefault="003E5DB1" w:rsidP="003E5DB1">
            <w:pPr>
              <w:numPr>
                <w:ilvl w:val="0"/>
                <w:numId w:val="207"/>
              </w:numPr>
              <w:spacing w:after="0" w:line="240" w:lineRule="auto"/>
              <w:jc w:val="left"/>
              <w:textAlignment w:val="baseline"/>
              <w:rPr>
                <w:rFonts w:eastAsia="Times New Roman" w:cs="Times New Roman"/>
                <w:color w:val="000000"/>
              </w:rPr>
            </w:pPr>
            <w:r w:rsidRPr="00636E9D">
              <w:rPr>
                <w:rFonts w:eastAsia="Times New Roman" w:cs="Times New Roman"/>
                <w:color w:val="000000"/>
              </w:rPr>
              <w:t>Tồn tại dữ liệu công </w:t>
            </w:r>
          </w:p>
        </w:tc>
      </w:tr>
      <w:tr w:rsidR="003E5DB1" w:rsidRPr="00636E9D" w14:paraId="06F30F3C"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37E15F"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Post- 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CDC45E" w14:textId="77777777" w:rsidR="003E5DB1" w:rsidRPr="00636E9D" w:rsidRDefault="003E5DB1" w:rsidP="003E5DB1">
            <w:pPr>
              <w:numPr>
                <w:ilvl w:val="0"/>
                <w:numId w:val="208"/>
              </w:numPr>
              <w:spacing w:after="240" w:line="240" w:lineRule="auto"/>
              <w:jc w:val="left"/>
              <w:textAlignment w:val="baseline"/>
              <w:rPr>
                <w:rFonts w:eastAsia="Times New Roman" w:cs="Times New Roman"/>
                <w:color w:val="000000"/>
              </w:rPr>
            </w:pPr>
            <w:r w:rsidRPr="00636E9D">
              <w:rPr>
                <w:rFonts w:eastAsia="Times New Roman" w:cs="Times New Roman"/>
                <w:color w:val="000000"/>
              </w:rPr>
              <w:t>Báo cáo lương đã được phê duyệt sẽ được lưu trong hệ thống </w:t>
            </w:r>
          </w:p>
        </w:tc>
      </w:tr>
      <w:tr w:rsidR="003E5DB1" w:rsidRPr="00636E9D" w14:paraId="3F871876" w14:textId="77777777" w:rsidTr="002A1DE0">
        <w:trPr>
          <w:trHeight w:val="33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9C3668"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E003CE" w14:textId="77777777" w:rsidR="003E5DB1" w:rsidRPr="00636E9D" w:rsidRDefault="003E5DB1" w:rsidP="002A1DE0">
            <w:pPr>
              <w:spacing w:before="240" w:after="240" w:line="240" w:lineRule="auto"/>
              <w:ind w:hanging="360"/>
              <w:rPr>
                <w:rFonts w:eastAsia="Times New Roman" w:cs="Times New Roman"/>
                <w:sz w:val="24"/>
                <w:szCs w:val="24"/>
              </w:rPr>
            </w:pPr>
            <w:r w:rsidRPr="00636E9D">
              <w:rPr>
                <w:rFonts w:eastAsia="Times New Roman" w:cs="Times New Roman"/>
                <w:color w:val="000000"/>
              </w:rPr>
              <w:t>1.</w:t>
            </w:r>
            <w:r w:rsidRPr="00636E9D">
              <w:rPr>
                <w:rFonts w:eastAsia="Times New Roman" w:cs="Times New Roman"/>
                <w:color w:val="000000"/>
                <w:sz w:val="14"/>
                <w:szCs w:val="14"/>
              </w:rPr>
              <w:t xml:space="preserve">  </w:t>
            </w:r>
            <w:r w:rsidRPr="00636E9D">
              <w:rPr>
                <w:rFonts w:eastAsia="Times New Roman" w:cs="Times New Roman"/>
                <w:color w:val="000000"/>
                <w:sz w:val="14"/>
                <w:szCs w:val="14"/>
              </w:rPr>
              <w:tab/>
            </w:r>
            <w:r w:rsidRPr="00636E9D">
              <w:rPr>
                <w:rFonts w:eastAsia="Times New Roman" w:cs="Times New Roman"/>
                <w:color w:val="000000"/>
              </w:rPr>
              <w:t>Gửi yêu cầu tạo báo cáo lương</w:t>
            </w:r>
          </w:p>
          <w:p w14:paraId="60FECF60" w14:textId="77777777" w:rsidR="003E5DB1" w:rsidRPr="00636E9D" w:rsidRDefault="003E5DB1" w:rsidP="002A1DE0">
            <w:pPr>
              <w:spacing w:before="240" w:after="240" w:line="240" w:lineRule="auto"/>
              <w:ind w:hanging="360"/>
              <w:rPr>
                <w:rFonts w:eastAsia="Times New Roman" w:cs="Times New Roman"/>
                <w:sz w:val="24"/>
                <w:szCs w:val="24"/>
              </w:rPr>
            </w:pPr>
            <w:r w:rsidRPr="00636E9D">
              <w:rPr>
                <w:rFonts w:eastAsia="Times New Roman" w:cs="Times New Roman"/>
                <w:color w:val="000000"/>
              </w:rPr>
              <w:t xml:space="preserve">2.  </w:t>
            </w:r>
            <w:r w:rsidRPr="00636E9D">
              <w:rPr>
                <w:rFonts w:eastAsia="Times New Roman" w:cs="Times New Roman"/>
                <w:color w:val="000000"/>
              </w:rPr>
              <w:tab/>
              <w:t>Tạo bảng báo cáo lương gồm: Tên, chức vụ, ngày công thực tế làm việc, lương thực tế, phụ cấp ăn trưa, tăng ca, tổng lương, các khoản trừ vào lương, thực nhận.</w:t>
            </w:r>
          </w:p>
          <w:p w14:paraId="2A66720A" w14:textId="77777777" w:rsidR="003E5DB1" w:rsidRPr="00636E9D" w:rsidRDefault="003E5DB1" w:rsidP="002A1DE0">
            <w:pPr>
              <w:spacing w:before="240" w:after="240" w:line="240" w:lineRule="auto"/>
              <w:ind w:hanging="360"/>
              <w:rPr>
                <w:rFonts w:eastAsia="Times New Roman" w:cs="Times New Roman"/>
                <w:sz w:val="24"/>
                <w:szCs w:val="24"/>
              </w:rPr>
            </w:pPr>
            <w:r w:rsidRPr="00636E9D">
              <w:rPr>
                <w:rFonts w:eastAsia="Times New Roman" w:cs="Times New Roman"/>
                <w:color w:val="000000"/>
              </w:rPr>
              <w:t>3.</w:t>
            </w:r>
            <w:r w:rsidRPr="00636E9D">
              <w:rPr>
                <w:rFonts w:eastAsia="Times New Roman" w:cs="Times New Roman"/>
                <w:color w:val="000000"/>
                <w:sz w:val="14"/>
                <w:szCs w:val="14"/>
              </w:rPr>
              <w:t xml:space="preserve">  </w:t>
            </w:r>
            <w:r w:rsidRPr="00636E9D">
              <w:rPr>
                <w:rFonts w:eastAsia="Times New Roman" w:cs="Times New Roman"/>
                <w:color w:val="000000"/>
                <w:sz w:val="14"/>
                <w:szCs w:val="14"/>
              </w:rPr>
              <w:tab/>
            </w:r>
            <w:r w:rsidRPr="00636E9D">
              <w:rPr>
                <w:rFonts w:eastAsia="Times New Roman" w:cs="Times New Roman"/>
                <w:color w:val="000000"/>
              </w:rPr>
              <w:t>Kiểm tra lại bảng báo cáo</w:t>
            </w:r>
          </w:p>
          <w:p w14:paraId="3731AD25" w14:textId="77777777" w:rsidR="003E5DB1" w:rsidRPr="00636E9D" w:rsidRDefault="003E5DB1" w:rsidP="002A1DE0">
            <w:pPr>
              <w:spacing w:before="240" w:after="240" w:line="240" w:lineRule="auto"/>
              <w:ind w:hanging="360"/>
              <w:rPr>
                <w:rFonts w:eastAsia="Times New Roman" w:cs="Times New Roman"/>
                <w:sz w:val="24"/>
                <w:szCs w:val="24"/>
              </w:rPr>
            </w:pPr>
            <w:r w:rsidRPr="00636E9D">
              <w:rPr>
                <w:rFonts w:eastAsia="Times New Roman" w:cs="Times New Roman"/>
                <w:color w:val="000000"/>
              </w:rPr>
              <w:t>4.</w:t>
            </w:r>
            <w:r w:rsidRPr="00636E9D">
              <w:rPr>
                <w:rFonts w:eastAsia="Times New Roman" w:cs="Times New Roman"/>
                <w:color w:val="000000"/>
                <w:sz w:val="14"/>
                <w:szCs w:val="14"/>
              </w:rPr>
              <w:t xml:space="preserve">  </w:t>
            </w:r>
            <w:r w:rsidRPr="00636E9D">
              <w:rPr>
                <w:rFonts w:eastAsia="Times New Roman" w:cs="Times New Roman"/>
                <w:color w:val="000000"/>
                <w:sz w:val="14"/>
                <w:szCs w:val="14"/>
              </w:rPr>
              <w:tab/>
            </w:r>
            <w:r w:rsidRPr="00636E9D">
              <w:rPr>
                <w:rFonts w:eastAsia="Times New Roman" w:cs="Times New Roman"/>
                <w:color w:val="000000"/>
              </w:rPr>
              <w:t>Giám đốc phê duyệt bảng báo cáo</w:t>
            </w:r>
          </w:p>
          <w:p w14:paraId="07CC312C" w14:textId="77777777" w:rsidR="003E5DB1" w:rsidRPr="00636E9D" w:rsidRDefault="003E5DB1" w:rsidP="002A1DE0">
            <w:pPr>
              <w:spacing w:before="240" w:after="240" w:line="240" w:lineRule="auto"/>
              <w:ind w:hanging="360"/>
              <w:rPr>
                <w:rFonts w:eastAsia="Times New Roman" w:cs="Times New Roman"/>
                <w:sz w:val="24"/>
                <w:szCs w:val="24"/>
              </w:rPr>
            </w:pPr>
            <w:r w:rsidRPr="00636E9D">
              <w:rPr>
                <w:rFonts w:eastAsia="Times New Roman" w:cs="Times New Roman"/>
                <w:color w:val="000000"/>
              </w:rPr>
              <w:t>5. In bảng báo cáo lương</w:t>
            </w:r>
          </w:p>
        </w:tc>
      </w:tr>
      <w:tr w:rsidR="003E5DB1" w:rsidRPr="00636E9D" w14:paraId="502EE5E7"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C2388A"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FFDF87" w14:textId="77777777" w:rsidR="003E5DB1" w:rsidRPr="00636E9D" w:rsidRDefault="003E5DB1" w:rsidP="002A1DE0">
            <w:pPr>
              <w:spacing w:after="0" w:line="240" w:lineRule="auto"/>
              <w:rPr>
                <w:rFonts w:eastAsia="Times New Roman" w:cs="Times New Roman"/>
                <w:sz w:val="24"/>
                <w:szCs w:val="24"/>
              </w:rPr>
            </w:pPr>
          </w:p>
        </w:tc>
      </w:tr>
      <w:tr w:rsidR="003E5DB1" w:rsidRPr="00636E9D" w14:paraId="1E2EE4E3" w14:textId="77777777" w:rsidTr="002A1DE0">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36C10A"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98593F"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 xml:space="preserve"> 3a. Kế toán có thể chỉnh sửa lại bảng báo cáo nếu thấy chưa hợp lý</w:t>
            </w:r>
            <w:r w:rsidRPr="00636E9D">
              <w:rPr>
                <w:rFonts w:eastAsia="Times New Roman" w:cs="Times New Roman"/>
                <w:b/>
                <w:bCs/>
                <w:color w:val="000000"/>
              </w:rPr>
              <w:t>.</w:t>
            </w:r>
          </w:p>
          <w:p w14:paraId="64A4C410" w14:textId="77777777" w:rsidR="003E5DB1" w:rsidRPr="00636E9D" w:rsidRDefault="003E5DB1" w:rsidP="002A1DE0">
            <w:pPr>
              <w:spacing w:before="240" w:after="240" w:line="240" w:lineRule="auto"/>
              <w:rPr>
                <w:rFonts w:eastAsia="Times New Roman" w:cs="Times New Roman"/>
                <w:sz w:val="24"/>
                <w:szCs w:val="24"/>
              </w:rPr>
            </w:pPr>
            <w:r w:rsidRPr="00636E9D">
              <w:rPr>
                <w:rFonts w:eastAsia="Times New Roman" w:cs="Times New Roman"/>
                <w:color w:val="000000"/>
              </w:rPr>
              <w:t>4a. Nếu bảng báo cáo không hợp lệ, giám đốc không duyệt thì đưa ra thông báo lỗi " Báo cáo không được duyệt vui lòng gửi lại” và kết thúc</w:t>
            </w:r>
          </w:p>
          <w:p w14:paraId="20029585" w14:textId="77777777" w:rsidR="003E5DB1" w:rsidRPr="00636E9D" w:rsidRDefault="003E5DB1" w:rsidP="002A1DE0">
            <w:pPr>
              <w:spacing w:after="240" w:line="240" w:lineRule="auto"/>
              <w:rPr>
                <w:rFonts w:eastAsia="Times New Roman" w:cs="Times New Roman"/>
                <w:sz w:val="24"/>
                <w:szCs w:val="24"/>
              </w:rPr>
            </w:pPr>
          </w:p>
        </w:tc>
      </w:tr>
    </w:tbl>
    <w:p w14:paraId="080F9C94" w14:textId="77777777" w:rsidR="003E5DB1" w:rsidRPr="00636E9D" w:rsidRDefault="003E5DB1" w:rsidP="003E5DB1">
      <w:pPr>
        <w:spacing w:after="0" w:line="240" w:lineRule="auto"/>
        <w:rPr>
          <w:rFonts w:eastAsia="Times New Roman" w:cs="Times New Roman"/>
          <w:sz w:val="24"/>
          <w:szCs w:val="24"/>
        </w:rPr>
      </w:pPr>
    </w:p>
    <w:p w14:paraId="59F69183" w14:textId="77777777" w:rsidR="003E5DB1" w:rsidRPr="00636E9D" w:rsidRDefault="003E5DB1" w:rsidP="003E5DB1">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63392DD2" w14:textId="77777777" w:rsidR="003E5DB1" w:rsidRPr="00636E9D" w:rsidRDefault="003E5DB1" w:rsidP="003E5DB1">
      <w:pPr>
        <w:spacing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1DB20CD5" wp14:editId="52A3080B">
            <wp:extent cx="5727700" cy="7147560"/>
            <wp:effectExtent l="0" t="0" r="6350" b="0"/>
            <wp:docPr id="11" name="Picture 11" descr="https://lh7-us.googleusercontent.com/t6XVffazBVfQgorjeERPXmlaWWR8fGF9loS1_0OVfK0h7cyCNxWAPToHGIa-3JobQRSwnbPsAr80JxZwgukw4MqCUNGLyfxNiF_tACPBjVw9GzL8f8z84fKwA8TsLeui64nEdppcH_sO3gDGJ28w1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7-us.googleusercontent.com/t6XVffazBVfQgorjeERPXmlaWWR8fGF9loS1_0OVfK0h7cyCNxWAPToHGIa-3JobQRSwnbPsAr80JxZwgukw4MqCUNGLyfxNiF_tACPBjVw9GzL8f8z84fKwA8TsLeui64nEdppcH_sO3gDGJ28w17Q"/>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7700" cy="7147560"/>
                    </a:xfrm>
                    <a:prstGeom prst="rect">
                      <a:avLst/>
                    </a:prstGeom>
                    <a:noFill/>
                    <a:ln>
                      <a:noFill/>
                    </a:ln>
                  </pic:spPr>
                </pic:pic>
              </a:graphicData>
            </a:graphic>
          </wp:inline>
        </w:drawing>
      </w:r>
    </w:p>
    <w:p w14:paraId="239FCC53" w14:textId="77777777" w:rsidR="003E5DB1" w:rsidRDefault="003E5DB1" w:rsidP="003E5DB1"/>
    <w:p w14:paraId="446E495E" w14:textId="77777777" w:rsidR="003E5DB1" w:rsidRDefault="003E5DB1" w:rsidP="003E5DB1"/>
    <w:p w14:paraId="56018459" w14:textId="77777777" w:rsidR="003E5DB1" w:rsidRDefault="003E5DB1" w:rsidP="003E5DB1"/>
    <w:p w14:paraId="133F2513" w14:textId="77777777" w:rsidR="003E5DB1" w:rsidRPr="003E5DB1" w:rsidRDefault="003E5DB1" w:rsidP="003E5DB1">
      <w:pPr>
        <w:pStyle w:val="Heading5"/>
      </w:pPr>
      <w:r>
        <w:lastRenderedPageBreak/>
        <w:t>Chức năng của Nhân viên:</w:t>
      </w:r>
    </w:p>
    <w:p w14:paraId="787DFC1A" w14:textId="77777777" w:rsidR="003E5DB1" w:rsidRPr="00636E9D" w:rsidRDefault="003E5DB1" w:rsidP="003E5DB1">
      <w:pPr>
        <w:pStyle w:val="Heading4"/>
        <w:numPr>
          <w:ilvl w:val="0"/>
          <w:numId w:val="0"/>
        </w:numPr>
        <w:rPr>
          <w:rFonts w:eastAsia="Times New Roman"/>
          <w:sz w:val="24"/>
          <w:szCs w:val="24"/>
        </w:rPr>
      </w:pPr>
      <w:r w:rsidRPr="00636E9D">
        <w:rPr>
          <w:rFonts w:eastAsia="Times New Roman"/>
          <w:sz w:val="14"/>
          <w:szCs w:val="14"/>
        </w:rPr>
        <w:t xml:space="preserve">        </w:t>
      </w:r>
      <w:r w:rsidRPr="00636E9D">
        <w:rPr>
          <w:rFonts w:eastAsia="Times New Roman"/>
        </w:rPr>
        <w:t>Đặc tả use case Báo cáo công việc</w:t>
      </w:r>
    </w:p>
    <w:p w14:paraId="143D661D" w14:textId="77777777" w:rsidR="003E5DB1" w:rsidRPr="00636E9D" w:rsidRDefault="003E5DB1" w:rsidP="003E5DB1">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48"/>
        <w:gridCol w:w="7592"/>
      </w:tblGrid>
      <w:tr w:rsidR="003E5DB1" w:rsidRPr="00636E9D" w14:paraId="225A4E82" w14:textId="77777777" w:rsidTr="002A1DE0">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312F9" w14:textId="77777777" w:rsidR="003E5DB1" w:rsidRPr="00636E9D" w:rsidRDefault="003E5DB1" w:rsidP="002A1DE0">
            <w:pPr>
              <w:spacing w:after="0" w:line="240" w:lineRule="auto"/>
              <w:jc w:val="center"/>
              <w:rPr>
                <w:rFonts w:eastAsia="Times New Roman" w:cs="Times New Roman"/>
                <w:b/>
                <w:bCs/>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B82EB" w14:textId="77777777" w:rsidR="003E5DB1" w:rsidRPr="00636E9D" w:rsidRDefault="003E5DB1" w:rsidP="002A1DE0">
            <w:pPr>
              <w:spacing w:after="0" w:line="240" w:lineRule="auto"/>
              <w:jc w:val="center"/>
              <w:rPr>
                <w:rFonts w:eastAsia="Times New Roman" w:cs="Times New Roman"/>
                <w:b/>
                <w:bCs/>
                <w:sz w:val="24"/>
                <w:szCs w:val="24"/>
              </w:rPr>
            </w:pPr>
            <w:r w:rsidRPr="00636E9D">
              <w:rPr>
                <w:rFonts w:eastAsia="Times New Roman" w:cs="Times New Roman"/>
                <w:b/>
                <w:bCs/>
                <w:color w:val="000000"/>
                <w:sz w:val="24"/>
                <w:szCs w:val="24"/>
              </w:rPr>
              <w:t>7.2</w:t>
            </w:r>
          </w:p>
        </w:tc>
      </w:tr>
      <w:tr w:rsidR="003E5DB1" w:rsidRPr="00636E9D" w14:paraId="2352ACA7"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2A29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A4AB77"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Báo cáo công việc</w:t>
            </w:r>
          </w:p>
        </w:tc>
      </w:tr>
      <w:tr w:rsidR="003E5DB1" w:rsidRPr="00636E9D" w14:paraId="29AB9785"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653E4"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D27C6"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Là nhân viên, tôi muốn báo cáo công việc cho sếp</w:t>
            </w:r>
          </w:p>
        </w:tc>
      </w:tr>
      <w:tr w:rsidR="003E5DB1" w:rsidRPr="00636E9D" w14:paraId="5F8B031D"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092D2"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D6365"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Nhân viên</w:t>
            </w:r>
          </w:p>
        </w:tc>
      </w:tr>
      <w:tr w:rsidR="003E5DB1" w:rsidRPr="00636E9D" w14:paraId="093F6783"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35F2D"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733E9"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High</w:t>
            </w:r>
          </w:p>
        </w:tc>
      </w:tr>
      <w:tr w:rsidR="003E5DB1" w:rsidRPr="00636E9D" w14:paraId="5013C0DB"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2B559"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4105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Nhân viên chọn mở chức năng Báo cáo công việc</w:t>
            </w:r>
          </w:p>
        </w:tc>
      </w:tr>
      <w:tr w:rsidR="003E5DB1" w:rsidRPr="00636E9D" w14:paraId="0F8EF3EC"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A76F0"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1A5CF" w14:textId="77777777" w:rsidR="003E5DB1" w:rsidRPr="00636E9D" w:rsidRDefault="003E5DB1" w:rsidP="003E5DB1">
            <w:pPr>
              <w:numPr>
                <w:ilvl w:val="0"/>
                <w:numId w:val="212"/>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Hệ thống được khởi động và hoạt động bình thường</w:t>
            </w:r>
          </w:p>
          <w:p w14:paraId="5812E11F" w14:textId="77777777" w:rsidR="003E5DB1" w:rsidRPr="00636E9D" w:rsidRDefault="003E5DB1" w:rsidP="003E5DB1">
            <w:pPr>
              <w:numPr>
                <w:ilvl w:val="0"/>
                <w:numId w:val="212"/>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Nhân viên đã đăng nhập thành công vào hệ thống</w:t>
            </w:r>
          </w:p>
          <w:p w14:paraId="675343E4" w14:textId="77777777" w:rsidR="003E5DB1" w:rsidRPr="00636E9D" w:rsidRDefault="003E5DB1" w:rsidP="003E5DB1">
            <w:pPr>
              <w:numPr>
                <w:ilvl w:val="0"/>
                <w:numId w:val="212"/>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Nhân viên đã được bàn giao công việc</w:t>
            </w:r>
          </w:p>
          <w:p w14:paraId="006075AC" w14:textId="77777777" w:rsidR="003E5DB1" w:rsidRPr="00636E9D" w:rsidRDefault="003E5DB1" w:rsidP="003E5DB1">
            <w:pPr>
              <w:numPr>
                <w:ilvl w:val="0"/>
                <w:numId w:val="212"/>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Hệ thống đã kết nối internet</w:t>
            </w:r>
          </w:p>
        </w:tc>
      </w:tr>
      <w:tr w:rsidR="003E5DB1" w:rsidRPr="00636E9D" w14:paraId="6EF79F59"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04D32"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0E62AB" w14:textId="77777777" w:rsidR="003E5DB1" w:rsidRPr="00636E9D" w:rsidRDefault="003E5DB1" w:rsidP="003E5DB1">
            <w:pPr>
              <w:numPr>
                <w:ilvl w:val="0"/>
                <w:numId w:val="213"/>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Nội dung báo cáo được lưu vào hệ thống</w:t>
            </w:r>
          </w:p>
          <w:p w14:paraId="04EC0E92" w14:textId="77777777" w:rsidR="003E5DB1" w:rsidRPr="00636E9D" w:rsidRDefault="003E5DB1" w:rsidP="003E5DB1">
            <w:pPr>
              <w:numPr>
                <w:ilvl w:val="0"/>
                <w:numId w:val="213"/>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Giám đốc nhận được báo cáo công việc</w:t>
            </w:r>
          </w:p>
        </w:tc>
      </w:tr>
      <w:tr w:rsidR="003E5DB1" w:rsidRPr="00636E9D" w14:paraId="7FE857DD"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90EE5"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D40E1"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mục nội dung báo cáo và ghi hình</w:t>
            </w:r>
          </w:p>
          <w:p w14:paraId="4D9EE1D6"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Thực hiện điền nội dung</w:t>
            </w:r>
          </w:p>
          <w:p w14:paraId="634AB05F"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ấp vào nút “Ghi hình”</w:t>
            </w:r>
          </w:p>
          <w:p w14:paraId="435D205A"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màn hình quay phim</w:t>
            </w:r>
          </w:p>
          <w:p w14:paraId="66AEEF7D"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ấp vào biểu tượng tròn để bắt đầu quay phim</w:t>
            </w:r>
          </w:p>
          <w:p w14:paraId="60268399"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Ghi hình lại toàn bộ tiến độ công việc</w:t>
            </w:r>
          </w:p>
          <w:p w14:paraId="409361B8"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ấp lại vào biểu tượng tròn để kết thúc quay phim</w:t>
            </w:r>
          </w:p>
          <w:p w14:paraId="7118A137"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Phát lại đoạn ghi hình</w:t>
            </w:r>
          </w:p>
          <w:p w14:paraId="58ED9EDC"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Duyệt” đoạn ghi hình</w:t>
            </w:r>
          </w:p>
          <w:p w14:paraId="2EF43CB5"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Gửi báo cáo”</w:t>
            </w:r>
          </w:p>
          <w:p w14:paraId="6AC9BCF9"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Hệ thống nhận yêu cầu </w:t>
            </w:r>
          </w:p>
          <w:p w14:paraId="586398C3" w14:textId="77777777" w:rsidR="003E5DB1" w:rsidRPr="00636E9D" w:rsidRDefault="003E5DB1" w:rsidP="003E5DB1">
            <w:pPr>
              <w:numPr>
                <w:ilvl w:val="0"/>
                <w:numId w:val="214"/>
              </w:numPr>
              <w:spacing w:after="0" w:line="240" w:lineRule="auto"/>
              <w:jc w:val="left"/>
              <w:textAlignment w:val="baseline"/>
              <w:rPr>
                <w:rFonts w:eastAsia="Times New Roman" w:cs="Times New Roman"/>
                <w:color w:val="000000"/>
              </w:rPr>
            </w:pPr>
            <w:r w:rsidRPr="00636E9D">
              <w:rPr>
                <w:rFonts w:eastAsia="Times New Roman" w:cs="Times New Roman"/>
                <w:color w:val="000000"/>
              </w:rPr>
              <w:t>Lưu trữ báo cáo và gửi cho giám đốc</w:t>
            </w:r>
          </w:p>
        </w:tc>
      </w:tr>
      <w:tr w:rsidR="003E5DB1" w:rsidRPr="00636E9D" w14:paraId="49F5846D"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FB020"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47266" w14:textId="77777777" w:rsidR="003E5DB1" w:rsidRPr="00636E9D" w:rsidRDefault="003E5DB1" w:rsidP="002A1DE0">
            <w:pPr>
              <w:spacing w:after="0" w:line="240" w:lineRule="auto"/>
              <w:rPr>
                <w:rFonts w:eastAsia="Times New Roman" w:cs="Times New Roman"/>
                <w:sz w:val="24"/>
                <w:szCs w:val="24"/>
              </w:rPr>
            </w:pPr>
          </w:p>
        </w:tc>
      </w:tr>
      <w:tr w:rsidR="003E5DB1" w:rsidRPr="00636E9D" w14:paraId="679D67F5"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62D7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6B800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4a. Nếu màn hình quay phim không hiển thị, nhân viên chọn biểu tượng 3 chấm dọc để báo cáo và tải lại ứng dụng </w:t>
            </w:r>
          </w:p>
          <w:p w14:paraId="061B7D2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sz w:val="24"/>
                <w:szCs w:val="24"/>
              </w:rPr>
              <w:t>12a. Nếu không gửi được, thông báo “Lỗi gửi không thành công, kiểm tra lại internet”</w:t>
            </w:r>
          </w:p>
        </w:tc>
      </w:tr>
    </w:tbl>
    <w:p w14:paraId="1CAA0895" w14:textId="77777777" w:rsidR="003E5DB1" w:rsidRPr="00636E9D" w:rsidRDefault="003E5DB1" w:rsidP="003E5DB1">
      <w:pPr>
        <w:spacing w:after="0" w:line="240" w:lineRule="auto"/>
        <w:rPr>
          <w:rFonts w:eastAsia="Times New Roman" w:cs="Times New Roman"/>
          <w:sz w:val="24"/>
          <w:szCs w:val="24"/>
        </w:rPr>
      </w:pPr>
    </w:p>
    <w:p w14:paraId="42180928" w14:textId="77777777" w:rsidR="003E5DB1" w:rsidRPr="00636E9D" w:rsidRDefault="003E5DB1" w:rsidP="003E5DB1">
      <w:pPr>
        <w:spacing w:before="240" w:after="0" w:line="240" w:lineRule="auto"/>
        <w:rPr>
          <w:rFonts w:eastAsia="Times New Roman" w:cs="Times New Roman"/>
          <w:sz w:val="24"/>
          <w:szCs w:val="24"/>
        </w:rPr>
      </w:pPr>
      <w:r w:rsidRPr="00636E9D">
        <w:rPr>
          <w:rFonts w:eastAsia="Times New Roman" w:cs="Times New Roman"/>
          <w:b/>
          <w:bCs/>
          <w:color w:val="000000"/>
          <w:szCs w:val="26"/>
        </w:rPr>
        <w:lastRenderedPageBreak/>
        <w:t>Activity Diagram</w:t>
      </w:r>
    </w:p>
    <w:p w14:paraId="2F2412E2" w14:textId="77777777" w:rsidR="003E5DB1" w:rsidRPr="00636E9D" w:rsidRDefault="003E5DB1" w:rsidP="003E5DB1">
      <w:pPr>
        <w:spacing w:before="240" w:after="0"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drawing>
          <wp:inline distT="0" distB="0" distL="0" distR="0" wp14:anchorId="53785E78" wp14:editId="4BCCFE94">
            <wp:extent cx="4983480" cy="7447596"/>
            <wp:effectExtent l="0" t="0" r="7620" b="1270"/>
            <wp:docPr id="9" name="Picture 9" descr="https://lh7-us.googleusercontent.com/4koe2qQ0ubTBSVhAKVmc1Hxazf7fnxqmd8cXKb5NdxSn--mqoiC_jGivoYRaRfhT39OGsJfxfbOi4GcEKo1X3rRmtlQQO6ZDa95TEWzkaDFn1AZh4zP3rtU3lX7OvBElnUueRhAbmlLPfAz9mTNz2x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7-us.googleusercontent.com/4koe2qQ0ubTBSVhAKVmc1Hxazf7fnxqmd8cXKb5NdxSn--mqoiC_jGivoYRaRfhT39OGsJfxfbOi4GcEKo1X3rRmtlQQO6ZDa95TEWzkaDFn1AZh4zP3rtU3lX7OvBElnUueRhAbmlLPfAz9mTNz2x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85866" cy="7451162"/>
                    </a:xfrm>
                    <a:prstGeom prst="rect">
                      <a:avLst/>
                    </a:prstGeom>
                    <a:noFill/>
                    <a:ln>
                      <a:noFill/>
                    </a:ln>
                  </pic:spPr>
                </pic:pic>
              </a:graphicData>
            </a:graphic>
          </wp:inline>
        </w:drawing>
      </w:r>
    </w:p>
    <w:p w14:paraId="15F5294B" w14:textId="77777777" w:rsidR="003E5DB1" w:rsidRPr="00636E9D" w:rsidRDefault="003E5DB1" w:rsidP="00B86E6F">
      <w:pPr>
        <w:spacing w:before="240" w:after="0" w:line="240" w:lineRule="auto"/>
        <w:rPr>
          <w:rFonts w:eastAsia="Times New Roman" w:cs="Times New Roman"/>
          <w:sz w:val="24"/>
          <w:szCs w:val="24"/>
        </w:rPr>
      </w:pPr>
    </w:p>
    <w:p w14:paraId="793DD6C5" w14:textId="77777777" w:rsidR="00B86E6F" w:rsidRPr="00636E9D" w:rsidRDefault="00B86E6F" w:rsidP="00B86E6F">
      <w:pPr>
        <w:spacing w:line="240" w:lineRule="auto"/>
        <w:rPr>
          <w:rFonts w:eastAsia="Times New Roman" w:cs="Times New Roman"/>
          <w:sz w:val="24"/>
          <w:szCs w:val="24"/>
        </w:rPr>
      </w:pPr>
    </w:p>
    <w:p w14:paraId="54652A11" w14:textId="77777777" w:rsidR="00B86E6F" w:rsidRPr="00636E9D" w:rsidRDefault="00B86E6F" w:rsidP="00B86E6F">
      <w:pPr>
        <w:spacing w:line="240" w:lineRule="auto"/>
        <w:rPr>
          <w:rFonts w:eastAsia="Times New Roman" w:cs="Times New Roman"/>
          <w:sz w:val="24"/>
          <w:szCs w:val="24"/>
        </w:rPr>
      </w:pPr>
    </w:p>
    <w:p w14:paraId="480BBA99" w14:textId="77777777" w:rsidR="00B86E6F" w:rsidRPr="00636E9D" w:rsidRDefault="00B86E6F" w:rsidP="009566B9">
      <w:pPr>
        <w:pStyle w:val="Heading4"/>
        <w:rPr>
          <w:rFonts w:eastAsia="Times New Roman"/>
          <w:sz w:val="24"/>
          <w:szCs w:val="24"/>
        </w:rPr>
      </w:pPr>
      <w:r w:rsidRPr="00636E9D">
        <w:rPr>
          <w:rFonts w:eastAsia="Times New Roman"/>
        </w:rPr>
        <w:t>Đặc tả use case Chấm công</w:t>
      </w:r>
    </w:p>
    <w:p w14:paraId="0502530E" w14:textId="77777777" w:rsidR="00B86E6F" w:rsidRPr="00636E9D" w:rsidRDefault="00B86E6F" w:rsidP="00B86E6F">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691"/>
        <w:gridCol w:w="7649"/>
      </w:tblGrid>
      <w:tr w:rsidR="00B86E6F" w:rsidRPr="00636E9D" w14:paraId="70C2B979"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3900E6"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6E455F7"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 </w:t>
            </w:r>
          </w:p>
        </w:tc>
      </w:tr>
      <w:tr w:rsidR="00B86E6F" w:rsidRPr="00636E9D" w14:paraId="38F3767B"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9524180"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3A7D717"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Chấm công</w:t>
            </w:r>
          </w:p>
        </w:tc>
      </w:tr>
      <w:tr w:rsidR="00B86E6F" w:rsidRPr="00636E9D" w14:paraId="22933905"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152073"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8ADED4"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Là nhân viên, tôi muốn chấm công</w:t>
            </w:r>
          </w:p>
        </w:tc>
      </w:tr>
      <w:tr w:rsidR="00B86E6F" w:rsidRPr="00636E9D" w14:paraId="0C402BD8"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FF2BAB"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3AF119"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Nhân viên</w:t>
            </w:r>
          </w:p>
        </w:tc>
      </w:tr>
      <w:tr w:rsidR="00B86E6F" w:rsidRPr="00636E9D" w14:paraId="071F193B"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DEB631"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003C89"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High</w:t>
            </w:r>
          </w:p>
        </w:tc>
      </w:tr>
      <w:tr w:rsidR="00B86E6F" w:rsidRPr="00636E9D" w14:paraId="3BE9C87F"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F17AE85"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8F0619"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Nhân viên chọn mở chức năng chấm công</w:t>
            </w:r>
          </w:p>
        </w:tc>
      </w:tr>
      <w:tr w:rsidR="00B86E6F" w:rsidRPr="00636E9D" w14:paraId="13A9EA87" w14:textId="77777777" w:rsidTr="004439E6">
        <w:trPr>
          <w:trHeight w:val="8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BD7AB2"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Pre- 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A18A7E1"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Vị trí hợp lệ</w:t>
            </w:r>
          </w:p>
          <w:p w14:paraId="6EED1277"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Khuôn mặt hợp lệ</w:t>
            </w:r>
          </w:p>
          <w:p w14:paraId="17EA541F"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Hệ thống chạy bình thường</w:t>
            </w:r>
          </w:p>
        </w:tc>
      </w:tr>
      <w:tr w:rsidR="00B86E6F" w:rsidRPr="00636E9D" w14:paraId="4CF49CA7" w14:textId="77777777" w:rsidTr="004439E6">
        <w:trPr>
          <w:trHeight w:val="13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96F888"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Post- 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C98226"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Thông tin chấm công được lưu vào hệ thống</w:t>
            </w:r>
          </w:p>
          <w:p w14:paraId="1792D8AE"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Dữ liệu công được tạo ra và lưu vào hệ thống</w:t>
            </w:r>
          </w:p>
          <w:p w14:paraId="778F3BC3"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Dữ liệu công được chuyển sang mục Lập bảng công</w:t>
            </w:r>
          </w:p>
        </w:tc>
      </w:tr>
      <w:tr w:rsidR="00B86E6F" w:rsidRPr="00636E9D" w14:paraId="4330D155" w14:textId="77777777" w:rsidTr="004439E6">
        <w:trPr>
          <w:trHeight w:val="457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2A9366"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lastRenderedPageBreak/>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F659CFF"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Mở chức năng chấm công</w:t>
            </w:r>
          </w:p>
          <w:p w14:paraId="7844E6E2"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Yêu cầu bật định vị GPS</w:t>
            </w:r>
          </w:p>
          <w:p w14:paraId="065A5CDF"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Bật định vị GPS</w:t>
            </w:r>
          </w:p>
          <w:p w14:paraId="53A998B9"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Kiểm tra định vị GPS</w:t>
            </w:r>
          </w:p>
          <w:p w14:paraId="2C54D683"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Ghi nhận vị trí chấm công</w:t>
            </w:r>
          </w:p>
          <w:p w14:paraId="4DB6293E"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Hiển thị giao diện chụp ảnh khuôn mặt</w:t>
            </w:r>
          </w:p>
          <w:p w14:paraId="60591E91"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Tiến hành chụp ảnh khuôn mặt</w:t>
            </w:r>
          </w:p>
          <w:p w14:paraId="55F681DB"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Kiểm tra hình ảnh khuôn mặt</w:t>
            </w:r>
          </w:p>
          <w:p w14:paraId="6CE09EF3"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Ghi nhận thông tin khuôn mặt</w:t>
            </w:r>
          </w:p>
          <w:p w14:paraId="003EBBCE"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 Ghi nhận thời gian chấm công</w:t>
            </w:r>
          </w:p>
          <w:p w14:paraId="01B77421"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 Xử lý thời gian làm việc </w:t>
            </w:r>
          </w:p>
          <w:p w14:paraId="75EEC27F"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 Tổng hợp thời gian làm việc thành dữ liệu công</w:t>
            </w:r>
          </w:p>
          <w:p w14:paraId="63A8664D" w14:textId="77777777" w:rsidR="00B86E6F" w:rsidRPr="00636E9D" w:rsidRDefault="00B86E6F" w:rsidP="00B86E6F">
            <w:pPr>
              <w:numPr>
                <w:ilvl w:val="0"/>
                <w:numId w:val="201"/>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Lưu dữ liệu công vào kho Dữ liệu công</w:t>
            </w:r>
          </w:p>
          <w:p w14:paraId="4E6992C8" w14:textId="77777777" w:rsidR="00B86E6F" w:rsidRPr="00636E9D" w:rsidRDefault="00B86E6F" w:rsidP="00B86E6F">
            <w:pPr>
              <w:numPr>
                <w:ilvl w:val="0"/>
                <w:numId w:val="201"/>
              </w:numPr>
              <w:spacing w:after="240" w:line="240" w:lineRule="auto"/>
              <w:jc w:val="left"/>
              <w:textAlignment w:val="baseline"/>
              <w:rPr>
                <w:rFonts w:eastAsia="Times New Roman" w:cs="Times New Roman"/>
                <w:color w:val="000000"/>
                <w:szCs w:val="26"/>
              </w:rPr>
            </w:pPr>
            <w:r w:rsidRPr="00636E9D">
              <w:rPr>
                <w:rFonts w:eastAsia="Times New Roman" w:cs="Times New Roman"/>
                <w:color w:val="000000"/>
                <w:szCs w:val="26"/>
              </w:rPr>
              <w:t> Chuyển dữ liệu công sang mục Lập bảng công</w:t>
            </w:r>
          </w:p>
        </w:tc>
      </w:tr>
      <w:tr w:rsidR="00B86E6F" w:rsidRPr="00636E9D" w14:paraId="7FB21179" w14:textId="77777777" w:rsidTr="004439E6">
        <w:trPr>
          <w:trHeight w:val="12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2DB7914"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Alternative flows</w:t>
            </w:r>
          </w:p>
        </w:tc>
        <w:tc>
          <w:tcPr>
            <w:tcW w:w="0" w:type="auto"/>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8C0CDE0"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 xml:space="preserve"> 1a. Thực hiện quét vân tay bằng phần mềm quét vân tay để chấm công</w:t>
            </w:r>
          </w:p>
          <w:p w14:paraId="17A713DF"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 1a.1. Hệ thống quét vân tay ghi nhận thông tin và đưa vào mục thông tin chấm công</w:t>
            </w:r>
          </w:p>
        </w:tc>
      </w:tr>
      <w:tr w:rsidR="00B86E6F" w:rsidRPr="00636E9D" w14:paraId="0B41F4D2" w14:textId="77777777" w:rsidTr="004439E6">
        <w:trPr>
          <w:trHeight w:val="193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D554963"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BED53AC"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3a. Nếu định vị GPS chưa được bật, hiển thị thông báo “Định vị GPS chưa được bật, không thể tiếp tục sử dụng chức năng” và kết thúc”.</w:t>
            </w:r>
          </w:p>
          <w:p w14:paraId="5AAFDF4D"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4a. Nếu vị trí không hợp lệ, hiển thị thông báo “Vị trí không hợp lệ, di chuyển gần hơn” và kết thúc.</w:t>
            </w:r>
          </w:p>
          <w:p w14:paraId="28166384"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8a. Nếu khuôn mặt không hợp lệ, hiển thị thông báo “Khuôn mặt không hợp lệ” và kết thúc.</w:t>
            </w:r>
          </w:p>
          <w:p w14:paraId="7DF490EC"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13a. Nếu lưu không thành công thì hiển thị thông báo “Có lỗi xảy ra” và kết thúc.</w:t>
            </w:r>
          </w:p>
          <w:p w14:paraId="2A68A300" w14:textId="77777777" w:rsidR="00B86E6F" w:rsidRPr="00636E9D" w:rsidRDefault="00B86E6F" w:rsidP="004439E6">
            <w:pPr>
              <w:spacing w:after="0" w:line="240" w:lineRule="auto"/>
              <w:rPr>
                <w:rFonts w:eastAsia="Times New Roman" w:cs="Times New Roman"/>
                <w:sz w:val="24"/>
                <w:szCs w:val="24"/>
              </w:rPr>
            </w:pPr>
          </w:p>
        </w:tc>
      </w:tr>
      <w:tr w:rsidR="00B86E6F" w:rsidRPr="00636E9D" w14:paraId="4F575C0A" w14:textId="77777777" w:rsidTr="004439E6">
        <w:trPr>
          <w:trHeight w:val="193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59CA24" w14:textId="77777777" w:rsidR="00B86E6F" w:rsidRPr="00636E9D" w:rsidRDefault="00B86E6F" w:rsidP="004439E6">
            <w:pPr>
              <w:spacing w:after="0" w:line="240" w:lineRule="auto"/>
              <w:rPr>
                <w:rFonts w:eastAsia="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ACCD94" w14:textId="77777777" w:rsidR="00B86E6F" w:rsidRPr="00636E9D" w:rsidRDefault="00B86E6F" w:rsidP="004439E6">
            <w:pPr>
              <w:spacing w:after="0" w:line="240" w:lineRule="auto"/>
              <w:rPr>
                <w:rFonts w:eastAsia="Times New Roman" w:cs="Times New Roman"/>
                <w:sz w:val="24"/>
                <w:szCs w:val="24"/>
              </w:rPr>
            </w:pPr>
          </w:p>
        </w:tc>
      </w:tr>
    </w:tbl>
    <w:p w14:paraId="6572CB17" w14:textId="77777777" w:rsidR="00B86E6F" w:rsidRPr="00636E9D" w:rsidRDefault="00B86E6F" w:rsidP="00B86E6F">
      <w:pPr>
        <w:spacing w:after="0" w:line="240" w:lineRule="auto"/>
        <w:rPr>
          <w:rFonts w:eastAsia="Times New Roman" w:cs="Times New Roman"/>
          <w:sz w:val="24"/>
          <w:szCs w:val="24"/>
        </w:rPr>
      </w:pPr>
    </w:p>
    <w:p w14:paraId="7FE61AED" w14:textId="77777777" w:rsidR="00B86E6F" w:rsidRPr="00636E9D" w:rsidRDefault="00B86E6F" w:rsidP="00B86E6F">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39A3F3AE" w14:textId="77777777" w:rsidR="00B86E6F" w:rsidRPr="00636E9D" w:rsidRDefault="00B86E6F" w:rsidP="00B86E6F">
      <w:pPr>
        <w:spacing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124F5D91" wp14:editId="09C54970">
            <wp:extent cx="5727700" cy="7378700"/>
            <wp:effectExtent l="0" t="0" r="6350" b="0"/>
            <wp:docPr id="14" name="Picture 14" descr="https://lh7-us.googleusercontent.com/hP3k181Aj1bLgjeNjqsFEmPvHEedw2I-0j0wF-I-pyJIUDWtV9mFoDFghqU-ScTrBqJMAzz_avj7tybjVALkuz1eaCN6B4sby7vQyMM8XabuhBe_zCfPSn7Ch7USVd65dLRk6GnS4GQkFL8b1OtC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7-us.googleusercontent.com/hP3k181Aj1bLgjeNjqsFEmPvHEedw2I-0j0wF-I-pyJIUDWtV9mFoDFghqU-ScTrBqJMAzz_avj7tybjVALkuz1eaCN6B4sby7vQyMM8XabuhBe_zCfPSn7Ch7USVd65dLRk6GnS4GQkFL8b1OtCed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7700" cy="7378700"/>
                    </a:xfrm>
                    <a:prstGeom prst="rect">
                      <a:avLst/>
                    </a:prstGeom>
                    <a:noFill/>
                    <a:ln>
                      <a:noFill/>
                    </a:ln>
                  </pic:spPr>
                </pic:pic>
              </a:graphicData>
            </a:graphic>
          </wp:inline>
        </w:drawing>
      </w:r>
    </w:p>
    <w:p w14:paraId="61C81E2B" w14:textId="77777777" w:rsidR="00B86E6F" w:rsidRPr="00636E9D" w:rsidRDefault="00B86E6F" w:rsidP="003E5DB1">
      <w:pPr>
        <w:pStyle w:val="Heading4"/>
        <w:numPr>
          <w:ilvl w:val="0"/>
          <w:numId w:val="0"/>
        </w:numPr>
        <w:rPr>
          <w:rFonts w:eastAsia="Times New Roman" w:cs="Times New Roman"/>
          <w:sz w:val="24"/>
          <w:szCs w:val="24"/>
        </w:rPr>
      </w:pPr>
      <w:r w:rsidRPr="00636E9D">
        <w:rPr>
          <w:rFonts w:eastAsia="Times New Roman"/>
          <w:sz w:val="14"/>
          <w:szCs w:val="14"/>
        </w:rPr>
        <w:t xml:space="preserve">          </w:t>
      </w:r>
    </w:p>
    <w:p w14:paraId="553A4E28" w14:textId="77777777" w:rsidR="00B86E6F" w:rsidRPr="00636E9D" w:rsidRDefault="00B86E6F" w:rsidP="003E5DB1">
      <w:pPr>
        <w:pStyle w:val="Heading4"/>
        <w:numPr>
          <w:ilvl w:val="0"/>
          <w:numId w:val="0"/>
        </w:numPr>
        <w:rPr>
          <w:rFonts w:eastAsia="Times New Roman"/>
          <w:sz w:val="24"/>
          <w:szCs w:val="24"/>
        </w:rPr>
      </w:pPr>
      <w:r w:rsidRPr="00636E9D">
        <w:rPr>
          <w:rFonts w:eastAsia="Times New Roman"/>
        </w:rPr>
        <w:t>Đặc tả use case Xem công việc được bàn giao</w:t>
      </w:r>
    </w:p>
    <w:p w14:paraId="38D53C02" w14:textId="77777777" w:rsidR="00B86E6F" w:rsidRPr="00636E9D" w:rsidRDefault="00B86E6F" w:rsidP="00B86E6F">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76"/>
        <w:gridCol w:w="7464"/>
      </w:tblGrid>
      <w:tr w:rsidR="00B86E6F" w:rsidRPr="00636E9D" w14:paraId="031F605D"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BECA5"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lastRenderedPageBreak/>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626091" w14:textId="77777777" w:rsidR="00B86E6F" w:rsidRPr="00636E9D" w:rsidRDefault="00B86E6F" w:rsidP="004439E6">
            <w:pPr>
              <w:spacing w:after="0" w:line="240" w:lineRule="auto"/>
              <w:jc w:val="center"/>
              <w:rPr>
                <w:rFonts w:eastAsia="Times New Roman" w:cs="Times New Roman"/>
                <w:sz w:val="24"/>
                <w:szCs w:val="24"/>
              </w:rPr>
            </w:pPr>
            <w:r w:rsidRPr="00636E9D">
              <w:rPr>
                <w:rFonts w:eastAsia="Times New Roman" w:cs="Times New Roman"/>
                <w:color w:val="000000"/>
              </w:rPr>
              <w:t>7.1</w:t>
            </w:r>
          </w:p>
        </w:tc>
      </w:tr>
      <w:tr w:rsidR="00B86E6F" w:rsidRPr="00636E9D" w14:paraId="3A6D72A3"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08069" w14:textId="77777777" w:rsidR="00B86E6F" w:rsidRPr="00636E9D" w:rsidRDefault="00B86E6F" w:rsidP="004439E6">
            <w:pPr>
              <w:spacing w:after="0" w:line="240" w:lineRule="auto"/>
              <w:rPr>
                <w:rFonts w:eastAsia="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B37EE" w14:textId="77777777" w:rsidR="00B86E6F" w:rsidRPr="00636E9D" w:rsidRDefault="00B86E6F" w:rsidP="004439E6">
            <w:pPr>
              <w:spacing w:after="0" w:line="240" w:lineRule="auto"/>
              <w:rPr>
                <w:rFonts w:eastAsia="Times New Roman" w:cs="Times New Roman"/>
                <w:sz w:val="24"/>
                <w:szCs w:val="24"/>
              </w:rPr>
            </w:pPr>
          </w:p>
        </w:tc>
      </w:tr>
      <w:tr w:rsidR="00B86E6F" w:rsidRPr="00636E9D" w14:paraId="60DAEDD6"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D3B481"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071CF"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Xem công việc được bàn giao</w:t>
            </w:r>
          </w:p>
        </w:tc>
      </w:tr>
      <w:tr w:rsidR="00B86E6F" w:rsidRPr="00636E9D" w14:paraId="16412CAA"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30A33"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B301A"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Là nhân viên, tôi muốn xem công việc được bàn giao</w:t>
            </w:r>
          </w:p>
        </w:tc>
      </w:tr>
      <w:tr w:rsidR="00B86E6F" w:rsidRPr="00636E9D" w14:paraId="242038EE"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B39B7"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21805"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Nhân viên</w:t>
            </w:r>
          </w:p>
        </w:tc>
      </w:tr>
      <w:tr w:rsidR="00B86E6F" w:rsidRPr="00636E9D" w14:paraId="37B2B0F9"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34D662"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131DD"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High</w:t>
            </w:r>
          </w:p>
        </w:tc>
      </w:tr>
      <w:tr w:rsidR="00B86E6F" w:rsidRPr="00636E9D" w14:paraId="574CCB1D"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C0816"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F26B5"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Nhân viên chọn vào chức năng công việc</w:t>
            </w:r>
          </w:p>
        </w:tc>
      </w:tr>
      <w:tr w:rsidR="00B86E6F" w:rsidRPr="00636E9D" w14:paraId="00D8F423"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18FDD0"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CDEC14" w14:textId="77777777" w:rsidR="00B86E6F" w:rsidRPr="00636E9D" w:rsidRDefault="00B86E6F" w:rsidP="00B86E6F">
            <w:pPr>
              <w:numPr>
                <w:ilvl w:val="0"/>
                <w:numId w:val="224"/>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Hệ thống được khởi động và hoạt động bình thường</w:t>
            </w:r>
          </w:p>
          <w:p w14:paraId="43E69B19" w14:textId="77777777" w:rsidR="00B86E6F" w:rsidRPr="00636E9D" w:rsidRDefault="00B86E6F" w:rsidP="00B86E6F">
            <w:pPr>
              <w:numPr>
                <w:ilvl w:val="0"/>
                <w:numId w:val="224"/>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Điện thoại nhân viên đã kết nối internet</w:t>
            </w:r>
          </w:p>
        </w:tc>
      </w:tr>
      <w:tr w:rsidR="00B86E6F" w:rsidRPr="00636E9D" w14:paraId="645BF7C6"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AA554"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54D59" w14:textId="77777777" w:rsidR="00B86E6F" w:rsidRPr="00636E9D" w:rsidRDefault="00B86E6F" w:rsidP="00B86E6F">
            <w:pPr>
              <w:numPr>
                <w:ilvl w:val="0"/>
                <w:numId w:val="225"/>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Nhận được thông báo công việc</w:t>
            </w:r>
          </w:p>
          <w:p w14:paraId="20B53FC4" w14:textId="77777777" w:rsidR="00B86E6F" w:rsidRPr="00636E9D" w:rsidRDefault="00B86E6F" w:rsidP="00B86E6F">
            <w:pPr>
              <w:numPr>
                <w:ilvl w:val="0"/>
                <w:numId w:val="225"/>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Xác nhận công việc đến sếp</w:t>
            </w:r>
          </w:p>
        </w:tc>
      </w:tr>
      <w:tr w:rsidR="00B86E6F" w:rsidRPr="00636E9D" w14:paraId="43E8F7F3"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D6243"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F7D6E" w14:textId="77777777" w:rsidR="00B86E6F" w:rsidRPr="00636E9D" w:rsidRDefault="00B86E6F" w:rsidP="00B86E6F">
            <w:pPr>
              <w:numPr>
                <w:ilvl w:val="0"/>
                <w:numId w:val="226"/>
              </w:numPr>
              <w:spacing w:after="0" w:line="240" w:lineRule="auto"/>
              <w:jc w:val="left"/>
              <w:textAlignment w:val="baseline"/>
              <w:rPr>
                <w:rFonts w:eastAsia="Times New Roman" w:cs="Times New Roman"/>
                <w:color w:val="000000"/>
              </w:rPr>
            </w:pPr>
            <w:r w:rsidRPr="00636E9D">
              <w:rPr>
                <w:rFonts w:eastAsia="Times New Roman" w:cs="Times New Roman"/>
                <w:color w:val="000000"/>
              </w:rPr>
              <w:t>Thông báo công việc được bàn giao </w:t>
            </w:r>
          </w:p>
          <w:p w14:paraId="26ABBDAE" w14:textId="77777777" w:rsidR="00B86E6F" w:rsidRPr="00636E9D" w:rsidRDefault="00B86E6F" w:rsidP="00B86E6F">
            <w:pPr>
              <w:numPr>
                <w:ilvl w:val="0"/>
                <w:numId w:val="226"/>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n thông báo công việc </w:t>
            </w:r>
          </w:p>
          <w:p w14:paraId="25987216" w14:textId="77777777" w:rsidR="00B86E6F" w:rsidRPr="00636E9D" w:rsidRDefault="00B86E6F" w:rsidP="00B86E6F">
            <w:pPr>
              <w:numPr>
                <w:ilvl w:val="0"/>
                <w:numId w:val="226"/>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thanh “Chi tiết công việc”</w:t>
            </w:r>
          </w:p>
          <w:p w14:paraId="645D8078" w14:textId="77777777" w:rsidR="00B86E6F" w:rsidRPr="00636E9D" w:rsidRDefault="00B86E6F" w:rsidP="00B86E6F">
            <w:pPr>
              <w:numPr>
                <w:ilvl w:val="0"/>
                <w:numId w:val="226"/>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xem chi tiết công việc</w:t>
            </w:r>
          </w:p>
          <w:p w14:paraId="72166A8F" w14:textId="77777777" w:rsidR="00B86E6F" w:rsidRPr="00636E9D" w:rsidRDefault="00B86E6F" w:rsidP="00B86E6F">
            <w:pPr>
              <w:numPr>
                <w:ilvl w:val="0"/>
                <w:numId w:val="226"/>
              </w:numPr>
              <w:spacing w:after="0" w:line="240" w:lineRule="auto"/>
              <w:jc w:val="left"/>
              <w:textAlignment w:val="baseline"/>
              <w:rPr>
                <w:rFonts w:eastAsia="Times New Roman" w:cs="Times New Roman"/>
                <w:color w:val="000000"/>
              </w:rPr>
            </w:pPr>
            <w:r w:rsidRPr="00636E9D">
              <w:rPr>
                <w:rFonts w:eastAsia="Times New Roman" w:cs="Times New Roman"/>
                <w:color w:val="000000"/>
              </w:rPr>
              <w:t>Bấm “Xác nhận” công việc</w:t>
            </w:r>
          </w:p>
          <w:p w14:paraId="6102F086" w14:textId="77777777" w:rsidR="00B86E6F" w:rsidRPr="00636E9D" w:rsidRDefault="00B86E6F" w:rsidP="00B86E6F">
            <w:pPr>
              <w:numPr>
                <w:ilvl w:val="0"/>
                <w:numId w:val="226"/>
              </w:numPr>
              <w:spacing w:after="0" w:line="240" w:lineRule="auto"/>
              <w:jc w:val="left"/>
              <w:textAlignment w:val="baseline"/>
              <w:rPr>
                <w:rFonts w:eastAsia="Times New Roman" w:cs="Times New Roman"/>
                <w:color w:val="000000"/>
              </w:rPr>
            </w:pPr>
            <w:r w:rsidRPr="00636E9D">
              <w:rPr>
                <w:rFonts w:eastAsia="Times New Roman" w:cs="Times New Roman"/>
                <w:color w:val="000000"/>
              </w:rPr>
              <w:t>Lưu phản hồi và gửi phản hồi tới giám đốc</w:t>
            </w:r>
          </w:p>
          <w:p w14:paraId="48D23931" w14:textId="77777777" w:rsidR="00B86E6F" w:rsidRPr="00636E9D" w:rsidRDefault="00B86E6F" w:rsidP="00B86E6F">
            <w:pPr>
              <w:numPr>
                <w:ilvl w:val="0"/>
                <w:numId w:val="226"/>
              </w:numPr>
              <w:spacing w:after="0" w:line="240" w:lineRule="auto"/>
              <w:jc w:val="left"/>
              <w:textAlignment w:val="baseline"/>
              <w:rPr>
                <w:rFonts w:eastAsia="Times New Roman" w:cs="Times New Roman"/>
                <w:color w:val="000000"/>
              </w:rPr>
            </w:pPr>
            <w:r w:rsidRPr="00636E9D">
              <w:rPr>
                <w:rFonts w:eastAsia="Times New Roman" w:cs="Times New Roman"/>
                <w:color w:val="000000"/>
              </w:rPr>
              <w:t>Thực hiện công việc</w:t>
            </w:r>
          </w:p>
        </w:tc>
      </w:tr>
      <w:tr w:rsidR="00B86E6F" w:rsidRPr="00636E9D" w14:paraId="1BE431F1"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CF560"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E4461"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5a1. Bấm “Từ chối” công việc</w:t>
            </w:r>
          </w:p>
          <w:p w14:paraId="60F23BA4"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5a2. Hiển thị mục điền lý do từ chối nhận việc</w:t>
            </w:r>
          </w:p>
          <w:p w14:paraId="47E6ECD4"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5a3. Điền lý do từ chối nhận việc</w:t>
            </w:r>
          </w:p>
          <w:p w14:paraId="01184A3A"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7a. Chờ quyết định của giám đốc</w:t>
            </w:r>
          </w:p>
        </w:tc>
      </w:tr>
      <w:tr w:rsidR="00B86E6F" w:rsidRPr="00636E9D" w14:paraId="64E310B8"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CBE19"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5985E"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6a. Nếu không lưu được, thông báo “Lưu không thành công, kiểm tra lại internet” và kết thúc</w:t>
            </w:r>
          </w:p>
        </w:tc>
      </w:tr>
    </w:tbl>
    <w:p w14:paraId="76055EBC" w14:textId="77777777" w:rsidR="00B86E6F" w:rsidRPr="00636E9D" w:rsidRDefault="00B86E6F" w:rsidP="00B86E6F">
      <w:pPr>
        <w:spacing w:after="0" w:line="240" w:lineRule="auto"/>
        <w:rPr>
          <w:rFonts w:eastAsia="Times New Roman" w:cs="Times New Roman"/>
          <w:sz w:val="24"/>
          <w:szCs w:val="24"/>
        </w:rPr>
      </w:pPr>
    </w:p>
    <w:p w14:paraId="47104C6E" w14:textId="77777777" w:rsidR="00B86E6F" w:rsidRPr="00636E9D" w:rsidRDefault="00B86E6F" w:rsidP="00B86E6F">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5750F4CC" w14:textId="77777777" w:rsidR="00B86E6F" w:rsidRPr="00636E9D" w:rsidRDefault="00B86E6F" w:rsidP="00B86E6F">
      <w:pPr>
        <w:spacing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709F0548" wp14:editId="1F9A92D2">
            <wp:extent cx="5727700" cy="7035800"/>
            <wp:effectExtent l="0" t="0" r="6350" b="0"/>
            <wp:docPr id="5" name="Picture 5" descr="https://lh7-us.googleusercontent.com/fG5O04URhsjaiG7zyBuaZA-k7_Sv3SunqYeBM4G4nIbvz6kgQk_Ncxcgir0tgjFMIzAbKyAXrctQ2B3gv_GdbHr1Xt1G20eP8F6TudASrZ6laN91X4IXbcs2i2DG4-vB07yrIVV7DH7xnTL5Xk3kpt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lh7-us.googleusercontent.com/fG5O04URhsjaiG7zyBuaZA-k7_Sv3SunqYeBM4G4nIbvz6kgQk_Ncxcgir0tgjFMIzAbKyAXrctQ2B3gv_GdbHr1Xt1G20eP8F6TudASrZ6laN91X4IXbcs2i2DG4-vB07yrIVV7DH7xnTL5Xk3kpt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7700" cy="7035800"/>
                    </a:xfrm>
                    <a:prstGeom prst="rect">
                      <a:avLst/>
                    </a:prstGeom>
                    <a:noFill/>
                    <a:ln>
                      <a:noFill/>
                    </a:ln>
                  </pic:spPr>
                </pic:pic>
              </a:graphicData>
            </a:graphic>
          </wp:inline>
        </w:drawing>
      </w:r>
    </w:p>
    <w:p w14:paraId="57CC11F8" w14:textId="77777777" w:rsidR="00B86E6F" w:rsidRPr="00636E9D" w:rsidRDefault="00B86E6F" w:rsidP="003E5DB1">
      <w:pPr>
        <w:pStyle w:val="Heading4"/>
        <w:numPr>
          <w:ilvl w:val="0"/>
          <w:numId w:val="0"/>
        </w:numPr>
        <w:rPr>
          <w:rFonts w:eastAsia="Times New Roman"/>
          <w:sz w:val="24"/>
          <w:szCs w:val="24"/>
        </w:rPr>
      </w:pPr>
      <w:r w:rsidRPr="00636E9D">
        <w:rPr>
          <w:rFonts w:eastAsia="Times New Roman"/>
        </w:rPr>
        <w:t>Đặc tả use case Đánh giá nhân viên khác</w:t>
      </w:r>
    </w:p>
    <w:p w14:paraId="4ADA4B75" w14:textId="77777777" w:rsidR="00B86E6F" w:rsidRPr="00636E9D" w:rsidRDefault="00B86E6F" w:rsidP="00B86E6F">
      <w:pPr>
        <w:spacing w:after="24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44"/>
        <w:gridCol w:w="7496"/>
      </w:tblGrid>
      <w:tr w:rsidR="00B86E6F" w:rsidRPr="00636E9D" w14:paraId="5B2ED00C"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8DA4B7"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4D8D2" w14:textId="77777777" w:rsidR="00B86E6F" w:rsidRPr="00636E9D" w:rsidRDefault="00B86E6F" w:rsidP="004439E6">
            <w:pPr>
              <w:spacing w:after="0" w:line="240" w:lineRule="auto"/>
              <w:jc w:val="center"/>
              <w:rPr>
                <w:rFonts w:eastAsia="Times New Roman" w:cs="Times New Roman"/>
                <w:sz w:val="24"/>
                <w:szCs w:val="24"/>
              </w:rPr>
            </w:pPr>
            <w:r w:rsidRPr="00636E9D">
              <w:rPr>
                <w:rFonts w:eastAsia="Times New Roman" w:cs="Times New Roman"/>
                <w:color w:val="000000"/>
                <w:sz w:val="24"/>
                <w:szCs w:val="24"/>
              </w:rPr>
              <w:t>8.</w:t>
            </w:r>
          </w:p>
        </w:tc>
      </w:tr>
      <w:tr w:rsidR="00B86E6F" w:rsidRPr="00636E9D" w14:paraId="55C0B643"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03B72"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54B25"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Đánh giá nhân viên khác</w:t>
            </w:r>
          </w:p>
        </w:tc>
      </w:tr>
      <w:tr w:rsidR="00B86E6F" w:rsidRPr="00636E9D" w14:paraId="50724B8F"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D10DD"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CD709"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Là nhân viên, tôi muốn đánh giá năng lực của nhân viên khác</w:t>
            </w:r>
          </w:p>
        </w:tc>
      </w:tr>
      <w:tr w:rsidR="00B86E6F" w:rsidRPr="00636E9D" w14:paraId="765FFB40"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99E3E"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87C94"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Nhân viên</w:t>
            </w:r>
          </w:p>
        </w:tc>
      </w:tr>
      <w:tr w:rsidR="00B86E6F" w:rsidRPr="00636E9D" w14:paraId="7240C399"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6BD03"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DF22E"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Low</w:t>
            </w:r>
          </w:p>
        </w:tc>
      </w:tr>
      <w:tr w:rsidR="00B86E6F" w:rsidRPr="00636E9D" w14:paraId="43F5A76C"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CAC35"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74F2F"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Nhân viên thực hiện yêu cầu Đánh giá nhân viên từ Giám đốc</w:t>
            </w:r>
          </w:p>
        </w:tc>
      </w:tr>
      <w:tr w:rsidR="00B86E6F" w:rsidRPr="00636E9D" w14:paraId="2A42A01F"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4C2E9"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634F8" w14:textId="77777777" w:rsidR="00B86E6F" w:rsidRPr="00636E9D" w:rsidRDefault="00B86E6F" w:rsidP="00B86E6F">
            <w:pPr>
              <w:numPr>
                <w:ilvl w:val="0"/>
                <w:numId w:val="227"/>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Hệ thống được khởi động và hoạt động bình thường</w:t>
            </w:r>
          </w:p>
          <w:p w14:paraId="613ADD24" w14:textId="77777777" w:rsidR="00B86E6F" w:rsidRPr="00636E9D" w:rsidRDefault="00B86E6F" w:rsidP="00B86E6F">
            <w:pPr>
              <w:numPr>
                <w:ilvl w:val="0"/>
                <w:numId w:val="227"/>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Hệ thống đã mở chức năng Đánh giá nhân viên khác</w:t>
            </w:r>
          </w:p>
        </w:tc>
      </w:tr>
      <w:tr w:rsidR="00B86E6F" w:rsidRPr="00636E9D" w14:paraId="3D248EBD"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58A45"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65E12" w14:textId="77777777" w:rsidR="00B86E6F" w:rsidRPr="00636E9D" w:rsidRDefault="00B86E6F" w:rsidP="00B86E6F">
            <w:pPr>
              <w:numPr>
                <w:ilvl w:val="0"/>
                <w:numId w:val="228"/>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Lưu trữ nội dung đánh giá nhân viên khác</w:t>
            </w:r>
          </w:p>
          <w:p w14:paraId="57A3ACAF" w14:textId="77777777" w:rsidR="00B86E6F" w:rsidRPr="00636E9D" w:rsidRDefault="00B86E6F" w:rsidP="00B86E6F">
            <w:pPr>
              <w:numPr>
                <w:ilvl w:val="0"/>
                <w:numId w:val="228"/>
              </w:numPr>
              <w:spacing w:after="0" w:line="240" w:lineRule="auto"/>
              <w:jc w:val="left"/>
              <w:textAlignment w:val="baseline"/>
              <w:rPr>
                <w:rFonts w:eastAsia="Times New Roman" w:cs="Times New Roman"/>
                <w:color w:val="000000"/>
                <w:sz w:val="20"/>
                <w:szCs w:val="20"/>
              </w:rPr>
            </w:pPr>
            <w:r w:rsidRPr="00636E9D">
              <w:rPr>
                <w:rFonts w:eastAsia="Times New Roman" w:cs="Times New Roman"/>
                <w:color w:val="000000"/>
              </w:rPr>
              <w:t>Giám đốc nhận được nội dung đánh giá</w:t>
            </w:r>
          </w:p>
        </w:tc>
      </w:tr>
      <w:tr w:rsidR="00B86E6F" w:rsidRPr="00636E9D" w14:paraId="4E75FB06"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4C858"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06B017" w14:textId="77777777" w:rsidR="00B86E6F" w:rsidRPr="00636E9D" w:rsidRDefault="00B86E6F" w:rsidP="00B86E6F">
            <w:pPr>
              <w:numPr>
                <w:ilvl w:val="0"/>
                <w:numId w:val="229"/>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danh sách nhân viên</w:t>
            </w:r>
          </w:p>
          <w:p w14:paraId="269E06D9" w14:textId="77777777" w:rsidR="00B86E6F" w:rsidRPr="00636E9D" w:rsidRDefault="00B86E6F" w:rsidP="00B86E6F">
            <w:pPr>
              <w:numPr>
                <w:ilvl w:val="0"/>
                <w:numId w:val="229"/>
              </w:numPr>
              <w:spacing w:after="0" w:line="240" w:lineRule="auto"/>
              <w:jc w:val="left"/>
              <w:textAlignment w:val="baseline"/>
              <w:rPr>
                <w:rFonts w:eastAsia="Times New Roman" w:cs="Times New Roman"/>
                <w:color w:val="000000"/>
              </w:rPr>
            </w:pPr>
            <w:r w:rsidRPr="00636E9D">
              <w:rPr>
                <w:rFonts w:eastAsia="Times New Roman" w:cs="Times New Roman"/>
                <w:color w:val="000000"/>
              </w:rPr>
              <w:t>Chọn nhân viên muốn đánh giá</w:t>
            </w:r>
          </w:p>
          <w:p w14:paraId="177977EB" w14:textId="77777777" w:rsidR="00B86E6F" w:rsidRPr="00636E9D" w:rsidRDefault="00B86E6F" w:rsidP="00B86E6F">
            <w:pPr>
              <w:numPr>
                <w:ilvl w:val="0"/>
                <w:numId w:val="229"/>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mục điền nội dung đánh giá</w:t>
            </w:r>
          </w:p>
          <w:p w14:paraId="29FA37FB" w14:textId="77777777" w:rsidR="00B86E6F" w:rsidRPr="00636E9D" w:rsidRDefault="00B86E6F" w:rsidP="00B86E6F">
            <w:pPr>
              <w:numPr>
                <w:ilvl w:val="0"/>
                <w:numId w:val="229"/>
              </w:numPr>
              <w:spacing w:after="0" w:line="240" w:lineRule="auto"/>
              <w:jc w:val="left"/>
              <w:textAlignment w:val="baseline"/>
              <w:rPr>
                <w:rFonts w:eastAsia="Times New Roman" w:cs="Times New Roman"/>
                <w:color w:val="000000"/>
              </w:rPr>
            </w:pPr>
            <w:r w:rsidRPr="00636E9D">
              <w:rPr>
                <w:rFonts w:eastAsia="Times New Roman" w:cs="Times New Roman"/>
                <w:color w:val="000000"/>
              </w:rPr>
              <w:t>Thực hiện điền nội dung đánh giá</w:t>
            </w:r>
          </w:p>
          <w:p w14:paraId="7F426834" w14:textId="77777777" w:rsidR="00B86E6F" w:rsidRPr="00636E9D" w:rsidRDefault="00B86E6F" w:rsidP="00B86E6F">
            <w:pPr>
              <w:numPr>
                <w:ilvl w:val="0"/>
                <w:numId w:val="229"/>
              </w:numPr>
              <w:spacing w:after="0" w:line="240" w:lineRule="auto"/>
              <w:jc w:val="left"/>
              <w:textAlignment w:val="baseline"/>
              <w:rPr>
                <w:rFonts w:eastAsia="Times New Roman" w:cs="Times New Roman"/>
                <w:color w:val="000000"/>
              </w:rPr>
            </w:pPr>
            <w:r w:rsidRPr="00636E9D">
              <w:rPr>
                <w:rFonts w:eastAsia="Times New Roman" w:cs="Times New Roman"/>
                <w:color w:val="000000"/>
              </w:rPr>
              <w:t>Bấm “Lưu đánh giá” </w:t>
            </w:r>
          </w:p>
          <w:p w14:paraId="31A492CB" w14:textId="77777777" w:rsidR="00B86E6F" w:rsidRPr="00636E9D" w:rsidRDefault="00B86E6F" w:rsidP="00B86E6F">
            <w:pPr>
              <w:numPr>
                <w:ilvl w:val="0"/>
                <w:numId w:val="229"/>
              </w:numPr>
              <w:spacing w:after="0" w:line="240" w:lineRule="auto"/>
              <w:jc w:val="left"/>
              <w:textAlignment w:val="baseline"/>
              <w:rPr>
                <w:rFonts w:eastAsia="Times New Roman" w:cs="Times New Roman"/>
                <w:color w:val="000000"/>
              </w:rPr>
            </w:pPr>
            <w:r w:rsidRPr="00636E9D">
              <w:rPr>
                <w:rFonts w:eastAsia="Times New Roman" w:cs="Times New Roman"/>
                <w:color w:val="000000"/>
              </w:rPr>
              <w:t>Lưu nội dung đánh giá </w:t>
            </w:r>
          </w:p>
          <w:p w14:paraId="11A051FC" w14:textId="77777777" w:rsidR="00B86E6F" w:rsidRPr="00636E9D" w:rsidRDefault="00B86E6F" w:rsidP="00B86E6F">
            <w:pPr>
              <w:numPr>
                <w:ilvl w:val="0"/>
                <w:numId w:val="229"/>
              </w:numPr>
              <w:spacing w:after="0" w:line="240" w:lineRule="auto"/>
              <w:jc w:val="left"/>
              <w:textAlignment w:val="baseline"/>
              <w:rPr>
                <w:rFonts w:eastAsia="Times New Roman" w:cs="Times New Roman"/>
                <w:color w:val="000000"/>
              </w:rPr>
            </w:pPr>
            <w:r w:rsidRPr="00636E9D">
              <w:rPr>
                <w:rFonts w:eastAsia="Times New Roman" w:cs="Times New Roman"/>
                <w:color w:val="000000"/>
              </w:rPr>
              <w:t>Tổng hợp và gửi tới giám đốc</w:t>
            </w:r>
          </w:p>
        </w:tc>
      </w:tr>
      <w:tr w:rsidR="00B86E6F" w:rsidRPr="00636E9D" w14:paraId="26158DF8"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C0427"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80004" w14:textId="77777777" w:rsidR="00B86E6F" w:rsidRPr="00636E9D" w:rsidRDefault="00B86E6F" w:rsidP="004439E6">
            <w:pPr>
              <w:spacing w:after="0" w:line="240" w:lineRule="auto"/>
              <w:rPr>
                <w:rFonts w:eastAsia="Times New Roman" w:cs="Times New Roman"/>
                <w:sz w:val="24"/>
                <w:szCs w:val="24"/>
              </w:rPr>
            </w:pPr>
          </w:p>
        </w:tc>
      </w:tr>
      <w:tr w:rsidR="00B86E6F" w:rsidRPr="00636E9D" w14:paraId="7CB2A77F" w14:textId="77777777" w:rsidTr="004439E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427F4"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D92B5"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1a. Chọn “Không thực hiện” đánh giá nhân viên khác và kết thúc</w:t>
            </w:r>
          </w:p>
          <w:p w14:paraId="65E20623"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7a. Nếu không lưu được, thông báo “Lưu không thành công, kiểm tra lại internet” và kết thúc</w:t>
            </w:r>
          </w:p>
          <w:p w14:paraId="2B126B7F" w14:textId="77777777" w:rsidR="00B86E6F" w:rsidRPr="00636E9D" w:rsidRDefault="00B86E6F" w:rsidP="004439E6">
            <w:pPr>
              <w:spacing w:after="0" w:line="240" w:lineRule="auto"/>
              <w:rPr>
                <w:rFonts w:eastAsia="Times New Roman" w:cs="Times New Roman"/>
                <w:sz w:val="24"/>
                <w:szCs w:val="24"/>
              </w:rPr>
            </w:pPr>
            <w:r w:rsidRPr="00636E9D">
              <w:rPr>
                <w:rFonts w:eastAsia="Times New Roman" w:cs="Times New Roman"/>
                <w:color w:val="000000"/>
                <w:sz w:val="24"/>
                <w:szCs w:val="24"/>
              </w:rPr>
              <w:t>8a. Nếu không gửi được, thông báo “Gửi không thành công, kiểm tra lại internet” và yêu cầu gửi lại</w:t>
            </w:r>
          </w:p>
        </w:tc>
      </w:tr>
    </w:tbl>
    <w:p w14:paraId="6CD0B476" w14:textId="77777777" w:rsidR="00B86E6F" w:rsidRPr="00636E9D" w:rsidRDefault="00B86E6F" w:rsidP="00B86E6F">
      <w:pPr>
        <w:spacing w:after="0" w:line="240" w:lineRule="auto"/>
        <w:rPr>
          <w:rFonts w:eastAsia="Times New Roman" w:cs="Times New Roman"/>
          <w:sz w:val="24"/>
          <w:szCs w:val="24"/>
        </w:rPr>
      </w:pPr>
    </w:p>
    <w:p w14:paraId="1DA8007D" w14:textId="77777777" w:rsidR="00B86E6F" w:rsidRPr="00636E9D" w:rsidRDefault="00B86E6F" w:rsidP="00B86E6F">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51278B5C" w14:textId="77777777" w:rsidR="00B86E6F" w:rsidRPr="00636E9D" w:rsidRDefault="00B86E6F" w:rsidP="00B86E6F">
      <w:pPr>
        <w:spacing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07FF38EA" wp14:editId="65372C71">
            <wp:extent cx="5727700" cy="6807200"/>
            <wp:effectExtent l="0" t="0" r="6350" b="0"/>
            <wp:docPr id="4" name="Picture 4" descr="https://lh7-us.googleusercontent.com/QzMNcbLao9cHBIHy-43rSxDWg9Az88WxKjZ9gZGLcyjTqTAvL5bxomq1QlsPWdnzmtrA691fWkxvlPM4WDUoMUrDK593qBGDEOAUx8Zzo69Le9GyeBjH0z58pppH9kIwQQ5W9614D-ztAc4dHNIxJ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7-us.googleusercontent.com/QzMNcbLao9cHBIHy-43rSxDWg9Az88WxKjZ9gZGLcyjTqTAvL5bxomq1QlsPWdnzmtrA691fWkxvlPM4WDUoMUrDK593qBGDEOAUx8Zzo69Le9GyeBjH0z58pppH9kIwQQ5W9614D-ztAc4dHNIxJeU"/>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700" cy="6807200"/>
                    </a:xfrm>
                    <a:prstGeom prst="rect">
                      <a:avLst/>
                    </a:prstGeom>
                    <a:noFill/>
                    <a:ln>
                      <a:noFill/>
                    </a:ln>
                  </pic:spPr>
                </pic:pic>
              </a:graphicData>
            </a:graphic>
          </wp:inline>
        </w:drawing>
      </w:r>
    </w:p>
    <w:p w14:paraId="751A1AFD" w14:textId="77777777" w:rsidR="00B86E6F" w:rsidRPr="00636E9D" w:rsidRDefault="00B86E6F" w:rsidP="003E5DB1">
      <w:pPr>
        <w:pStyle w:val="Heading4"/>
        <w:numPr>
          <w:ilvl w:val="0"/>
          <w:numId w:val="0"/>
        </w:numPr>
        <w:rPr>
          <w:rFonts w:eastAsia="Times New Roman"/>
          <w:sz w:val="24"/>
          <w:szCs w:val="24"/>
        </w:rPr>
      </w:pPr>
      <w:r w:rsidRPr="00636E9D">
        <w:rPr>
          <w:rFonts w:eastAsia="Times New Roman"/>
        </w:rPr>
        <w:t>Đặc tả use case Xem bảng công cá nhân</w:t>
      </w:r>
    </w:p>
    <w:p w14:paraId="058A628F" w14:textId="77777777" w:rsidR="00B86E6F" w:rsidRPr="00636E9D" w:rsidRDefault="00B86E6F" w:rsidP="00B86E6F">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46"/>
        <w:gridCol w:w="7494"/>
      </w:tblGrid>
      <w:tr w:rsidR="00B86E6F" w:rsidRPr="00636E9D" w14:paraId="5BA80B7E"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8F3CB29"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C5BB1D"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 </w:t>
            </w:r>
          </w:p>
        </w:tc>
      </w:tr>
      <w:tr w:rsidR="00B86E6F" w:rsidRPr="00636E9D" w14:paraId="399D6745"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8CDD74F"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C9D92C"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Xem Bảng Công</w:t>
            </w:r>
          </w:p>
        </w:tc>
      </w:tr>
      <w:tr w:rsidR="00B86E6F" w:rsidRPr="00636E9D" w14:paraId="2D911D85"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68F8653"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210A33"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Là nhân viên, tôi muốn xem bảng công</w:t>
            </w:r>
          </w:p>
        </w:tc>
      </w:tr>
      <w:tr w:rsidR="00B86E6F" w:rsidRPr="00636E9D" w14:paraId="337265BB"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264CBC"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5AA4D5"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Nhân viên</w:t>
            </w:r>
          </w:p>
        </w:tc>
      </w:tr>
      <w:tr w:rsidR="00B86E6F" w:rsidRPr="00636E9D" w14:paraId="7D0D0B8D"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B5956B"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320595"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Medium</w:t>
            </w:r>
          </w:p>
        </w:tc>
      </w:tr>
      <w:tr w:rsidR="00B86E6F" w:rsidRPr="00636E9D" w14:paraId="5F225853"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812C09"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E835361"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Nhân viên chọn mở chức năng xem bảng công</w:t>
            </w:r>
          </w:p>
        </w:tc>
      </w:tr>
      <w:tr w:rsidR="00B86E6F" w:rsidRPr="00636E9D" w14:paraId="5E45875A" w14:textId="77777777" w:rsidTr="004439E6">
        <w:trPr>
          <w:trHeight w:val="8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3A348CF"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Pre- 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A2D132D" w14:textId="77777777" w:rsidR="00B86E6F" w:rsidRPr="00636E9D" w:rsidRDefault="00B86E6F" w:rsidP="004439E6">
            <w:pPr>
              <w:spacing w:before="240" w:after="240" w:line="240" w:lineRule="auto"/>
              <w:ind w:left="720"/>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Tồn tại bảng công cá nhân</w:t>
            </w:r>
          </w:p>
        </w:tc>
      </w:tr>
      <w:tr w:rsidR="00B86E6F" w:rsidRPr="00636E9D" w14:paraId="74F45DA3" w14:textId="77777777" w:rsidTr="004439E6">
        <w:trPr>
          <w:trHeight w:val="8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C667804"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Post- 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16EFA4" w14:textId="77777777" w:rsidR="00B86E6F" w:rsidRPr="00636E9D" w:rsidRDefault="00B86E6F" w:rsidP="004439E6">
            <w:pPr>
              <w:spacing w:before="240" w:after="240" w:line="240" w:lineRule="auto"/>
              <w:ind w:left="720"/>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Xem được bảng công cá nhân</w:t>
            </w:r>
          </w:p>
        </w:tc>
      </w:tr>
      <w:tr w:rsidR="00B86E6F" w:rsidRPr="00636E9D" w14:paraId="4B29668D" w14:textId="77777777" w:rsidTr="004439E6">
        <w:trPr>
          <w:trHeight w:val="29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B9282E"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3475131"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1.</w:t>
            </w:r>
            <w:r w:rsidRPr="00636E9D">
              <w:rPr>
                <w:rFonts w:eastAsia="Times New Roman" w:cs="Times New Roman"/>
                <w:color w:val="000000"/>
                <w:sz w:val="14"/>
                <w:szCs w:val="14"/>
              </w:rPr>
              <w:t xml:space="preserve">    </w:t>
            </w:r>
            <w:r w:rsidRPr="00636E9D">
              <w:rPr>
                <w:rFonts w:eastAsia="Times New Roman" w:cs="Times New Roman"/>
                <w:color w:val="000000"/>
                <w:szCs w:val="26"/>
              </w:rPr>
              <w:t>1. Chọn mở chức năng Xem bảng công</w:t>
            </w:r>
          </w:p>
          <w:p w14:paraId="02028E89"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2.</w:t>
            </w:r>
            <w:r w:rsidRPr="00636E9D">
              <w:rPr>
                <w:rFonts w:eastAsia="Times New Roman" w:cs="Times New Roman"/>
                <w:color w:val="000000"/>
                <w:sz w:val="14"/>
                <w:szCs w:val="14"/>
              </w:rPr>
              <w:t xml:space="preserve">    </w:t>
            </w:r>
            <w:r w:rsidRPr="00636E9D">
              <w:rPr>
                <w:rFonts w:eastAsia="Times New Roman" w:cs="Times New Roman"/>
                <w:color w:val="000000"/>
                <w:szCs w:val="26"/>
              </w:rPr>
              <w:t>2. Kiểm tra dữ liệu bảng công</w:t>
            </w:r>
          </w:p>
          <w:p w14:paraId="3722C70E"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3.</w:t>
            </w:r>
            <w:r w:rsidRPr="00636E9D">
              <w:rPr>
                <w:rFonts w:eastAsia="Times New Roman" w:cs="Times New Roman"/>
                <w:color w:val="000000"/>
                <w:sz w:val="14"/>
                <w:szCs w:val="14"/>
              </w:rPr>
              <w:t xml:space="preserve">    </w:t>
            </w:r>
            <w:r w:rsidRPr="00636E9D">
              <w:rPr>
                <w:rFonts w:eastAsia="Times New Roman" w:cs="Times New Roman"/>
                <w:color w:val="000000"/>
                <w:szCs w:val="26"/>
              </w:rPr>
              <w:t>3. Hiển thị bảng công cá nhân (ngày công, tổng công, lỗi..)</w:t>
            </w:r>
          </w:p>
          <w:p w14:paraId="4C3B4126"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4.</w:t>
            </w:r>
            <w:r w:rsidRPr="00636E9D">
              <w:rPr>
                <w:rFonts w:eastAsia="Times New Roman" w:cs="Times New Roman"/>
                <w:color w:val="000000"/>
                <w:sz w:val="14"/>
                <w:szCs w:val="14"/>
              </w:rPr>
              <w:t xml:space="preserve">    </w:t>
            </w:r>
            <w:r w:rsidRPr="00636E9D">
              <w:rPr>
                <w:rFonts w:eastAsia="Times New Roman" w:cs="Times New Roman"/>
                <w:color w:val="000000"/>
                <w:szCs w:val="26"/>
              </w:rPr>
              <w:t>4. Chọn “Thoát”</w:t>
            </w:r>
          </w:p>
          <w:p w14:paraId="183F3037"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5.</w:t>
            </w:r>
            <w:r w:rsidRPr="00636E9D">
              <w:rPr>
                <w:rFonts w:eastAsia="Times New Roman" w:cs="Times New Roman"/>
                <w:color w:val="000000"/>
                <w:sz w:val="14"/>
                <w:szCs w:val="14"/>
              </w:rPr>
              <w:t xml:space="preserve">    </w:t>
            </w:r>
            <w:r w:rsidRPr="00636E9D">
              <w:rPr>
                <w:rFonts w:eastAsia="Times New Roman" w:cs="Times New Roman"/>
                <w:color w:val="000000"/>
                <w:szCs w:val="26"/>
              </w:rPr>
              <w:t>5. Thoát khỏi chức năng</w:t>
            </w:r>
          </w:p>
        </w:tc>
      </w:tr>
      <w:tr w:rsidR="00B86E6F" w:rsidRPr="00636E9D" w14:paraId="51D3D8AC" w14:textId="77777777" w:rsidTr="004439E6">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E500E63"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hideMark/>
          </w:tcPr>
          <w:p w14:paraId="3044934E"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N/A</w:t>
            </w:r>
          </w:p>
        </w:tc>
      </w:tr>
      <w:tr w:rsidR="00B86E6F" w:rsidRPr="00636E9D" w14:paraId="3158A72D" w14:textId="77777777" w:rsidTr="004439E6">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72C274F"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ECDFF7"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2a. Nếu bảng công không tồn tại, hiển thị thông báo “Bảng công không tồn tại” và kết thúc.</w:t>
            </w:r>
          </w:p>
        </w:tc>
      </w:tr>
    </w:tbl>
    <w:p w14:paraId="311235C7" w14:textId="77777777" w:rsidR="00B86E6F" w:rsidRPr="00636E9D" w:rsidRDefault="00B86E6F" w:rsidP="00B86E6F">
      <w:pPr>
        <w:spacing w:before="240" w:after="240" w:line="240" w:lineRule="auto"/>
        <w:rPr>
          <w:rFonts w:eastAsia="Times New Roman" w:cs="Times New Roman"/>
          <w:sz w:val="24"/>
          <w:szCs w:val="24"/>
        </w:rPr>
      </w:pPr>
      <w:r w:rsidRPr="00636E9D">
        <w:rPr>
          <w:rFonts w:eastAsia="Times New Roman" w:cs="Times New Roman"/>
          <w:b/>
          <w:bCs/>
          <w:color w:val="000000"/>
          <w:szCs w:val="26"/>
        </w:rPr>
        <w:t xml:space="preserve"> Activity Diagram</w:t>
      </w:r>
    </w:p>
    <w:p w14:paraId="22A5D143" w14:textId="77777777" w:rsidR="00B86E6F" w:rsidRPr="00636E9D" w:rsidRDefault="00B86E6F" w:rsidP="00B86E6F">
      <w:pPr>
        <w:spacing w:before="240" w:after="240"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10B0D72D" wp14:editId="6B3B90F1">
            <wp:extent cx="5727700" cy="4470400"/>
            <wp:effectExtent l="0" t="0" r="6350" b="6350"/>
            <wp:docPr id="3" name="Picture 3" descr="https://lh7-us.googleusercontent.com/XW6Bv1CnYOzVXDB-b4xbRnvDMwZCf6BOaE9z9BGdd3d-MWi3b9_vRD-h39uRTEeexjP1caAlvA9xASTKHw5OC_ichJC8jg3w0anmdIg94fGISqjFmI_nCT_Ffr8EOF0LV8H90onL_rzE4rEM3MNf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7-us.googleusercontent.com/XW6Bv1CnYOzVXDB-b4xbRnvDMwZCf6BOaE9z9BGdd3d-MWi3b9_vRD-h39uRTEeexjP1caAlvA9xASTKHw5OC_ichJC8jg3w0anmdIg94fGISqjFmI_nCT_Ffr8EOF0LV8H90onL_rzE4rEM3MNfPl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7700" cy="4470400"/>
                    </a:xfrm>
                    <a:prstGeom prst="rect">
                      <a:avLst/>
                    </a:prstGeom>
                    <a:noFill/>
                    <a:ln>
                      <a:noFill/>
                    </a:ln>
                  </pic:spPr>
                </pic:pic>
              </a:graphicData>
            </a:graphic>
          </wp:inline>
        </w:drawing>
      </w:r>
    </w:p>
    <w:p w14:paraId="4E59B322" w14:textId="77777777" w:rsidR="003E5DB1" w:rsidRDefault="003E5DB1" w:rsidP="003E5DB1">
      <w:pPr>
        <w:pStyle w:val="Heading4"/>
        <w:rPr>
          <w:rFonts w:eastAsia="Times New Roman"/>
        </w:rPr>
      </w:pPr>
      <w:r>
        <w:rPr>
          <w:rFonts w:eastAsia="Times New Roman"/>
        </w:rPr>
        <w:t>Chức năng khác:</w:t>
      </w:r>
    </w:p>
    <w:p w14:paraId="6239F73E" w14:textId="77777777" w:rsidR="00B86E6F" w:rsidRPr="00636E9D" w:rsidRDefault="00B86E6F" w:rsidP="003E5DB1">
      <w:pPr>
        <w:pStyle w:val="Heading4"/>
        <w:numPr>
          <w:ilvl w:val="0"/>
          <w:numId w:val="0"/>
        </w:numPr>
        <w:ind w:firstLine="720"/>
        <w:rPr>
          <w:rFonts w:eastAsia="Times New Roman"/>
          <w:sz w:val="24"/>
          <w:szCs w:val="24"/>
        </w:rPr>
      </w:pPr>
      <w:r w:rsidRPr="00636E9D">
        <w:rPr>
          <w:rFonts w:eastAsia="Times New Roman"/>
        </w:rPr>
        <w:t>Đặc tả use case Đăng xuất</w:t>
      </w:r>
    </w:p>
    <w:p w14:paraId="64CEE1D5" w14:textId="77777777" w:rsidR="00B86E6F" w:rsidRPr="00636E9D" w:rsidRDefault="00B86E6F" w:rsidP="00B86E6F">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51"/>
        <w:gridCol w:w="7389"/>
      </w:tblGrid>
      <w:tr w:rsidR="00B86E6F" w:rsidRPr="00636E9D" w14:paraId="4F359742"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BAA030"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5A03C49"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 </w:t>
            </w:r>
          </w:p>
        </w:tc>
      </w:tr>
      <w:tr w:rsidR="00B86E6F" w:rsidRPr="00636E9D" w14:paraId="2518CDD5"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5F8978A"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DA7DCC"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Đăng xuất</w:t>
            </w:r>
          </w:p>
        </w:tc>
      </w:tr>
      <w:tr w:rsidR="00B86E6F" w:rsidRPr="00636E9D" w14:paraId="24FE7916"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39D2C3C"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FB6DB0D"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Là người dùng, tôi muốn đăng xuất khỏi hệ thống</w:t>
            </w:r>
          </w:p>
        </w:tc>
      </w:tr>
      <w:tr w:rsidR="00B86E6F" w:rsidRPr="00636E9D" w14:paraId="00175F33"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178021B"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Acto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F599BB"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Tất cả tác nhân sử dụng hệ thống, gọi chung là người dùng</w:t>
            </w:r>
          </w:p>
        </w:tc>
      </w:tr>
      <w:tr w:rsidR="00B86E6F" w:rsidRPr="00636E9D" w14:paraId="7B3506B4"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ABC6DA"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F849D4"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Medium</w:t>
            </w:r>
          </w:p>
        </w:tc>
      </w:tr>
      <w:tr w:rsidR="00B86E6F" w:rsidRPr="00636E9D" w14:paraId="10C807E0" w14:textId="77777777" w:rsidTr="004439E6">
        <w:trPr>
          <w:trHeight w:val="7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4F2C8A"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lastRenderedPageBreak/>
              <w:t>Trigge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46C7B6E"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Người dùng nhấn chọn nút “Đăng xuất”</w:t>
            </w:r>
          </w:p>
        </w:tc>
      </w:tr>
      <w:tr w:rsidR="00B86E6F" w:rsidRPr="00636E9D" w14:paraId="15713345" w14:textId="77777777" w:rsidTr="004439E6">
        <w:trPr>
          <w:trHeight w:val="82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E2D8D7"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Pre- 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DA5A058"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Xác nhận của người dùng</w:t>
            </w:r>
          </w:p>
          <w:p w14:paraId="060553EC"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Người dùng đã đăng nhập vào ứng dụng</w:t>
            </w:r>
          </w:p>
        </w:tc>
      </w:tr>
      <w:tr w:rsidR="00B86E6F" w:rsidRPr="00636E9D" w14:paraId="1CCB672D" w14:textId="77777777" w:rsidTr="004439E6">
        <w:trPr>
          <w:trHeight w:val="13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2C889D3"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Post- 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5C407D"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Tài khoản của người dùng được đăng xuất</w:t>
            </w:r>
          </w:p>
          <w:p w14:paraId="3822D746"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Người dùng được đưa về giao diện đăng nhập</w:t>
            </w:r>
          </w:p>
          <w:p w14:paraId="2BA9666E"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w:t>
            </w:r>
            <w:r w:rsidRPr="00636E9D">
              <w:rPr>
                <w:rFonts w:eastAsia="Times New Roman" w:cs="Times New Roman"/>
                <w:color w:val="000000"/>
                <w:sz w:val="14"/>
                <w:szCs w:val="14"/>
              </w:rPr>
              <w:t xml:space="preserve">      </w:t>
            </w:r>
            <w:r w:rsidRPr="00636E9D">
              <w:rPr>
                <w:rFonts w:eastAsia="Times New Roman" w:cs="Times New Roman"/>
                <w:color w:val="000000"/>
                <w:szCs w:val="26"/>
              </w:rPr>
              <w:t>Tất cả tiến trình của ứng dụng được đóng</w:t>
            </w:r>
          </w:p>
        </w:tc>
      </w:tr>
      <w:tr w:rsidR="00B86E6F" w:rsidRPr="00636E9D" w14:paraId="6AF9560A" w14:textId="77777777" w:rsidTr="004439E6">
        <w:trPr>
          <w:trHeight w:val="457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241DB53"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87DEE8" w14:textId="77777777" w:rsidR="00B86E6F" w:rsidRPr="00636E9D" w:rsidRDefault="00B86E6F" w:rsidP="00B86E6F">
            <w:pPr>
              <w:numPr>
                <w:ilvl w:val="0"/>
                <w:numId w:val="230"/>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Nhấn nút “Đăng xuất”</w:t>
            </w:r>
          </w:p>
          <w:p w14:paraId="3E7F6FBB" w14:textId="77777777" w:rsidR="00B86E6F" w:rsidRPr="00636E9D" w:rsidRDefault="00B86E6F" w:rsidP="00B86E6F">
            <w:pPr>
              <w:numPr>
                <w:ilvl w:val="0"/>
                <w:numId w:val="230"/>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Hiển thị thông báo “Bạn có muốn đăng xuất khỏi ứng dụng không?”</w:t>
            </w:r>
          </w:p>
          <w:p w14:paraId="39EE1FBE" w14:textId="77777777" w:rsidR="00B86E6F" w:rsidRPr="00636E9D" w:rsidRDefault="00B86E6F" w:rsidP="00B86E6F">
            <w:pPr>
              <w:numPr>
                <w:ilvl w:val="0"/>
                <w:numId w:val="230"/>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Người dùng xác nhận hành động đăng xuất</w:t>
            </w:r>
          </w:p>
          <w:p w14:paraId="7F448872" w14:textId="77777777" w:rsidR="00B86E6F" w:rsidRPr="00636E9D" w:rsidRDefault="00B86E6F" w:rsidP="00B86E6F">
            <w:pPr>
              <w:numPr>
                <w:ilvl w:val="0"/>
                <w:numId w:val="230"/>
              </w:numPr>
              <w:spacing w:after="0" w:line="240" w:lineRule="auto"/>
              <w:jc w:val="left"/>
              <w:textAlignment w:val="baseline"/>
              <w:rPr>
                <w:rFonts w:eastAsia="Times New Roman" w:cs="Times New Roman"/>
                <w:color w:val="000000"/>
                <w:szCs w:val="26"/>
              </w:rPr>
            </w:pPr>
            <w:r w:rsidRPr="00636E9D">
              <w:rPr>
                <w:rFonts w:eastAsia="Times New Roman" w:cs="Times New Roman"/>
                <w:color w:val="000000"/>
                <w:szCs w:val="26"/>
              </w:rPr>
              <w:t>Hệ thống đóng tất cả tiến trình của ứng dụng và thoát</w:t>
            </w:r>
          </w:p>
          <w:p w14:paraId="0333881C" w14:textId="77777777" w:rsidR="00B86E6F" w:rsidRPr="00636E9D" w:rsidRDefault="00B86E6F" w:rsidP="00B86E6F">
            <w:pPr>
              <w:numPr>
                <w:ilvl w:val="0"/>
                <w:numId w:val="230"/>
              </w:numPr>
              <w:spacing w:after="240" w:line="240" w:lineRule="auto"/>
              <w:jc w:val="left"/>
              <w:textAlignment w:val="baseline"/>
              <w:rPr>
                <w:rFonts w:eastAsia="Times New Roman" w:cs="Times New Roman"/>
                <w:color w:val="000000"/>
                <w:szCs w:val="26"/>
              </w:rPr>
            </w:pPr>
            <w:r w:rsidRPr="00636E9D">
              <w:rPr>
                <w:rFonts w:eastAsia="Times New Roman" w:cs="Times New Roman"/>
                <w:color w:val="000000"/>
                <w:szCs w:val="26"/>
              </w:rPr>
              <w:t>Hiển thị giao diện đăng nhập</w:t>
            </w:r>
          </w:p>
        </w:tc>
      </w:tr>
      <w:tr w:rsidR="00B86E6F" w:rsidRPr="00636E9D" w14:paraId="6E5FDECB" w14:textId="77777777" w:rsidTr="004439E6">
        <w:trPr>
          <w:trHeight w:val="12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A669C7E"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Alternative flows</w:t>
            </w:r>
          </w:p>
        </w:tc>
        <w:tc>
          <w:tcPr>
            <w:tcW w:w="0" w:type="auto"/>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D8E7D0B" w14:textId="77777777" w:rsidR="00B86E6F" w:rsidRPr="00636E9D" w:rsidRDefault="00B86E6F" w:rsidP="004439E6">
            <w:pPr>
              <w:spacing w:after="0" w:line="240" w:lineRule="auto"/>
              <w:rPr>
                <w:rFonts w:eastAsia="Times New Roman" w:cs="Times New Roman"/>
                <w:sz w:val="24"/>
                <w:szCs w:val="24"/>
              </w:rPr>
            </w:pPr>
          </w:p>
        </w:tc>
      </w:tr>
      <w:tr w:rsidR="00B86E6F" w:rsidRPr="00636E9D" w14:paraId="2263FCB0" w14:textId="77777777" w:rsidTr="004439E6">
        <w:trPr>
          <w:trHeight w:val="193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EF2FCBE"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AD6ED8C" w14:textId="77777777" w:rsidR="00B86E6F" w:rsidRPr="00636E9D" w:rsidRDefault="00B86E6F" w:rsidP="004439E6">
            <w:pPr>
              <w:spacing w:before="240" w:after="240" w:line="240" w:lineRule="auto"/>
              <w:rPr>
                <w:rFonts w:eastAsia="Times New Roman" w:cs="Times New Roman"/>
                <w:sz w:val="24"/>
                <w:szCs w:val="24"/>
              </w:rPr>
            </w:pPr>
            <w:r w:rsidRPr="00636E9D">
              <w:rPr>
                <w:rFonts w:eastAsia="Times New Roman" w:cs="Times New Roman"/>
                <w:color w:val="000000"/>
                <w:szCs w:val="26"/>
              </w:rPr>
              <w:t>3a. Nếu người dùng chọn “Hủy”, trở lại giao diện chính của ứng </w:t>
            </w:r>
          </w:p>
        </w:tc>
      </w:tr>
    </w:tbl>
    <w:p w14:paraId="70E1A3E8" w14:textId="77777777" w:rsidR="00B86E6F" w:rsidRPr="00636E9D" w:rsidRDefault="00B86E6F" w:rsidP="00B86E6F">
      <w:pPr>
        <w:spacing w:after="0" w:line="240" w:lineRule="auto"/>
        <w:rPr>
          <w:rFonts w:eastAsia="Times New Roman" w:cs="Times New Roman"/>
          <w:sz w:val="24"/>
          <w:szCs w:val="24"/>
        </w:rPr>
      </w:pPr>
      <w:r w:rsidRPr="00636E9D">
        <w:rPr>
          <w:rFonts w:eastAsia="Times New Roman" w:cs="Times New Roman"/>
          <w:b/>
          <w:bCs/>
          <w:color w:val="000000"/>
          <w:szCs w:val="26"/>
        </w:rPr>
        <w:t>Activity Diagram Đăng xuất</w:t>
      </w:r>
    </w:p>
    <w:p w14:paraId="1B59EF6C" w14:textId="77777777" w:rsidR="00B86E6F" w:rsidRPr="00636E9D" w:rsidRDefault="00B86E6F" w:rsidP="00B86E6F">
      <w:pPr>
        <w:spacing w:after="0"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67346536" wp14:editId="601BA59A">
            <wp:extent cx="5727700" cy="5092700"/>
            <wp:effectExtent l="0" t="0" r="6350" b="0"/>
            <wp:docPr id="2" name="Picture 2" descr="https://lh7-us.googleusercontent.com/hEwc9IIYGx-jGlGoZlxTBnZO1ggt_7-AGGMx37o8X7Qe9ucvgcpmmX5BRQYLwhLtyV9dqBn4j84GVmDraDSZtb4SGlGw1xhM89xVYS21K8GHVA5VzokRbTu4iOMr8ZDg07cAvWgHcDS2aa8jaoBZ4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7-us.googleusercontent.com/hEwc9IIYGx-jGlGoZlxTBnZO1ggt_7-AGGMx37o8X7Qe9ucvgcpmmX5BRQYLwhLtyV9dqBn4j84GVmDraDSZtb4SGlGw1xhM89xVYS21K8GHVA5VzokRbTu4iOMr8ZDg07cAvWgHcDS2aa8jaoBZ4Ec"/>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7700" cy="5092700"/>
                    </a:xfrm>
                    <a:prstGeom prst="rect">
                      <a:avLst/>
                    </a:prstGeom>
                    <a:noFill/>
                    <a:ln>
                      <a:noFill/>
                    </a:ln>
                  </pic:spPr>
                </pic:pic>
              </a:graphicData>
            </a:graphic>
          </wp:inline>
        </w:drawing>
      </w:r>
    </w:p>
    <w:p w14:paraId="6442CAB0" w14:textId="77777777" w:rsidR="003E5DB1" w:rsidRPr="00636E9D" w:rsidRDefault="00B86E6F" w:rsidP="003E5DB1">
      <w:pPr>
        <w:pStyle w:val="Heading4"/>
        <w:numPr>
          <w:ilvl w:val="0"/>
          <w:numId w:val="0"/>
        </w:numPr>
        <w:ind w:firstLine="720"/>
        <w:rPr>
          <w:rFonts w:eastAsia="Times New Roman"/>
          <w:sz w:val="24"/>
          <w:szCs w:val="24"/>
        </w:rPr>
      </w:pPr>
      <w:r w:rsidRPr="00636E9D">
        <w:rPr>
          <w:rFonts w:eastAsia="Times New Roman" w:cs="Times New Roman"/>
          <w:bCs/>
          <w:color w:val="000000"/>
          <w:szCs w:val="26"/>
        </w:rPr>
        <w:t> </w:t>
      </w:r>
      <w:r w:rsidR="003E5DB1" w:rsidRPr="00636E9D">
        <w:rPr>
          <w:rFonts w:eastAsia="Times New Roman"/>
        </w:rPr>
        <w:t>Đặc tả use case Tạo tài khoản</w:t>
      </w:r>
    </w:p>
    <w:p w14:paraId="7166B493" w14:textId="77777777" w:rsidR="003E5DB1" w:rsidRPr="00636E9D" w:rsidRDefault="003E5DB1" w:rsidP="003E5DB1">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670"/>
        <w:gridCol w:w="7670"/>
      </w:tblGrid>
      <w:tr w:rsidR="003E5DB1" w:rsidRPr="00636E9D" w14:paraId="33955179"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A6829"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EAB101"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8</w:t>
            </w:r>
          </w:p>
        </w:tc>
      </w:tr>
      <w:tr w:rsidR="003E5DB1" w:rsidRPr="00636E9D" w14:paraId="4A42392D"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36E32"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7227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Tạo tài khoản</w:t>
            </w:r>
          </w:p>
        </w:tc>
      </w:tr>
      <w:tr w:rsidR="003E5DB1" w:rsidRPr="00636E9D" w14:paraId="36359790"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84D2F"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5FC1D"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Chức năng này cho phép hệ thống quản lý nhân sự tạo tài khoản cá nhân cho nhân viên, và nhân viên có thể đổi mật khẩu sau khi đã có tài khoản.</w:t>
            </w:r>
          </w:p>
        </w:tc>
      </w:tr>
      <w:tr w:rsidR="003E5DB1" w:rsidRPr="00636E9D" w14:paraId="1EAAAA72"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43D8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9A2E2"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Nhân viên</w:t>
            </w:r>
          </w:p>
        </w:tc>
      </w:tr>
      <w:tr w:rsidR="003E5DB1" w:rsidRPr="00636E9D" w14:paraId="7DA3CF9C"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991F0"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05258"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High</w:t>
            </w:r>
          </w:p>
        </w:tc>
      </w:tr>
      <w:tr w:rsidR="003E5DB1" w:rsidRPr="00636E9D" w14:paraId="56CB4B07"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0851E"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83AC"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Giám đốc thêm hồ sơ nhân viên vào Kho “Hồ sơ nhân viên thử việc” hoặc “Hồ sơ nhân viên chính thức”</w:t>
            </w:r>
          </w:p>
        </w:tc>
      </w:tr>
      <w:tr w:rsidR="003E5DB1" w:rsidRPr="00636E9D" w14:paraId="2C2D8D8D" w14:textId="77777777" w:rsidTr="002A1DE0">
        <w:trPr>
          <w:trHeight w:val="53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A3AD0"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lastRenderedPageBreak/>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F0D4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Hồ sơ của nhân viên đã được đánh mã ID</w:t>
            </w:r>
          </w:p>
        </w:tc>
      </w:tr>
      <w:tr w:rsidR="003E5DB1" w:rsidRPr="00636E9D" w14:paraId="4048FAFE"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C2081"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7DD3E"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Tài khoản của nhân viên được tạo</w:t>
            </w:r>
          </w:p>
          <w:p w14:paraId="170F47F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Tài khoản của nhân viên được lưu trên hệ thống</w:t>
            </w:r>
          </w:p>
        </w:tc>
      </w:tr>
      <w:tr w:rsidR="003E5DB1" w:rsidRPr="00636E9D" w14:paraId="16BCBDC9"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1C375"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442988" w14:textId="77777777" w:rsidR="003E5DB1" w:rsidRPr="00636E9D" w:rsidRDefault="003E5DB1" w:rsidP="003E5DB1">
            <w:pPr>
              <w:numPr>
                <w:ilvl w:val="0"/>
                <w:numId w:val="187"/>
              </w:numPr>
              <w:spacing w:after="0" w:line="240" w:lineRule="auto"/>
              <w:jc w:val="left"/>
              <w:textAlignment w:val="baseline"/>
              <w:rPr>
                <w:rFonts w:eastAsia="Times New Roman" w:cs="Times New Roman"/>
                <w:color w:val="000000"/>
              </w:rPr>
            </w:pPr>
            <w:r w:rsidRPr="00636E9D">
              <w:rPr>
                <w:rFonts w:eastAsia="Times New Roman" w:cs="Times New Roman"/>
                <w:color w:val="000000"/>
              </w:rPr>
              <w:t>Lấy mã số của nhân viên</w:t>
            </w:r>
          </w:p>
          <w:p w14:paraId="0DFA31EF" w14:textId="77777777" w:rsidR="003E5DB1" w:rsidRPr="00636E9D" w:rsidRDefault="003E5DB1" w:rsidP="003E5DB1">
            <w:pPr>
              <w:numPr>
                <w:ilvl w:val="0"/>
                <w:numId w:val="187"/>
              </w:numPr>
              <w:spacing w:after="0" w:line="240" w:lineRule="auto"/>
              <w:jc w:val="left"/>
              <w:textAlignment w:val="baseline"/>
              <w:rPr>
                <w:rFonts w:eastAsia="Times New Roman" w:cs="Times New Roman"/>
                <w:color w:val="000000"/>
              </w:rPr>
            </w:pPr>
            <w:r w:rsidRPr="00636E9D">
              <w:rPr>
                <w:rFonts w:eastAsia="Times New Roman" w:cs="Times New Roman"/>
                <w:color w:val="000000"/>
              </w:rPr>
              <w:t>Kiểm tra mã số của nhân viên</w:t>
            </w:r>
          </w:p>
          <w:p w14:paraId="525A441D" w14:textId="77777777" w:rsidR="003E5DB1" w:rsidRPr="00636E9D" w:rsidRDefault="003E5DB1" w:rsidP="003E5DB1">
            <w:pPr>
              <w:numPr>
                <w:ilvl w:val="0"/>
                <w:numId w:val="187"/>
              </w:numPr>
              <w:spacing w:after="0" w:line="240" w:lineRule="auto"/>
              <w:jc w:val="left"/>
              <w:textAlignment w:val="baseline"/>
              <w:rPr>
                <w:rFonts w:eastAsia="Times New Roman" w:cs="Times New Roman"/>
                <w:color w:val="000000"/>
              </w:rPr>
            </w:pPr>
            <w:r w:rsidRPr="00636E9D">
              <w:rPr>
                <w:rFonts w:eastAsia="Times New Roman" w:cs="Times New Roman"/>
                <w:color w:val="000000"/>
              </w:rPr>
              <w:t>Tạo tài khoản dựa trên mã số nhân viên</w:t>
            </w:r>
          </w:p>
          <w:p w14:paraId="6BF3DF67" w14:textId="77777777" w:rsidR="003E5DB1" w:rsidRPr="00636E9D" w:rsidRDefault="003E5DB1" w:rsidP="003E5DB1">
            <w:pPr>
              <w:numPr>
                <w:ilvl w:val="0"/>
                <w:numId w:val="187"/>
              </w:numPr>
              <w:spacing w:after="0" w:line="240" w:lineRule="auto"/>
              <w:jc w:val="left"/>
              <w:textAlignment w:val="baseline"/>
              <w:rPr>
                <w:rFonts w:eastAsia="Times New Roman" w:cs="Times New Roman"/>
                <w:color w:val="000000"/>
              </w:rPr>
            </w:pPr>
            <w:r w:rsidRPr="00636E9D">
              <w:rPr>
                <w:rFonts w:eastAsia="Times New Roman" w:cs="Times New Roman"/>
                <w:color w:val="000000"/>
              </w:rPr>
              <w:t>Đặt mật khẩu mặc định là “12345*”</w:t>
            </w:r>
          </w:p>
          <w:p w14:paraId="05CE6E94" w14:textId="77777777" w:rsidR="003E5DB1" w:rsidRPr="00636E9D" w:rsidRDefault="003E5DB1" w:rsidP="003E5DB1">
            <w:pPr>
              <w:numPr>
                <w:ilvl w:val="0"/>
                <w:numId w:val="187"/>
              </w:numPr>
              <w:spacing w:after="0" w:line="240" w:lineRule="auto"/>
              <w:jc w:val="left"/>
              <w:textAlignment w:val="baseline"/>
              <w:rPr>
                <w:rFonts w:eastAsia="Times New Roman" w:cs="Times New Roman"/>
                <w:color w:val="000000"/>
              </w:rPr>
            </w:pPr>
            <w:r w:rsidRPr="00636E9D">
              <w:rPr>
                <w:rFonts w:eastAsia="Times New Roman" w:cs="Times New Roman"/>
                <w:color w:val="000000"/>
              </w:rPr>
              <w:t>Thông báo danh sách tài khoản đã tạo</w:t>
            </w:r>
          </w:p>
          <w:p w14:paraId="5B74D67E" w14:textId="77777777" w:rsidR="003E5DB1" w:rsidRPr="00636E9D" w:rsidRDefault="003E5DB1" w:rsidP="003E5DB1">
            <w:pPr>
              <w:numPr>
                <w:ilvl w:val="0"/>
                <w:numId w:val="187"/>
              </w:numPr>
              <w:spacing w:after="0" w:line="240" w:lineRule="auto"/>
              <w:jc w:val="left"/>
              <w:textAlignment w:val="baseline"/>
              <w:rPr>
                <w:rFonts w:eastAsia="Times New Roman" w:cs="Times New Roman"/>
                <w:color w:val="000000"/>
              </w:rPr>
            </w:pPr>
            <w:r w:rsidRPr="00636E9D">
              <w:rPr>
                <w:rFonts w:eastAsia="Times New Roman" w:cs="Times New Roman"/>
                <w:color w:val="000000"/>
              </w:rPr>
              <w:t>Đăng nhập vào hệ thống</w:t>
            </w:r>
          </w:p>
          <w:p w14:paraId="2C55787D" w14:textId="77777777" w:rsidR="003E5DB1" w:rsidRPr="00636E9D" w:rsidRDefault="003E5DB1" w:rsidP="003E5DB1">
            <w:pPr>
              <w:numPr>
                <w:ilvl w:val="0"/>
                <w:numId w:val="187"/>
              </w:numPr>
              <w:spacing w:after="0" w:line="240" w:lineRule="auto"/>
              <w:jc w:val="left"/>
              <w:textAlignment w:val="baseline"/>
              <w:rPr>
                <w:rFonts w:eastAsia="Times New Roman" w:cs="Times New Roman"/>
                <w:color w:val="000000"/>
              </w:rPr>
            </w:pPr>
            <w:r w:rsidRPr="00636E9D">
              <w:rPr>
                <w:rFonts w:eastAsia="Times New Roman" w:cs="Times New Roman"/>
                <w:color w:val="000000"/>
              </w:rPr>
              <w:t>Gửi nhắc nhở nhân viên đổi mật khẩu</w:t>
            </w:r>
          </w:p>
          <w:p w14:paraId="65FC2FA5" w14:textId="77777777" w:rsidR="003E5DB1" w:rsidRPr="00636E9D" w:rsidRDefault="003E5DB1" w:rsidP="003E5DB1">
            <w:pPr>
              <w:numPr>
                <w:ilvl w:val="0"/>
                <w:numId w:val="187"/>
              </w:numPr>
              <w:spacing w:after="0" w:line="240" w:lineRule="auto"/>
              <w:jc w:val="left"/>
              <w:textAlignment w:val="baseline"/>
              <w:rPr>
                <w:rFonts w:eastAsia="Times New Roman" w:cs="Times New Roman"/>
                <w:color w:val="000000"/>
              </w:rPr>
            </w:pPr>
            <w:r w:rsidRPr="00636E9D">
              <w:rPr>
                <w:rFonts w:eastAsia="Times New Roman" w:cs="Times New Roman"/>
                <w:color w:val="000000"/>
              </w:rPr>
              <w:t>Đổi mật khẩu độ dài 6 ký tự và ít nhất 1 ký tự đặc biệt</w:t>
            </w:r>
          </w:p>
        </w:tc>
      </w:tr>
      <w:tr w:rsidR="003E5DB1" w:rsidRPr="00636E9D" w14:paraId="7584EBC1"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990A0"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E2458" w14:textId="77777777" w:rsidR="003E5DB1" w:rsidRPr="00636E9D" w:rsidRDefault="003E5DB1" w:rsidP="002A1DE0">
            <w:pPr>
              <w:spacing w:after="0" w:line="240" w:lineRule="auto"/>
              <w:rPr>
                <w:rFonts w:eastAsia="Times New Roman" w:cs="Times New Roman"/>
                <w:sz w:val="24"/>
                <w:szCs w:val="24"/>
              </w:rPr>
            </w:pPr>
          </w:p>
        </w:tc>
      </w:tr>
      <w:tr w:rsidR="003E5DB1" w:rsidRPr="00636E9D" w14:paraId="3B3AC723"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53644"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F7896"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2a. Nếu mã số nhân viên đã được sử dụng, hệ thống sẽ thông báo “Tài khoản có ID:...đã tồn tại”</w:t>
            </w:r>
          </w:p>
          <w:p w14:paraId="4B9200F0"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8a. Nếu Mật khẩu không đủ độ dài và chứa ít nhất 1 kí tự đặc biệt thì hệ thống sẽ từ chối và yêu cầu nhập mật khẩu mới</w:t>
            </w:r>
          </w:p>
        </w:tc>
      </w:tr>
    </w:tbl>
    <w:p w14:paraId="58F65C49" w14:textId="77777777" w:rsidR="003E5DB1" w:rsidRPr="00636E9D" w:rsidRDefault="003E5DB1" w:rsidP="003E5DB1">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7E3F3CCD" w14:textId="77777777" w:rsidR="003E5DB1" w:rsidRPr="00636E9D" w:rsidRDefault="003E5DB1" w:rsidP="003E5DB1">
      <w:pPr>
        <w:spacing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1FACEEBF" wp14:editId="484FDB25">
            <wp:extent cx="5727700" cy="5651500"/>
            <wp:effectExtent l="0" t="0" r="6350" b="6350"/>
            <wp:docPr id="21" name="Picture 21" descr="https://lh7-us.googleusercontent.com/Jw3LIElF59vNZYbzX2rOT73J_Y8YGJDToErY_Cnr5BNvZ6ec5mDnndaT7DR7wwqiOlUWQinNKoojcz6LWEEW2DTkiZwRGOiwGkB9DN9rjXcw7IoKdIeRrPbXHybpXcq1KTwSnu3X5nXqKuSIK02ID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7-us.googleusercontent.com/Jw3LIElF59vNZYbzX2rOT73J_Y8YGJDToErY_Cnr5BNvZ6ec5mDnndaT7DR7wwqiOlUWQinNKoojcz6LWEEW2DTkiZwRGOiwGkB9DN9rjXcw7IoKdIeRrPbXHybpXcq1KTwSnu3X5nXqKuSIK02IDD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7700" cy="5651500"/>
                    </a:xfrm>
                    <a:prstGeom prst="rect">
                      <a:avLst/>
                    </a:prstGeom>
                    <a:noFill/>
                    <a:ln>
                      <a:noFill/>
                    </a:ln>
                  </pic:spPr>
                </pic:pic>
              </a:graphicData>
            </a:graphic>
          </wp:inline>
        </w:drawing>
      </w:r>
    </w:p>
    <w:p w14:paraId="5B0C6DF8" w14:textId="77777777" w:rsidR="003E5DB1" w:rsidRPr="00636E9D" w:rsidRDefault="003E5DB1" w:rsidP="003E5DB1">
      <w:pPr>
        <w:pStyle w:val="Heading4"/>
        <w:numPr>
          <w:ilvl w:val="0"/>
          <w:numId w:val="0"/>
        </w:numPr>
        <w:ind w:left="864"/>
        <w:rPr>
          <w:rFonts w:eastAsia="Times New Roman"/>
          <w:sz w:val="24"/>
          <w:szCs w:val="24"/>
        </w:rPr>
      </w:pPr>
      <w:r w:rsidRPr="00636E9D">
        <w:rPr>
          <w:rFonts w:eastAsia="Times New Roman"/>
        </w:rPr>
        <w:t>Đặc tả use case Đăng nhập</w:t>
      </w:r>
    </w:p>
    <w:p w14:paraId="06E3B9B6" w14:textId="77777777" w:rsidR="003E5DB1" w:rsidRPr="00636E9D" w:rsidRDefault="003E5DB1" w:rsidP="003E5DB1">
      <w:pPr>
        <w:spacing w:after="0" w:line="240" w:lineRule="auto"/>
        <w:rPr>
          <w:rFonts w:eastAsia="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01"/>
        <w:gridCol w:w="7639"/>
      </w:tblGrid>
      <w:tr w:rsidR="003E5DB1" w:rsidRPr="00636E9D" w14:paraId="4AAF5221"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81CD5"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70D8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10</w:t>
            </w:r>
          </w:p>
        </w:tc>
      </w:tr>
      <w:tr w:rsidR="003E5DB1" w:rsidRPr="00636E9D" w14:paraId="62DAC6E5"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EEA48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A1E57"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Đăng nhập</w:t>
            </w:r>
          </w:p>
        </w:tc>
      </w:tr>
      <w:tr w:rsidR="003E5DB1" w:rsidRPr="00636E9D" w14:paraId="22A79402"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0D307B"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9D119"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Chức năng này cho phép người dùng (bao gồm giám đốc và nhân viên) đăng nhập vào tài khoản cá nhân trên hệ thống quản lý nhân sự</w:t>
            </w:r>
          </w:p>
        </w:tc>
      </w:tr>
      <w:tr w:rsidR="003E5DB1" w:rsidRPr="00636E9D" w14:paraId="41A21F54"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E5E819"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5B29E"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Người dùng</w:t>
            </w:r>
          </w:p>
        </w:tc>
      </w:tr>
      <w:tr w:rsidR="003E5DB1" w:rsidRPr="00636E9D" w14:paraId="31D7F955"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8C1BF"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D62E7"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High</w:t>
            </w:r>
          </w:p>
        </w:tc>
      </w:tr>
      <w:tr w:rsidR="003E5DB1" w:rsidRPr="00636E9D" w14:paraId="24FD024A"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4FB4F"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lastRenderedPageBreak/>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9DFD7"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Hiển thị giao diện đăng nhập</w:t>
            </w:r>
          </w:p>
        </w:tc>
      </w:tr>
      <w:tr w:rsidR="003E5DB1" w:rsidRPr="00636E9D" w14:paraId="2DB7B1D7" w14:textId="77777777" w:rsidTr="002A1DE0">
        <w:trPr>
          <w:trHeight w:val="53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D99CA"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1AA1B"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Tài khoản người dùng đã được tạo bởi hệ thống</w:t>
            </w:r>
          </w:p>
        </w:tc>
      </w:tr>
      <w:tr w:rsidR="003E5DB1" w:rsidRPr="00636E9D" w14:paraId="6C19CD7E"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E4B6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EFD57"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Người dùng đăng nhập vào được tài khoản của mình</w:t>
            </w:r>
          </w:p>
        </w:tc>
      </w:tr>
      <w:tr w:rsidR="003E5DB1" w:rsidRPr="00636E9D" w14:paraId="3E8BC6BD"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D4147"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E06DB" w14:textId="77777777" w:rsidR="003E5DB1" w:rsidRPr="00636E9D" w:rsidRDefault="003E5DB1" w:rsidP="003E5DB1">
            <w:pPr>
              <w:numPr>
                <w:ilvl w:val="0"/>
                <w:numId w:val="188"/>
              </w:numPr>
              <w:spacing w:after="0" w:line="240" w:lineRule="auto"/>
              <w:jc w:val="left"/>
              <w:textAlignment w:val="baseline"/>
              <w:rPr>
                <w:rFonts w:eastAsia="Times New Roman" w:cs="Times New Roman"/>
                <w:color w:val="000000"/>
              </w:rPr>
            </w:pPr>
            <w:r w:rsidRPr="00636E9D">
              <w:rPr>
                <w:rFonts w:eastAsia="Times New Roman" w:cs="Times New Roman"/>
                <w:color w:val="000000"/>
              </w:rPr>
              <w:t>Hiển thị giao diện đăng nhập</w:t>
            </w:r>
          </w:p>
          <w:p w14:paraId="2289ACAB" w14:textId="77777777" w:rsidR="003E5DB1" w:rsidRPr="00636E9D" w:rsidRDefault="003E5DB1" w:rsidP="003E5DB1">
            <w:pPr>
              <w:numPr>
                <w:ilvl w:val="0"/>
                <w:numId w:val="188"/>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p tên đăng nhập</w:t>
            </w:r>
          </w:p>
          <w:p w14:paraId="16B1DCF0" w14:textId="77777777" w:rsidR="003E5DB1" w:rsidRPr="00636E9D" w:rsidRDefault="003E5DB1" w:rsidP="003E5DB1">
            <w:pPr>
              <w:numPr>
                <w:ilvl w:val="0"/>
                <w:numId w:val="188"/>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p mật khẩu đăng nhập</w:t>
            </w:r>
          </w:p>
          <w:p w14:paraId="40759B3C" w14:textId="77777777" w:rsidR="003E5DB1" w:rsidRPr="00636E9D" w:rsidRDefault="003E5DB1" w:rsidP="003E5DB1">
            <w:pPr>
              <w:numPr>
                <w:ilvl w:val="0"/>
                <w:numId w:val="188"/>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ấn nút “Đăng nhập”</w:t>
            </w:r>
          </w:p>
          <w:p w14:paraId="7AD1218A" w14:textId="77777777" w:rsidR="003E5DB1" w:rsidRPr="00636E9D" w:rsidRDefault="003E5DB1" w:rsidP="003E5DB1">
            <w:pPr>
              <w:numPr>
                <w:ilvl w:val="0"/>
                <w:numId w:val="188"/>
              </w:numPr>
              <w:spacing w:after="0" w:line="240" w:lineRule="auto"/>
              <w:jc w:val="left"/>
              <w:textAlignment w:val="baseline"/>
              <w:rPr>
                <w:rFonts w:eastAsia="Times New Roman" w:cs="Times New Roman"/>
                <w:color w:val="000000"/>
              </w:rPr>
            </w:pPr>
            <w:r w:rsidRPr="00636E9D">
              <w:rPr>
                <w:rFonts w:eastAsia="Times New Roman" w:cs="Times New Roman"/>
                <w:color w:val="000000"/>
              </w:rPr>
              <w:t>Gửi mã OTP cho người dùng qua Email</w:t>
            </w:r>
          </w:p>
          <w:p w14:paraId="440095AE" w14:textId="77777777" w:rsidR="003E5DB1" w:rsidRPr="00636E9D" w:rsidRDefault="003E5DB1" w:rsidP="003E5DB1">
            <w:pPr>
              <w:numPr>
                <w:ilvl w:val="0"/>
                <w:numId w:val="188"/>
              </w:numPr>
              <w:spacing w:after="0" w:line="240" w:lineRule="auto"/>
              <w:jc w:val="left"/>
              <w:textAlignment w:val="baseline"/>
              <w:rPr>
                <w:rFonts w:eastAsia="Times New Roman" w:cs="Times New Roman"/>
                <w:color w:val="000000"/>
              </w:rPr>
            </w:pPr>
            <w:r w:rsidRPr="00636E9D">
              <w:rPr>
                <w:rFonts w:eastAsia="Times New Roman" w:cs="Times New Roman"/>
                <w:color w:val="000000"/>
              </w:rPr>
              <w:t>Nhập mã OTP xác minh</w:t>
            </w:r>
          </w:p>
          <w:p w14:paraId="657B1970" w14:textId="77777777" w:rsidR="003E5DB1" w:rsidRPr="00636E9D" w:rsidRDefault="003E5DB1" w:rsidP="003E5DB1">
            <w:pPr>
              <w:numPr>
                <w:ilvl w:val="0"/>
                <w:numId w:val="188"/>
              </w:numPr>
              <w:spacing w:after="0" w:line="240" w:lineRule="auto"/>
              <w:jc w:val="left"/>
              <w:textAlignment w:val="baseline"/>
              <w:rPr>
                <w:rFonts w:eastAsia="Times New Roman" w:cs="Times New Roman"/>
                <w:color w:val="000000"/>
              </w:rPr>
            </w:pPr>
            <w:r w:rsidRPr="00636E9D">
              <w:rPr>
                <w:rFonts w:eastAsia="Times New Roman" w:cs="Times New Roman"/>
                <w:color w:val="000000"/>
              </w:rPr>
              <w:t>Lưu thông tin đăng nhập</w:t>
            </w:r>
          </w:p>
        </w:tc>
      </w:tr>
      <w:tr w:rsidR="003E5DB1" w:rsidRPr="00636E9D" w14:paraId="6C11E265"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40D77"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548AD" w14:textId="77777777" w:rsidR="003E5DB1" w:rsidRPr="00636E9D" w:rsidRDefault="003E5DB1" w:rsidP="002A1DE0">
            <w:pPr>
              <w:spacing w:after="0" w:line="240" w:lineRule="auto"/>
              <w:rPr>
                <w:rFonts w:eastAsia="Times New Roman" w:cs="Times New Roman"/>
                <w:sz w:val="24"/>
                <w:szCs w:val="24"/>
              </w:rPr>
            </w:pPr>
          </w:p>
        </w:tc>
      </w:tr>
      <w:tr w:rsidR="003E5DB1" w:rsidRPr="00636E9D" w14:paraId="40E8ECD7" w14:textId="77777777" w:rsidTr="002A1D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73CD3"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50F24"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4a. Nếu đăng nhập thất bại, yêu cầu đăng nhập lại</w:t>
            </w:r>
          </w:p>
          <w:p w14:paraId="5332C386"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4b. Nếu đăng nhập sai trên 5 lần, khóa tài khoản của người dùng trong 1 tiếng</w:t>
            </w:r>
          </w:p>
          <w:p w14:paraId="5D83D7A6"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6a. Nếu nhập sai mã OTP, thông báo nhập lại mã OTP trong 30s</w:t>
            </w:r>
          </w:p>
          <w:p w14:paraId="25F4F1B1" w14:textId="77777777" w:rsidR="003E5DB1" w:rsidRPr="00636E9D" w:rsidRDefault="003E5DB1" w:rsidP="002A1DE0">
            <w:pPr>
              <w:spacing w:after="0" w:line="240" w:lineRule="auto"/>
              <w:rPr>
                <w:rFonts w:eastAsia="Times New Roman" w:cs="Times New Roman"/>
                <w:sz w:val="24"/>
                <w:szCs w:val="24"/>
              </w:rPr>
            </w:pPr>
            <w:r w:rsidRPr="00636E9D">
              <w:rPr>
                <w:rFonts w:eastAsia="Times New Roman" w:cs="Times New Roman"/>
                <w:color w:val="000000"/>
              </w:rPr>
              <w:t>6b. Nếu quá 30s mà vẫn không nhập đúng mã OTP, gửi lại mã OTP qua Email</w:t>
            </w:r>
          </w:p>
        </w:tc>
      </w:tr>
    </w:tbl>
    <w:p w14:paraId="42D2D044" w14:textId="77777777" w:rsidR="003E5DB1" w:rsidRPr="00636E9D" w:rsidRDefault="003E5DB1" w:rsidP="003E5DB1">
      <w:pPr>
        <w:spacing w:line="240" w:lineRule="auto"/>
        <w:rPr>
          <w:rFonts w:eastAsia="Times New Roman" w:cs="Times New Roman"/>
          <w:sz w:val="24"/>
          <w:szCs w:val="24"/>
        </w:rPr>
      </w:pPr>
      <w:r w:rsidRPr="00636E9D">
        <w:rPr>
          <w:rFonts w:eastAsia="Times New Roman" w:cs="Times New Roman"/>
          <w:b/>
          <w:bCs/>
          <w:color w:val="000000"/>
          <w:szCs w:val="26"/>
        </w:rPr>
        <w:t>Activity Diagram</w:t>
      </w:r>
    </w:p>
    <w:p w14:paraId="2C8CAA94" w14:textId="77777777" w:rsidR="00B86E6F" w:rsidRPr="00636E9D" w:rsidRDefault="003E5DB1" w:rsidP="00C669D8">
      <w:pPr>
        <w:spacing w:line="240" w:lineRule="auto"/>
        <w:rPr>
          <w:rFonts w:eastAsia="Times New Roman" w:cs="Times New Roman"/>
          <w:sz w:val="24"/>
          <w:szCs w:val="24"/>
        </w:rPr>
      </w:pPr>
      <w:r w:rsidRPr="00636E9D">
        <w:rPr>
          <w:rFonts w:eastAsia="Times New Roman" w:cs="Times New Roman"/>
          <w:b/>
          <w:bCs/>
          <w:noProof/>
          <w:color w:val="000000"/>
          <w:szCs w:val="26"/>
          <w:bdr w:val="none" w:sz="0" w:space="0" w:color="auto" w:frame="1"/>
        </w:rPr>
        <w:lastRenderedPageBreak/>
        <w:drawing>
          <wp:inline distT="0" distB="0" distL="0" distR="0" wp14:anchorId="3A96F867" wp14:editId="4CC458B7">
            <wp:extent cx="5727700" cy="5956300"/>
            <wp:effectExtent l="0" t="0" r="6350" b="6350"/>
            <wp:docPr id="20" name="Picture 20" descr="https://lh7-us.googleusercontent.com/8mcDuJUeEMz6O-SbkdtEwUalEm7A1zXiLkWDPrYtvUiUcGUITD-I_CfRUAMCZVX6hhkrJ-EXjkuH-ZWhAuIRQHev-zipYTDRchi_N2K_Loumg3FsjCYVrnk5F9nqrZPKapvYyVjAlJyhGsFvFbnSj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7-us.googleusercontent.com/8mcDuJUeEMz6O-SbkdtEwUalEm7A1zXiLkWDPrYtvUiUcGUITD-I_CfRUAMCZVX6hhkrJ-EXjkuH-ZWhAuIRQHev-zipYTDRchi_N2K_Loumg3FsjCYVrnk5F9nqrZPKapvYyVjAlJyhGsFvFbnSjKo"/>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27700" cy="5956300"/>
                    </a:xfrm>
                    <a:prstGeom prst="rect">
                      <a:avLst/>
                    </a:prstGeom>
                    <a:noFill/>
                    <a:ln>
                      <a:noFill/>
                    </a:ln>
                  </pic:spPr>
                </pic:pic>
              </a:graphicData>
            </a:graphic>
          </wp:inline>
        </w:drawing>
      </w:r>
    </w:p>
    <w:p w14:paraId="2B78BC7E" w14:textId="77777777" w:rsidR="00B86E6F" w:rsidRPr="00636E9D" w:rsidRDefault="00B86E6F" w:rsidP="00B86E6F">
      <w:pPr>
        <w:spacing w:after="0" w:line="240" w:lineRule="auto"/>
        <w:rPr>
          <w:rFonts w:eastAsia="Times New Roman" w:cs="Times New Roman"/>
          <w:sz w:val="24"/>
          <w:szCs w:val="24"/>
        </w:rPr>
      </w:pPr>
    </w:p>
    <w:p w14:paraId="51E4079D" w14:textId="77777777" w:rsidR="00B86E6F" w:rsidRPr="00636E9D" w:rsidRDefault="00B86E6F" w:rsidP="009566B9">
      <w:pPr>
        <w:pStyle w:val="Heading3"/>
        <w:rPr>
          <w:rFonts w:eastAsia="Times New Roman"/>
          <w:sz w:val="24"/>
        </w:rPr>
      </w:pPr>
      <w:r w:rsidRPr="00636E9D">
        <w:rPr>
          <w:rFonts w:eastAsia="Times New Roman"/>
        </w:rPr>
        <w:t>Yêu cầu phi chức năng</w:t>
      </w:r>
    </w:p>
    <w:p w14:paraId="3404E3B5" w14:textId="77777777" w:rsidR="00B86E6F" w:rsidRPr="00636E9D" w:rsidRDefault="00B86E6F" w:rsidP="00B86E6F">
      <w:pPr>
        <w:spacing w:before="240" w:after="240" w:line="240" w:lineRule="auto"/>
        <w:ind w:left="1520" w:hanging="360"/>
        <w:rPr>
          <w:rFonts w:eastAsia="Times New Roman" w:cs="Times New Roman"/>
          <w:sz w:val="24"/>
          <w:szCs w:val="24"/>
        </w:rPr>
      </w:pPr>
      <w:r w:rsidRPr="00636E9D">
        <w:rPr>
          <w:rFonts w:eastAsia="Times New Roman" w:cs="Times New Roman"/>
          <w:color w:val="000000"/>
          <w:szCs w:val="26"/>
        </w:rPr>
        <w:t xml:space="preserve">1.  </w:t>
      </w:r>
      <w:r w:rsidRPr="00636E9D">
        <w:rPr>
          <w:rFonts w:eastAsia="Times New Roman" w:cs="Times New Roman"/>
          <w:color w:val="000000"/>
          <w:szCs w:val="26"/>
        </w:rPr>
        <w:tab/>
        <w:t>Yêu cầu về hệ thống chạy trên phần mềm</w:t>
      </w:r>
    </w:p>
    <w:p w14:paraId="3AA07025" w14:textId="77777777" w:rsidR="00B86E6F" w:rsidRPr="00636E9D" w:rsidRDefault="00B86E6F" w:rsidP="00B86E6F">
      <w:pPr>
        <w:spacing w:before="240" w:after="240" w:line="240" w:lineRule="auto"/>
        <w:ind w:left="1520" w:hanging="360"/>
        <w:rPr>
          <w:rFonts w:eastAsia="Times New Roman" w:cs="Times New Roman"/>
          <w:sz w:val="24"/>
          <w:szCs w:val="24"/>
        </w:rPr>
      </w:pPr>
      <w:r w:rsidRPr="00636E9D">
        <w:rPr>
          <w:rFonts w:eastAsia="Times New Roman" w:cs="Times New Roman"/>
          <w:color w:val="000000"/>
          <w:szCs w:val="26"/>
        </w:rPr>
        <w:t xml:space="preserve">2.  </w:t>
      </w:r>
      <w:r w:rsidRPr="00636E9D">
        <w:rPr>
          <w:rFonts w:eastAsia="Times New Roman" w:cs="Times New Roman"/>
          <w:color w:val="000000"/>
          <w:szCs w:val="26"/>
        </w:rPr>
        <w:tab/>
        <w:t>Yêu cầu về tính bảo mật cao</w:t>
      </w:r>
    </w:p>
    <w:p w14:paraId="37FB09AB" w14:textId="77777777" w:rsidR="00B86E6F" w:rsidRPr="00636E9D" w:rsidRDefault="00B86E6F" w:rsidP="00B86E6F">
      <w:pPr>
        <w:spacing w:before="240" w:after="240" w:line="240" w:lineRule="auto"/>
        <w:ind w:left="1520" w:hanging="360"/>
        <w:rPr>
          <w:rFonts w:eastAsia="Times New Roman" w:cs="Times New Roman"/>
          <w:sz w:val="24"/>
          <w:szCs w:val="24"/>
        </w:rPr>
      </w:pPr>
      <w:r w:rsidRPr="00636E9D">
        <w:rPr>
          <w:rFonts w:eastAsia="Times New Roman" w:cs="Times New Roman"/>
          <w:color w:val="000000"/>
          <w:szCs w:val="26"/>
        </w:rPr>
        <w:t xml:space="preserve">3.  </w:t>
      </w:r>
      <w:r w:rsidRPr="00636E9D">
        <w:rPr>
          <w:rFonts w:eastAsia="Times New Roman" w:cs="Times New Roman"/>
          <w:color w:val="000000"/>
          <w:szCs w:val="26"/>
        </w:rPr>
        <w:tab/>
        <w:t>Yêu cầu về phân quyền</w:t>
      </w:r>
    </w:p>
    <w:p w14:paraId="34AEB0E0" w14:textId="77777777" w:rsidR="00B86E6F" w:rsidRPr="00636E9D" w:rsidRDefault="00B86E6F" w:rsidP="00B86E6F">
      <w:pPr>
        <w:spacing w:before="240" w:after="240" w:line="240" w:lineRule="auto"/>
        <w:ind w:left="1520" w:hanging="360"/>
        <w:rPr>
          <w:rFonts w:eastAsia="Times New Roman" w:cs="Times New Roman"/>
          <w:sz w:val="24"/>
          <w:szCs w:val="24"/>
        </w:rPr>
      </w:pPr>
      <w:r w:rsidRPr="00636E9D">
        <w:rPr>
          <w:rFonts w:eastAsia="Times New Roman" w:cs="Times New Roman"/>
          <w:color w:val="000000"/>
          <w:szCs w:val="26"/>
        </w:rPr>
        <w:t xml:space="preserve">4.  </w:t>
      </w:r>
      <w:r w:rsidRPr="00636E9D">
        <w:rPr>
          <w:rFonts w:eastAsia="Times New Roman" w:cs="Times New Roman"/>
          <w:color w:val="000000"/>
          <w:szCs w:val="26"/>
        </w:rPr>
        <w:tab/>
        <w:t>Yêu cầu về giao diện, màu sắc đơn giản</w:t>
      </w:r>
    </w:p>
    <w:p w14:paraId="2CC44D5B" w14:textId="77777777" w:rsidR="00B86E6F" w:rsidRPr="00636E9D" w:rsidRDefault="00B86E6F" w:rsidP="00B86E6F">
      <w:pPr>
        <w:spacing w:before="240" w:after="240" w:line="240" w:lineRule="auto"/>
        <w:ind w:left="1520" w:hanging="360"/>
        <w:rPr>
          <w:rFonts w:eastAsia="Times New Roman" w:cs="Times New Roman"/>
          <w:sz w:val="24"/>
          <w:szCs w:val="24"/>
        </w:rPr>
      </w:pPr>
      <w:r w:rsidRPr="00636E9D">
        <w:rPr>
          <w:rFonts w:eastAsia="Times New Roman" w:cs="Times New Roman"/>
          <w:color w:val="000000"/>
          <w:szCs w:val="26"/>
        </w:rPr>
        <w:t xml:space="preserve">5. </w:t>
      </w:r>
      <w:r w:rsidRPr="00636E9D">
        <w:rPr>
          <w:rFonts w:eastAsia="Times New Roman" w:cs="Times New Roman"/>
          <w:color w:val="000000"/>
          <w:szCs w:val="26"/>
        </w:rPr>
        <w:tab/>
        <w:t>Yêu cầu về khả năng tích hợp chức năng</w:t>
      </w:r>
    </w:p>
    <w:p w14:paraId="01D85695" w14:textId="77777777" w:rsidR="00B86E6F" w:rsidRPr="00636E9D" w:rsidRDefault="00B86E6F" w:rsidP="00B86E6F">
      <w:pPr>
        <w:spacing w:before="240" w:after="240" w:line="240" w:lineRule="auto"/>
        <w:ind w:left="1520" w:hanging="360"/>
        <w:rPr>
          <w:rFonts w:eastAsia="Times New Roman" w:cs="Times New Roman"/>
          <w:sz w:val="24"/>
          <w:szCs w:val="24"/>
        </w:rPr>
      </w:pPr>
      <w:r w:rsidRPr="00636E9D">
        <w:rPr>
          <w:rFonts w:eastAsia="Times New Roman" w:cs="Times New Roman"/>
          <w:color w:val="000000"/>
          <w:szCs w:val="26"/>
        </w:rPr>
        <w:lastRenderedPageBreak/>
        <w:t xml:space="preserve">6. </w:t>
      </w:r>
      <w:r w:rsidRPr="00636E9D">
        <w:rPr>
          <w:rFonts w:eastAsia="Times New Roman" w:cs="Times New Roman"/>
          <w:color w:val="000000"/>
          <w:szCs w:val="26"/>
        </w:rPr>
        <w:tab/>
        <w:t>Yêu cầu về toàn vẹn dữ liệu</w:t>
      </w:r>
    </w:p>
    <w:p w14:paraId="637E4048" w14:textId="77777777" w:rsidR="00B86E6F" w:rsidRPr="00636E9D" w:rsidRDefault="00B86E6F" w:rsidP="00B86E6F">
      <w:pPr>
        <w:spacing w:before="240" w:after="240" w:line="240" w:lineRule="auto"/>
        <w:ind w:left="1520" w:hanging="360"/>
        <w:rPr>
          <w:rFonts w:eastAsia="Times New Roman" w:cs="Times New Roman"/>
          <w:sz w:val="24"/>
          <w:szCs w:val="24"/>
        </w:rPr>
      </w:pPr>
      <w:r w:rsidRPr="00636E9D">
        <w:rPr>
          <w:rFonts w:eastAsia="Times New Roman" w:cs="Times New Roman"/>
          <w:color w:val="000000"/>
          <w:szCs w:val="26"/>
        </w:rPr>
        <w:t xml:space="preserve">7. </w:t>
      </w:r>
      <w:r w:rsidRPr="00636E9D">
        <w:rPr>
          <w:rFonts w:eastAsia="Times New Roman" w:cs="Times New Roman"/>
          <w:color w:val="000000"/>
          <w:szCs w:val="26"/>
        </w:rPr>
        <w:tab/>
        <w:t>Yêu cầu về khả năng bảo trì</w:t>
      </w:r>
    </w:p>
    <w:p w14:paraId="7D750629" w14:textId="77777777" w:rsidR="00B86E6F" w:rsidRPr="00636E9D" w:rsidRDefault="00B86E6F" w:rsidP="00B86E6F">
      <w:pPr>
        <w:spacing w:before="240" w:after="240" w:line="240" w:lineRule="auto"/>
        <w:ind w:left="1520" w:hanging="360"/>
        <w:rPr>
          <w:rFonts w:eastAsia="Times New Roman" w:cs="Times New Roman"/>
          <w:sz w:val="24"/>
          <w:szCs w:val="24"/>
        </w:rPr>
      </w:pPr>
      <w:r w:rsidRPr="00636E9D">
        <w:rPr>
          <w:rFonts w:eastAsia="Times New Roman" w:cs="Times New Roman"/>
          <w:color w:val="000000"/>
          <w:szCs w:val="26"/>
        </w:rPr>
        <w:t xml:space="preserve">8. </w:t>
      </w:r>
      <w:r w:rsidRPr="00636E9D">
        <w:rPr>
          <w:rFonts w:eastAsia="Times New Roman" w:cs="Times New Roman"/>
          <w:color w:val="000000"/>
          <w:szCs w:val="26"/>
        </w:rPr>
        <w:tab/>
        <w:t>Yêu cầu về khả năng mở rộng</w:t>
      </w:r>
    </w:p>
    <w:p w14:paraId="0D7A5B58" w14:textId="77777777" w:rsidR="00B86E6F" w:rsidRPr="00636E9D" w:rsidRDefault="00B86E6F" w:rsidP="00B86E6F">
      <w:pPr>
        <w:spacing w:before="240" w:after="240" w:line="240" w:lineRule="auto"/>
        <w:ind w:left="1520" w:hanging="360"/>
        <w:rPr>
          <w:rFonts w:eastAsia="Times New Roman" w:cs="Times New Roman"/>
          <w:sz w:val="24"/>
          <w:szCs w:val="24"/>
        </w:rPr>
      </w:pPr>
      <w:r w:rsidRPr="00636E9D">
        <w:rPr>
          <w:rFonts w:eastAsia="Times New Roman" w:cs="Times New Roman"/>
          <w:color w:val="000000"/>
          <w:szCs w:val="26"/>
        </w:rPr>
        <w:t>9.   Yêu cầu về dung lượng</w:t>
      </w:r>
    </w:p>
    <w:p w14:paraId="2A0EE99B" w14:textId="77777777" w:rsidR="00B86E6F" w:rsidRPr="00636E9D" w:rsidRDefault="00B86E6F" w:rsidP="00B86E6F">
      <w:pPr>
        <w:spacing w:before="240" w:after="240" w:line="240" w:lineRule="auto"/>
        <w:ind w:left="1520" w:hanging="360"/>
        <w:rPr>
          <w:rFonts w:eastAsia="Times New Roman" w:cs="Times New Roman"/>
          <w:sz w:val="24"/>
          <w:szCs w:val="24"/>
        </w:rPr>
      </w:pPr>
      <w:r w:rsidRPr="00636E9D">
        <w:rPr>
          <w:rFonts w:eastAsia="Times New Roman" w:cs="Times New Roman"/>
          <w:color w:val="000000"/>
          <w:szCs w:val="26"/>
        </w:rPr>
        <w:t>10.   Tự động tạo tài khoản</w:t>
      </w:r>
    </w:p>
    <w:p w14:paraId="1924A059" w14:textId="77777777" w:rsidR="00B86E6F" w:rsidRPr="00636E9D" w:rsidRDefault="00B86E6F" w:rsidP="00B86E6F">
      <w:pPr>
        <w:spacing w:after="240" w:line="240" w:lineRule="auto"/>
        <w:rPr>
          <w:rFonts w:eastAsia="Times New Roman" w:cs="Times New Roman"/>
          <w:sz w:val="24"/>
          <w:szCs w:val="24"/>
        </w:rPr>
      </w:pPr>
    </w:p>
    <w:p w14:paraId="2D284349" w14:textId="77777777" w:rsidR="007A2BB1" w:rsidRPr="00196C99" w:rsidRDefault="007A2BB1" w:rsidP="007A2BB1">
      <w:pPr>
        <w:rPr>
          <w:rFonts w:cs="Times New Roman"/>
          <w:lang w:val="vi-VN"/>
        </w:rPr>
      </w:pPr>
    </w:p>
    <w:sectPr w:rsidR="007A2BB1" w:rsidRPr="00196C99" w:rsidSect="002D428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4C7B18" w14:textId="77777777" w:rsidR="002D428D" w:rsidRDefault="002D428D" w:rsidP="00200613">
      <w:pPr>
        <w:spacing w:after="0" w:line="240" w:lineRule="auto"/>
      </w:pPr>
      <w:r>
        <w:separator/>
      </w:r>
    </w:p>
  </w:endnote>
  <w:endnote w:type="continuationSeparator" w:id="0">
    <w:p w14:paraId="09A7B8E4" w14:textId="77777777" w:rsidR="002D428D" w:rsidRDefault="002D428D"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8853835"/>
      <w:docPartObj>
        <w:docPartGallery w:val="Page Numbers (Bottom of Page)"/>
        <w:docPartUnique/>
      </w:docPartObj>
    </w:sdtPr>
    <w:sdtEndPr>
      <w:rPr>
        <w:noProof/>
      </w:rPr>
    </w:sdtEndPr>
    <w:sdtContent>
      <w:p w14:paraId="7912560C" w14:textId="77777777" w:rsidR="00C555A5" w:rsidRDefault="00C555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7C028B" w14:textId="77777777" w:rsidR="00D53BDE" w:rsidRDefault="00D53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AD2245" w14:textId="77777777" w:rsidR="002D428D" w:rsidRDefault="002D428D" w:rsidP="00200613">
      <w:pPr>
        <w:spacing w:after="0" w:line="240" w:lineRule="auto"/>
      </w:pPr>
      <w:r>
        <w:separator/>
      </w:r>
    </w:p>
  </w:footnote>
  <w:footnote w:type="continuationSeparator" w:id="0">
    <w:p w14:paraId="110A5DD5" w14:textId="77777777" w:rsidR="002D428D" w:rsidRDefault="002D428D"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BC2780" w14:textId="77777777" w:rsidR="00D53BDE" w:rsidRDefault="00D53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0017E"/>
    <w:multiLevelType w:val="multilevel"/>
    <w:tmpl w:val="EC24B3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64334"/>
    <w:multiLevelType w:val="multilevel"/>
    <w:tmpl w:val="CC0EA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4A4A10"/>
    <w:multiLevelType w:val="multilevel"/>
    <w:tmpl w:val="0A221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90334A"/>
    <w:multiLevelType w:val="multilevel"/>
    <w:tmpl w:val="CF6CE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0A56E5A"/>
    <w:multiLevelType w:val="multilevel"/>
    <w:tmpl w:val="7D34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0FE2F80"/>
    <w:multiLevelType w:val="multilevel"/>
    <w:tmpl w:val="EE8E7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12E6483"/>
    <w:multiLevelType w:val="multilevel"/>
    <w:tmpl w:val="6DB06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3F7469"/>
    <w:multiLevelType w:val="multilevel"/>
    <w:tmpl w:val="5E485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624AFD"/>
    <w:multiLevelType w:val="multilevel"/>
    <w:tmpl w:val="3FDC5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17338AC"/>
    <w:multiLevelType w:val="multilevel"/>
    <w:tmpl w:val="A434E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21F0CAB"/>
    <w:multiLevelType w:val="multilevel"/>
    <w:tmpl w:val="53B83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26223E"/>
    <w:multiLevelType w:val="multilevel"/>
    <w:tmpl w:val="97B81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CF64EB"/>
    <w:multiLevelType w:val="multilevel"/>
    <w:tmpl w:val="8BF22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2F93BAF"/>
    <w:multiLevelType w:val="multilevel"/>
    <w:tmpl w:val="C044A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31F64AD"/>
    <w:multiLevelType w:val="multilevel"/>
    <w:tmpl w:val="391EA9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35500FE"/>
    <w:multiLevelType w:val="multilevel"/>
    <w:tmpl w:val="A1A48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36314DA"/>
    <w:multiLevelType w:val="multilevel"/>
    <w:tmpl w:val="6C28A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3725BDC"/>
    <w:multiLevelType w:val="multilevel"/>
    <w:tmpl w:val="A5B81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3904943"/>
    <w:multiLevelType w:val="multilevel"/>
    <w:tmpl w:val="A3CE90B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3D118B1"/>
    <w:multiLevelType w:val="multilevel"/>
    <w:tmpl w:val="E43685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41A7FB8"/>
    <w:multiLevelType w:val="multilevel"/>
    <w:tmpl w:val="257EA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449267A"/>
    <w:multiLevelType w:val="multilevel"/>
    <w:tmpl w:val="A7C0E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45860A4"/>
    <w:multiLevelType w:val="multilevel"/>
    <w:tmpl w:val="8856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E6247D"/>
    <w:multiLevelType w:val="multilevel"/>
    <w:tmpl w:val="18D4D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5373D19"/>
    <w:multiLevelType w:val="multilevel"/>
    <w:tmpl w:val="4D182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55C3E5E"/>
    <w:multiLevelType w:val="multilevel"/>
    <w:tmpl w:val="BD620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64B11D6"/>
    <w:multiLevelType w:val="multilevel"/>
    <w:tmpl w:val="B1D23F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15:restartNumberingAfterBreak="0">
    <w:nsid w:val="066D439D"/>
    <w:multiLevelType w:val="multilevel"/>
    <w:tmpl w:val="5E266B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68D72E9"/>
    <w:multiLevelType w:val="multilevel"/>
    <w:tmpl w:val="4F562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6941330"/>
    <w:multiLevelType w:val="multilevel"/>
    <w:tmpl w:val="80049D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6B8704A"/>
    <w:multiLevelType w:val="multilevel"/>
    <w:tmpl w:val="0A50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748036C"/>
    <w:multiLevelType w:val="multilevel"/>
    <w:tmpl w:val="C7E05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7660DD1"/>
    <w:multiLevelType w:val="multilevel"/>
    <w:tmpl w:val="8F10E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78B7E26"/>
    <w:multiLevelType w:val="multilevel"/>
    <w:tmpl w:val="A27AA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7D53030"/>
    <w:multiLevelType w:val="multilevel"/>
    <w:tmpl w:val="9A764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7E63255"/>
    <w:multiLevelType w:val="multilevel"/>
    <w:tmpl w:val="3772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8276D82"/>
    <w:multiLevelType w:val="multilevel"/>
    <w:tmpl w:val="B9C20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8281404"/>
    <w:multiLevelType w:val="multilevel"/>
    <w:tmpl w:val="2340D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8332C8B"/>
    <w:multiLevelType w:val="multilevel"/>
    <w:tmpl w:val="F7809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8542774"/>
    <w:multiLevelType w:val="multilevel"/>
    <w:tmpl w:val="785CD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88A3843"/>
    <w:multiLevelType w:val="multilevel"/>
    <w:tmpl w:val="5B44D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8990B04"/>
    <w:multiLevelType w:val="multilevel"/>
    <w:tmpl w:val="7CFC487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089E4150"/>
    <w:multiLevelType w:val="multilevel"/>
    <w:tmpl w:val="D744E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95821A7"/>
    <w:multiLevelType w:val="multilevel"/>
    <w:tmpl w:val="99D6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96765F5"/>
    <w:multiLevelType w:val="multilevel"/>
    <w:tmpl w:val="7A32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97343DF"/>
    <w:multiLevelType w:val="multilevel"/>
    <w:tmpl w:val="EE6E7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98A2CB5"/>
    <w:multiLevelType w:val="multilevel"/>
    <w:tmpl w:val="8EFCE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9C62E31"/>
    <w:multiLevelType w:val="multilevel"/>
    <w:tmpl w:val="A9521E6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0A3C402C"/>
    <w:multiLevelType w:val="multilevel"/>
    <w:tmpl w:val="27C2B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AB020EB"/>
    <w:multiLevelType w:val="multilevel"/>
    <w:tmpl w:val="43C8A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ABD3860"/>
    <w:multiLevelType w:val="multilevel"/>
    <w:tmpl w:val="10120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B043CCA"/>
    <w:multiLevelType w:val="multilevel"/>
    <w:tmpl w:val="8D0A4E8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B2C3EA3"/>
    <w:multiLevelType w:val="multilevel"/>
    <w:tmpl w:val="60CAB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0B7419E1"/>
    <w:multiLevelType w:val="multilevel"/>
    <w:tmpl w:val="26A4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B8059DE"/>
    <w:multiLevelType w:val="multilevel"/>
    <w:tmpl w:val="B198B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B8D513D"/>
    <w:multiLevelType w:val="multilevel"/>
    <w:tmpl w:val="BE8C7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B97545F"/>
    <w:multiLevelType w:val="multilevel"/>
    <w:tmpl w:val="2174CB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0BBF5100"/>
    <w:multiLevelType w:val="multilevel"/>
    <w:tmpl w:val="725A65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0BCA7A48"/>
    <w:multiLevelType w:val="multilevel"/>
    <w:tmpl w:val="EBC47CA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0C8A3C9F"/>
    <w:multiLevelType w:val="multilevel"/>
    <w:tmpl w:val="DEE80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0CA1339F"/>
    <w:multiLevelType w:val="multilevel"/>
    <w:tmpl w:val="2DF44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D1931CB"/>
    <w:multiLevelType w:val="multilevel"/>
    <w:tmpl w:val="CF021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0D8A19CF"/>
    <w:multiLevelType w:val="multilevel"/>
    <w:tmpl w:val="B2D2A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0E091FAF"/>
    <w:multiLevelType w:val="multilevel"/>
    <w:tmpl w:val="48BE0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E1E444C"/>
    <w:multiLevelType w:val="multilevel"/>
    <w:tmpl w:val="CADA8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0E854752"/>
    <w:multiLevelType w:val="multilevel"/>
    <w:tmpl w:val="CDF60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0E895E85"/>
    <w:multiLevelType w:val="multilevel"/>
    <w:tmpl w:val="C1E4C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E9636D3"/>
    <w:multiLevelType w:val="multilevel"/>
    <w:tmpl w:val="02FE4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0EBF6B76"/>
    <w:multiLevelType w:val="multilevel"/>
    <w:tmpl w:val="DA7C7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0ED368CF"/>
    <w:multiLevelType w:val="multilevel"/>
    <w:tmpl w:val="19B6B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0F8B0A3F"/>
    <w:multiLevelType w:val="multilevel"/>
    <w:tmpl w:val="92729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FAA2C11"/>
    <w:multiLevelType w:val="multilevel"/>
    <w:tmpl w:val="9324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0FAC7D6E"/>
    <w:multiLevelType w:val="multilevel"/>
    <w:tmpl w:val="531A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0FBD061F"/>
    <w:multiLevelType w:val="multilevel"/>
    <w:tmpl w:val="F5349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0FE740D5"/>
    <w:multiLevelType w:val="multilevel"/>
    <w:tmpl w:val="C1C4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0FF4334C"/>
    <w:multiLevelType w:val="multilevel"/>
    <w:tmpl w:val="3E22F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0067A56"/>
    <w:multiLevelType w:val="multilevel"/>
    <w:tmpl w:val="22241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100966F1"/>
    <w:multiLevelType w:val="multilevel"/>
    <w:tmpl w:val="D13697A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036118D"/>
    <w:multiLevelType w:val="multilevel"/>
    <w:tmpl w:val="218E9A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104130F0"/>
    <w:multiLevelType w:val="multilevel"/>
    <w:tmpl w:val="6088D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110526E8"/>
    <w:multiLevelType w:val="multilevel"/>
    <w:tmpl w:val="764E2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11342334"/>
    <w:multiLevelType w:val="multilevel"/>
    <w:tmpl w:val="6B4A7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114412EE"/>
    <w:multiLevelType w:val="multilevel"/>
    <w:tmpl w:val="AB0C6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2172DB0"/>
    <w:multiLevelType w:val="multilevel"/>
    <w:tmpl w:val="E9028D4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12463AF8"/>
    <w:multiLevelType w:val="multilevel"/>
    <w:tmpl w:val="EA2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26B429B"/>
    <w:multiLevelType w:val="multilevel"/>
    <w:tmpl w:val="E9F02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2725559"/>
    <w:multiLevelType w:val="multilevel"/>
    <w:tmpl w:val="1A860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12852ED9"/>
    <w:multiLevelType w:val="multilevel"/>
    <w:tmpl w:val="DDE8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2BC5A55"/>
    <w:multiLevelType w:val="multilevel"/>
    <w:tmpl w:val="78248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12F45092"/>
    <w:multiLevelType w:val="multilevel"/>
    <w:tmpl w:val="7956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2FB5EB5"/>
    <w:multiLevelType w:val="multilevel"/>
    <w:tmpl w:val="1368FF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13282A2D"/>
    <w:multiLevelType w:val="multilevel"/>
    <w:tmpl w:val="92263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3DE5F06"/>
    <w:multiLevelType w:val="multilevel"/>
    <w:tmpl w:val="77F0A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4217B5E"/>
    <w:multiLevelType w:val="multilevel"/>
    <w:tmpl w:val="0BC25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1427622B"/>
    <w:multiLevelType w:val="hybridMultilevel"/>
    <w:tmpl w:val="3CCCD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14385372"/>
    <w:multiLevelType w:val="multilevel"/>
    <w:tmpl w:val="E17C1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4583850"/>
    <w:multiLevelType w:val="multilevel"/>
    <w:tmpl w:val="37E22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4D73BEA"/>
    <w:multiLevelType w:val="multilevel"/>
    <w:tmpl w:val="7CC40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15156E3B"/>
    <w:multiLevelType w:val="multilevel"/>
    <w:tmpl w:val="33D60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15342343"/>
    <w:multiLevelType w:val="multilevel"/>
    <w:tmpl w:val="EC94AE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157E3580"/>
    <w:multiLevelType w:val="multilevel"/>
    <w:tmpl w:val="64BAA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5A04F1A"/>
    <w:multiLevelType w:val="multilevel"/>
    <w:tmpl w:val="9858D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15CD0AD3"/>
    <w:multiLevelType w:val="multilevel"/>
    <w:tmpl w:val="F08E1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67E1CB3"/>
    <w:multiLevelType w:val="multilevel"/>
    <w:tmpl w:val="78D028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 w15:restartNumberingAfterBreak="0">
    <w:nsid w:val="16934786"/>
    <w:multiLevelType w:val="multilevel"/>
    <w:tmpl w:val="607CE88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6E740F6"/>
    <w:multiLevelType w:val="multilevel"/>
    <w:tmpl w:val="D75CA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171374E8"/>
    <w:multiLevelType w:val="multilevel"/>
    <w:tmpl w:val="7E8668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7327F88"/>
    <w:multiLevelType w:val="multilevel"/>
    <w:tmpl w:val="9696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174E4EEE"/>
    <w:multiLevelType w:val="multilevel"/>
    <w:tmpl w:val="7542F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178F6F56"/>
    <w:multiLevelType w:val="multilevel"/>
    <w:tmpl w:val="FB28C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17F9654B"/>
    <w:multiLevelType w:val="multilevel"/>
    <w:tmpl w:val="703AE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18010163"/>
    <w:multiLevelType w:val="multilevel"/>
    <w:tmpl w:val="E75AE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834414C"/>
    <w:multiLevelType w:val="multilevel"/>
    <w:tmpl w:val="8980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8647268"/>
    <w:multiLevelType w:val="multilevel"/>
    <w:tmpl w:val="97F04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8A2462D"/>
    <w:multiLevelType w:val="multilevel"/>
    <w:tmpl w:val="E41E0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193654AF"/>
    <w:multiLevelType w:val="multilevel"/>
    <w:tmpl w:val="FED00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196E406E"/>
    <w:multiLevelType w:val="multilevel"/>
    <w:tmpl w:val="E1121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AB303E7"/>
    <w:multiLevelType w:val="multilevel"/>
    <w:tmpl w:val="DB528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1AE90425"/>
    <w:multiLevelType w:val="multilevel"/>
    <w:tmpl w:val="3D7AD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1AEB715D"/>
    <w:multiLevelType w:val="multilevel"/>
    <w:tmpl w:val="B0E0F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B745A12"/>
    <w:multiLevelType w:val="multilevel"/>
    <w:tmpl w:val="79D20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C576370"/>
    <w:multiLevelType w:val="multilevel"/>
    <w:tmpl w:val="2A741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1D3828FC"/>
    <w:multiLevelType w:val="multilevel"/>
    <w:tmpl w:val="FF4E1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1D6016BC"/>
    <w:multiLevelType w:val="multilevel"/>
    <w:tmpl w:val="C034120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1DEF1B77"/>
    <w:multiLevelType w:val="multilevel"/>
    <w:tmpl w:val="9E70C7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1DF032C2"/>
    <w:multiLevelType w:val="multilevel"/>
    <w:tmpl w:val="FECA1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E4271F6"/>
    <w:multiLevelType w:val="hybridMultilevel"/>
    <w:tmpl w:val="59B85CAE"/>
    <w:lvl w:ilvl="0" w:tplc="118441C8">
      <w:start w:val="2"/>
      <w:numFmt w:val="lowerLetter"/>
      <w:lvlText w:val="%1."/>
      <w:lvlJc w:val="left"/>
      <w:pPr>
        <w:tabs>
          <w:tab w:val="num" w:pos="720"/>
        </w:tabs>
        <w:ind w:left="720" w:hanging="360"/>
      </w:pPr>
    </w:lvl>
    <w:lvl w:ilvl="1" w:tplc="1AC413FA" w:tentative="1">
      <w:start w:val="1"/>
      <w:numFmt w:val="decimal"/>
      <w:lvlText w:val="%2."/>
      <w:lvlJc w:val="left"/>
      <w:pPr>
        <w:tabs>
          <w:tab w:val="num" w:pos="1440"/>
        </w:tabs>
        <w:ind w:left="1440" w:hanging="360"/>
      </w:pPr>
    </w:lvl>
    <w:lvl w:ilvl="2" w:tplc="A4327C9C" w:tentative="1">
      <w:start w:val="1"/>
      <w:numFmt w:val="decimal"/>
      <w:lvlText w:val="%3."/>
      <w:lvlJc w:val="left"/>
      <w:pPr>
        <w:tabs>
          <w:tab w:val="num" w:pos="2160"/>
        </w:tabs>
        <w:ind w:left="2160" w:hanging="360"/>
      </w:pPr>
    </w:lvl>
    <w:lvl w:ilvl="3" w:tplc="E110E274" w:tentative="1">
      <w:start w:val="1"/>
      <w:numFmt w:val="decimal"/>
      <w:lvlText w:val="%4."/>
      <w:lvlJc w:val="left"/>
      <w:pPr>
        <w:tabs>
          <w:tab w:val="num" w:pos="2880"/>
        </w:tabs>
        <w:ind w:left="2880" w:hanging="360"/>
      </w:pPr>
    </w:lvl>
    <w:lvl w:ilvl="4" w:tplc="27DC718C" w:tentative="1">
      <w:start w:val="1"/>
      <w:numFmt w:val="decimal"/>
      <w:lvlText w:val="%5."/>
      <w:lvlJc w:val="left"/>
      <w:pPr>
        <w:tabs>
          <w:tab w:val="num" w:pos="3600"/>
        </w:tabs>
        <w:ind w:left="3600" w:hanging="360"/>
      </w:pPr>
    </w:lvl>
    <w:lvl w:ilvl="5" w:tplc="9A2ACAC2" w:tentative="1">
      <w:start w:val="1"/>
      <w:numFmt w:val="decimal"/>
      <w:lvlText w:val="%6."/>
      <w:lvlJc w:val="left"/>
      <w:pPr>
        <w:tabs>
          <w:tab w:val="num" w:pos="4320"/>
        </w:tabs>
        <w:ind w:left="4320" w:hanging="360"/>
      </w:pPr>
    </w:lvl>
    <w:lvl w:ilvl="6" w:tplc="2368A442" w:tentative="1">
      <w:start w:val="1"/>
      <w:numFmt w:val="decimal"/>
      <w:lvlText w:val="%7."/>
      <w:lvlJc w:val="left"/>
      <w:pPr>
        <w:tabs>
          <w:tab w:val="num" w:pos="5040"/>
        </w:tabs>
        <w:ind w:left="5040" w:hanging="360"/>
      </w:pPr>
    </w:lvl>
    <w:lvl w:ilvl="7" w:tplc="20A6E32A" w:tentative="1">
      <w:start w:val="1"/>
      <w:numFmt w:val="decimal"/>
      <w:lvlText w:val="%8."/>
      <w:lvlJc w:val="left"/>
      <w:pPr>
        <w:tabs>
          <w:tab w:val="num" w:pos="5760"/>
        </w:tabs>
        <w:ind w:left="5760" w:hanging="360"/>
      </w:pPr>
    </w:lvl>
    <w:lvl w:ilvl="8" w:tplc="6C2C32C6" w:tentative="1">
      <w:start w:val="1"/>
      <w:numFmt w:val="decimal"/>
      <w:lvlText w:val="%9."/>
      <w:lvlJc w:val="left"/>
      <w:pPr>
        <w:tabs>
          <w:tab w:val="num" w:pos="6480"/>
        </w:tabs>
        <w:ind w:left="6480" w:hanging="360"/>
      </w:pPr>
    </w:lvl>
  </w:abstractNum>
  <w:abstractNum w:abstractNumId="127" w15:restartNumberingAfterBreak="0">
    <w:nsid w:val="1E6257D6"/>
    <w:multiLevelType w:val="multilevel"/>
    <w:tmpl w:val="CDEEB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F4672F1"/>
    <w:multiLevelType w:val="multilevel"/>
    <w:tmpl w:val="BA10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F4F4617"/>
    <w:multiLevelType w:val="hybridMultilevel"/>
    <w:tmpl w:val="3DF8D302"/>
    <w:lvl w:ilvl="0" w:tplc="495E2C48">
      <w:start w:val="1"/>
      <w:numFmt w:val="bullet"/>
      <w:lvlText w:val="-"/>
      <w:lvlJc w:val="left"/>
      <w:pPr>
        <w:ind w:left="940" w:hanging="360"/>
      </w:pPr>
      <w:rPr>
        <w:rFonts w:ascii="Times New Roman" w:eastAsia="Times New Roman" w:hAnsi="Times New Roman" w:cs="Times New Roman"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30" w15:restartNumberingAfterBreak="0">
    <w:nsid w:val="1FED7ED0"/>
    <w:multiLevelType w:val="multilevel"/>
    <w:tmpl w:val="87DE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1FFB23D6"/>
    <w:multiLevelType w:val="multilevel"/>
    <w:tmpl w:val="F6D63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01C07FE"/>
    <w:multiLevelType w:val="multilevel"/>
    <w:tmpl w:val="98268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203247B1"/>
    <w:multiLevelType w:val="multilevel"/>
    <w:tmpl w:val="411E8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1045470"/>
    <w:multiLevelType w:val="multilevel"/>
    <w:tmpl w:val="365246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13C45D1"/>
    <w:multiLevelType w:val="multilevel"/>
    <w:tmpl w:val="4A9A5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214762F7"/>
    <w:multiLevelType w:val="hybridMultilevel"/>
    <w:tmpl w:val="BA8AF320"/>
    <w:lvl w:ilvl="0" w:tplc="B496951C">
      <w:start w:val="6"/>
      <w:numFmt w:val="lowerLetter"/>
      <w:lvlText w:val="%1."/>
      <w:lvlJc w:val="left"/>
      <w:pPr>
        <w:tabs>
          <w:tab w:val="num" w:pos="720"/>
        </w:tabs>
        <w:ind w:left="720" w:hanging="360"/>
      </w:pPr>
    </w:lvl>
    <w:lvl w:ilvl="1" w:tplc="FCC23F5C" w:tentative="1">
      <w:start w:val="1"/>
      <w:numFmt w:val="decimal"/>
      <w:lvlText w:val="%2."/>
      <w:lvlJc w:val="left"/>
      <w:pPr>
        <w:tabs>
          <w:tab w:val="num" w:pos="1440"/>
        </w:tabs>
        <w:ind w:left="1440" w:hanging="360"/>
      </w:pPr>
    </w:lvl>
    <w:lvl w:ilvl="2" w:tplc="3C829EB0" w:tentative="1">
      <w:start w:val="1"/>
      <w:numFmt w:val="decimal"/>
      <w:lvlText w:val="%3."/>
      <w:lvlJc w:val="left"/>
      <w:pPr>
        <w:tabs>
          <w:tab w:val="num" w:pos="2160"/>
        </w:tabs>
        <w:ind w:left="2160" w:hanging="360"/>
      </w:pPr>
    </w:lvl>
    <w:lvl w:ilvl="3" w:tplc="504CD726" w:tentative="1">
      <w:start w:val="1"/>
      <w:numFmt w:val="decimal"/>
      <w:lvlText w:val="%4."/>
      <w:lvlJc w:val="left"/>
      <w:pPr>
        <w:tabs>
          <w:tab w:val="num" w:pos="2880"/>
        </w:tabs>
        <w:ind w:left="2880" w:hanging="360"/>
      </w:pPr>
    </w:lvl>
    <w:lvl w:ilvl="4" w:tplc="87B6C94E" w:tentative="1">
      <w:start w:val="1"/>
      <w:numFmt w:val="decimal"/>
      <w:lvlText w:val="%5."/>
      <w:lvlJc w:val="left"/>
      <w:pPr>
        <w:tabs>
          <w:tab w:val="num" w:pos="3600"/>
        </w:tabs>
        <w:ind w:left="3600" w:hanging="360"/>
      </w:pPr>
    </w:lvl>
    <w:lvl w:ilvl="5" w:tplc="6C7AF526" w:tentative="1">
      <w:start w:val="1"/>
      <w:numFmt w:val="decimal"/>
      <w:lvlText w:val="%6."/>
      <w:lvlJc w:val="left"/>
      <w:pPr>
        <w:tabs>
          <w:tab w:val="num" w:pos="4320"/>
        </w:tabs>
        <w:ind w:left="4320" w:hanging="360"/>
      </w:pPr>
    </w:lvl>
    <w:lvl w:ilvl="6" w:tplc="7AD24EEA" w:tentative="1">
      <w:start w:val="1"/>
      <w:numFmt w:val="decimal"/>
      <w:lvlText w:val="%7."/>
      <w:lvlJc w:val="left"/>
      <w:pPr>
        <w:tabs>
          <w:tab w:val="num" w:pos="5040"/>
        </w:tabs>
        <w:ind w:left="5040" w:hanging="360"/>
      </w:pPr>
    </w:lvl>
    <w:lvl w:ilvl="7" w:tplc="EE3AC198" w:tentative="1">
      <w:start w:val="1"/>
      <w:numFmt w:val="decimal"/>
      <w:lvlText w:val="%8."/>
      <w:lvlJc w:val="left"/>
      <w:pPr>
        <w:tabs>
          <w:tab w:val="num" w:pos="5760"/>
        </w:tabs>
        <w:ind w:left="5760" w:hanging="360"/>
      </w:pPr>
    </w:lvl>
    <w:lvl w:ilvl="8" w:tplc="8B0A9EE0" w:tentative="1">
      <w:start w:val="1"/>
      <w:numFmt w:val="decimal"/>
      <w:lvlText w:val="%9."/>
      <w:lvlJc w:val="left"/>
      <w:pPr>
        <w:tabs>
          <w:tab w:val="num" w:pos="6480"/>
        </w:tabs>
        <w:ind w:left="6480" w:hanging="360"/>
      </w:pPr>
    </w:lvl>
  </w:abstractNum>
  <w:abstractNum w:abstractNumId="137" w15:restartNumberingAfterBreak="0">
    <w:nsid w:val="214A39C0"/>
    <w:multiLevelType w:val="multilevel"/>
    <w:tmpl w:val="67F8E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215864F0"/>
    <w:multiLevelType w:val="multilevel"/>
    <w:tmpl w:val="151A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224B579E"/>
    <w:multiLevelType w:val="multilevel"/>
    <w:tmpl w:val="01FA3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22915FB6"/>
    <w:multiLevelType w:val="multilevel"/>
    <w:tmpl w:val="17903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2956B70"/>
    <w:multiLevelType w:val="multilevel"/>
    <w:tmpl w:val="10003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22F66B04"/>
    <w:multiLevelType w:val="multilevel"/>
    <w:tmpl w:val="8090A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23076942"/>
    <w:multiLevelType w:val="multilevel"/>
    <w:tmpl w:val="A1941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23355A36"/>
    <w:multiLevelType w:val="multilevel"/>
    <w:tmpl w:val="2B909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235700C4"/>
    <w:multiLevelType w:val="multilevel"/>
    <w:tmpl w:val="0E7890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35A70C5"/>
    <w:multiLevelType w:val="hybridMultilevel"/>
    <w:tmpl w:val="10CA6CCA"/>
    <w:lvl w:ilvl="0" w:tplc="F1202056">
      <w:start w:val="3"/>
      <w:numFmt w:val="lowerLetter"/>
      <w:lvlText w:val="%1."/>
      <w:lvlJc w:val="left"/>
      <w:pPr>
        <w:tabs>
          <w:tab w:val="num" w:pos="720"/>
        </w:tabs>
        <w:ind w:left="720" w:hanging="360"/>
      </w:pPr>
    </w:lvl>
    <w:lvl w:ilvl="1" w:tplc="0B565EC4" w:tentative="1">
      <w:start w:val="1"/>
      <w:numFmt w:val="decimal"/>
      <w:lvlText w:val="%2."/>
      <w:lvlJc w:val="left"/>
      <w:pPr>
        <w:tabs>
          <w:tab w:val="num" w:pos="1440"/>
        </w:tabs>
        <w:ind w:left="1440" w:hanging="360"/>
      </w:pPr>
    </w:lvl>
    <w:lvl w:ilvl="2" w:tplc="DE6C5DE2" w:tentative="1">
      <w:start w:val="1"/>
      <w:numFmt w:val="decimal"/>
      <w:lvlText w:val="%3."/>
      <w:lvlJc w:val="left"/>
      <w:pPr>
        <w:tabs>
          <w:tab w:val="num" w:pos="2160"/>
        </w:tabs>
        <w:ind w:left="2160" w:hanging="360"/>
      </w:pPr>
    </w:lvl>
    <w:lvl w:ilvl="3" w:tplc="22C8A048" w:tentative="1">
      <w:start w:val="1"/>
      <w:numFmt w:val="decimal"/>
      <w:lvlText w:val="%4."/>
      <w:lvlJc w:val="left"/>
      <w:pPr>
        <w:tabs>
          <w:tab w:val="num" w:pos="2880"/>
        </w:tabs>
        <w:ind w:left="2880" w:hanging="360"/>
      </w:pPr>
    </w:lvl>
    <w:lvl w:ilvl="4" w:tplc="894EF0B2" w:tentative="1">
      <w:start w:val="1"/>
      <w:numFmt w:val="decimal"/>
      <w:lvlText w:val="%5."/>
      <w:lvlJc w:val="left"/>
      <w:pPr>
        <w:tabs>
          <w:tab w:val="num" w:pos="3600"/>
        </w:tabs>
        <w:ind w:left="3600" w:hanging="360"/>
      </w:pPr>
    </w:lvl>
    <w:lvl w:ilvl="5" w:tplc="64FCA8EC" w:tentative="1">
      <w:start w:val="1"/>
      <w:numFmt w:val="decimal"/>
      <w:lvlText w:val="%6."/>
      <w:lvlJc w:val="left"/>
      <w:pPr>
        <w:tabs>
          <w:tab w:val="num" w:pos="4320"/>
        </w:tabs>
        <w:ind w:left="4320" w:hanging="360"/>
      </w:pPr>
    </w:lvl>
    <w:lvl w:ilvl="6" w:tplc="D0643F44" w:tentative="1">
      <w:start w:val="1"/>
      <w:numFmt w:val="decimal"/>
      <w:lvlText w:val="%7."/>
      <w:lvlJc w:val="left"/>
      <w:pPr>
        <w:tabs>
          <w:tab w:val="num" w:pos="5040"/>
        </w:tabs>
        <w:ind w:left="5040" w:hanging="360"/>
      </w:pPr>
    </w:lvl>
    <w:lvl w:ilvl="7" w:tplc="7C5E8226" w:tentative="1">
      <w:start w:val="1"/>
      <w:numFmt w:val="decimal"/>
      <w:lvlText w:val="%8."/>
      <w:lvlJc w:val="left"/>
      <w:pPr>
        <w:tabs>
          <w:tab w:val="num" w:pos="5760"/>
        </w:tabs>
        <w:ind w:left="5760" w:hanging="360"/>
      </w:pPr>
    </w:lvl>
    <w:lvl w:ilvl="8" w:tplc="8D94F738" w:tentative="1">
      <w:start w:val="1"/>
      <w:numFmt w:val="decimal"/>
      <w:lvlText w:val="%9."/>
      <w:lvlJc w:val="left"/>
      <w:pPr>
        <w:tabs>
          <w:tab w:val="num" w:pos="6480"/>
        </w:tabs>
        <w:ind w:left="6480" w:hanging="360"/>
      </w:pPr>
    </w:lvl>
  </w:abstractNum>
  <w:abstractNum w:abstractNumId="147" w15:restartNumberingAfterBreak="0">
    <w:nsid w:val="23813DE1"/>
    <w:multiLevelType w:val="multilevel"/>
    <w:tmpl w:val="1F5A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252371DE"/>
    <w:multiLevelType w:val="multilevel"/>
    <w:tmpl w:val="20FE0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255147CA"/>
    <w:multiLevelType w:val="multilevel"/>
    <w:tmpl w:val="92541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257F3A28"/>
    <w:multiLevelType w:val="multilevel"/>
    <w:tmpl w:val="C5502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25A43D56"/>
    <w:multiLevelType w:val="multilevel"/>
    <w:tmpl w:val="744E6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260E2390"/>
    <w:multiLevelType w:val="multilevel"/>
    <w:tmpl w:val="FBB4E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267C0D10"/>
    <w:multiLevelType w:val="multilevel"/>
    <w:tmpl w:val="AF5CD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26D2714D"/>
    <w:multiLevelType w:val="multilevel"/>
    <w:tmpl w:val="D5584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26E42AD0"/>
    <w:multiLevelType w:val="multilevel"/>
    <w:tmpl w:val="6EA408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26F36A58"/>
    <w:multiLevelType w:val="multilevel"/>
    <w:tmpl w:val="1DAA6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26F83590"/>
    <w:multiLevelType w:val="multilevel"/>
    <w:tmpl w:val="297C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279413D0"/>
    <w:multiLevelType w:val="multilevel"/>
    <w:tmpl w:val="82BA9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281C6C2D"/>
    <w:multiLevelType w:val="multilevel"/>
    <w:tmpl w:val="83B2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286866DA"/>
    <w:multiLevelType w:val="multilevel"/>
    <w:tmpl w:val="1CC4119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2894000F"/>
    <w:multiLevelType w:val="multilevel"/>
    <w:tmpl w:val="DBEEE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292A6E26"/>
    <w:multiLevelType w:val="multilevel"/>
    <w:tmpl w:val="0BA41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293801D9"/>
    <w:multiLevelType w:val="multilevel"/>
    <w:tmpl w:val="3232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293A4607"/>
    <w:multiLevelType w:val="multilevel"/>
    <w:tmpl w:val="5F001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29460CCF"/>
    <w:multiLevelType w:val="multilevel"/>
    <w:tmpl w:val="1E6C81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29525C22"/>
    <w:multiLevelType w:val="multilevel"/>
    <w:tmpl w:val="7CECC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95E41AB"/>
    <w:multiLevelType w:val="multilevel"/>
    <w:tmpl w:val="FC981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2963042B"/>
    <w:multiLevelType w:val="multilevel"/>
    <w:tmpl w:val="392EF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29A02BA4"/>
    <w:multiLevelType w:val="hybridMultilevel"/>
    <w:tmpl w:val="C066C54C"/>
    <w:lvl w:ilvl="0" w:tplc="7E367EB8">
      <w:start w:val="2"/>
      <w:numFmt w:val="lowerLetter"/>
      <w:lvlText w:val="%1."/>
      <w:lvlJc w:val="left"/>
      <w:pPr>
        <w:tabs>
          <w:tab w:val="num" w:pos="720"/>
        </w:tabs>
        <w:ind w:left="720" w:hanging="360"/>
      </w:pPr>
    </w:lvl>
    <w:lvl w:ilvl="1" w:tplc="F9CA7500" w:tentative="1">
      <w:start w:val="1"/>
      <w:numFmt w:val="decimal"/>
      <w:lvlText w:val="%2."/>
      <w:lvlJc w:val="left"/>
      <w:pPr>
        <w:tabs>
          <w:tab w:val="num" w:pos="1440"/>
        </w:tabs>
        <w:ind w:left="1440" w:hanging="360"/>
      </w:pPr>
    </w:lvl>
    <w:lvl w:ilvl="2" w:tplc="1A709AAC" w:tentative="1">
      <w:start w:val="1"/>
      <w:numFmt w:val="decimal"/>
      <w:lvlText w:val="%3."/>
      <w:lvlJc w:val="left"/>
      <w:pPr>
        <w:tabs>
          <w:tab w:val="num" w:pos="2160"/>
        </w:tabs>
        <w:ind w:left="2160" w:hanging="360"/>
      </w:pPr>
    </w:lvl>
    <w:lvl w:ilvl="3" w:tplc="1FB27804" w:tentative="1">
      <w:start w:val="1"/>
      <w:numFmt w:val="decimal"/>
      <w:lvlText w:val="%4."/>
      <w:lvlJc w:val="left"/>
      <w:pPr>
        <w:tabs>
          <w:tab w:val="num" w:pos="2880"/>
        </w:tabs>
        <w:ind w:left="2880" w:hanging="360"/>
      </w:pPr>
    </w:lvl>
    <w:lvl w:ilvl="4" w:tplc="AD0E8014" w:tentative="1">
      <w:start w:val="1"/>
      <w:numFmt w:val="decimal"/>
      <w:lvlText w:val="%5."/>
      <w:lvlJc w:val="left"/>
      <w:pPr>
        <w:tabs>
          <w:tab w:val="num" w:pos="3600"/>
        </w:tabs>
        <w:ind w:left="3600" w:hanging="360"/>
      </w:pPr>
    </w:lvl>
    <w:lvl w:ilvl="5" w:tplc="E9A27778" w:tentative="1">
      <w:start w:val="1"/>
      <w:numFmt w:val="decimal"/>
      <w:lvlText w:val="%6."/>
      <w:lvlJc w:val="left"/>
      <w:pPr>
        <w:tabs>
          <w:tab w:val="num" w:pos="4320"/>
        </w:tabs>
        <w:ind w:left="4320" w:hanging="360"/>
      </w:pPr>
    </w:lvl>
    <w:lvl w:ilvl="6" w:tplc="BBBEE824" w:tentative="1">
      <w:start w:val="1"/>
      <w:numFmt w:val="decimal"/>
      <w:lvlText w:val="%7."/>
      <w:lvlJc w:val="left"/>
      <w:pPr>
        <w:tabs>
          <w:tab w:val="num" w:pos="5040"/>
        </w:tabs>
        <w:ind w:left="5040" w:hanging="360"/>
      </w:pPr>
    </w:lvl>
    <w:lvl w:ilvl="7" w:tplc="48FEB0F4" w:tentative="1">
      <w:start w:val="1"/>
      <w:numFmt w:val="decimal"/>
      <w:lvlText w:val="%8."/>
      <w:lvlJc w:val="left"/>
      <w:pPr>
        <w:tabs>
          <w:tab w:val="num" w:pos="5760"/>
        </w:tabs>
        <w:ind w:left="5760" w:hanging="360"/>
      </w:pPr>
    </w:lvl>
    <w:lvl w:ilvl="8" w:tplc="EC02C3BA" w:tentative="1">
      <w:start w:val="1"/>
      <w:numFmt w:val="decimal"/>
      <w:lvlText w:val="%9."/>
      <w:lvlJc w:val="left"/>
      <w:pPr>
        <w:tabs>
          <w:tab w:val="num" w:pos="6480"/>
        </w:tabs>
        <w:ind w:left="6480" w:hanging="360"/>
      </w:pPr>
    </w:lvl>
  </w:abstractNum>
  <w:abstractNum w:abstractNumId="170" w15:restartNumberingAfterBreak="0">
    <w:nsid w:val="29B71E1D"/>
    <w:multiLevelType w:val="multilevel"/>
    <w:tmpl w:val="E410C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29C10973"/>
    <w:multiLevelType w:val="multilevel"/>
    <w:tmpl w:val="8228C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2A007C3C"/>
    <w:multiLevelType w:val="multilevel"/>
    <w:tmpl w:val="D096A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2A1936F8"/>
    <w:multiLevelType w:val="multilevel"/>
    <w:tmpl w:val="EC760D9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2A2502DB"/>
    <w:multiLevelType w:val="multilevel"/>
    <w:tmpl w:val="89701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2A274FC6"/>
    <w:multiLevelType w:val="multilevel"/>
    <w:tmpl w:val="6A1C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2AAD6F14"/>
    <w:multiLevelType w:val="multilevel"/>
    <w:tmpl w:val="45C87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2B285BFB"/>
    <w:multiLevelType w:val="multilevel"/>
    <w:tmpl w:val="D6703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2B521FDD"/>
    <w:multiLevelType w:val="multilevel"/>
    <w:tmpl w:val="4DC03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2B767DE5"/>
    <w:multiLevelType w:val="multilevel"/>
    <w:tmpl w:val="FB3E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2B7A2EB9"/>
    <w:multiLevelType w:val="multilevel"/>
    <w:tmpl w:val="5EC2B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2B8C459D"/>
    <w:multiLevelType w:val="multilevel"/>
    <w:tmpl w:val="998AA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2B8D7E32"/>
    <w:multiLevelType w:val="multilevel"/>
    <w:tmpl w:val="36500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2B965CD1"/>
    <w:multiLevelType w:val="multilevel"/>
    <w:tmpl w:val="EA8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2BA8768D"/>
    <w:multiLevelType w:val="multilevel"/>
    <w:tmpl w:val="91969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2BD37CCA"/>
    <w:multiLevelType w:val="multilevel"/>
    <w:tmpl w:val="4860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2BE47F82"/>
    <w:multiLevelType w:val="multilevel"/>
    <w:tmpl w:val="DA86D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2BF643B2"/>
    <w:multiLevelType w:val="multilevel"/>
    <w:tmpl w:val="9F7CE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2C00454F"/>
    <w:multiLevelType w:val="multilevel"/>
    <w:tmpl w:val="3FEA5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2C18434B"/>
    <w:multiLevelType w:val="multilevel"/>
    <w:tmpl w:val="8AD47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2C5D30D1"/>
    <w:multiLevelType w:val="multilevel"/>
    <w:tmpl w:val="1536F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2CC71746"/>
    <w:multiLevelType w:val="multilevel"/>
    <w:tmpl w:val="1B4CA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2CC77C71"/>
    <w:multiLevelType w:val="multilevel"/>
    <w:tmpl w:val="B74E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2D3460B8"/>
    <w:multiLevelType w:val="multilevel"/>
    <w:tmpl w:val="951AA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2D4C79B1"/>
    <w:multiLevelType w:val="hybridMultilevel"/>
    <w:tmpl w:val="81CCDB18"/>
    <w:lvl w:ilvl="0" w:tplc="9FCAACE2">
      <w:start w:val="3"/>
      <w:numFmt w:val="lowerLetter"/>
      <w:lvlText w:val="%1."/>
      <w:lvlJc w:val="left"/>
      <w:pPr>
        <w:tabs>
          <w:tab w:val="num" w:pos="720"/>
        </w:tabs>
        <w:ind w:left="720" w:hanging="360"/>
      </w:pPr>
    </w:lvl>
    <w:lvl w:ilvl="1" w:tplc="D91ED18E" w:tentative="1">
      <w:start w:val="1"/>
      <w:numFmt w:val="decimal"/>
      <w:lvlText w:val="%2."/>
      <w:lvlJc w:val="left"/>
      <w:pPr>
        <w:tabs>
          <w:tab w:val="num" w:pos="1440"/>
        </w:tabs>
        <w:ind w:left="1440" w:hanging="360"/>
      </w:pPr>
    </w:lvl>
    <w:lvl w:ilvl="2" w:tplc="B0CAD680" w:tentative="1">
      <w:start w:val="1"/>
      <w:numFmt w:val="decimal"/>
      <w:lvlText w:val="%3."/>
      <w:lvlJc w:val="left"/>
      <w:pPr>
        <w:tabs>
          <w:tab w:val="num" w:pos="2160"/>
        </w:tabs>
        <w:ind w:left="2160" w:hanging="360"/>
      </w:pPr>
    </w:lvl>
    <w:lvl w:ilvl="3" w:tplc="76F29D90" w:tentative="1">
      <w:start w:val="1"/>
      <w:numFmt w:val="decimal"/>
      <w:lvlText w:val="%4."/>
      <w:lvlJc w:val="left"/>
      <w:pPr>
        <w:tabs>
          <w:tab w:val="num" w:pos="2880"/>
        </w:tabs>
        <w:ind w:left="2880" w:hanging="360"/>
      </w:pPr>
    </w:lvl>
    <w:lvl w:ilvl="4" w:tplc="2FB8ED48" w:tentative="1">
      <w:start w:val="1"/>
      <w:numFmt w:val="decimal"/>
      <w:lvlText w:val="%5."/>
      <w:lvlJc w:val="left"/>
      <w:pPr>
        <w:tabs>
          <w:tab w:val="num" w:pos="3600"/>
        </w:tabs>
        <w:ind w:left="3600" w:hanging="360"/>
      </w:pPr>
    </w:lvl>
    <w:lvl w:ilvl="5" w:tplc="9CAE3C1A" w:tentative="1">
      <w:start w:val="1"/>
      <w:numFmt w:val="decimal"/>
      <w:lvlText w:val="%6."/>
      <w:lvlJc w:val="left"/>
      <w:pPr>
        <w:tabs>
          <w:tab w:val="num" w:pos="4320"/>
        </w:tabs>
        <w:ind w:left="4320" w:hanging="360"/>
      </w:pPr>
    </w:lvl>
    <w:lvl w:ilvl="6" w:tplc="43C64FA2" w:tentative="1">
      <w:start w:val="1"/>
      <w:numFmt w:val="decimal"/>
      <w:lvlText w:val="%7."/>
      <w:lvlJc w:val="left"/>
      <w:pPr>
        <w:tabs>
          <w:tab w:val="num" w:pos="5040"/>
        </w:tabs>
        <w:ind w:left="5040" w:hanging="360"/>
      </w:pPr>
    </w:lvl>
    <w:lvl w:ilvl="7" w:tplc="4B2AE296" w:tentative="1">
      <w:start w:val="1"/>
      <w:numFmt w:val="decimal"/>
      <w:lvlText w:val="%8."/>
      <w:lvlJc w:val="left"/>
      <w:pPr>
        <w:tabs>
          <w:tab w:val="num" w:pos="5760"/>
        </w:tabs>
        <w:ind w:left="5760" w:hanging="360"/>
      </w:pPr>
    </w:lvl>
    <w:lvl w:ilvl="8" w:tplc="43824642" w:tentative="1">
      <w:start w:val="1"/>
      <w:numFmt w:val="decimal"/>
      <w:lvlText w:val="%9."/>
      <w:lvlJc w:val="left"/>
      <w:pPr>
        <w:tabs>
          <w:tab w:val="num" w:pos="6480"/>
        </w:tabs>
        <w:ind w:left="6480" w:hanging="360"/>
      </w:pPr>
    </w:lvl>
  </w:abstractNum>
  <w:abstractNum w:abstractNumId="195" w15:restartNumberingAfterBreak="0">
    <w:nsid w:val="2D747391"/>
    <w:multiLevelType w:val="multilevel"/>
    <w:tmpl w:val="982C3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2DB648B1"/>
    <w:multiLevelType w:val="multilevel"/>
    <w:tmpl w:val="EAC8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2DC1009C"/>
    <w:multiLevelType w:val="multilevel"/>
    <w:tmpl w:val="1CC40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2DE61E78"/>
    <w:multiLevelType w:val="multilevel"/>
    <w:tmpl w:val="22581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2DF72B45"/>
    <w:multiLevelType w:val="multilevel"/>
    <w:tmpl w:val="5AACF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2E231E78"/>
    <w:multiLevelType w:val="multilevel"/>
    <w:tmpl w:val="14426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2E495B85"/>
    <w:multiLevelType w:val="multilevel"/>
    <w:tmpl w:val="752A5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2E634699"/>
    <w:multiLevelType w:val="multilevel"/>
    <w:tmpl w:val="641E6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2E8157CC"/>
    <w:multiLevelType w:val="multilevel"/>
    <w:tmpl w:val="E9BC9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2E9133F4"/>
    <w:multiLevelType w:val="multilevel"/>
    <w:tmpl w:val="84F42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2EA952A2"/>
    <w:multiLevelType w:val="multilevel"/>
    <w:tmpl w:val="D550E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2EB33324"/>
    <w:multiLevelType w:val="multilevel"/>
    <w:tmpl w:val="5CB6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2EB523AA"/>
    <w:multiLevelType w:val="multilevel"/>
    <w:tmpl w:val="C56C5F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8" w15:restartNumberingAfterBreak="0">
    <w:nsid w:val="2EC14C16"/>
    <w:multiLevelType w:val="multilevel"/>
    <w:tmpl w:val="6AE07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2ED67E3C"/>
    <w:multiLevelType w:val="hybridMultilevel"/>
    <w:tmpl w:val="3F34274C"/>
    <w:lvl w:ilvl="0" w:tplc="E826BF0C">
      <w:start w:val="4"/>
      <w:numFmt w:val="lowerLetter"/>
      <w:lvlText w:val="%1."/>
      <w:lvlJc w:val="left"/>
      <w:pPr>
        <w:tabs>
          <w:tab w:val="num" w:pos="720"/>
        </w:tabs>
        <w:ind w:left="720" w:hanging="360"/>
      </w:pPr>
    </w:lvl>
    <w:lvl w:ilvl="1" w:tplc="D116F5CA" w:tentative="1">
      <w:start w:val="1"/>
      <w:numFmt w:val="decimal"/>
      <w:lvlText w:val="%2."/>
      <w:lvlJc w:val="left"/>
      <w:pPr>
        <w:tabs>
          <w:tab w:val="num" w:pos="1440"/>
        </w:tabs>
        <w:ind w:left="1440" w:hanging="360"/>
      </w:pPr>
    </w:lvl>
    <w:lvl w:ilvl="2" w:tplc="CAD4C3EC" w:tentative="1">
      <w:start w:val="1"/>
      <w:numFmt w:val="decimal"/>
      <w:lvlText w:val="%3."/>
      <w:lvlJc w:val="left"/>
      <w:pPr>
        <w:tabs>
          <w:tab w:val="num" w:pos="2160"/>
        </w:tabs>
        <w:ind w:left="2160" w:hanging="360"/>
      </w:pPr>
    </w:lvl>
    <w:lvl w:ilvl="3" w:tplc="DF64B196" w:tentative="1">
      <w:start w:val="1"/>
      <w:numFmt w:val="decimal"/>
      <w:lvlText w:val="%4."/>
      <w:lvlJc w:val="left"/>
      <w:pPr>
        <w:tabs>
          <w:tab w:val="num" w:pos="2880"/>
        </w:tabs>
        <w:ind w:left="2880" w:hanging="360"/>
      </w:pPr>
    </w:lvl>
    <w:lvl w:ilvl="4" w:tplc="62EA0C8E" w:tentative="1">
      <w:start w:val="1"/>
      <w:numFmt w:val="decimal"/>
      <w:lvlText w:val="%5."/>
      <w:lvlJc w:val="left"/>
      <w:pPr>
        <w:tabs>
          <w:tab w:val="num" w:pos="3600"/>
        </w:tabs>
        <w:ind w:left="3600" w:hanging="360"/>
      </w:pPr>
    </w:lvl>
    <w:lvl w:ilvl="5" w:tplc="FC609406" w:tentative="1">
      <w:start w:val="1"/>
      <w:numFmt w:val="decimal"/>
      <w:lvlText w:val="%6."/>
      <w:lvlJc w:val="left"/>
      <w:pPr>
        <w:tabs>
          <w:tab w:val="num" w:pos="4320"/>
        </w:tabs>
        <w:ind w:left="4320" w:hanging="360"/>
      </w:pPr>
    </w:lvl>
    <w:lvl w:ilvl="6" w:tplc="15A4A37E" w:tentative="1">
      <w:start w:val="1"/>
      <w:numFmt w:val="decimal"/>
      <w:lvlText w:val="%7."/>
      <w:lvlJc w:val="left"/>
      <w:pPr>
        <w:tabs>
          <w:tab w:val="num" w:pos="5040"/>
        </w:tabs>
        <w:ind w:left="5040" w:hanging="360"/>
      </w:pPr>
    </w:lvl>
    <w:lvl w:ilvl="7" w:tplc="B1965064" w:tentative="1">
      <w:start w:val="1"/>
      <w:numFmt w:val="decimal"/>
      <w:lvlText w:val="%8."/>
      <w:lvlJc w:val="left"/>
      <w:pPr>
        <w:tabs>
          <w:tab w:val="num" w:pos="5760"/>
        </w:tabs>
        <w:ind w:left="5760" w:hanging="360"/>
      </w:pPr>
    </w:lvl>
    <w:lvl w:ilvl="8" w:tplc="92F063A8" w:tentative="1">
      <w:start w:val="1"/>
      <w:numFmt w:val="decimal"/>
      <w:lvlText w:val="%9."/>
      <w:lvlJc w:val="left"/>
      <w:pPr>
        <w:tabs>
          <w:tab w:val="num" w:pos="6480"/>
        </w:tabs>
        <w:ind w:left="6480" w:hanging="360"/>
      </w:pPr>
    </w:lvl>
  </w:abstractNum>
  <w:abstractNum w:abstractNumId="210" w15:restartNumberingAfterBreak="0">
    <w:nsid w:val="2EF944C7"/>
    <w:multiLevelType w:val="multilevel"/>
    <w:tmpl w:val="9CC81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2FCC7248"/>
    <w:multiLevelType w:val="multilevel"/>
    <w:tmpl w:val="FACE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30CD67D9"/>
    <w:multiLevelType w:val="multilevel"/>
    <w:tmpl w:val="601EB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30D34336"/>
    <w:multiLevelType w:val="multilevel"/>
    <w:tmpl w:val="3D8A2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3103073E"/>
    <w:multiLevelType w:val="multilevel"/>
    <w:tmpl w:val="13D2E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311B1E54"/>
    <w:multiLevelType w:val="multilevel"/>
    <w:tmpl w:val="730C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3131530B"/>
    <w:multiLevelType w:val="multilevel"/>
    <w:tmpl w:val="43F8F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313D219B"/>
    <w:multiLevelType w:val="multilevel"/>
    <w:tmpl w:val="BD84F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16C45F5"/>
    <w:multiLevelType w:val="multilevel"/>
    <w:tmpl w:val="31CEF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1734014"/>
    <w:multiLevelType w:val="multilevel"/>
    <w:tmpl w:val="24AA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3197244C"/>
    <w:multiLevelType w:val="multilevel"/>
    <w:tmpl w:val="823238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32B327EB"/>
    <w:multiLevelType w:val="multilevel"/>
    <w:tmpl w:val="4BE4DD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32C026B9"/>
    <w:multiLevelType w:val="multilevel"/>
    <w:tmpl w:val="674E8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32C72A73"/>
    <w:multiLevelType w:val="multilevel"/>
    <w:tmpl w:val="808C0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32D43C94"/>
    <w:multiLevelType w:val="multilevel"/>
    <w:tmpl w:val="5784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332E1665"/>
    <w:multiLevelType w:val="multilevel"/>
    <w:tmpl w:val="CB762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335044F4"/>
    <w:multiLevelType w:val="multilevel"/>
    <w:tmpl w:val="32122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33812788"/>
    <w:multiLevelType w:val="multilevel"/>
    <w:tmpl w:val="96FC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33E879DD"/>
    <w:multiLevelType w:val="multilevel"/>
    <w:tmpl w:val="C9F65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33F20CF6"/>
    <w:multiLevelType w:val="multilevel"/>
    <w:tmpl w:val="CC24F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34957478"/>
    <w:multiLevelType w:val="multilevel"/>
    <w:tmpl w:val="DD4AF3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1" w15:restartNumberingAfterBreak="0">
    <w:nsid w:val="349B5E9D"/>
    <w:multiLevelType w:val="multilevel"/>
    <w:tmpl w:val="CEB69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3537456F"/>
    <w:multiLevelType w:val="multilevel"/>
    <w:tmpl w:val="04745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356C1E90"/>
    <w:multiLevelType w:val="hybridMultilevel"/>
    <w:tmpl w:val="525604B6"/>
    <w:lvl w:ilvl="0" w:tplc="FEDCFEAC">
      <w:start w:val="3"/>
      <w:numFmt w:val="lowerLetter"/>
      <w:lvlText w:val="%1."/>
      <w:lvlJc w:val="left"/>
      <w:pPr>
        <w:tabs>
          <w:tab w:val="num" w:pos="720"/>
        </w:tabs>
        <w:ind w:left="720" w:hanging="360"/>
      </w:pPr>
    </w:lvl>
    <w:lvl w:ilvl="1" w:tplc="D0C81FCE" w:tentative="1">
      <w:start w:val="1"/>
      <w:numFmt w:val="decimal"/>
      <w:lvlText w:val="%2."/>
      <w:lvlJc w:val="left"/>
      <w:pPr>
        <w:tabs>
          <w:tab w:val="num" w:pos="1440"/>
        </w:tabs>
        <w:ind w:left="1440" w:hanging="360"/>
      </w:pPr>
    </w:lvl>
    <w:lvl w:ilvl="2" w:tplc="9852E5F8" w:tentative="1">
      <w:start w:val="1"/>
      <w:numFmt w:val="decimal"/>
      <w:lvlText w:val="%3."/>
      <w:lvlJc w:val="left"/>
      <w:pPr>
        <w:tabs>
          <w:tab w:val="num" w:pos="2160"/>
        </w:tabs>
        <w:ind w:left="2160" w:hanging="360"/>
      </w:pPr>
    </w:lvl>
    <w:lvl w:ilvl="3" w:tplc="DFBCD2C4" w:tentative="1">
      <w:start w:val="1"/>
      <w:numFmt w:val="decimal"/>
      <w:lvlText w:val="%4."/>
      <w:lvlJc w:val="left"/>
      <w:pPr>
        <w:tabs>
          <w:tab w:val="num" w:pos="2880"/>
        </w:tabs>
        <w:ind w:left="2880" w:hanging="360"/>
      </w:pPr>
    </w:lvl>
    <w:lvl w:ilvl="4" w:tplc="204C8206" w:tentative="1">
      <w:start w:val="1"/>
      <w:numFmt w:val="decimal"/>
      <w:lvlText w:val="%5."/>
      <w:lvlJc w:val="left"/>
      <w:pPr>
        <w:tabs>
          <w:tab w:val="num" w:pos="3600"/>
        </w:tabs>
        <w:ind w:left="3600" w:hanging="360"/>
      </w:pPr>
    </w:lvl>
    <w:lvl w:ilvl="5" w:tplc="9DB49DA2" w:tentative="1">
      <w:start w:val="1"/>
      <w:numFmt w:val="decimal"/>
      <w:lvlText w:val="%6."/>
      <w:lvlJc w:val="left"/>
      <w:pPr>
        <w:tabs>
          <w:tab w:val="num" w:pos="4320"/>
        </w:tabs>
        <w:ind w:left="4320" w:hanging="360"/>
      </w:pPr>
    </w:lvl>
    <w:lvl w:ilvl="6" w:tplc="FBF8E364" w:tentative="1">
      <w:start w:val="1"/>
      <w:numFmt w:val="decimal"/>
      <w:lvlText w:val="%7."/>
      <w:lvlJc w:val="left"/>
      <w:pPr>
        <w:tabs>
          <w:tab w:val="num" w:pos="5040"/>
        </w:tabs>
        <w:ind w:left="5040" w:hanging="360"/>
      </w:pPr>
    </w:lvl>
    <w:lvl w:ilvl="7" w:tplc="36166E8E" w:tentative="1">
      <w:start w:val="1"/>
      <w:numFmt w:val="decimal"/>
      <w:lvlText w:val="%8."/>
      <w:lvlJc w:val="left"/>
      <w:pPr>
        <w:tabs>
          <w:tab w:val="num" w:pos="5760"/>
        </w:tabs>
        <w:ind w:left="5760" w:hanging="360"/>
      </w:pPr>
    </w:lvl>
    <w:lvl w:ilvl="8" w:tplc="9C38BBD2" w:tentative="1">
      <w:start w:val="1"/>
      <w:numFmt w:val="decimal"/>
      <w:lvlText w:val="%9."/>
      <w:lvlJc w:val="left"/>
      <w:pPr>
        <w:tabs>
          <w:tab w:val="num" w:pos="6480"/>
        </w:tabs>
        <w:ind w:left="6480" w:hanging="360"/>
      </w:pPr>
    </w:lvl>
  </w:abstractNum>
  <w:abstractNum w:abstractNumId="234" w15:restartNumberingAfterBreak="0">
    <w:nsid w:val="35E715C9"/>
    <w:multiLevelType w:val="multilevel"/>
    <w:tmpl w:val="D3D04C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5" w15:restartNumberingAfterBreak="0">
    <w:nsid w:val="35FF3B5C"/>
    <w:multiLevelType w:val="multilevel"/>
    <w:tmpl w:val="EF0423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361746D9"/>
    <w:multiLevelType w:val="multilevel"/>
    <w:tmpl w:val="4B54490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37" w15:restartNumberingAfterBreak="0">
    <w:nsid w:val="36174B91"/>
    <w:multiLevelType w:val="multilevel"/>
    <w:tmpl w:val="5EE00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36424852"/>
    <w:multiLevelType w:val="multilevel"/>
    <w:tmpl w:val="601441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 w15:restartNumberingAfterBreak="0">
    <w:nsid w:val="367C765E"/>
    <w:multiLevelType w:val="multilevel"/>
    <w:tmpl w:val="700A9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368373CE"/>
    <w:multiLevelType w:val="multilevel"/>
    <w:tmpl w:val="03F63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36C265DD"/>
    <w:multiLevelType w:val="multilevel"/>
    <w:tmpl w:val="49C8F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3706101D"/>
    <w:multiLevelType w:val="multilevel"/>
    <w:tmpl w:val="C3645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3731026B"/>
    <w:multiLevelType w:val="multilevel"/>
    <w:tmpl w:val="CC3E2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376D1777"/>
    <w:multiLevelType w:val="multilevel"/>
    <w:tmpl w:val="EAEAA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379A3F22"/>
    <w:multiLevelType w:val="multilevel"/>
    <w:tmpl w:val="938AB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37DC3963"/>
    <w:multiLevelType w:val="multilevel"/>
    <w:tmpl w:val="70141C3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38635C7B"/>
    <w:multiLevelType w:val="multilevel"/>
    <w:tmpl w:val="30F239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386F2F7E"/>
    <w:multiLevelType w:val="multilevel"/>
    <w:tmpl w:val="5440A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388F775A"/>
    <w:multiLevelType w:val="multilevel"/>
    <w:tmpl w:val="2D4C1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38AC7098"/>
    <w:multiLevelType w:val="multilevel"/>
    <w:tmpl w:val="7640D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38BD5CB6"/>
    <w:multiLevelType w:val="multilevel"/>
    <w:tmpl w:val="E8443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39315B9B"/>
    <w:multiLevelType w:val="multilevel"/>
    <w:tmpl w:val="18BE9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39646F86"/>
    <w:multiLevelType w:val="hybridMultilevel"/>
    <w:tmpl w:val="7D9C4BD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4" w15:restartNumberingAfterBreak="0">
    <w:nsid w:val="39702D9A"/>
    <w:multiLevelType w:val="multilevel"/>
    <w:tmpl w:val="70201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39FF3BEF"/>
    <w:multiLevelType w:val="multilevel"/>
    <w:tmpl w:val="25F231B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3A2F59B7"/>
    <w:multiLevelType w:val="multilevel"/>
    <w:tmpl w:val="19F88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3AA57A94"/>
    <w:multiLevelType w:val="multilevel"/>
    <w:tmpl w:val="A8AEC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3AE40FBB"/>
    <w:multiLevelType w:val="multilevel"/>
    <w:tmpl w:val="6CF8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3AE63F9C"/>
    <w:multiLevelType w:val="multilevel"/>
    <w:tmpl w:val="F4C82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3AF809FF"/>
    <w:multiLevelType w:val="multilevel"/>
    <w:tmpl w:val="3EFCA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3AFC0C33"/>
    <w:multiLevelType w:val="multilevel"/>
    <w:tmpl w:val="436C1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3B0207B4"/>
    <w:multiLevelType w:val="multilevel"/>
    <w:tmpl w:val="5C8CF1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3B1269D9"/>
    <w:multiLevelType w:val="multilevel"/>
    <w:tmpl w:val="EE469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3BCD79CE"/>
    <w:multiLevelType w:val="multilevel"/>
    <w:tmpl w:val="5978E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3C0F5B0E"/>
    <w:multiLevelType w:val="multilevel"/>
    <w:tmpl w:val="CFA47C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3C2478BD"/>
    <w:multiLevelType w:val="multilevel"/>
    <w:tmpl w:val="9BC8D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3C2F2445"/>
    <w:multiLevelType w:val="multilevel"/>
    <w:tmpl w:val="66649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3C3D321E"/>
    <w:multiLevelType w:val="multilevel"/>
    <w:tmpl w:val="DCBCB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9" w15:restartNumberingAfterBreak="0">
    <w:nsid w:val="3CAD6B95"/>
    <w:multiLevelType w:val="multilevel"/>
    <w:tmpl w:val="FFACF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3CB10DA1"/>
    <w:multiLevelType w:val="multilevel"/>
    <w:tmpl w:val="3BDE4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3CB1116D"/>
    <w:multiLevelType w:val="multilevel"/>
    <w:tmpl w:val="5B926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3CC76D30"/>
    <w:multiLevelType w:val="multilevel"/>
    <w:tmpl w:val="121C3D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3CDD3CB1"/>
    <w:multiLevelType w:val="multilevel"/>
    <w:tmpl w:val="278CA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3CE26B08"/>
    <w:multiLevelType w:val="multilevel"/>
    <w:tmpl w:val="A7DA0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3CF70A08"/>
    <w:multiLevelType w:val="multilevel"/>
    <w:tmpl w:val="1AA21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3D116E8D"/>
    <w:multiLevelType w:val="multilevel"/>
    <w:tmpl w:val="B87C0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3D274920"/>
    <w:multiLevelType w:val="multilevel"/>
    <w:tmpl w:val="13669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3D897E38"/>
    <w:multiLevelType w:val="multilevel"/>
    <w:tmpl w:val="DAEE6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3E0338E4"/>
    <w:multiLevelType w:val="multilevel"/>
    <w:tmpl w:val="778C9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3E406F6F"/>
    <w:multiLevelType w:val="multilevel"/>
    <w:tmpl w:val="833AB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3E4C32F3"/>
    <w:multiLevelType w:val="multilevel"/>
    <w:tmpl w:val="B38C9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3E6D1332"/>
    <w:multiLevelType w:val="multilevel"/>
    <w:tmpl w:val="2F646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3E9E6692"/>
    <w:multiLevelType w:val="multilevel"/>
    <w:tmpl w:val="5C2ED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3EB7429D"/>
    <w:multiLevelType w:val="multilevel"/>
    <w:tmpl w:val="A02C5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3ECA7B97"/>
    <w:multiLevelType w:val="multilevel"/>
    <w:tmpl w:val="27B00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3ED77B5A"/>
    <w:multiLevelType w:val="multilevel"/>
    <w:tmpl w:val="13F272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3EDC458B"/>
    <w:multiLevelType w:val="multilevel"/>
    <w:tmpl w:val="53E25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3EE517BD"/>
    <w:multiLevelType w:val="multilevel"/>
    <w:tmpl w:val="B6F6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3F387769"/>
    <w:multiLevelType w:val="multilevel"/>
    <w:tmpl w:val="9DFC3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3F5F68E4"/>
    <w:multiLevelType w:val="hybridMultilevel"/>
    <w:tmpl w:val="60AAB6DA"/>
    <w:lvl w:ilvl="0" w:tplc="3F1EF6B2">
      <w:start w:val="3"/>
      <w:numFmt w:val="lowerLetter"/>
      <w:lvlText w:val="%1."/>
      <w:lvlJc w:val="left"/>
      <w:pPr>
        <w:tabs>
          <w:tab w:val="num" w:pos="720"/>
        </w:tabs>
        <w:ind w:left="720" w:hanging="360"/>
      </w:pPr>
    </w:lvl>
    <w:lvl w:ilvl="1" w:tplc="D67E58B4" w:tentative="1">
      <w:start w:val="1"/>
      <w:numFmt w:val="decimal"/>
      <w:lvlText w:val="%2."/>
      <w:lvlJc w:val="left"/>
      <w:pPr>
        <w:tabs>
          <w:tab w:val="num" w:pos="1440"/>
        </w:tabs>
        <w:ind w:left="1440" w:hanging="360"/>
      </w:pPr>
    </w:lvl>
    <w:lvl w:ilvl="2" w:tplc="6848F934" w:tentative="1">
      <w:start w:val="1"/>
      <w:numFmt w:val="decimal"/>
      <w:lvlText w:val="%3."/>
      <w:lvlJc w:val="left"/>
      <w:pPr>
        <w:tabs>
          <w:tab w:val="num" w:pos="2160"/>
        </w:tabs>
        <w:ind w:left="2160" w:hanging="360"/>
      </w:pPr>
    </w:lvl>
    <w:lvl w:ilvl="3" w:tplc="DC38D91A" w:tentative="1">
      <w:start w:val="1"/>
      <w:numFmt w:val="decimal"/>
      <w:lvlText w:val="%4."/>
      <w:lvlJc w:val="left"/>
      <w:pPr>
        <w:tabs>
          <w:tab w:val="num" w:pos="2880"/>
        </w:tabs>
        <w:ind w:left="2880" w:hanging="360"/>
      </w:pPr>
    </w:lvl>
    <w:lvl w:ilvl="4" w:tplc="587E5C28" w:tentative="1">
      <w:start w:val="1"/>
      <w:numFmt w:val="decimal"/>
      <w:lvlText w:val="%5."/>
      <w:lvlJc w:val="left"/>
      <w:pPr>
        <w:tabs>
          <w:tab w:val="num" w:pos="3600"/>
        </w:tabs>
        <w:ind w:left="3600" w:hanging="360"/>
      </w:pPr>
    </w:lvl>
    <w:lvl w:ilvl="5" w:tplc="DC6CBCB2" w:tentative="1">
      <w:start w:val="1"/>
      <w:numFmt w:val="decimal"/>
      <w:lvlText w:val="%6."/>
      <w:lvlJc w:val="left"/>
      <w:pPr>
        <w:tabs>
          <w:tab w:val="num" w:pos="4320"/>
        </w:tabs>
        <w:ind w:left="4320" w:hanging="360"/>
      </w:pPr>
    </w:lvl>
    <w:lvl w:ilvl="6" w:tplc="A42EEF92" w:tentative="1">
      <w:start w:val="1"/>
      <w:numFmt w:val="decimal"/>
      <w:lvlText w:val="%7."/>
      <w:lvlJc w:val="left"/>
      <w:pPr>
        <w:tabs>
          <w:tab w:val="num" w:pos="5040"/>
        </w:tabs>
        <w:ind w:left="5040" w:hanging="360"/>
      </w:pPr>
    </w:lvl>
    <w:lvl w:ilvl="7" w:tplc="441657CA" w:tentative="1">
      <w:start w:val="1"/>
      <w:numFmt w:val="decimal"/>
      <w:lvlText w:val="%8."/>
      <w:lvlJc w:val="left"/>
      <w:pPr>
        <w:tabs>
          <w:tab w:val="num" w:pos="5760"/>
        </w:tabs>
        <w:ind w:left="5760" w:hanging="360"/>
      </w:pPr>
    </w:lvl>
    <w:lvl w:ilvl="8" w:tplc="742881E4" w:tentative="1">
      <w:start w:val="1"/>
      <w:numFmt w:val="decimal"/>
      <w:lvlText w:val="%9."/>
      <w:lvlJc w:val="left"/>
      <w:pPr>
        <w:tabs>
          <w:tab w:val="num" w:pos="6480"/>
        </w:tabs>
        <w:ind w:left="6480" w:hanging="360"/>
      </w:pPr>
    </w:lvl>
  </w:abstractNum>
  <w:abstractNum w:abstractNumId="291" w15:restartNumberingAfterBreak="0">
    <w:nsid w:val="3F706E71"/>
    <w:multiLevelType w:val="multilevel"/>
    <w:tmpl w:val="497EC8D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3F803FA3"/>
    <w:multiLevelType w:val="multilevel"/>
    <w:tmpl w:val="2E9C8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3F863F60"/>
    <w:multiLevelType w:val="multilevel"/>
    <w:tmpl w:val="1EE489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3FB3785B"/>
    <w:multiLevelType w:val="multilevel"/>
    <w:tmpl w:val="17F2F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3FD636DD"/>
    <w:multiLevelType w:val="multilevel"/>
    <w:tmpl w:val="DA185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401109B4"/>
    <w:multiLevelType w:val="multilevel"/>
    <w:tmpl w:val="E048B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40554501"/>
    <w:multiLevelType w:val="multilevel"/>
    <w:tmpl w:val="D1E0F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408570DE"/>
    <w:multiLevelType w:val="multilevel"/>
    <w:tmpl w:val="AAAAE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408F73F6"/>
    <w:multiLevelType w:val="multilevel"/>
    <w:tmpl w:val="04B8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40E95B2F"/>
    <w:multiLevelType w:val="multilevel"/>
    <w:tmpl w:val="ACB2A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1" w15:restartNumberingAfterBreak="0">
    <w:nsid w:val="41082008"/>
    <w:multiLevelType w:val="multilevel"/>
    <w:tmpl w:val="07443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4157680D"/>
    <w:multiLevelType w:val="multilevel"/>
    <w:tmpl w:val="26ACEA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3" w15:restartNumberingAfterBreak="0">
    <w:nsid w:val="41800B80"/>
    <w:multiLevelType w:val="multilevel"/>
    <w:tmpl w:val="CEA63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4" w15:restartNumberingAfterBreak="0">
    <w:nsid w:val="41C02829"/>
    <w:multiLevelType w:val="multilevel"/>
    <w:tmpl w:val="B1885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41D267C7"/>
    <w:multiLevelType w:val="multilevel"/>
    <w:tmpl w:val="2A704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423D62EE"/>
    <w:multiLevelType w:val="multilevel"/>
    <w:tmpl w:val="29146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424B7160"/>
    <w:multiLevelType w:val="multilevel"/>
    <w:tmpl w:val="5CAE0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42667E58"/>
    <w:multiLevelType w:val="multilevel"/>
    <w:tmpl w:val="7610E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42BE4489"/>
    <w:multiLevelType w:val="multilevel"/>
    <w:tmpl w:val="F5E4B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42C24E5E"/>
    <w:multiLevelType w:val="multilevel"/>
    <w:tmpl w:val="87FC3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42CB3A67"/>
    <w:multiLevelType w:val="multilevel"/>
    <w:tmpl w:val="9CD8B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42FE4E95"/>
    <w:multiLevelType w:val="multilevel"/>
    <w:tmpl w:val="E75C6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430D0B69"/>
    <w:multiLevelType w:val="multilevel"/>
    <w:tmpl w:val="E9E8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431658D1"/>
    <w:multiLevelType w:val="multilevel"/>
    <w:tmpl w:val="28105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431E296C"/>
    <w:multiLevelType w:val="multilevel"/>
    <w:tmpl w:val="C1402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4383294C"/>
    <w:multiLevelType w:val="multilevel"/>
    <w:tmpl w:val="E93AFA0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17" w15:restartNumberingAfterBreak="0">
    <w:nsid w:val="43955A93"/>
    <w:multiLevelType w:val="multilevel"/>
    <w:tmpl w:val="F8C8A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43F3768B"/>
    <w:multiLevelType w:val="multilevel"/>
    <w:tmpl w:val="2ADA5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15:restartNumberingAfterBreak="0">
    <w:nsid w:val="44036004"/>
    <w:multiLevelType w:val="multilevel"/>
    <w:tmpl w:val="6C44D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44216EDD"/>
    <w:multiLevelType w:val="multilevel"/>
    <w:tmpl w:val="B0FE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44244ED5"/>
    <w:multiLevelType w:val="multilevel"/>
    <w:tmpl w:val="1BF88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443869B5"/>
    <w:multiLevelType w:val="multilevel"/>
    <w:tmpl w:val="280A6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444666B7"/>
    <w:multiLevelType w:val="multilevel"/>
    <w:tmpl w:val="9162F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444D764E"/>
    <w:multiLevelType w:val="multilevel"/>
    <w:tmpl w:val="9B385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446B0E5F"/>
    <w:multiLevelType w:val="multilevel"/>
    <w:tmpl w:val="06FE7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44F3696D"/>
    <w:multiLevelType w:val="hybridMultilevel"/>
    <w:tmpl w:val="9DF8AA9E"/>
    <w:lvl w:ilvl="0" w:tplc="20C48A14">
      <w:start w:val="2"/>
      <w:numFmt w:val="lowerLetter"/>
      <w:lvlText w:val="%1."/>
      <w:lvlJc w:val="left"/>
      <w:pPr>
        <w:tabs>
          <w:tab w:val="num" w:pos="720"/>
        </w:tabs>
        <w:ind w:left="720" w:hanging="360"/>
      </w:pPr>
    </w:lvl>
    <w:lvl w:ilvl="1" w:tplc="BD249496" w:tentative="1">
      <w:start w:val="1"/>
      <w:numFmt w:val="decimal"/>
      <w:lvlText w:val="%2."/>
      <w:lvlJc w:val="left"/>
      <w:pPr>
        <w:tabs>
          <w:tab w:val="num" w:pos="1440"/>
        </w:tabs>
        <w:ind w:left="1440" w:hanging="360"/>
      </w:pPr>
    </w:lvl>
    <w:lvl w:ilvl="2" w:tplc="DF126088" w:tentative="1">
      <w:start w:val="1"/>
      <w:numFmt w:val="decimal"/>
      <w:lvlText w:val="%3."/>
      <w:lvlJc w:val="left"/>
      <w:pPr>
        <w:tabs>
          <w:tab w:val="num" w:pos="2160"/>
        </w:tabs>
        <w:ind w:left="2160" w:hanging="360"/>
      </w:pPr>
    </w:lvl>
    <w:lvl w:ilvl="3" w:tplc="D8CA468C" w:tentative="1">
      <w:start w:val="1"/>
      <w:numFmt w:val="decimal"/>
      <w:lvlText w:val="%4."/>
      <w:lvlJc w:val="left"/>
      <w:pPr>
        <w:tabs>
          <w:tab w:val="num" w:pos="2880"/>
        </w:tabs>
        <w:ind w:left="2880" w:hanging="360"/>
      </w:pPr>
    </w:lvl>
    <w:lvl w:ilvl="4" w:tplc="F73AECA0" w:tentative="1">
      <w:start w:val="1"/>
      <w:numFmt w:val="decimal"/>
      <w:lvlText w:val="%5."/>
      <w:lvlJc w:val="left"/>
      <w:pPr>
        <w:tabs>
          <w:tab w:val="num" w:pos="3600"/>
        </w:tabs>
        <w:ind w:left="3600" w:hanging="360"/>
      </w:pPr>
    </w:lvl>
    <w:lvl w:ilvl="5" w:tplc="6A42CF50" w:tentative="1">
      <w:start w:val="1"/>
      <w:numFmt w:val="decimal"/>
      <w:lvlText w:val="%6."/>
      <w:lvlJc w:val="left"/>
      <w:pPr>
        <w:tabs>
          <w:tab w:val="num" w:pos="4320"/>
        </w:tabs>
        <w:ind w:left="4320" w:hanging="360"/>
      </w:pPr>
    </w:lvl>
    <w:lvl w:ilvl="6" w:tplc="C2888154" w:tentative="1">
      <w:start w:val="1"/>
      <w:numFmt w:val="decimal"/>
      <w:lvlText w:val="%7."/>
      <w:lvlJc w:val="left"/>
      <w:pPr>
        <w:tabs>
          <w:tab w:val="num" w:pos="5040"/>
        </w:tabs>
        <w:ind w:left="5040" w:hanging="360"/>
      </w:pPr>
    </w:lvl>
    <w:lvl w:ilvl="7" w:tplc="0BCAC5EC" w:tentative="1">
      <w:start w:val="1"/>
      <w:numFmt w:val="decimal"/>
      <w:lvlText w:val="%8."/>
      <w:lvlJc w:val="left"/>
      <w:pPr>
        <w:tabs>
          <w:tab w:val="num" w:pos="5760"/>
        </w:tabs>
        <w:ind w:left="5760" w:hanging="360"/>
      </w:pPr>
    </w:lvl>
    <w:lvl w:ilvl="8" w:tplc="92D0D936" w:tentative="1">
      <w:start w:val="1"/>
      <w:numFmt w:val="decimal"/>
      <w:lvlText w:val="%9."/>
      <w:lvlJc w:val="left"/>
      <w:pPr>
        <w:tabs>
          <w:tab w:val="num" w:pos="6480"/>
        </w:tabs>
        <w:ind w:left="6480" w:hanging="360"/>
      </w:pPr>
    </w:lvl>
  </w:abstractNum>
  <w:abstractNum w:abstractNumId="327" w15:restartNumberingAfterBreak="0">
    <w:nsid w:val="450D42D4"/>
    <w:multiLevelType w:val="multilevel"/>
    <w:tmpl w:val="F71E0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4518707C"/>
    <w:multiLevelType w:val="multilevel"/>
    <w:tmpl w:val="45960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453002EB"/>
    <w:multiLevelType w:val="multilevel"/>
    <w:tmpl w:val="54D867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454366A6"/>
    <w:multiLevelType w:val="multilevel"/>
    <w:tmpl w:val="558A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45522685"/>
    <w:multiLevelType w:val="multilevel"/>
    <w:tmpl w:val="00365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455E75A8"/>
    <w:multiLevelType w:val="multilevel"/>
    <w:tmpl w:val="12269D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45A4722F"/>
    <w:multiLevelType w:val="multilevel"/>
    <w:tmpl w:val="A7CA8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466F5391"/>
    <w:multiLevelType w:val="multilevel"/>
    <w:tmpl w:val="57FCCBE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5" w15:restartNumberingAfterBreak="0">
    <w:nsid w:val="47070C0C"/>
    <w:multiLevelType w:val="multilevel"/>
    <w:tmpl w:val="97729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472E7406"/>
    <w:multiLevelType w:val="multilevel"/>
    <w:tmpl w:val="D7F0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47B8263D"/>
    <w:multiLevelType w:val="multilevel"/>
    <w:tmpl w:val="74DEE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47D2779B"/>
    <w:multiLevelType w:val="multilevel"/>
    <w:tmpl w:val="92EAC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47E27AC5"/>
    <w:multiLevelType w:val="multilevel"/>
    <w:tmpl w:val="702835CC"/>
    <w:lvl w:ilvl="0">
      <w:start w:val="1"/>
      <w:numFmt w:val="bullet"/>
      <w:lvlText w:val=""/>
      <w:lvlJc w:val="left"/>
      <w:pPr>
        <w:tabs>
          <w:tab w:val="num" w:pos="720"/>
        </w:tabs>
        <w:ind w:left="720" w:hanging="360"/>
      </w:pPr>
      <w:rPr>
        <w:rFonts w:ascii="Symbol" w:hAnsi="Symbol" w:hint="default"/>
        <w:sz w:val="20"/>
      </w:rPr>
    </w:lvl>
    <w:lvl w:ilvl="1">
      <w:start w:val="10"/>
      <w:numFmt w:val="bullet"/>
      <w:lvlText w:val="-"/>
      <w:lvlJc w:val="left"/>
      <w:pPr>
        <w:ind w:left="1440" w:hanging="360"/>
      </w:pPr>
      <w:rPr>
        <w:rFonts w:ascii="Times New Roman" w:eastAsiaTheme="majorEastAsia" w:hAnsi="Times New Roman" w:cs="Times New Roman" w:hint="default"/>
        <w:b w:val="0"/>
        <w:color w:val="00000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4807045B"/>
    <w:multiLevelType w:val="multilevel"/>
    <w:tmpl w:val="AA8A0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48151FF7"/>
    <w:multiLevelType w:val="hybridMultilevel"/>
    <w:tmpl w:val="18CE0850"/>
    <w:lvl w:ilvl="0" w:tplc="05A6FCE4">
      <w:start w:val="10"/>
      <w:numFmt w:val="bullet"/>
      <w:lvlText w:val="-"/>
      <w:lvlJc w:val="left"/>
      <w:pPr>
        <w:ind w:left="1080" w:hanging="360"/>
      </w:pPr>
      <w:rPr>
        <w:rFonts w:ascii="Times New Roman" w:eastAsiaTheme="majorEastAsia" w:hAnsi="Times New Roman" w:cs="Times New Roman" w:hint="default"/>
        <w:b w:val="0"/>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2" w15:restartNumberingAfterBreak="0">
    <w:nsid w:val="4818059E"/>
    <w:multiLevelType w:val="multilevel"/>
    <w:tmpl w:val="7EE45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48580D93"/>
    <w:multiLevelType w:val="multilevel"/>
    <w:tmpl w:val="EC7E1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487E5D70"/>
    <w:multiLevelType w:val="multilevel"/>
    <w:tmpl w:val="B8D0B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48FC229F"/>
    <w:multiLevelType w:val="multilevel"/>
    <w:tmpl w:val="E38E5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49034ECF"/>
    <w:multiLevelType w:val="multilevel"/>
    <w:tmpl w:val="5504F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7" w15:restartNumberingAfterBreak="0">
    <w:nsid w:val="492A1EF7"/>
    <w:multiLevelType w:val="multilevel"/>
    <w:tmpl w:val="4FC6C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49480106"/>
    <w:multiLevelType w:val="multilevel"/>
    <w:tmpl w:val="FBA0A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49714897"/>
    <w:multiLevelType w:val="multilevel"/>
    <w:tmpl w:val="F544B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4986710B"/>
    <w:multiLevelType w:val="multilevel"/>
    <w:tmpl w:val="F6EE9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499B79D1"/>
    <w:multiLevelType w:val="multilevel"/>
    <w:tmpl w:val="4A3E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49A3348A"/>
    <w:multiLevelType w:val="multilevel"/>
    <w:tmpl w:val="AD54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49F04398"/>
    <w:multiLevelType w:val="multilevel"/>
    <w:tmpl w:val="9FDE7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4" w15:restartNumberingAfterBreak="0">
    <w:nsid w:val="49F80036"/>
    <w:multiLevelType w:val="multilevel"/>
    <w:tmpl w:val="8C46E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4A0E3DB0"/>
    <w:multiLevelType w:val="multilevel"/>
    <w:tmpl w:val="7E8A1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4A415934"/>
    <w:multiLevelType w:val="multilevel"/>
    <w:tmpl w:val="DD6C3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4A5B37E9"/>
    <w:multiLevelType w:val="multilevel"/>
    <w:tmpl w:val="CF14BB64"/>
    <w:lvl w:ilvl="0">
      <w:start w:val="1"/>
      <w:numFmt w:val="decimal"/>
      <w:pStyle w:val="Heading1"/>
      <w:lvlText w:val="CHƯƠNG %1."/>
      <w:lvlJc w:val="left"/>
      <w:pPr>
        <w:ind w:left="360" w:hanging="360"/>
      </w:pPr>
      <w:rPr>
        <w:rFonts w:hint="default"/>
        <w: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8" w15:restartNumberingAfterBreak="0">
    <w:nsid w:val="4A9D3071"/>
    <w:multiLevelType w:val="multilevel"/>
    <w:tmpl w:val="2B0E1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4AB3083B"/>
    <w:multiLevelType w:val="multilevel"/>
    <w:tmpl w:val="D8A84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0" w15:restartNumberingAfterBreak="0">
    <w:nsid w:val="4ABC448D"/>
    <w:multiLevelType w:val="multilevel"/>
    <w:tmpl w:val="31D627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1" w15:restartNumberingAfterBreak="0">
    <w:nsid w:val="4B540E51"/>
    <w:multiLevelType w:val="multilevel"/>
    <w:tmpl w:val="B37C3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2" w15:restartNumberingAfterBreak="0">
    <w:nsid w:val="4BD61A1C"/>
    <w:multiLevelType w:val="multilevel"/>
    <w:tmpl w:val="9E9A1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4C5A5BA3"/>
    <w:multiLevelType w:val="multilevel"/>
    <w:tmpl w:val="9AF2A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4C774382"/>
    <w:multiLevelType w:val="multilevel"/>
    <w:tmpl w:val="068A5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4CAE7BE3"/>
    <w:multiLevelType w:val="multilevel"/>
    <w:tmpl w:val="24203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4CBC15CD"/>
    <w:multiLevelType w:val="multilevel"/>
    <w:tmpl w:val="3D509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4D4E7EB2"/>
    <w:multiLevelType w:val="hybridMultilevel"/>
    <w:tmpl w:val="ACA25BDC"/>
    <w:lvl w:ilvl="0" w:tplc="8CBEE89E">
      <w:start w:val="2"/>
      <w:numFmt w:val="lowerLetter"/>
      <w:lvlText w:val="%1."/>
      <w:lvlJc w:val="left"/>
      <w:pPr>
        <w:tabs>
          <w:tab w:val="num" w:pos="720"/>
        </w:tabs>
        <w:ind w:left="720" w:hanging="360"/>
      </w:pPr>
    </w:lvl>
    <w:lvl w:ilvl="1" w:tplc="A4969D0A" w:tentative="1">
      <w:start w:val="1"/>
      <w:numFmt w:val="decimal"/>
      <w:lvlText w:val="%2."/>
      <w:lvlJc w:val="left"/>
      <w:pPr>
        <w:tabs>
          <w:tab w:val="num" w:pos="1440"/>
        </w:tabs>
        <w:ind w:left="1440" w:hanging="360"/>
      </w:pPr>
    </w:lvl>
    <w:lvl w:ilvl="2" w:tplc="223811BE" w:tentative="1">
      <w:start w:val="1"/>
      <w:numFmt w:val="decimal"/>
      <w:lvlText w:val="%3."/>
      <w:lvlJc w:val="left"/>
      <w:pPr>
        <w:tabs>
          <w:tab w:val="num" w:pos="2160"/>
        </w:tabs>
        <w:ind w:left="2160" w:hanging="360"/>
      </w:pPr>
    </w:lvl>
    <w:lvl w:ilvl="3" w:tplc="1600607A" w:tentative="1">
      <w:start w:val="1"/>
      <w:numFmt w:val="decimal"/>
      <w:lvlText w:val="%4."/>
      <w:lvlJc w:val="left"/>
      <w:pPr>
        <w:tabs>
          <w:tab w:val="num" w:pos="2880"/>
        </w:tabs>
        <w:ind w:left="2880" w:hanging="360"/>
      </w:pPr>
    </w:lvl>
    <w:lvl w:ilvl="4" w:tplc="9D0A0F5A" w:tentative="1">
      <w:start w:val="1"/>
      <w:numFmt w:val="decimal"/>
      <w:lvlText w:val="%5."/>
      <w:lvlJc w:val="left"/>
      <w:pPr>
        <w:tabs>
          <w:tab w:val="num" w:pos="3600"/>
        </w:tabs>
        <w:ind w:left="3600" w:hanging="360"/>
      </w:pPr>
    </w:lvl>
    <w:lvl w:ilvl="5" w:tplc="2B50E0F8" w:tentative="1">
      <w:start w:val="1"/>
      <w:numFmt w:val="decimal"/>
      <w:lvlText w:val="%6."/>
      <w:lvlJc w:val="left"/>
      <w:pPr>
        <w:tabs>
          <w:tab w:val="num" w:pos="4320"/>
        </w:tabs>
        <w:ind w:left="4320" w:hanging="360"/>
      </w:pPr>
    </w:lvl>
    <w:lvl w:ilvl="6" w:tplc="3B189136" w:tentative="1">
      <w:start w:val="1"/>
      <w:numFmt w:val="decimal"/>
      <w:lvlText w:val="%7."/>
      <w:lvlJc w:val="left"/>
      <w:pPr>
        <w:tabs>
          <w:tab w:val="num" w:pos="5040"/>
        </w:tabs>
        <w:ind w:left="5040" w:hanging="360"/>
      </w:pPr>
    </w:lvl>
    <w:lvl w:ilvl="7" w:tplc="32BCB8CA" w:tentative="1">
      <w:start w:val="1"/>
      <w:numFmt w:val="decimal"/>
      <w:lvlText w:val="%8."/>
      <w:lvlJc w:val="left"/>
      <w:pPr>
        <w:tabs>
          <w:tab w:val="num" w:pos="5760"/>
        </w:tabs>
        <w:ind w:left="5760" w:hanging="360"/>
      </w:pPr>
    </w:lvl>
    <w:lvl w:ilvl="8" w:tplc="BB42763E" w:tentative="1">
      <w:start w:val="1"/>
      <w:numFmt w:val="decimal"/>
      <w:lvlText w:val="%9."/>
      <w:lvlJc w:val="left"/>
      <w:pPr>
        <w:tabs>
          <w:tab w:val="num" w:pos="6480"/>
        </w:tabs>
        <w:ind w:left="6480" w:hanging="360"/>
      </w:pPr>
    </w:lvl>
  </w:abstractNum>
  <w:abstractNum w:abstractNumId="368" w15:restartNumberingAfterBreak="0">
    <w:nsid w:val="4DDD513B"/>
    <w:multiLevelType w:val="multilevel"/>
    <w:tmpl w:val="053E90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9" w15:restartNumberingAfterBreak="0">
    <w:nsid w:val="4E002C0C"/>
    <w:multiLevelType w:val="multilevel"/>
    <w:tmpl w:val="1706A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0" w15:restartNumberingAfterBreak="0">
    <w:nsid w:val="4E130616"/>
    <w:multiLevelType w:val="multilevel"/>
    <w:tmpl w:val="31E8E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1" w15:restartNumberingAfterBreak="0">
    <w:nsid w:val="4E474B59"/>
    <w:multiLevelType w:val="multilevel"/>
    <w:tmpl w:val="C7A8F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4EB836DC"/>
    <w:multiLevelType w:val="multilevel"/>
    <w:tmpl w:val="96420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4EEE537C"/>
    <w:multiLevelType w:val="multilevel"/>
    <w:tmpl w:val="F39C2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4EF85744"/>
    <w:multiLevelType w:val="multilevel"/>
    <w:tmpl w:val="13B20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5" w15:restartNumberingAfterBreak="0">
    <w:nsid w:val="4FA76F05"/>
    <w:multiLevelType w:val="multilevel"/>
    <w:tmpl w:val="AC109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4FF77B29"/>
    <w:multiLevelType w:val="multilevel"/>
    <w:tmpl w:val="739C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500766A7"/>
    <w:multiLevelType w:val="multilevel"/>
    <w:tmpl w:val="E84ADF4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502F6A3C"/>
    <w:multiLevelType w:val="multilevel"/>
    <w:tmpl w:val="98FE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50355769"/>
    <w:multiLevelType w:val="multilevel"/>
    <w:tmpl w:val="5F829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50481985"/>
    <w:multiLevelType w:val="multilevel"/>
    <w:tmpl w:val="939C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50521D56"/>
    <w:multiLevelType w:val="multilevel"/>
    <w:tmpl w:val="2F80A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50B56B78"/>
    <w:multiLevelType w:val="multilevel"/>
    <w:tmpl w:val="3E62C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3" w15:restartNumberingAfterBreak="0">
    <w:nsid w:val="50B56BF1"/>
    <w:multiLevelType w:val="multilevel"/>
    <w:tmpl w:val="8B1C3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50F7514E"/>
    <w:multiLevelType w:val="multilevel"/>
    <w:tmpl w:val="E57E9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510B5D0B"/>
    <w:multiLevelType w:val="multilevel"/>
    <w:tmpl w:val="55C018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6" w15:restartNumberingAfterBreak="0">
    <w:nsid w:val="510D2858"/>
    <w:multiLevelType w:val="hybridMultilevel"/>
    <w:tmpl w:val="FAEA952A"/>
    <w:lvl w:ilvl="0" w:tplc="F76EF2EE">
      <w:start w:val="4"/>
      <w:numFmt w:val="lowerLetter"/>
      <w:lvlText w:val="%1."/>
      <w:lvlJc w:val="left"/>
      <w:pPr>
        <w:tabs>
          <w:tab w:val="num" w:pos="720"/>
        </w:tabs>
        <w:ind w:left="720" w:hanging="360"/>
      </w:pPr>
    </w:lvl>
    <w:lvl w:ilvl="1" w:tplc="2992094A" w:tentative="1">
      <w:start w:val="1"/>
      <w:numFmt w:val="decimal"/>
      <w:lvlText w:val="%2."/>
      <w:lvlJc w:val="left"/>
      <w:pPr>
        <w:tabs>
          <w:tab w:val="num" w:pos="1440"/>
        </w:tabs>
        <w:ind w:left="1440" w:hanging="360"/>
      </w:pPr>
    </w:lvl>
    <w:lvl w:ilvl="2" w:tplc="DDCC6250" w:tentative="1">
      <w:start w:val="1"/>
      <w:numFmt w:val="decimal"/>
      <w:lvlText w:val="%3."/>
      <w:lvlJc w:val="left"/>
      <w:pPr>
        <w:tabs>
          <w:tab w:val="num" w:pos="2160"/>
        </w:tabs>
        <w:ind w:left="2160" w:hanging="360"/>
      </w:pPr>
    </w:lvl>
    <w:lvl w:ilvl="3" w:tplc="351A806A" w:tentative="1">
      <w:start w:val="1"/>
      <w:numFmt w:val="decimal"/>
      <w:lvlText w:val="%4."/>
      <w:lvlJc w:val="left"/>
      <w:pPr>
        <w:tabs>
          <w:tab w:val="num" w:pos="2880"/>
        </w:tabs>
        <w:ind w:left="2880" w:hanging="360"/>
      </w:pPr>
    </w:lvl>
    <w:lvl w:ilvl="4" w:tplc="051A3978" w:tentative="1">
      <w:start w:val="1"/>
      <w:numFmt w:val="decimal"/>
      <w:lvlText w:val="%5."/>
      <w:lvlJc w:val="left"/>
      <w:pPr>
        <w:tabs>
          <w:tab w:val="num" w:pos="3600"/>
        </w:tabs>
        <w:ind w:left="3600" w:hanging="360"/>
      </w:pPr>
    </w:lvl>
    <w:lvl w:ilvl="5" w:tplc="324CE16A" w:tentative="1">
      <w:start w:val="1"/>
      <w:numFmt w:val="decimal"/>
      <w:lvlText w:val="%6."/>
      <w:lvlJc w:val="left"/>
      <w:pPr>
        <w:tabs>
          <w:tab w:val="num" w:pos="4320"/>
        </w:tabs>
        <w:ind w:left="4320" w:hanging="360"/>
      </w:pPr>
    </w:lvl>
    <w:lvl w:ilvl="6" w:tplc="3B78F418" w:tentative="1">
      <w:start w:val="1"/>
      <w:numFmt w:val="decimal"/>
      <w:lvlText w:val="%7."/>
      <w:lvlJc w:val="left"/>
      <w:pPr>
        <w:tabs>
          <w:tab w:val="num" w:pos="5040"/>
        </w:tabs>
        <w:ind w:left="5040" w:hanging="360"/>
      </w:pPr>
    </w:lvl>
    <w:lvl w:ilvl="7" w:tplc="FF9CCF08" w:tentative="1">
      <w:start w:val="1"/>
      <w:numFmt w:val="decimal"/>
      <w:lvlText w:val="%8."/>
      <w:lvlJc w:val="left"/>
      <w:pPr>
        <w:tabs>
          <w:tab w:val="num" w:pos="5760"/>
        </w:tabs>
        <w:ind w:left="5760" w:hanging="360"/>
      </w:pPr>
    </w:lvl>
    <w:lvl w:ilvl="8" w:tplc="F9887582" w:tentative="1">
      <w:start w:val="1"/>
      <w:numFmt w:val="decimal"/>
      <w:lvlText w:val="%9."/>
      <w:lvlJc w:val="left"/>
      <w:pPr>
        <w:tabs>
          <w:tab w:val="num" w:pos="6480"/>
        </w:tabs>
        <w:ind w:left="6480" w:hanging="360"/>
      </w:pPr>
    </w:lvl>
  </w:abstractNum>
  <w:abstractNum w:abstractNumId="387" w15:restartNumberingAfterBreak="0">
    <w:nsid w:val="51863FDF"/>
    <w:multiLevelType w:val="multilevel"/>
    <w:tmpl w:val="2F2E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51D05AD3"/>
    <w:multiLevelType w:val="multilevel"/>
    <w:tmpl w:val="17A42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51D47C54"/>
    <w:multiLevelType w:val="multilevel"/>
    <w:tmpl w:val="EF18F3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0" w15:restartNumberingAfterBreak="0">
    <w:nsid w:val="51ED2A7F"/>
    <w:multiLevelType w:val="multilevel"/>
    <w:tmpl w:val="ECCE30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1" w15:restartNumberingAfterBreak="0">
    <w:nsid w:val="522E7108"/>
    <w:multiLevelType w:val="multilevel"/>
    <w:tmpl w:val="42EC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52316BA4"/>
    <w:multiLevelType w:val="multilevel"/>
    <w:tmpl w:val="818EC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52886A5B"/>
    <w:multiLevelType w:val="multilevel"/>
    <w:tmpl w:val="E072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52B65ED2"/>
    <w:multiLevelType w:val="multilevel"/>
    <w:tmpl w:val="B126B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52D6355F"/>
    <w:multiLevelType w:val="multilevel"/>
    <w:tmpl w:val="8162F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52FD739E"/>
    <w:multiLevelType w:val="multilevel"/>
    <w:tmpl w:val="66485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53384E15"/>
    <w:multiLevelType w:val="multilevel"/>
    <w:tmpl w:val="62DE7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537C034A"/>
    <w:multiLevelType w:val="multilevel"/>
    <w:tmpl w:val="B7F81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53F93361"/>
    <w:multiLevelType w:val="multilevel"/>
    <w:tmpl w:val="A46C4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0" w15:restartNumberingAfterBreak="0">
    <w:nsid w:val="541438E6"/>
    <w:multiLevelType w:val="multilevel"/>
    <w:tmpl w:val="33BC1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54367302"/>
    <w:multiLevelType w:val="hybridMultilevel"/>
    <w:tmpl w:val="D172AFE4"/>
    <w:lvl w:ilvl="0" w:tplc="495E2C48">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2" w15:restartNumberingAfterBreak="0">
    <w:nsid w:val="5443651F"/>
    <w:multiLevelType w:val="multilevel"/>
    <w:tmpl w:val="3EF0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544C1C88"/>
    <w:multiLevelType w:val="multilevel"/>
    <w:tmpl w:val="B7BE8606"/>
    <w:lvl w:ilvl="0">
      <w:start w:val="1"/>
      <w:numFmt w:val="none"/>
      <w:lvlText w:val="CHƯƠNG I."/>
      <w:lvlJc w:val="left"/>
      <w:pPr>
        <w:ind w:left="360" w:hanging="360"/>
      </w:pPr>
      <w:rPr>
        <w:rFonts w:hint="default"/>
        <w:b/>
        <w:color w:val="auto"/>
      </w:rPr>
    </w:lvl>
    <w:lvl w:ilvl="1">
      <w:start w:val="1"/>
      <w:numFmt w:val="none"/>
      <w:lvlText w:val="I."/>
      <w:lvlJc w:val="left"/>
      <w:pPr>
        <w:ind w:left="792" w:hanging="432"/>
      </w:pPr>
      <w:rPr>
        <w:rFonts w:hint="default"/>
      </w:rPr>
    </w:lvl>
    <w:lvl w:ilvl="2">
      <w:start w:val="1"/>
      <w:numFmt w:val="decimal"/>
      <w:lvlText w:val="%3%11."/>
      <w:lvlJc w:val="left"/>
      <w:pPr>
        <w:ind w:left="1224" w:hanging="504"/>
      </w:pPr>
      <w:rPr>
        <w:rFonts w:hint="default"/>
      </w:rPr>
    </w:lvl>
    <w:lvl w:ilvl="3">
      <w:start w:val="1"/>
      <w:numFmt w:val="decimal"/>
      <w:lvlText w:val="%4%11.1."/>
      <w:lvlJc w:val="left"/>
      <w:pPr>
        <w:ind w:left="1728" w:hanging="648"/>
      </w:pPr>
      <w:rPr>
        <w:rFonts w:hint="default"/>
      </w:rPr>
    </w:lvl>
    <w:lvl w:ilvl="4">
      <w:start w:val="1"/>
      <w:numFmt w:val="decimal"/>
      <w:lvlText w:val="%5%11.1.1."/>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4" w15:restartNumberingAfterBreak="0">
    <w:nsid w:val="54C96AE7"/>
    <w:multiLevelType w:val="multilevel"/>
    <w:tmpl w:val="FA8C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54E34B7C"/>
    <w:multiLevelType w:val="multilevel"/>
    <w:tmpl w:val="48D0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6" w15:restartNumberingAfterBreak="0">
    <w:nsid w:val="55B5525D"/>
    <w:multiLevelType w:val="multilevel"/>
    <w:tmpl w:val="EA3EC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7" w15:restartNumberingAfterBreak="0">
    <w:nsid w:val="55D819BD"/>
    <w:multiLevelType w:val="multilevel"/>
    <w:tmpl w:val="4552C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55E7434A"/>
    <w:multiLevelType w:val="multilevel"/>
    <w:tmpl w:val="3E440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55E86330"/>
    <w:multiLevelType w:val="multilevel"/>
    <w:tmpl w:val="040ED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55E90208"/>
    <w:multiLevelType w:val="multilevel"/>
    <w:tmpl w:val="2F06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562D4684"/>
    <w:multiLevelType w:val="multilevel"/>
    <w:tmpl w:val="E2241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56596893"/>
    <w:multiLevelType w:val="multilevel"/>
    <w:tmpl w:val="42841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573B4280"/>
    <w:multiLevelType w:val="multilevel"/>
    <w:tmpl w:val="C04E18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4" w15:restartNumberingAfterBreak="0">
    <w:nsid w:val="574E26E4"/>
    <w:multiLevelType w:val="multilevel"/>
    <w:tmpl w:val="705CD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575A5710"/>
    <w:multiLevelType w:val="multilevel"/>
    <w:tmpl w:val="9C5AC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585326AD"/>
    <w:multiLevelType w:val="multilevel"/>
    <w:tmpl w:val="C7CA2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5889568B"/>
    <w:multiLevelType w:val="multilevel"/>
    <w:tmpl w:val="D4CC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588A6587"/>
    <w:multiLevelType w:val="multilevel"/>
    <w:tmpl w:val="81A29B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9" w15:restartNumberingAfterBreak="0">
    <w:nsid w:val="58921E09"/>
    <w:multiLevelType w:val="multilevel"/>
    <w:tmpl w:val="09EE5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58AB5270"/>
    <w:multiLevelType w:val="multilevel"/>
    <w:tmpl w:val="C64E3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58AC15B1"/>
    <w:multiLevelType w:val="multilevel"/>
    <w:tmpl w:val="A49CA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2" w15:restartNumberingAfterBreak="0">
    <w:nsid w:val="58D4035D"/>
    <w:multiLevelType w:val="multilevel"/>
    <w:tmpl w:val="76286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58F16B83"/>
    <w:multiLevelType w:val="multilevel"/>
    <w:tmpl w:val="92AC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592528E7"/>
    <w:multiLevelType w:val="multilevel"/>
    <w:tmpl w:val="AA18F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5" w15:restartNumberingAfterBreak="0">
    <w:nsid w:val="59346027"/>
    <w:multiLevelType w:val="multilevel"/>
    <w:tmpl w:val="20584C3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6" w15:restartNumberingAfterBreak="0">
    <w:nsid w:val="59E74B04"/>
    <w:multiLevelType w:val="multilevel"/>
    <w:tmpl w:val="166C7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59ED1FCE"/>
    <w:multiLevelType w:val="multilevel"/>
    <w:tmpl w:val="C4B4E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59FC67C2"/>
    <w:multiLevelType w:val="multilevel"/>
    <w:tmpl w:val="8618E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5A0B0F14"/>
    <w:multiLevelType w:val="hybridMultilevel"/>
    <w:tmpl w:val="6FAA25F8"/>
    <w:lvl w:ilvl="0" w:tplc="E1AE95B0">
      <w:start w:val="5"/>
      <w:numFmt w:val="lowerLetter"/>
      <w:lvlText w:val="%1."/>
      <w:lvlJc w:val="left"/>
      <w:pPr>
        <w:tabs>
          <w:tab w:val="num" w:pos="720"/>
        </w:tabs>
        <w:ind w:left="720" w:hanging="360"/>
      </w:pPr>
    </w:lvl>
    <w:lvl w:ilvl="1" w:tplc="23641FDE" w:tentative="1">
      <w:start w:val="1"/>
      <w:numFmt w:val="decimal"/>
      <w:lvlText w:val="%2."/>
      <w:lvlJc w:val="left"/>
      <w:pPr>
        <w:tabs>
          <w:tab w:val="num" w:pos="1440"/>
        </w:tabs>
        <w:ind w:left="1440" w:hanging="360"/>
      </w:pPr>
    </w:lvl>
    <w:lvl w:ilvl="2" w:tplc="0F020338" w:tentative="1">
      <w:start w:val="1"/>
      <w:numFmt w:val="decimal"/>
      <w:lvlText w:val="%3."/>
      <w:lvlJc w:val="left"/>
      <w:pPr>
        <w:tabs>
          <w:tab w:val="num" w:pos="2160"/>
        </w:tabs>
        <w:ind w:left="2160" w:hanging="360"/>
      </w:pPr>
    </w:lvl>
    <w:lvl w:ilvl="3" w:tplc="D6981EC2" w:tentative="1">
      <w:start w:val="1"/>
      <w:numFmt w:val="decimal"/>
      <w:lvlText w:val="%4."/>
      <w:lvlJc w:val="left"/>
      <w:pPr>
        <w:tabs>
          <w:tab w:val="num" w:pos="2880"/>
        </w:tabs>
        <w:ind w:left="2880" w:hanging="360"/>
      </w:pPr>
    </w:lvl>
    <w:lvl w:ilvl="4" w:tplc="4328A69A" w:tentative="1">
      <w:start w:val="1"/>
      <w:numFmt w:val="decimal"/>
      <w:lvlText w:val="%5."/>
      <w:lvlJc w:val="left"/>
      <w:pPr>
        <w:tabs>
          <w:tab w:val="num" w:pos="3600"/>
        </w:tabs>
        <w:ind w:left="3600" w:hanging="360"/>
      </w:pPr>
    </w:lvl>
    <w:lvl w:ilvl="5" w:tplc="F6BE7E08" w:tentative="1">
      <w:start w:val="1"/>
      <w:numFmt w:val="decimal"/>
      <w:lvlText w:val="%6."/>
      <w:lvlJc w:val="left"/>
      <w:pPr>
        <w:tabs>
          <w:tab w:val="num" w:pos="4320"/>
        </w:tabs>
        <w:ind w:left="4320" w:hanging="360"/>
      </w:pPr>
    </w:lvl>
    <w:lvl w:ilvl="6" w:tplc="57F486C0" w:tentative="1">
      <w:start w:val="1"/>
      <w:numFmt w:val="decimal"/>
      <w:lvlText w:val="%7."/>
      <w:lvlJc w:val="left"/>
      <w:pPr>
        <w:tabs>
          <w:tab w:val="num" w:pos="5040"/>
        </w:tabs>
        <w:ind w:left="5040" w:hanging="360"/>
      </w:pPr>
    </w:lvl>
    <w:lvl w:ilvl="7" w:tplc="EA323C8E" w:tentative="1">
      <w:start w:val="1"/>
      <w:numFmt w:val="decimal"/>
      <w:lvlText w:val="%8."/>
      <w:lvlJc w:val="left"/>
      <w:pPr>
        <w:tabs>
          <w:tab w:val="num" w:pos="5760"/>
        </w:tabs>
        <w:ind w:left="5760" w:hanging="360"/>
      </w:pPr>
    </w:lvl>
    <w:lvl w:ilvl="8" w:tplc="99D0475C" w:tentative="1">
      <w:start w:val="1"/>
      <w:numFmt w:val="decimal"/>
      <w:lvlText w:val="%9."/>
      <w:lvlJc w:val="left"/>
      <w:pPr>
        <w:tabs>
          <w:tab w:val="num" w:pos="6480"/>
        </w:tabs>
        <w:ind w:left="6480" w:hanging="360"/>
      </w:pPr>
    </w:lvl>
  </w:abstractNum>
  <w:abstractNum w:abstractNumId="430" w15:restartNumberingAfterBreak="0">
    <w:nsid w:val="5A6D521F"/>
    <w:multiLevelType w:val="multilevel"/>
    <w:tmpl w:val="52E80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5B407103"/>
    <w:multiLevelType w:val="multilevel"/>
    <w:tmpl w:val="9E222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5B4E77B4"/>
    <w:multiLevelType w:val="multilevel"/>
    <w:tmpl w:val="25269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5B7F4FC0"/>
    <w:multiLevelType w:val="multilevel"/>
    <w:tmpl w:val="A1DAC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5BC14F68"/>
    <w:multiLevelType w:val="multilevel"/>
    <w:tmpl w:val="18B65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5BF06215"/>
    <w:multiLevelType w:val="multilevel"/>
    <w:tmpl w:val="08782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5BF51ED0"/>
    <w:multiLevelType w:val="multilevel"/>
    <w:tmpl w:val="A650FF2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37" w15:restartNumberingAfterBreak="0">
    <w:nsid w:val="5C5C0712"/>
    <w:multiLevelType w:val="multilevel"/>
    <w:tmpl w:val="C4EC3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8" w15:restartNumberingAfterBreak="0">
    <w:nsid w:val="5C5C7DD5"/>
    <w:multiLevelType w:val="multilevel"/>
    <w:tmpl w:val="61069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5CE3396E"/>
    <w:multiLevelType w:val="multilevel"/>
    <w:tmpl w:val="E09AE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5CF9111F"/>
    <w:multiLevelType w:val="multilevel"/>
    <w:tmpl w:val="EC68D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5DB773EF"/>
    <w:multiLevelType w:val="multilevel"/>
    <w:tmpl w:val="BE2062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5DE30643"/>
    <w:multiLevelType w:val="multilevel"/>
    <w:tmpl w:val="AB788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3" w15:restartNumberingAfterBreak="0">
    <w:nsid w:val="5DFD0D59"/>
    <w:multiLevelType w:val="multilevel"/>
    <w:tmpl w:val="9BC41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4" w15:restartNumberingAfterBreak="0">
    <w:nsid w:val="5F133838"/>
    <w:multiLevelType w:val="multilevel"/>
    <w:tmpl w:val="E97CC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5F30119E"/>
    <w:multiLevelType w:val="multilevel"/>
    <w:tmpl w:val="27C2B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5F494056"/>
    <w:multiLevelType w:val="multilevel"/>
    <w:tmpl w:val="EC8C7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5F8B32CC"/>
    <w:multiLevelType w:val="multilevel"/>
    <w:tmpl w:val="04DE2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5FA45827"/>
    <w:multiLevelType w:val="multilevel"/>
    <w:tmpl w:val="466C2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5FA46E68"/>
    <w:multiLevelType w:val="multilevel"/>
    <w:tmpl w:val="CD3022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0" w15:restartNumberingAfterBreak="0">
    <w:nsid w:val="5FBD1BAA"/>
    <w:multiLevelType w:val="multilevel"/>
    <w:tmpl w:val="23E46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5FEF298E"/>
    <w:multiLevelType w:val="multilevel"/>
    <w:tmpl w:val="A8FC4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601A027D"/>
    <w:multiLevelType w:val="multilevel"/>
    <w:tmpl w:val="4002E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60264E6A"/>
    <w:multiLevelType w:val="multilevel"/>
    <w:tmpl w:val="E384F0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60526676"/>
    <w:multiLevelType w:val="multilevel"/>
    <w:tmpl w:val="1240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608B0486"/>
    <w:multiLevelType w:val="multilevel"/>
    <w:tmpl w:val="4A700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608D4471"/>
    <w:multiLevelType w:val="multilevel"/>
    <w:tmpl w:val="B61E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7" w15:restartNumberingAfterBreak="0">
    <w:nsid w:val="608F16A9"/>
    <w:multiLevelType w:val="multilevel"/>
    <w:tmpl w:val="1FEC0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8" w15:restartNumberingAfterBreak="0">
    <w:nsid w:val="609747C3"/>
    <w:multiLevelType w:val="multilevel"/>
    <w:tmpl w:val="8C865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60B372FB"/>
    <w:multiLevelType w:val="multilevel"/>
    <w:tmpl w:val="C41CF3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0" w15:restartNumberingAfterBreak="0">
    <w:nsid w:val="60BE243A"/>
    <w:multiLevelType w:val="multilevel"/>
    <w:tmpl w:val="0660F26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60E91423"/>
    <w:multiLevelType w:val="multilevel"/>
    <w:tmpl w:val="55783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61500B14"/>
    <w:multiLevelType w:val="multilevel"/>
    <w:tmpl w:val="5734F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3" w15:restartNumberingAfterBreak="0">
    <w:nsid w:val="616237AD"/>
    <w:multiLevelType w:val="multilevel"/>
    <w:tmpl w:val="2EBA2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4" w15:restartNumberingAfterBreak="0">
    <w:nsid w:val="61A41F92"/>
    <w:multiLevelType w:val="multilevel"/>
    <w:tmpl w:val="DCB6C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5" w15:restartNumberingAfterBreak="0">
    <w:nsid w:val="625D53FE"/>
    <w:multiLevelType w:val="multilevel"/>
    <w:tmpl w:val="0144D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62AA5EE3"/>
    <w:multiLevelType w:val="multilevel"/>
    <w:tmpl w:val="FF6EB0A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7" w15:restartNumberingAfterBreak="0">
    <w:nsid w:val="62C55E03"/>
    <w:multiLevelType w:val="multilevel"/>
    <w:tmpl w:val="D3587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8" w15:restartNumberingAfterBreak="0">
    <w:nsid w:val="631F7322"/>
    <w:multiLevelType w:val="multilevel"/>
    <w:tmpl w:val="5768A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63686648"/>
    <w:multiLevelType w:val="multilevel"/>
    <w:tmpl w:val="32C89E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0" w15:restartNumberingAfterBreak="0">
    <w:nsid w:val="638106C7"/>
    <w:multiLevelType w:val="multilevel"/>
    <w:tmpl w:val="4642C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1" w15:restartNumberingAfterBreak="0">
    <w:nsid w:val="638A65EA"/>
    <w:multiLevelType w:val="multilevel"/>
    <w:tmpl w:val="380C9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63991E50"/>
    <w:multiLevelType w:val="multilevel"/>
    <w:tmpl w:val="2092D9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3" w15:restartNumberingAfterBreak="0">
    <w:nsid w:val="6483307C"/>
    <w:multiLevelType w:val="multilevel"/>
    <w:tmpl w:val="A4CE1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4" w15:restartNumberingAfterBreak="0">
    <w:nsid w:val="64B96418"/>
    <w:multiLevelType w:val="multilevel"/>
    <w:tmpl w:val="85BC02A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5" w15:restartNumberingAfterBreak="0">
    <w:nsid w:val="64C360E6"/>
    <w:multiLevelType w:val="multilevel"/>
    <w:tmpl w:val="44783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64CE7EEA"/>
    <w:multiLevelType w:val="multilevel"/>
    <w:tmpl w:val="4894B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64FC73B5"/>
    <w:multiLevelType w:val="hybridMultilevel"/>
    <w:tmpl w:val="8340A5AC"/>
    <w:lvl w:ilvl="0" w:tplc="5D667266">
      <w:start w:val="7"/>
      <w:numFmt w:val="lowerLetter"/>
      <w:lvlText w:val="%1."/>
      <w:lvlJc w:val="left"/>
      <w:pPr>
        <w:tabs>
          <w:tab w:val="num" w:pos="720"/>
        </w:tabs>
        <w:ind w:left="720" w:hanging="360"/>
      </w:pPr>
    </w:lvl>
    <w:lvl w:ilvl="1" w:tplc="50264B78" w:tentative="1">
      <w:start w:val="1"/>
      <w:numFmt w:val="decimal"/>
      <w:lvlText w:val="%2."/>
      <w:lvlJc w:val="left"/>
      <w:pPr>
        <w:tabs>
          <w:tab w:val="num" w:pos="1440"/>
        </w:tabs>
        <w:ind w:left="1440" w:hanging="360"/>
      </w:pPr>
    </w:lvl>
    <w:lvl w:ilvl="2" w:tplc="AEF8E04C" w:tentative="1">
      <w:start w:val="1"/>
      <w:numFmt w:val="decimal"/>
      <w:lvlText w:val="%3."/>
      <w:lvlJc w:val="left"/>
      <w:pPr>
        <w:tabs>
          <w:tab w:val="num" w:pos="2160"/>
        </w:tabs>
        <w:ind w:left="2160" w:hanging="360"/>
      </w:pPr>
    </w:lvl>
    <w:lvl w:ilvl="3" w:tplc="7938FD0E" w:tentative="1">
      <w:start w:val="1"/>
      <w:numFmt w:val="decimal"/>
      <w:lvlText w:val="%4."/>
      <w:lvlJc w:val="left"/>
      <w:pPr>
        <w:tabs>
          <w:tab w:val="num" w:pos="2880"/>
        </w:tabs>
        <w:ind w:left="2880" w:hanging="360"/>
      </w:pPr>
    </w:lvl>
    <w:lvl w:ilvl="4" w:tplc="AF4A172A" w:tentative="1">
      <w:start w:val="1"/>
      <w:numFmt w:val="decimal"/>
      <w:lvlText w:val="%5."/>
      <w:lvlJc w:val="left"/>
      <w:pPr>
        <w:tabs>
          <w:tab w:val="num" w:pos="3600"/>
        </w:tabs>
        <w:ind w:left="3600" w:hanging="360"/>
      </w:pPr>
    </w:lvl>
    <w:lvl w:ilvl="5" w:tplc="11F2DCE6" w:tentative="1">
      <w:start w:val="1"/>
      <w:numFmt w:val="decimal"/>
      <w:lvlText w:val="%6."/>
      <w:lvlJc w:val="left"/>
      <w:pPr>
        <w:tabs>
          <w:tab w:val="num" w:pos="4320"/>
        </w:tabs>
        <w:ind w:left="4320" w:hanging="360"/>
      </w:pPr>
    </w:lvl>
    <w:lvl w:ilvl="6" w:tplc="06E27922" w:tentative="1">
      <w:start w:val="1"/>
      <w:numFmt w:val="decimal"/>
      <w:lvlText w:val="%7."/>
      <w:lvlJc w:val="left"/>
      <w:pPr>
        <w:tabs>
          <w:tab w:val="num" w:pos="5040"/>
        </w:tabs>
        <w:ind w:left="5040" w:hanging="360"/>
      </w:pPr>
    </w:lvl>
    <w:lvl w:ilvl="7" w:tplc="72602FCC" w:tentative="1">
      <w:start w:val="1"/>
      <w:numFmt w:val="decimal"/>
      <w:lvlText w:val="%8."/>
      <w:lvlJc w:val="left"/>
      <w:pPr>
        <w:tabs>
          <w:tab w:val="num" w:pos="5760"/>
        </w:tabs>
        <w:ind w:left="5760" w:hanging="360"/>
      </w:pPr>
    </w:lvl>
    <w:lvl w:ilvl="8" w:tplc="FA064550" w:tentative="1">
      <w:start w:val="1"/>
      <w:numFmt w:val="decimal"/>
      <w:lvlText w:val="%9."/>
      <w:lvlJc w:val="left"/>
      <w:pPr>
        <w:tabs>
          <w:tab w:val="num" w:pos="6480"/>
        </w:tabs>
        <w:ind w:left="6480" w:hanging="360"/>
      </w:pPr>
    </w:lvl>
  </w:abstractNum>
  <w:abstractNum w:abstractNumId="478" w15:restartNumberingAfterBreak="0">
    <w:nsid w:val="656932FD"/>
    <w:multiLevelType w:val="multilevel"/>
    <w:tmpl w:val="99CEE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9" w15:restartNumberingAfterBreak="0">
    <w:nsid w:val="65832096"/>
    <w:multiLevelType w:val="multilevel"/>
    <w:tmpl w:val="8FFEA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65A36FF7"/>
    <w:multiLevelType w:val="multilevel"/>
    <w:tmpl w:val="64E2C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65AE0FEB"/>
    <w:multiLevelType w:val="multilevel"/>
    <w:tmpl w:val="B89E2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2" w15:restartNumberingAfterBreak="0">
    <w:nsid w:val="65CD3E9A"/>
    <w:multiLevelType w:val="multilevel"/>
    <w:tmpl w:val="A5F06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65FA68B8"/>
    <w:multiLevelType w:val="multilevel"/>
    <w:tmpl w:val="6038C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4" w15:restartNumberingAfterBreak="0">
    <w:nsid w:val="66080E6F"/>
    <w:multiLevelType w:val="multilevel"/>
    <w:tmpl w:val="CCF0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662C6CC2"/>
    <w:multiLevelType w:val="multilevel"/>
    <w:tmpl w:val="44585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6" w15:restartNumberingAfterBreak="0">
    <w:nsid w:val="66411549"/>
    <w:multiLevelType w:val="multilevel"/>
    <w:tmpl w:val="A0882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7" w15:restartNumberingAfterBreak="0">
    <w:nsid w:val="667D07DD"/>
    <w:multiLevelType w:val="multilevel"/>
    <w:tmpl w:val="B1D23F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88" w15:restartNumberingAfterBreak="0">
    <w:nsid w:val="66D71C10"/>
    <w:multiLevelType w:val="multilevel"/>
    <w:tmpl w:val="96EC6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9" w15:restartNumberingAfterBreak="0">
    <w:nsid w:val="671D06B8"/>
    <w:multiLevelType w:val="multilevel"/>
    <w:tmpl w:val="02D4E8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67573301"/>
    <w:multiLevelType w:val="multilevel"/>
    <w:tmpl w:val="F684CD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6777138E"/>
    <w:multiLevelType w:val="multilevel"/>
    <w:tmpl w:val="A6B05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67A60E9D"/>
    <w:multiLevelType w:val="multilevel"/>
    <w:tmpl w:val="A1944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67FE3B05"/>
    <w:multiLevelType w:val="multilevel"/>
    <w:tmpl w:val="BE0EC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68653DA5"/>
    <w:multiLevelType w:val="multilevel"/>
    <w:tmpl w:val="687E1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689C6987"/>
    <w:multiLevelType w:val="multilevel"/>
    <w:tmpl w:val="78442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6" w15:restartNumberingAfterBreak="0">
    <w:nsid w:val="68A66FC1"/>
    <w:multiLevelType w:val="multilevel"/>
    <w:tmpl w:val="26F85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68B11C1C"/>
    <w:multiLevelType w:val="multilevel"/>
    <w:tmpl w:val="3C005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8" w15:restartNumberingAfterBreak="0">
    <w:nsid w:val="68EB46F3"/>
    <w:multiLevelType w:val="multilevel"/>
    <w:tmpl w:val="2B9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9" w15:restartNumberingAfterBreak="0">
    <w:nsid w:val="69007801"/>
    <w:multiLevelType w:val="multilevel"/>
    <w:tmpl w:val="0848F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0" w15:restartNumberingAfterBreak="0">
    <w:nsid w:val="69453D84"/>
    <w:multiLevelType w:val="multilevel"/>
    <w:tmpl w:val="46DA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695F31E7"/>
    <w:multiLevelType w:val="multilevel"/>
    <w:tmpl w:val="44B40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69DA13A2"/>
    <w:multiLevelType w:val="multilevel"/>
    <w:tmpl w:val="D2140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69ED78EC"/>
    <w:multiLevelType w:val="multilevel"/>
    <w:tmpl w:val="8D9AD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6A062BAC"/>
    <w:multiLevelType w:val="multilevel"/>
    <w:tmpl w:val="2ED64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6A150682"/>
    <w:multiLevelType w:val="multilevel"/>
    <w:tmpl w:val="99FAA4B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6" w15:restartNumberingAfterBreak="0">
    <w:nsid w:val="6A5C1629"/>
    <w:multiLevelType w:val="multilevel"/>
    <w:tmpl w:val="99E0B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6A785103"/>
    <w:multiLevelType w:val="multilevel"/>
    <w:tmpl w:val="6D722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8" w15:restartNumberingAfterBreak="0">
    <w:nsid w:val="6B141AFC"/>
    <w:multiLevelType w:val="multilevel"/>
    <w:tmpl w:val="DB6AE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6B2A7217"/>
    <w:multiLevelType w:val="multilevel"/>
    <w:tmpl w:val="76007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0" w15:restartNumberingAfterBreak="0">
    <w:nsid w:val="6B795B5B"/>
    <w:multiLevelType w:val="multilevel"/>
    <w:tmpl w:val="10725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1" w15:restartNumberingAfterBreak="0">
    <w:nsid w:val="6BF441F1"/>
    <w:multiLevelType w:val="multilevel"/>
    <w:tmpl w:val="DCCA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6CBB1640"/>
    <w:multiLevelType w:val="multilevel"/>
    <w:tmpl w:val="77661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6CD15CFE"/>
    <w:multiLevelType w:val="multilevel"/>
    <w:tmpl w:val="A014B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6D3C6938"/>
    <w:multiLevelType w:val="multilevel"/>
    <w:tmpl w:val="8E7C9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6D6C1E49"/>
    <w:multiLevelType w:val="multilevel"/>
    <w:tmpl w:val="051E9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6" w15:restartNumberingAfterBreak="0">
    <w:nsid w:val="6D790507"/>
    <w:multiLevelType w:val="multilevel"/>
    <w:tmpl w:val="28E2C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7" w15:restartNumberingAfterBreak="0">
    <w:nsid w:val="6D7B58E7"/>
    <w:multiLevelType w:val="multilevel"/>
    <w:tmpl w:val="D37CD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8" w15:restartNumberingAfterBreak="0">
    <w:nsid w:val="6D84388A"/>
    <w:multiLevelType w:val="multilevel"/>
    <w:tmpl w:val="8A009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6D8F5CC4"/>
    <w:multiLevelType w:val="multilevel"/>
    <w:tmpl w:val="3C68C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0" w15:restartNumberingAfterBreak="0">
    <w:nsid w:val="6DC30EAB"/>
    <w:multiLevelType w:val="multilevel"/>
    <w:tmpl w:val="B07E6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6E1E33DE"/>
    <w:multiLevelType w:val="multilevel"/>
    <w:tmpl w:val="2DA2F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6E493F49"/>
    <w:multiLevelType w:val="multilevel"/>
    <w:tmpl w:val="06B83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6E6908E3"/>
    <w:multiLevelType w:val="multilevel"/>
    <w:tmpl w:val="2EE803C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4" w15:restartNumberingAfterBreak="0">
    <w:nsid w:val="6E725EE9"/>
    <w:multiLevelType w:val="multilevel"/>
    <w:tmpl w:val="DBD2C3C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5" w15:restartNumberingAfterBreak="0">
    <w:nsid w:val="6EB27AC5"/>
    <w:multiLevelType w:val="multilevel"/>
    <w:tmpl w:val="5B788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6" w15:restartNumberingAfterBreak="0">
    <w:nsid w:val="6EC664E7"/>
    <w:multiLevelType w:val="multilevel"/>
    <w:tmpl w:val="5FD84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6ED53E81"/>
    <w:multiLevelType w:val="multilevel"/>
    <w:tmpl w:val="37808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8" w15:restartNumberingAfterBreak="0">
    <w:nsid w:val="6EE10083"/>
    <w:multiLevelType w:val="multilevel"/>
    <w:tmpl w:val="8DE87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6EF5701B"/>
    <w:multiLevelType w:val="multilevel"/>
    <w:tmpl w:val="2FE2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0" w15:restartNumberingAfterBreak="0">
    <w:nsid w:val="6F125FE3"/>
    <w:multiLevelType w:val="multilevel"/>
    <w:tmpl w:val="B1D23F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31" w15:restartNumberingAfterBreak="0">
    <w:nsid w:val="6F655786"/>
    <w:multiLevelType w:val="multilevel"/>
    <w:tmpl w:val="13505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2" w15:restartNumberingAfterBreak="0">
    <w:nsid w:val="6FAD1EDF"/>
    <w:multiLevelType w:val="multilevel"/>
    <w:tmpl w:val="2CA64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6FAD7D4D"/>
    <w:multiLevelType w:val="multilevel"/>
    <w:tmpl w:val="89B45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6FE33368"/>
    <w:multiLevelType w:val="multilevel"/>
    <w:tmpl w:val="B60CA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5" w15:restartNumberingAfterBreak="0">
    <w:nsid w:val="6FF97DB4"/>
    <w:multiLevelType w:val="multilevel"/>
    <w:tmpl w:val="9294B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6" w15:restartNumberingAfterBreak="0">
    <w:nsid w:val="70165176"/>
    <w:multiLevelType w:val="multilevel"/>
    <w:tmpl w:val="AF2A7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703155CA"/>
    <w:multiLevelType w:val="multilevel"/>
    <w:tmpl w:val="F77AB6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8" w15:restartNumberingAfterBreak="0">
    <w:nsid w:val="705A6E7D"/>
    <w:multiLevelType w:val="hybridMultilevel"/>
    <w:tmpl w:val="7D9C4B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9" w15:restartNumberingAfterBreak="0">
    <w:nsid w:val="7096036E"/>
    <w:multiLevelType w:val="multilevel"/>
    <w:tmpl w:val="A216C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70E972A3"/>
    <w:multiLevelType w:val="multilevel"/>
    <w:tmpl w:val="B1D23F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41" w15:restartNumberingAfterBreak="0">
    <w:nsid w:val="70FA7514"/>
    <w:multiLevelType w:val="multilevel"/>
    <w:tmpl w:val="9918A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2" w15:restartNumberingAfterBreak="0">
    <w:nsid w:val="71272FBA"/>
    <w:multiLevelType w:val="multilevel"/>
    <w:tmpl w:val="7DDA7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712E4A71"/>
    <w:multiLevelType w:val="multilevel"/>
    <w:tmpl w:val="4CB63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4" w15:restartNumberingAfterBreak="0">
    <w:nsid w:val="71300B53"/>
    <w:multiLevelType w:val="multilevel"/>
    <w:tmpl w:val="608AF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5" w15:restartNumberingAfterBreak="0">
    <w:nsid w:val="71313CB8"/>
    <w:multiLevelType w:val="multilevel"/>
    <w:tmpl w:val="573AA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6" w15:restartNumberingAfterBreak="0">
    <w:nsid w:val="713F4366"/>
    <w:multiLevelType w:val="multilevel"/>
    <w:tmpl w:val="A01AAC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7" w15:restartNumberingAfterBreak="0">
    <w:nsid w:val="715A67DB"/>
    <w:multiLevelType w:val="multilevel"/>
    <w:tmpl w:val="2DF4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8" w15:restartNumberingAfterBreak="0">
    <w:nsid w:val="71B57033"/>
    <w:multiLevelType w:val="multilevel"/>
    <w:tmpl w:val="3018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720A3482"/>
    <w:multiLevelType w:val="multilevel"/>
    <w:tmpl w:val="4A54D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72435037"/>
    <w:multiLevelType w:val="multilevel"/>
    <w:tmpl w:val="312A5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1" w15:restartNumberingAfterBreak="0">
    <w:nsid w:val="72C41CA8"/>
    <w:multiLevelType w:val="multilevel"/>
    <w:tmpl w:val="13B0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730676BC"/>
    <w:multiLevelType w:val="multilevel"/>
    <w:tmpl w:val="9A6C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73251540"/>
    <w:multiLevelType w:val="multilevel"/>
    <w:tmpl w:val="EAA44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7327758E"/>
    <w:multiLevelType w:val="multilevel"/>
    <w:tmpl w:val="147C3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5" w15:restartNumberingAfterBreak="0">
    <w:nsid w:val="73572B3B"/>
    <w:multiLevelType w:val="multilevel"/>
    <w:tmpl w:val="797277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6" w15:restartNumberingAfterBreak="0">
    <w:nsid w:val="741E6558"/>
    <w:multiLevelType w:val="multilevel"/>
    <w:tmpl w:val="5AE45D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7" w15:restartNumberingAfterBreak="0">
    <w:nsid w:val="744C57DD"/>
    <w:multiLevelType w:val="multilevel"/>
    <w:tmpl w:val="EAE29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8" w15:restartNumberingAfterBreak="0">
    <w:nsid w:val="746A5539"/>
    <w:multiLevelType w:val="multilevel"/>
    <w:tmpl w:val="89D88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9" w15:restartNumberingAfterBreak="0">
    <w:nsid w:val="748D11B7"/>
    <w:multiLevelType w:val="multilevel"/>
    <w:tmpl w:val="BB16F50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0" w15:restartNumberingAfterBreak="0">
    <w:nsid w:val="749F38BA"/>
    <w:multiLevelType w:val="hybridMultilevel"/>
    <w:tmpl w:val="CB4A753C"/>
    <w:lvl w:ilvl="0" w:tplc="E69A4BF2">
      <w:start w:val="2"/>
      <w:numFmt w:val="lowerLetter"/>
      <w:lvlText w:val="%1."/>
      <w:lvlJc w:val="left"/>
      <w:pPr>
        <w:tabs>
          <w:tab w:val="num" w:pos="720"/>
        </w:tabs>
        <w:ind w:left="720" w:hanging="360"/>
      </w:pPr>
    </w:lvl>
    <w:lvl w:ilvl="1" w:tplc="03B2069C" w:tentative="1">
      <w:start w:val="1"/>
      <w:numFmt w:val="decimal"/>
      <w:lvlText w:val="%2."/>
      <w:lvlJc w:val="left"/>
      <w:pPr>
        <w:tabs>
          <w:tab w:val="num" w:pos="1440"/>
        </w:tabs>
        <w:ind w:left="1440" w:hanging="360"/>
      </w:pPr>
    </w:lvl>
    <w:lvl w:ilvl="2" w:tplc="C76E54A6" w:tentative="1">
      <w:start w:val="1"/>
      <w:numFmt w:val="decimal"/>
      <w:lvlText w:val="%3."/>
      <w:lvlJc w:val="left"/>
      <w:pPr>
        <w:tabs>
          <w:tab w:val="num" w:pos="2160"/>
        </w:tabs>
        <w:ind w:left="2160" w:hanging="360"/>
      </w:pPr>
    </w:lvl>
    <w:lvl w:ilvl="3" w:tplc="F228AAAE" w:tentative="1">
      <w:start w:val="1"/>
      <w:numFmt w:val="decimal"/>
      <w:lvlText w:val="%4."/>
      <w:lvlJc w:val="left"/>
      <w:pPr>
        <w:tabs>
          <w:tab w:val="num" w:pos="2880"/>
        </w:tabs>
        <w:ind w:left="2880" w:hanging="360"/>
      </w:pPr>
    </w:lvl>
    <w:lvl w:ilvl="4" w:tplc="54CED3D6" w:tentative="1">
      <w:start w:val="1"/>
      <w:numFmt w:val="decimal"/>
      <w:lvlText w:val="%5."/>
      <w:lvlJc w:val="left"/>
      <w:pPr>
        <w:tabs>
          <w:tab w:val="num" w:pos="3600"/>
        </w:tabs>
        <w:ind w:left="3600" w:hanging="360"/>
      </w:pPr>
    </w:lvl>
    <w:lvl w:ilvl="5" w:tplc="566613D0" w:tentative="1">
      <w:start w:val="1"/>
      <w:numFmt w:val="decimal"/>
      <w:lvlText w:val="%6."/>
      <w:lvlJc w:val="left"/>
      <w:pPr>
        <w:tabs>
          <w:tab w:val="num" w:pos="4320"/>
        </w:tabs>
        <w:ind w:left="4320" w:hanging="360"/>
      </w:pPr>
    </w:lvl>
    <w:lvl w:ilvl="6" w:tplc="898672A4" w:tentative="1">
      <w:start w:val="1"/>
      <w:numFmt w:val="decimal"/>
      <w:lvlText w:val="%7."/>
      <w:lvlJc w:val="left"/>
      <w:pPr>
        <w:tabs>
          <w:tab w:val="num" w:pos="5040"/>
        </w:tabs>
        <w:ind w:left="5040" w:hanging="360"/>
      </w:pPr>
    </w:lvl>
    <w:lvl w:ilvl="7" w:tplc="8DE070CA" w:tentative="1">
      <w:start w:val="1"/>
      <w:numFmt w:val="decimal"/>
      <w:lvlText w:val="%8."/>
      <w:lvlJc w:val="left"/>
      <w:pPr>
        <w:tabs>
          <w:tab w:val="num" w:pos="5760"/>
        </w:tabs>
        <w:ind w:left="5760" w:hanging="360"/>
      </w:pPr>
    </w:lvl>
    <w:lvl w:ilvl="8" w:tplc="891A2B34" w:tentative="1">
      <w:start w:val="1"/>
      <w:numFmt w:val="decimal"/>
      <w:lvlText w:val="%9."/>
      <w:lvlJc w:val="left"/>
      <w:pPr>
        <w:tabs>
          <w:tab w:val="num" w:pos="6480"/>
        </w:tabs>
        <w:ind w:left="6480" w:hanging="360"/>
      </w:pPr>
    </w:lvl>
  </w:abstractNum>
  <w:abstractNum w:abstractNumId="561" w15:restartNumberingAfterBreak="0">
    <w:nsid w:val="74B461E9"/>
    <w:multiLevelType w:val="multilevel"/>
    <w:tmpl w:val="CAC21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2" w15:restartNumberingAfterBreak="0">
    <w:nsid w:val="74FC3FE6"/>
    <w:multiLevelType w:val="multilevel"/>
    <w:tmpl w:val="2680749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63" w15:restartNumberingAfterBreak="0">
    <w:nsid w:val="75324B5B"/>
    <w:multiLevelType w:val="multilevel"/>
    <w:tmpl w:val="69E60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4" w15:restartNumberingAfterBreak="0">
    <w:nsid w:val="75A46732"/>
    <w:multiLevelType w:val="multilevel"/>
    <w:tmpl w:val="8EB64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5" w15:restartNumberingAfterBreak="0">
    <w:nsid w:val="76112D03"/>
    <w:multiLevelType w:val="multilevel"/>
    <w:tmpl w:val="FD80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6" w15:restartNumberingAfterBreak="0">
    <w:nsid w:val="76155C59"/>
    <w:multiLevelType w:val="multilevel"/>
    <w:tmpl w:val="1C6EE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7" w15:restartNumberingAfterBreak="0">
    <w:nsid w:val="764A52C7"/>
    <w:multiLevelType w:val="multilevel"/>
    <w:tmpl w:val="BEA8E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8" w15:restartNumberingAfterBreak="0">
    <w:nsid w:val="770122CE"/>
    <w:multiLevelType w:val="multilevel"/>
    <w:tmpl w:val="F3A2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9" w15:restartNumberingAfterBreak="0">
    <w:nsid w:val="7758344A"/>
    <w:multiLevelType w:val="multilevel"/>
    <w:tmpl w:val="5B7047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0" w15:restartNumberingAfterBreak="0">
    <w:nsid w:val="777A57FF"/>
    <w:multiLevelType w:val="multilevel"/>
    <w:tmpl w:val="1842F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1" w15:restartNumberingAfterBreak="0">
    <w:nsid w:val="7796754C"/>
    <w:multiLevelType w:val="multilevel"/>
    <w:tmpl w:val="6A582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2" w15:restartNumberingAfterBreak="0">
    <w:nsid w:val="77A54612"/>
    <w:multiLevelType w:val="multilevel"/>
    <w:tmpl w:val="BEEE4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77B94168"/>
    <w:multiLevelType w:val="multilevel"/>
    <w:tmpl w:val="DB6A3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4" w15:restartNumberingAfterBreak="0">
    <w:nsid w:val="780A5C64"/>
    <w:multiLevelType w:val="multilevel"/>
    <w:tmpl w:val="5D341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5" w15:restartNumberingAfterBreak="0">
    <w:nsid w:val="78553959"/>
    <w:multiLevelType w:val="multilevel"/>
    <w:tmpl w:val="A71A398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76" w15:restartNumberingAfterBreak="0">
    <w:nsid w:val="78981E9D"/>
    <w:multiLevelType w:val="multilevel"/>
    <w:tmpl w:val="4E489D9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7" w15:restartNumberingAfterBreak="0">
    <w:nsid w:val="789D5F41"/>
    <w:multiLevelType w:val="multilevel"/>
    <w:tmpl w:val="238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8" w15:restartNumberingAfterBreak="0">
    <w:nsid w:val="78A77D47"/>
    <w:multiLevelType w:val="multilevel"/>
    <w:tmpl w:val="AF0605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9" w15:restartNumberingAfterBreak="0">
    <w:nsid w:val="78B46CB0"/>
    <w:multiLevelType w:val="multilevel"/>
    <w:tmpl w:val="D8746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0" w15:restartNumberingAfterBreak="0">
    <w:nsid w:val="78EF3AF3"/>
    <w:multiLevelType w:val="multilevel"/>
    <w:tmpl w:val="7A22F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1" w15:restartNumberingAfterBreak="0">
    <w:nsid w:val="791326DD"/>
    <w:multiLevelType w:val="multilevel"/>
    <w:tmpl w:val="6A2C9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2" w15:restartNumberingAfterBreak="0">
    <w:nsid w:val="795C1D78"/>
    <w:multiLevelType w:val="multilevel"/>
    <w:tmpl w:val="7456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3" w15:restartNumberingAfterBreak="0">
    <w:nsid w:val="799239F1"/>
    <w:multiLevelType w:val="multilevel"/>
    <w:tmpl w:val="02140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4" w15:restartNumberingAfterBreak="0">
    <w:nsid w:val="79DB139F"/>
    <w:multiLevelType w:val="multilevel"/>
    <w:tmpl w:val="E22C4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5" w15:restartNumberingAfterBreak="0">
    <w:nsid w:val="7A2E7A24"/>
    <w:multiLevelType w:val="multilevel"/>
    <w:tmpl w:val="0EFE6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6" w15:restartNumberingAfterBreak="0">
    <w:nsid w:val="7A414FF9"/>
    <w:multiLevelType w:val="multilevel"/>
    <w:tmpl w:val="814CA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7" w15:restartNumberingAfterBreak="0">
    <w:nsid w:val="7A9F7B7B"/>
    <w:multiLevelType w:val="multilevel"/>
    <w:tmpl w:val="F32C7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8" w15:restartNumberingAfterBreak="0">
    <w:nsid w:val="7ABE268A"/>
    <w:multiLevelType w:val="multilevel"/>
    <w:tmpl w:val="58AC3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9" w15:restartNumberingAfterBreak="0">
    <w:nsid w:val="7ACD54AB"/>
    <w:multiLevelType w:val="multilevel"/>
    <w:tmpl w:val="F59AC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0" w15:restartNumberingAfterBreak="0">
    <w:nsid w:val="7B18232C"/>
    <w:multiLevelType w:val="multilevel"/>
    <w:tmpl w:val="1F9AD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1" w15:restartNumberingAfterBreak="0">
    <w:nsid w:val="7B3734DE"/>
    <w:multiLevelType w:val="multilevel"/>
    <w:tmpl w:val="CA0A6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2" w15:restartNumberingAfterBreak="0">
    <w:nsid w:val="7B3D2AD1"/>
    <w:multiLevelType w:val="multilevel"/>
    <w:tmpl w:val="8BF23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3" w15:restartNumberingAfterBreak="0">
    <w:nsid w:val="7B74752B"/>
    <w:multiLevelType w:val="multilevel"/>
    <w:tmpl w:val="63F65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4" w15:restartNumberingAfterBreak="0">
    <w:nsid w:val="7B7B7388"/>
    <w:multiLevelType w:val="multilevel"/>
    <w:tmpl w:val="F5C2A4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5" w15:restartNumberingAfterBreak="0">
    <w:nsid w:val="7BC20F5F"/>
    <w:multiLevelType w:val="multilevel"/>
    <w:tmpl w:val="AE3CC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6" w15:restartNumberingAfterBreak="0">
    <w:nsid w:val="7BF12695"/>
    <w:multiLevelType w:val="multilevel"/>
    <w:tmpl w:val="A5E60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7" w15:restartNumberingAfterBreak="0">
    <w:nsid w:val="7C5C2657"/>
    <w:multiLevelType w:val="multilevel"/>
    <w:tmpl w:val="FF26E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8" w15:restartNumberingAfterBreak="0">
    <w:nsid w:val="7C7C6989"/>
    <w:multiLevelType w:val="multilevel"/>
    <w:tmpl w:val="18062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9" w15:restartNumberingAfterBreak="0">
    <w:nsid w:val="7C8014D7"/>
    <w:multiLevelType w:val="multilevel"/>
    <w:tmpl w:val="652A7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0" w15:restartNumberingAfterBreak="0">
    <w:nsid w:val="7C812211"/>
    <w:multiLevelType w:val="multilevel"/>
    <w:tmpl w:val="1E18EA2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1" w15:restartNumberingAfterBreak="0">
    <w:nsid w:val="7C993DE8"/>
    <w:multiLevelType w:val="multilevel"/>
    <w:tmpl w:val="823A8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2" w15:restartNumberingAfterBreak="0">
    <w:nsid w:val="7CC57129"/>
    <w:multiLevelType w:val="multilevel"/>
    <w:tmpl w:val="260C0D7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3" w15:restartNumberingAfterBreak="0">
    <w:nsid w:val="7CF640FD"/>
    <w:multiLevelType w:val="multilevel"/>
    <w:tmpl w:val="D8BA0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4" w15:restartNumberingAfterBreak="0">
    <w:nsid w:val="7D4B0232"/>
    <w:multiLevelType w:val="multilevel"/>
    <w:tmpl w:val="BF4445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5" w15:restartNumberingAfterBreak="0">
    <w:nsid w:val="7D6442D8"/>
    <w:multiLevelType w:val="multilevel"/>
    <w:tmpl w:val="359AC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6" w15:restartNumberingAfterBreak="0">
    <w:nsid w:val="7DAF7A85"/>
    <w:multiLevelType w:val="multilevel"/>
    <w:tmpl w:val="2DDCC1D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07" w15:restartNumberingAfterBreak="0">
    <w:nsid w:val="7DE5133A"/>
    <w:multiLevelType w:val="multilevel"/>
    <w:tmpl w:val="A2A65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8" w15:restartNumberingAfterBreak="0">
    <w:nsid w:val="7E072DBA"/>
    <w:multiLevelType w:val="multilevel"/>
    <w:tmpl w:val="04E8B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9" w15:restartNumberingAfterBreak="0">
    <w:nsid w:val="7E241108"/>
    <w:multiLevelType w:val="multilevel"/>
    <w:tmpl w:val="241A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0" w15:restartNumberingAfterBreak="0">
    <w:nsid w:val="7E8163FE"/>
    <w:multiLevelType w:val="multilevel"/>
    <w:tmpl w:val="BDF4B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1" w15:restartNumberingAfterBreak="0">
    <w:nsid w:val="7ECB795F"/>
    <w:multiLevelType w:val="multilevel"/>
    <w:tmpl w:val="18583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2" w15:restartNumberingAfterBreak="0">
    <w:nsid w:val="7ED4528F"/>
    <w:multiLevelType w:val="multilevel"/>
    <w:tmpl w:val="F6387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3" w15:restartNumberingAfterBreak="0">
    <w:nsid w:val="7ED4564D"/>
    <w:multiLevelType w:val="multilevel"/>
    <w:tmpl w:val="3E00D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4" w15:restartNumberingAfterBreak="0">
    <w:nsid w:val="7EF72FEC"/>
    <w:multiLevelType w:val="multilevel"/>
    <w:tmpl w:val="5588B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5" w15:restartNumberingAfterBreak="0">
    <w:nsid w:val="7F245258"/>
    <w:multiLevelType w:val="multilevel"/>
    <w:tmpl w:val="6262C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6" w15:restartNumberingAfterBreak="0">
    <w:nsid w:val="7F274179"/>
    <w:multiLevelType w:val="multilevel"/>
    <w:tmpl w:val="25D8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7" w15:restartNumberingAfterBreak="0">
    <w:nsid w:val="7F4F5C07"/>
    <w:multiLevelType w:val="multilevel"/>
    <w:tmpl w:val="96360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8" w15:restartNumberingAfterBreak="0">
    <w:nsid w:val="7FBB0F14"/>
    <w:multiLevelType w:val="multilevel"/>
    <w:tmpl w:val="58A41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9" w15:restartNumberingAfterBreak="0">
    <w:nsid w:val="7FDA25A0"/>
    <w:multiLevelType w:val="multilevel"/>
    <w:tmpl w:val="2CDEA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0" w15:restartNumberingAfterBreak="0">
    <w:nsid w:val="7FDC7A1B"/>
    <w:multiLevelType w:val="multilevel"/>
    <w:tmpl w:val="60E23B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3518214">
    <w:abstractNumId w:val="357"/>
  </w:num>
  <w:num w:numId="2" w16cid:durableId="482888565">
    <w:abstractNumId w:val="254"/>
  </w:num>
  <w:num w:numId="3" w16cid:durableId="1036006661">
    <w:abstractNumId w:val="140"/>
  </w:num>
  <w:num w:numId="4" w16cid:durableId="2146123609">
    <w:abstractNumId w:val="357"/>
  </w:num>
  <w:num w:numId="5" w16cid:durableId="1298144783">
    <w:abstractNumId w:val="131"/>
  </w:num>
  <w:num w:numId="6" w16cid:durableId="1035426926">
    <w:abstractNumId w:val="162"/>
  </w:num>
  <w:num w:numId="7" w16cid:durableId="1356031701">
    <w:abstractNumId w:val="357"/>
  </w:num>
  <w:num w:numId="8" w16cid:durableId="1563835088">
    <w:abstractNumId w:val="192"/>
  </w:num>
  <w:num w:numId="9" w16cid:durableId="1811899485">
    <w:abstractNumId w:val="357"/>
  </w:num>
  <w:num w:numId="10" w16cid:durableId="2004621863">
    <w:abstractNumId w:val="187"/>
  </w:num>
  <w:num w:numId="11" w16cid:durableId="1489858237">
    <w:abstractNumId w:val="357"/>
  </w:num>
  <w:num w:numId="12" w16cid:durableId="1117793971">
    <w:abstractNumId w:val="151"/>
  </w:num>
  <w:num w:numId="13" w16cid:durableId="693700191">
    <w:abstractNumId w:val="357"/>
  </w:num>
  <w:num w:numId="14" w16cid:durableId="1609196670">
    <w:abstractNumId w:val="492"/>
  </w:num>
  <w:num w:numId="15" w16cid:durableId="998194001">
    <w:abstractNumId w:val="357"/>
  </w:num>
  <w:num w:numId="16" w16cid:durableId="157500443">
    <w:abstractNumId w:val="79"/>
  </w:num>
  <w:num w:numId="17" w16cid:durableId="1504514581">
    <w:abstractNumId w:val="357"/>
  </w:num>
  <w:num w:numId="18" w16cid:durableId="1109665845">
    <w:abstractNumId w:val="109"/>
  </w:num>
  <w:num w:numId="19" w16cid:durableId="519271898">
    <w:abstractNumId w:val="357"/>
  </w:num>
  <w:num w:numId="20" w16cid:durableId="1666930787">
    <w:abstractNumId w:val="613"/>
  </w:num>
  <w:num w:numId="21" w16cid:durableId="998114128">
    <w:abstractNumId w:val="357"/>
  </w:num>
  <w:num w:numId="22" w16cid:durableId="1712726059">
    <w:abstractNumId w:val="617"/>
  </w:num>
  <w:num w:numId="23" w16cid:durableId="1539902014">
    <w:abstractNumId w:val="357"/>
  </w:num>
  <w:num w:numId="24" w16cid:durableId="1075006571">
    <w:abstractNumId w:val="217"/>
  </w:num>
  <w:num w:numId="25" w16cid:durableId="885485567">
    <w:abstractNumId w:val="357"/>
  </w:num>
  <w:num w:numId="26" w16cid:durableId="803498271">
    <w:abstractNumId w:val="242"/>
  </w:num>
  <w:num w:numId="27" w16cid:durableId="700477927">
    <w:abstractNumId w:val="357"/>
  </w:num>
  <w:num w:numId="28" w16cid:durableId="934290369">
    <w:abstractNumId w:val="359"/>
  </w:num>
  <w:num w:numId="29" w16cid:durableId="1936131949">
    <w:abstractNumId w:val="357"/>
  </w:num>
  <w:num w:numId="30" w16cid:durableId="1631594811">
    <w:abstractNumId w:val="80"/>
  </w:num>
  <w:num w:numId="31" w16cid:durableId="333072238">
    <w:abstractNumId w:val="357"/>
  </w:num>
  <w:num w:numId="32" w16cid:durableId="954412768">
    <w:abstractNumId w:val="268"/>
  </w:num>
  <w:num w:numId="33" w16cid:durableId="1059521892">
    <w:abstractNumId w:val="357"/>
  </w:num>
  <w:num w:numId="34" w16cid:durableId="807405264">
    <w:abstractNumId w:val="68"/>
  </w:num>
  <w:num w:numId="35" w16cid:durableId="346298911">
    <w:abstractNumId w:val="357"/>
  </w:num>
  <w:num w:numId="36" w16cid:durableId="1028675470">
    <w:abstractNumId w:val="357"/>
  </w:num>
  <w:num w:numId="37" w16cid:durableId="502858437">
    <w:abstractNumId w:val="357"/>
  </w:num>
  <w:num w:numId="38" w16cid:durableId="1769766157">
    <w:abstractNumId w:val="357"/>
  </w:num>
  <w:num w:numId="39" w16cid:durableId="75825154">
    <w:abstractNumId w:val="357"/>
  </w:num>
  <w:num w:numId="40" w16cid:durableId="1192038076">
    <w:abstractNumId w:val="357"/>
  </w:num>
  <w:num w:numId="41" w16cid:durableId="1921021317">
    <w:abstractNumId w:val="357"/>
  </w:num>
  <w:num w:numId="42" w16cid:durableId="1779331738">
    <w:abstractNumId w:val="357"/>
  </w:num>
  <w:num w:numId="43" w16cid:durableId="286399422">
    <w:abstractNumId w:val="357"/>
  </w:num>
  <w:num w:numId="44" w16cid:durableId="1103840910">
    <w:abstractNumId w:val="357"/>
  </w:num>
  <w:num w:numId="45" w16cid:durableId="879898670">
    <w:abstractNumId w:val="357"/>
  </w:num>
  <w:num w:numId="46" w16cid:durableId="1056978041">
    <w:abstractNumId w:val="406"/>
  </w:num>
  <w:num w:numId="47" w16cid:durableId="1408725653">
    <w:abstractNumId w:val="360"/>
    <w:lvlOverride w:ilvl="0">
      <w:lvl w:ilvl="0">
        <w:numFmt w:val="decimal"/>
        <w:lvlText w:val="%1."/>
        <w:lvlJc w:val="left"/>
      </w:lvl>
    </w:lvlOverride>
  </w:num>
  <w:num w:numId="48" w16cid:durableId="487404619">
    <w:abstractNumId w:val="369"/>
  </w:num>
  <w:num w:numId="49" w16cid:durableId="984236859">
    <w:abstractNumId w:val="444"/>
  </w:num>
  <w:num w:numId="50" w16cid:durableId="1459227626">
    <w:abstractNumId w:val="546"/>
    <w:lvlOverride w:ilvl="0">
      <w:lvl w:ilvl="0">
        <w:numFmt w:val="decimal"/>
        <w:lvlText w:val="%1."/>
        <w:lvlJc w:val="left"/>
      </w:lvl>
    </w:lvlOverride>
  </w:num>
  <w:num w:numId="51" w16cid:durableId="456796811">
    <w:abstractNumId w:val="343"/>
  </w:num>
  <w:num w:numId="52" w16cid:durableId="1315721614">
    <w:abstractNumId w:val="354"/>
  </w:num>
  <w:num w:numId="53" w16cid:durableId="24911603">
    <w:abstractNumId w:val="321"/>
  </w:num>
  <w:num w:numId="54" w16cid:durableId="788672072">
    <w:abstractNumId w:val="93"/>
  </w:num>
  <w:num w:numId="55" w16cid:durableId="1994479244">
    <w:abstractNumId w:val="329"/>
    <w:lvlOverride w:ilvl="0">
      <w:lvl w:ilvl="0">
        <w:numFmt w:val="decimal"/>
        <w:lvlText w:val="%1."/>
        <w:lvlJc w:val="left"/>
      </w:lvl>
    </w:lvlOverride>
  </w:num>
  <w:num w:numId="56" w16cid:durableId="524682323">
    <w:abstractNumId w:val="511"/>
  </w:num>
  <w:num w:numId="57" w16cid:durableId="1934119187">
    <w:abstractNumId w:val="65"/>
  </w:num>
  <w:num w:numId="58" w16cid:durableId="2029259780">
    <w:abstractNumId w:val="99"/>
    <w:lvlOverride w:ilvl="0">
      <w:lvl w:ilvl="0">
        <w:numFmt w:val="decimal"/>
        <w:lvlText w:val="%1."/>
        <w:lvlJc w:val="left"/>
      </w:lvl>
    </w:lvlOverride>
  </w:num>
  <w:num w:numId="59" w16cid:durableId="1120882297">
    <w:abstractNumId w:val="98"/>
  </w:num>
  <w:num w:numId="60" w16cid:durableId="1726755146">
    <w:abstractNumId w:val="302"/>
    <w:lvlOverride w:ilvl="0">
      <w:lvl w:ilvl="0">
        <w:numFmt w:val="decimal"/>
        <w:lvlText w:val="%1."/>
        <w:lvlJc w:val="left"/>
      </w:lvl>
    </w:lvlOverride>
  </w:num>
  <w:num w:numId="61" w16cid:durableId="1561019510">
    <w:abstractNumId w:val="399"/>
  </w:num>
  <w:num w:numId="62" w16cid:durableId="1697190862">
    <w:abstractNumId w:val="250"/>
  </w:num>
  <w:num w:numId="63" w16cid:durableId="830870743">
    <w:abstractNumId w:val="578"/>
    <w:lvlOverride w:ilvl="0">
      <w:lvl w:ilvl="0">
        <w:numFmt w:val="decimal"/>
        <w:lvlText w:val="%1."/>
        <w:lvlJc w:val="left"/>
      </w:lvl>
    </w:lvlOverride>
  </w:num>
  <w:num w:numId="64" w16cid:durableId="1768771848">
    <w:abstractNumId w:val="578"/>
    <w:lvlOverride w:ilvl="0">
      <w:lvl w:ilvl="0">
        <w:numFmt w:val="decimal"/>
        <w:lvlText w:val="%1."/>
        <w:lvlJc w:val="left"/>
      </w:lvl>
    </w:lvlOverride>
  </w:num>
  <w:num w:numId="65" w16cid:durableId="1428231499">
    <w:abstractNumId w:val="419"/>
  </w:num>
  <w:num w:numId="66" w16cid:durableId="1709792304">
    <w:abstractNumId w:val="104"/>
    <w:lvlOverride w:ilvl="0">
      <w:lvl w:ilvl="0">
        <w:numFmt w:val="decimal"/>
        <w:lvlText w:val="%1."/>
        <w:lvlJc w:val="left"/>
      </w:lvl>
    </w:lvlOverride>
  </w:num>
  <w:num w:numId="67" w16cid:durableId="2069574121">
    <w:abstractNumId w:val="104"/>
    <w:lvlOverride w:ilvl="0">
      <w:lvl w:ilvl="0">
        <w:numFmt w:val="decimal"/>
        <w:lvlText w:val="%1."/>
        <w:lvlJc w:val="left"/>
      </w:lvl>
    </w:lvlOverride>
  </w:num>
  <w:num w:numId="68" w16cid:durableId="2136025631">
    <w:abstractNumId w:val="152"/>
  </w:num>
  <w:num w:numId="69" w16cid:durableId="320893335">
    <w:abstractNumId w:val="191"/>
  </w:num>
  <w:num w:numId="70" w16cid:durableId="1446851213">
    <w:abstractNumId w:val="553"/>
  </w:num>
  <w:num w:numId="71" w16cid:durableId="1539393939">
    <w:abstractNumId w:val="576"/>
    <w:lvlOverride w:ilvl="0">
      <w:lvl w:ilvl="0">
        <w:numFmt w:val="decimal"/>
        <w:lvlText w:val="%1."/>
        <w:lvlJc w:val="left"/>
      </w:lvl>
    </w:lvlOverride>
  </w:num>
  <w:num w:numId="72" w16cid:durableId="1917082766">
    <w:abstractNumId w:val="576"/>
    <w:lvlOverride w:ilvl="0">
      <w:lvl w:ilvl="0">
        <w:numFmt w:val="decimal"/>
        <w:lvlText w:val="%1."/>
        <w:lvlJc w:val="left"/>
      </w:lvl>
    </w:lvlOverride>
  </w:num>
  <w:num w:numId="73" w16cid:durableId="639462314">
    <w:abstractNumId w:val="70"/>
  </w:num>
  <w:num w:numId="74" w16cid:durableId="783117865">
    <w:abstractNumId w:val="160"/>
    <w:lvlOverride w:ilvl="0">
      <w:lvl w:ilvl="0">
        <w:numFmt w:val="decimal"/>
        <w:lvlText w:val="%1."/>
        <w:lvlJc w:val="left"/>
      </w:lvl>
    </w:lvlOverride>
  </w:num>
  <w:num w:numId="75" w16cid:durableId="1342971456">
    <w:abstractNumId w:val="160"/>
    <w:lvlOverride w:ilvl="0">
      <w:lvl w:ilvl="0">
        <w:numFmt w:val="decimal"/>
        <w:lvlText w:val="%1."/>
        <w:lvlJc w:val="left"/>
      </w:lvl>
    </w:lvlOverride>
  </w:num>
  <w:num w:numId="76" w16cid:durableId="549388782">
    <w:abstractNumId w:val="323"/>
  </w:num>
  <w:num w:numId="77" w16cid:durableId="916982080">
    <w:abstractNumId w:val="357"/>
  </w:num>
  <w:num w:numId="78" w16cid:durableId="859852127">
    <w:abstractNumId w:val="357"/>
  </w:num>
  <w:num w:numId="79" w16cid:durableId="328678930">
    <w:abstractNumId w:val="346"/>
  </w:num>
  <w:num w:numId="80" w16cid:durableId="713776907">
    <w:abstractNumId w:val="50"/>
  </w:num>
  <w:num w:numId="81" w16cid:durableId="1118992324">
    <w:abstractNumId w:val="555"/>
    <w:lvlOverride w:ilvl="0">
      <w:lvl w:ilvl="0">
        <w:numFmt w:val="decimal"/>
        <w:lvlText w:val="%1."/>
        <w:lvlJc w:val="left"/>
      </w:lvl>
    </w:lvlOverride>
  </w:num>
  <w:num w:numId="82" w16cid:durableId="969898729">
    <w:abstractNumId w:val="555"/>
    <w:lvlOverride w:ilvl="0">
      <w:lvl w:ilvl="0">
        <w:numFmt w:val="decimal"/>
        <w:lvlText w:val="%1."/>
        <w:lvlJc w:val="left"/>
      </w:lvl>
    </w:lvlOverride>
  </w:num>
  <w:num w:numId="83" w16cid:durableId="1843398417">
    <w:abstractNumId w:val="287"/>
  </w:num>
  <w:num w:numId="84" w16cid:durableId="1852984066">
    <w:abstractNumId w:val="255"/>
    <w:lvlOverride w:ilvl="0">
      <w:lvl w:ilvl="0">
        <w:numFmt w:val="decimal"/>
        <w:lvlText w:val="%1."/>
        <w:lvlJc w:val="left"/>
      </w:lvl>
    </w:lvlOverride>
  </w:num>
  <w:num w:numId="85" w16cid:durableId="1634940855">
    <w:abstractNumId w:val="255"/>
    <w:lvlOverride w:ilvl="0">
      <w:lvl w:ilvl="0">
        <w:numFmt w:val="decimal"/>
        <w:lvlText w:val="%1."/>
        <w:lvlJc w:val="left"/>
      </w:lvl>
    </w:lvlOverride>
  </w:num>
  <w:num w:numId="86" w16cid:durableId="898858458">
    <w:abstractNumId w:val="269"/>
  </w:num>
  <w:num w:numId="87" w16cid:durableId="1381826870">
    <w:abstractNumId w:val="471"/>
  </w:num>
  <w:num w:numId="88" w16cid:durableId="838542696">
    <w:abstractNumId w:val="183"/>
  </w:num>
  <w:num w:numId="89" w16cid:durableId="1784299494">
    <w:abstractNumId w:val="332"/>
    <w:lvlOverride w:ilvl="0">
      <w:lvl w:ilvl="0">
        <w:numFmt w:val="decimal"/>
        <w:lvlText w:val="%1."/>
        <w:lvlJc w:val="left"/>
      </w:lvl>
    </w:lvlOverride>
  </w:num>
  <w:num w:numId="90" w16cid:durableId="2127114270">
    <w:abstractNumId w:val="3"/>
  </w:num>
  <w:num w:numId="91" w16cid:durableId="1741756871">
    <w:abstractNumId w:val="424"/>
  </w:num>
  <w:num w:numId="92" w16cid:durableId="279341271">
    <w:abstractNumId w:val="88"/>
  </w:num>
  <w:num w:numId="93" w16cid:durableId="377365212">
    <w:abstractNumId w:val="293"/>
    <w:lvlOverride w:ilvl="0">
      <w:lvl w:ilvl="0">
        <w:numFmt w:val="decimal"/>
        <w:lvlText w:val="%1."/>
        <w:lvlJc w:val="left"/>
      </w:lvl>
    </w:lvlOverride>
  </w:num>
  <w:num w:numId="94" w16cid:durableId="700476010">
    <w:abstractNumId w:val="498"/>
  </w:num>
  <w:num w:numId="95" w16cid:durableId="1212230523">
    <w:abstractNumId w:val="175"/>
  </w:num>
  <w:num w:numId="96" w16cid:durableId="1214080586">
    <w:abstractNumId w:val="588"/>
  </w:num>
  <w:num w:numId="97" w16cid:durableId="1778061118">
    <w:abstractNumId w:val="563"/>
  </w:num>
  <w:num w:numId="98" w16cid:durableId="1091463952">
    <w:abstractNumId w:val="472"/>
    <w:lvlOverride w:ilvl="0">
      <w:lvl w:ilvl="0">
        <w:numFmt w:val="decimal"/>
        <w:lvlText w:val="%1."/>
        <w:lvlJc w:val="left"/>
      </w:lvl>
    </w:lvlOverride>
  </w:num>
  <w:num w:numId="99" w16cid:durableId="433594780">
    <w:abstractNumId w:val="195"/>
  </w:num>
  <w:num w:numId="100" w16cid:durableId="1001356046">
    <w:abstractNumId w:val="90"/>
    <w:lvlOverride w:ilvl="0">
      <w:lvl w:ilvl="0">
        <w:numFmt w:val="decimal"/>
        <w:lvlText w:val="%1."/>
        <w:lvlJc w:val="left"/>
      </w:lvl>
    </w:lvlOverride>
  </w:num>
  <w:num w:numId="101" w16cid:durableId="152261850">
    <w:abstractNumId w:val="296"/>
  </w:num>
  <w:num w:numId="102" w16cid:durableId="1167020329">
    <w:abstractNumId w:val="475"/>
  </w:num>
  <w:num w:numId="103" w16cid:durableId="1988977523">
    <w:abstractNumId w:val="382"/>
  </w:num>
  <w:num w:numId="104" w16cid:durableId="1472748615">
    <w:abstractNumId w:val="29"/>
    <w:lvlOverride w:ilvl="0">
      <w:lvl w:ilvl="0">
        <w:numFmt w:val="decimal"/>
        <w:lvlText w:val="%1."/>
        <w:lvlJc w:val="left"/>
      </w:lvl>
    </w:lvlOverride>
  </w:num>
  <w:num w:numId="105" w16cid:durableId="2060859057">
    <w:abstractNumId w:val="100"/>
  </w:num>
  <w:num w:numId="106" w16cid:durableId="642777836">
    <w:abstractNumId w:val="403"/>
  </w:num>
  <w:num w:numId="107" w16cid:durableId="165361177">
    <w:abstractNumId w:val="531"/>
  </w:num>
  <w:num w:numId="108" w16cid:durableId="953514161">
    <w:abstractNumId w:val="106"/>
  </w:num>
  <w:num w:numId="109" w16cid:durableId="754665884">
    <w:abstractNumId w:val="604"/>
    <w:lvlOverride w:ilvl="0">
      <w:lvl w:ilvl="0">
        <w:numFmt w:val="decimal"/>
        <w:lvlText w:val="%1."/>
        <w:lvlJc w:val="left"/>
      </w:lvl>
    </w:lvlOverride>
  </w:num>
  <w:num w:numId="110" w16cid:durableId="1704477620">
    <w:abstractNumId w:val="441"/>
    <w:lvlOverride w:ilvl="0">
      <w:lvl w:ilvl="0">
        <w:numFmt w:val="decimal"/>
        <w:lvlText w:val="%1."/>
        <w:lvlJc w:val="left"/>
      </w:lvl>
    </w:lvlOverride>
  </w:num>
  <w:num w:numId="111" w16cid:durableId="1506482596">
    <w:abstractNumId w:val="155"/>
    <w:lvlOverride w:ilvl="0">
      <w:lvl w:ilvl="0">
        <w:numFmt w:val="decimal"/>
        <w:lvlText w:val="%1."/>
        <w:lvlJc w:val="left"/>
      </w:lvl>
    </w:lvlOverride>
  </w:num>
  <w:num w:numId="112" w16cid:durableId="143589441">
    <w:abstractNumId w:val="556"/>
    <w:lvlOverride w:ilvl="0">
      <w:lvl w:ilvl="0">
        <w:numFmt w:val="decimal"/>
        <w:lvlText w:val="%1."/>
        <w:lvlJc w:val="left"/>
      </w:lvl>
    </w:lvlOverride>
  </w:num>
  <w:num w:numId="113" w16cid:durableId="1800875446">
    <w:abstractNumId w:val="523"/>
    <w:lvlOverride w:ilvl="0">
      <w:lvl w:ilvl="0">
        <w:numFmt w:val="decimal"/>
        <w:lvlText w:val="%1."/>
        <w:lvlJc w:val="left"/>
      </w:lvl>
    </w:lvlOverride>
  </w:num>
  <w:num w:numId="114" w16cid:durableId="147551485">
    <w:abstractNumId w:val="536"/>
  </w:num>
  <w:num w:numId="115" w16cid:durableId="1856259684">
    <w:abstractNumId w:val="564"/>
  </w:num>
  <w:num w:numId="116" w16cid:durableId="1413888286">
    <w:abstractNumId w:val="349"/>
  </w:num>
  <w:num w:numId="117" w16cid:durableId="2098671045">
    <w:abstractNumId w:val="565"/>
  </w:num>
  <w:num w:numId="118" w16cid:durableId="337268558">
    <w:abstractNumId w:val="336"/>
  </w:num>
  <w:num w:numId="119" w16cid:durableId="1447114419">
    <w:abstractNumId w:val="230"/>
    <w:lvlOverride w:ilvl="0">
      <w:lvl w:ilvl="0">
        <w:numFmt w:val="decimal"/>
        <w:lvlText w:val="%1."/>
        <w:lvlJc w:val="left"/>
      </w:lvl>
    </w:lvlOverride>
  </w:num>
  <w:num w:numId="120" w16cid:durableId="1000618953">
    <w:abstractNumId w:val="364"/>
  </w:num>
  <w:num w:numId="121" w16cid:durableId="1066412343">
    <w:abstractNumId w:val="374"/>
    <w:lvlOverride w:ilvl="0">
      <w:lvl w:ilvl="0">
        <w:numFmt w:val="lowerLetter"/>
        <w:lvlText w:val="%1."/>
        <w:lvlJc w:val="left"/>
      </w:lvl>
    </w:lvlOverride>
  </w:num>
  <w:num w:numId="122" w16cid:durableId="1660498499">
    <w:abstractNumId w:val="315"/>
  </w:num>
  <w:num w:numId="123" w16cid:durableId="1460420879">
    <w:abstractNumId w:val="560"/>
  </w:num>
  <w:num w:numId="124" w16cid:durableId="1679381185">
    <w:abstractNumId w:val="534"/>
  </w:num>
  <w:num w:numId="125" w16cid:durableId="685785497">
    <w:abstractNumId w:val="194"/>
  </w:num>
  <w:num w:numId="126" w16cid:durableId="116342512">
    <w:abstractNumId w:val="527"/>
  </w:num>
  <w:num w:numId="127" w16cid:durableId="1486121264">
    <w:abstractNumId w:val="339"/>
  </w:num>
  <w:num w:numId="128" w16cid:durableId="804393829">
    <w:abstractNumId w:val="278"/>
    <w:lvlOverride w:ilvl="0">
      <w:lvl w:ilvl="0">
        <w:numFmt w:val="lowerLetter"/>
        <w:lvlText w:val="%1."/>
        <w:lvlJc w:val="left"/>
      </w:lvl>
    </w:lvlOverride>
  </w:num>
  <w:num w:numId="129" w16cid:durableId="248393692">
    <w:abstractNumId w:val="502"/>
  </w:num>
  <w:num w:numId="130" w16cid:durableId="1792363080">
    <w:abstractNumId w:val="367"/>
  </w:num>
  <w:num w:numId="131" w16cid:durableId="148374002">
    <w:abstractNumId w:val="337"/>
  </w:num>
  <w:num w:numId="132" w16cid:durableId="1061636361">
    <w:abstractNumId w:val="233"/>
  </w:num>
  <w:num w:numId="133" w16cid:durableId="233318462">
    <w:abstractNumId w:val="585"/>
  </w:num>
  <w:num w:numId="134" w16cid:durableId="753278191">
    <w:abstractNumId w:val="64"/>
    <w:lvlOverride w:ilvl="0">
      <w:lvl w:ilvl="0">
        <w:numFmt w:val="lowerLetter"/>
        <w:lvlText w:val="%1."/>
        <w:lvlJc w:val="left"/>
      </w:lvl>
    </w:lvlOverride>
  </w:num>
  <w:num w:numId="135" w16cid:durableId="1695379449">
    <w:abstractNumId w:val="147"/>
  </w:num>
  <w:num w:numId="136" w16cid:durableId="404575979">
    <w:abstractNumId w:val="126"/>
  </w:num>
  <w:num w:numId="137" w16cid:durableId="548229962">
    <w:abstractNumId w:val="164"/>
  </w:num>
  <w:num w:numId="138" w16cid:durableId="1782725592">
    <w:abstractNumId w:val="497"/>
    <w:lvlOverride w:ilvl="0">
      <w:lvl w:ilvl="0">
        <w:numFmt w:val="lowerLetter"/>
        <w:lvlText w:val="%1."/>
        <w:lvlJc w:val="left"/>
      </w:lvl>
    </w:lvlOverride>
  </w:num>
  <w:num w:numId="139" w16cid:durableId="909537286">
    <w:abstractNumId w:val="4"/>
  </w:num>
  <w:num w:numId="140" w16cid:durableId="2029019842">
    <w:abstractNumId w:val="326"/>
  </w:num>
  <w:num w:numId="141" w16cid:durableId="101002094">
    <w:abstractNumId w:val="344"/>
  </w:num>
  <w:num w:numId="142" w16cid:durableId="1821537811">
    <w:abstractNumId w:val="146"/>
  </w:num>
  <w:num w:numId="143" w16cid:durableId="917446102">
    <w:abstractNumId w:val="393"/>
  </w:num>
  <w:num w:numId="144" w16cid:durableId="1587347668">
    <w:abstractNumId w:val="209"/>
  </w:num>
  <w:num w:numId="145" w16cid:durableId="1917595022">
    <w:abstractNumId w:val="438"/>
  </w:num>
  <w:num w:numId="146" w16cid:durableId="1038315189">
    <w:abstractNumId w:val="91"/>
  </w:num>
  <w:num w:numId="147" w16cid:durableId="889419303">
    <w:abstractNumId w:val="598"/>
    <w:lvlOverride w:ilvl="0">
      <w:lvl w:ilvl="0">
        <w:numFmt w:val="lowerLetter"/>
        <w:lvlText w:val="%1."/>
        <w:lvlJc w:val="left"/>
      </w:lvl>
    </w:lvlOverride>
  </w:num>
  <w:num w:numId="148" w16cid:durableId="1844468148">
    <w:abstractNumId w:val="12"/>
  </w:num>
  <w:num w:numId="149" w16cid:durableId="479540643">
    <w:abstractNumId w:val="169"/>
  </w:num>
  <w:num w:numId="150" w16cid:durableId="1558202205">
    <w:abstractNumId w:val="237"/>
  </w:num>
  <w:num w:numId="151" w16cid:durableId="1303852888">
    <w:abstractNumId w:val="290"/>
  </w:num>
  <w:num w:numId="152" w16cid:durableId="1400515784">
    <w:abstractNumId w:val="299"/>
  </w:num>
  <w:num w:numId="153" w16cid:durableId="320356281">
    <w:abstractNumId w:val="386"/>
  </w:num>
  <w:num w:numId="154" w16cid:durableId="2027438487">
    <w:abstractNumId w:val="256"/>
  </w:num>
  <w:num w:numId="155" w16cid:durableId="15693729">
    <w:abstractNumId w:val="429"/>
  </w:num>
  <w:num w:numId="156" w16cid:durableId="975187130">
    <w:abstractNumId w:val="574"/>
  </w:num>
  <w:num w:numId="157" w16cid:durableId="1526753159">
    <w:abstractNumId w:val="136"/>
  </w:num>
  <w:num w:numId="158" w16cid:durableId="1781530746">
    <w:abstractNumId w:val="347"/>
  </w:num>
  <w:num w:numId="159" w16cid:durableId="463088732">
    <w:abstractNumId w:val="477"/>
  </w:num>
  <w:num w:numId="160" w16cid:durableId="991445033">
    <w:abstractNumId w:val="380"/>
  </w:num>
  <w:num w:numId="161" w16cid:durableId="926884497">
    <w:abstractNumId w:val="78"/>
    <w:lvlOverride w:ilvl="0">
      <w:lvl w:ilvl="0">
        <w:numFmt w:val="decimal"/>
        <w:lvlText w:val="%1."/>
        <w:lvlJc w:val="left"/>
      </w:lvl>
    </w:lvlOverride>
  </w:num>
  <w:num w:numId="162" w16cid:durableId="1895769428">
    <w:abstractNumId w:val="166"/>
  </w:num>
  <w:num w:numId="163" w16cid:durableId="609823220">
    <w:abstractNumId w:val="426"/>
  </w:num>
  <w:num w:numId="164" w16cid:durableId="2115664928">
    <w:abstractNumId w:val="294"/>
  </w:num>
  <w:num w:numId="165" w16cid:durableId="1833716600">
    <w:abstractNumId w:val="279"/>
  </w:num>
  <w:num w:numId="166" w16cid:durableId="1920141677">
    <w:abstractNumId w:val="249"/>
  </w:num>
  <w:num w:numId="167" w16cid:durableId="69541880">
    <w:abstractNumId w:val="1"/>
  </w:num>
  <w:num w:numId="168" w16cid:durableId="2134445481">
    <w:abstractNumId w:val="9"/>
  </w:num>
  <w:num w:numId="169" w16cid:durableId="1844659093">
    <w:abstractNumId w:val="2"/>
  </w:num>
  <w:num w:numId="170" w16cid:durableId="969629712">
    <w:abstractNumId w:val="311"/>
  </w:num>
  <w:num w:numId="171" w16cid:durableId="613513389">
    <w:abstractNumId w:val="603"/>
  </w:num>
  <w:num w:numId="172" w16cid:durableId="1761217274">
    <w:abstractNumId w:val="373"/>
  </w:num>
  <w:num w:numId="173" w16cid:durableId="695890570">
    <w:abstractNumId w:val="257"/>
  </w:num>
  <w:num w:numId="174" w16cid:durableId="1766655503">
    <w:abstractNumId w:val="366"/>
  </w:num>
  <w:num w:numId="175" w16cid:durableId="625501082">
    <w:abstractNumId w:val="541"/>
  </w:num>
  <w:num w:numId="176" w16cid:durableId="774449412">
    <w:abstractNumId w:val="338"/>
  </w:num>
  <w:num w:numId="177" w16cid:durableId="1719546706">
    <w:abstractNumId w:val="18"/>
    <w:lvlOverride w:ilvl="0">
      <w:lvl w:ilvl="0">
        <w:numFmt w:val="decimal"/>
        <w:lvlText w:val="%1."/>
        <w:lvlJc w:val="left"/>
      </w:lvl>
    </w:lvlOverride>
  </w:num>
  <w:num w:numId="178" w16cid:durableId="1455174829">
    <w:abstractNumId w:val="222"/>
  </w:num>
  <w:num w:numId="179" w16cid:durableId="1192450718">
    <w:abstractNumId w:val="145"/>
    <w:lvlOverride w:ilvl="0">
      <w:lvl w:ilvl="0">
        <w:numFmt w:val="decimal"/>
        <w:lvlText w:val="%1."/>
        <w:lvlJc w:val="left"/>
      </w:lvl>
    </w:lvlOverride>
  </w:num>
  <w:num w:numId="180" w16cid:durableId="259795384">
    <w:abstractNumId w:val="459"/>
    <w:lvlOverride w:ilvl="0">
      <w:lvl w:ilvl="0">
        <w:numFmt w:val="decimal"/>
        <w:lvlText w:val="%1."/>
        <w:lvlJc w:val="left"/>
      </w:lvl>
    </w:lvlOverride>
  </w:num>
  <w:num w:numId="181" w16cid:durableId="1168978846">
    <w:abstractNumId w:val="528"/>
  </w:num>
  <w:num w:numId="182" w16cid:durableId="154346002">
    <w:abstractNumId w:val="232"/>
  </w:num>
  <w:num w:numId="183" w16cid:durableId="1194076141">
    <w:abstractNumId w:val="172"/>
  </w:num>
  <w:num w:numId="184" w16cid:durableId="1380780490">
    <w:abstractNumId w:val="375"/>
  </w:num>
  <w:num w:numId="185" w16cid:durableId="353111815">
    <w:abstractNumId w:val="25"/>
  </w:num>
  <w:num w:numId="186" w16cid:durableId="961809603">
    <w:abstractNumId w:val="510"/>
  </w:num>
  <w:num w:numId="187" w16cid:durableId="1805155229">
    <w:abstractNumId w:val="590"/>
  </w:num>
  <w:num w:numId="188" w16cid:durableId="861170171">
    <w:abstractNumId w:val="36"/>
  </w:num>
  <w:num w:numId="189" w16cid:durableId="77756303">
    <w:abstractNumId w:val="0"/>
  </w:num>
  <w:num w:numId="190" w16cid:durableId="1706783456">
    <w:abstractNumId w:val="223"/>
  </w:num>
  <w:num w:numId="191" w16cid:durableId="1719626752">
    <w:abstractNumId w:val="300"/>
  </w:num>
  <w:num w:numId="192" w16cid:durableId="1413232608">
    <w:abstractNumId w:val="170"/>
  </w:num>
  <w:num w:numId="193" w16cid:durableId="2031371844">
    <w:abstractNumId w:val="381"/>
  </w:num>
  <w:num w:numId="194" w16cid:durableId="1962031076">
    <w:abstractNumId w:val="105"/>
  </w:num>
  <w:num w:numId="195" w16cid:durableId="285310308">
    <w:abstractNumId w:val="410"/>
  </w:num>
  <w:num w:numId="196" w16cid:durableId="806052656">
    <w:abstractNumId w:val="581"/>
  </w:num>
  <w:num w:numId="197" w16cid:durableId="1910726419">
    <w:abstractNumId w:val="303"/>
  </w:num>
  <w:num w:numId="198" w16cid:durableId="385766817">
    <w:abstractNumId w:val="218"/>
  </w:num>
  <w:num w:numId="199" w16cid:durableId="794980249">
    <w:abstractNumId w:val="351"/>
  </w:num>
  <w:num w:numId="200" w16cid:durableId="641738764">
    <w:abstractNumId w:val="485"/>
  </w:num>
  <w:num w:numId="201" w16cid:durableId="993531628">
    <w:abstractNumId w:val="276"/>
  </w:num>
  <w:num w:numId="202" w16cid:durableId="722560457">
    <w:abstractNumId w:val="34"/>
  </w:num>
  <w:num w:numId="203" w16cid:durableId="892694622">
    <w:abstractNumId w:val="241"/>
  </w:num>
  <w:num w:numId="204" w16cid:durableId="1439107906">
    <w:abstractNumId w:val="488"/>
  </w:num>
  <w:num w:numId="205" w16cid:durableId="1887403706">
    <w:abstractNumId w:val="16"/>
  </w:num>
  <w:num w:numId="206" w16cid:durableId="507528094">
    <w:abstractNumId w:val="609"/>
  </w:num>
  <w:num w:numId="207" w16cid:durableId="1059206082">
    <w:abstractNumId w:val="470"/>
  </w:num>
  <w:num w:numId="208" w16cid:durableId="462428898">
    <w:abstractNumId w:val="244"/>
  </w:num>
  <w:num w:numId="209" w16cid:durableId="352532412">
    <w:abstractNumId w:val="388"/>
  </w:num>
  <w:num w:numId="210" w16cid:durableId="567961183">
    <w:abstractNumId w:val="566"/>
  </w:num>
  <w:num w:numId="211" w16cid:durableId="302201479">
    <w:abstractNumId w:val="204"/>
  </w:num>
  <w:num w:numId="212" w16cid:durableId="1722825441">
    <w:abstractNumId w:val="484"/>
  </w:num>
  <w:num w:numId="213" w16cid:durableId="1633098240">
    <w:abstractNumId w:val="415"/>
  </w:num>
  <w:num w:numId="214" w16cid:durableId="1051732652">
    <w:abstractNumId w:val="596"/>
  </w:num>
  <w:num w:numId="215" w16cid:durableId="1944990672">
    <w:abstractNumId w:val="616"/>
  </w:num>
  <w:num w:numId="216" w16cid:durableId="433785848">
    <w:abstractNumId w:val="216"/>
  </w:num>
  <w:num w:numId="217" w16cid:durableId="34500861">
    <w:abstractNumId w:val="214"/>
  </w:num>
  <w:num w:numId="218" w16cid:durableId="1904370684">
    <w:abstractNumId w:val="591"/>
  </w:num>
  <w:num w:numId="219" w16cid:durableId="1874033550">
    <w:abstractNumId w:val="132"/>
  </w:num>
  <w:num w:numId="220" w16cid:durableId="464540688">
    <w:abstractNumId w:val="301"/>
  </w:num>
  <w:num w:numId="221" w16cid:durableId="2043480742">
    <w:abstractNumId w:val="297"/>
  </w:num>
  <w:num w:numId="222" w16cid:durableId="575868750">
    <w:abstractNumId w:val="397"/>
  </w:num>
  <w:num w:numId="223" w16cid:durableId="771777665">
    <w:abstractNumId w:val="422"/>
  </w:num>
  <w:num w:numId="224" w16cid:durableId="1996838901">
    <w:abstractNumId w:val="60"/>
  </w:num>
  <w:num w:numId="225" w16cid:durableId="1841121859">
    <w:abstractNumId w:val="96"/>
  </w:num>
  <w:num w:numId="226" w16cid:durableId="1938824711">
    <w:abstractNumId w:val="431"/>
  </w:num>
  <w:num w:numId="227" w16cid:durableId="1456824649">
    <w:abstractNumId w:val="20"/>
  </w:num>
  <w:num w:numId="228" w16cid:durableId="595285870">
    <w:abstractNumId w:val="63"/>
  </w:num>
  <w:num w:numId="229" w16cid:durableId="724983645">
    <w:abstractNumId w:val="427"/>
  </w:num>
  <w:num w:numId="230" w16cid:durableId="1028218421">
    <w:abstractNumId w:val="33"/>
  </w:num>
  <w:num w:numId="231" w16cid:durableId="108938623">
    <w:abstractNumId w:val="489"/>
  </w:num>
  <w:num w:numId="232" w16cid:durableId="1268468309">
    <w:abstractNumId w:val="595"/>
    <w:lvlOverride w:ilvl="0">
      <w:lvl w:ilvl="0">
        <w:numFmt w:val="decimal"/>
        <w:lvlText w:val="%1."/>
        <w:lvlJc w:val="left"/>
      </w:lvl>
    </w:lvlOverride>
  </w:num>
  <w:num w:numId="233" w16cid:durableId="2143771656">
    <w:abstractNumId w:val="418"/>
    <w:lvlOverride w:ilvl="0">
      <w:lvl w:ilvl="0">
        <w:numFmt w:val="decimal"/>
        <w:lvlText w:val="%1."/>
        <w:lvlJc w:val="left"/>
      </w:lvl>
    </w:lvlOverride>
  </w:num>
  <w:num w:numId="234" w16cid:durableId="819493978">
    <w:abstractNumId w:val="115"/>
  </w:num>
  <w:num w:numId="235" w16cid:durableId="391316963">
    <w:abstractNumId w:val="205"/>
  </w:num>
  <w:num w:numId="236" w16cid:durableId="14696492">
    <w:abstractNumId w:val="130"/>
  </w:num>
  <w:num w:numId="237" w16cid:durableId="1615361293">
    <w:abstractNumId w:val="405"/>
  </w:num>
  <w:num w:numId="238" w16cid:durableId="648946784">
    <w:abstractNumId w:val="361"/>
  </w:num>
  <w:num w:numId="239" w16cid:durableId="1267427875">
    <w:abstractNumId w:val="520"/>
  </w:num>
  <w:num w:numId="240" w16cid:durableId="1402294013">
    <w:abstractNumId w:val="478"/>
  </w:num>
  <w:num w:numId="241" w16cid:durableId="683828585">
    <w:abstractNumId w:val="456"/>
  </w:num>
  <w:num w:numId="242" w16cid:durableId="1516378680">
    <w:abstractNumId w:val="21"/>
  </w:num>
  <w:num w:numId="243" w16cid:durableId="433092439">
    <w:abstractNumId w:val="350"/>
  </w:num>
  <w:num w:numId="244" w16cid:durableId="1157384046">
    <w:abstractNumId w:val="125"/>
  </w:num>
  <w:num w:numId="245" w16cid:durableId="2035692903">
    <w:abstractNumId w:val="143"/>
  </w:num>
  <w:num w:numId="246" w16cid:durableId="2001106824">
    <w:abstractNumId w:val="248"/>
  </w:num>
  <w:num w:numId="247" w16cid:durableId="1498424516">
    <w:abstractNumId w:val="525"/>
  </w:num>
  <w:num w:numId="248" w16cid:durableId="433673619">
    <w:abstractNumId w:val="612"/>
  </w:num>
  <w:num w:numId="249" w16cid:durableId="313070319">
    <w:abstractNumId w:val="75"/>
  </w:num>
  <w:num w:numId="250" w16cid:durableId="694775518">
    <w:abstractNumId w:val="288"/>
  </w:num>
  <w:num w:numId="251" w16cid:durableId="305939293">
    <w:abstractNumId w:val="371"/>
  </w:num>
  <w:num w:numId="252" w16cid:durableId="52387515">
    <w:abstractNumId w:val="189"/>
  </w:num>
  <w:num w:numId="253" w16cid:durableId="387992537">
    <w:abstractNumId w:val="362"/>
  </w:num>
  <w:num w:numId="254" w16cid:durableId="1859197826">
    <w:abstractNumId w:val="437"/>
  </w:num>
  <w:num w:numId="255" w16cid:durableId="1745369538">
    <w:abstractNumId w:val="391"/>
  </w:num>
  <w:num w:numId="256" w16cid:durableId="2092461894">
    <w:abstractNumId w:val="462"/>
  </w:num>
  <w:num w:numId="257" w16cid:durableId="1030565832">
    <w:abstractNumId w:val="586"/>
  </w:num>
  <w:num w:numId="258" w16cid:durableId="1045908857">
    <w:abstractNumId w:val="53"/>
  </w:num>
  <w:num w:numId="259" w16cid:durableId="2037853569">
    <w:abstractNumId w:val="353"/>
  </w:num>
  <w:num w:numId="260" w16cid:durableId="2105495464">
    <w:abstractNumId w:val="121"/>
  </w:num>
  <w:num w:numId="261" w16cid:durableId="788087608">
    <w:abstractNumId w:val="404"/>
  </w:num>
  <w:num w:numId="262" w16cid:durableId="1237742083">
    <w:abstractNumId w:val="505"/>
    <w:lvlOverride w:ilvl="0">
      <w:lvl w:ilvl="0">
        <w:numFmt w:val="decimal"/>
        <w:lvlText w:val="%1."/>
        <w:lvlJc w:val="left"/>
      </w:lvl>
    </w:lvlOverride>
  </w:num>
  <w:num w:numId="263" w16cid:durableId="1708413118">
    <w:abstractNumId w:val="469"/>
    <w:lvlOverride w:ilvl="0">
      <w:lvl w:ilvl="0">
        <w:numFmt w:val="decimal"/>
        <w:lvlText w:val="%1."/>
        <w:lvlJc w:val="left"/>
      </w:lvl>
    </w:lvlOverride>
  </w:num>
  <w:num w:numId="264" w16cid:durableId="284502231">
    <w:abstractNumId w:val="39"/>
  </w:num>
  <w:num w:numId="265" w16cid:durableId="844054798">
    <w:abstractNumId w:val="144"/>
  </w:num>
  <w:num w:numId="266" w16cid:durableId="870605973">
    <w:abstractNumId w:val="196"/>
  </w:num>
  <w:num w:numId="267" w16cid:durableId="421872959">
    <w:abstractNumId w:val="308"/>
  </w:num>
  <w:num w:numId="268" w16cid:durableId="1460755689">
    <w:abstractNumId w:val="231"/>
  </w:num>
  <w:num w:numId="269" w16cid:durableId="1667249636">
    <w:abstractNumId w:val="532"/>
  </w:num>
  <w:num w:numId="270" w16cid:durableId="1739478087">
    <w:abstractNumId w:val="107"/>
  </w:num>
  <w:num w:numId="271" w16cid:durableId="471825192">
    <w:abstractNumId w:val="443"/>
  </w:num>
  <w:num w:numId="272" w16cid:durableId="494997580">
    <w:abstractNumId w:val="614"/>
  </w:num>
  <w:num w:numId="273" w16cid:durableId="1074206910">
    <w:abstractNumId w:val="213"/>
  </w:num>
  <w:num w:numId="274" w16cid:durableId="2106219980">
    <w:abstractNumId w:val="448"/>
  </w:num>
  <w:num w:numId="275" w16cid:durableId="393966253">
    <w:abstractNumId w:val="619"/>
  </w:num>
  <w:num w:numId="276" w16cid:durableId="731805257">
    <w:abstractNumId w:val="507"/>
  </w:num>
  <w:num w:numId="277" w16cid:durableId="492065020">
    <w:abstractNumId w:val="252"/>
  </w:num>
  <w:num w:numId="278" w16cid:durableId="769933222">
    <w:abstractNumId w:val="227"/>
  </w:num>
  <w:num w:numId="279" w16cid:durableId="1311326977">
    <w:abstractNumId w:val="281"/>
  </w:num>
  <w:num w:numId="280" w16cid:durableId="1846049765">
    <w:abstractNumId w:val="120"/>
  </w:num>
  <w:num w:numId="281" w16cid:durableId="620108342">
    <w:abstractNumId w:val="200"/>
  </w:num>
  <w:num w:numId="282" w16cid:durableId="1684670859">
    <w:abstractNumId w:val="394"/>
  </w:num>
  <w:num w:numId="283" w16cid:durableId="1776556144">
    <w:abstractNumId w:val="559"/>
    <w:lvlOverride w:ilvl="0">
      <w:lvl w:ilvl="0">
        <w:numFmt w:val="decimal"/>
        <w:lvlText w:val="%1."/>
        <w:lvlJc w:val="left"/>
      </w:lvl>
    </w:lvlOverride>
  </w:num>
  <w:num w:numId="284" w16cid:durableId="1797596700">
    <w:abstractNumId w:val="262"/>
    <w:lvlOverride w:ilvl="0">
      <w:lvl w:ilvl="0">
        <w:numFmt w:val="decimal"/>
        <w:lvlText w:val="%1."/>
        <w:lvlJc w:val="left"/>
      </w:lvl>
    </w:lvlOverride>
  </w:num>
  <w:num w:numId="285" w16cid:durableId="181942781">
    <w:abstractNumId w:val="318"/>
  </w:num>
  <w:num w:numId="286" w16cid:durableId="1661538471">
    <w:abstractNumId w:val="158"/>
  </w:num>
  <w:num w:numId="287" w16cid:durableId="1907953338">
    <w:abstractNumId w:val="265"/>
    <w:lvlOverride w:ilvl="0">
      <w:lvl w:ilvl="0">
        <w:numFmt w:val="decimal"/>
        <w:lvlText w:val="%1."/>
        <w:lvlJc w:val="left"/>
      </w:lvl>
    </w:lvlOverride>
  </w:num>
  <w:num w:numId="288" w16cid:durableId="1860123960">
    <w:abstractNumId w:val="589"/>
  </w:num>
  <w:num w:numId="289" w16cid:durableId="1479884059">
    <w:abstractNumId w:val="247"/>
    <w:lvlOverride w:ilvl="0">
      <w:lvl w:ilvl="0">
        <w:numFmt w:val="decimal"/>
        <w:lvlText w:val="%1."/>
        <w:lvlJc w:val="left"/>
      </w:lvl>
    </w:lvlOverride>
  </w:num>
  <w:num w:numId="290" w16cid:durableId="27878141">
    <w:abstractNumId w:val="273"/>
  </w:num>
  <w:num w:numId="291" w16cid:durableId="1166163766">
    <w:abstractNumId w:val="139"/>
  </w:num>
  <w:num w:numId="292" w16cid:durableId="2113088841">
    <w:abstractNumId w:val="114"/>
  </w:num>
  <w:num w:numId="293" w16cid:durableId="1655794974">
    <w:abstractNumId w:val="390"/>
    <w:lvlOverride w:ilvl="0">
      <w:lvl w:ilvl="0">
        <w:numFmt w:val="decimal"/>
        <w:lvlText w:val="%1."/>
        <w:lvlJc w:val="left"/>
      </w:lvl>
    </w:lvlOverride>
  </w:num>
  <w:num w:numId="294" w16cid:durableId="1390423178">
    <w:abstractNumId w:val="61"/>
  </w:num>
  <w:num w:numId="295" w16cid:durableId="1132282548">
    <w:abstractNumId w:val="434"/>
  </w:num>
  <w:num w:numId="296" w16cid:durableId="1981184870">
    <w:abstractNumId w:val="567"/>
  </w:num>
  <w:num w:numId="297" w16cid:durableId="855734843">
    <w:abstractNumId w:val="235"/>
    <w:lvlOverride w:ilvl="0">
      <w:lvl w:ilvl="0">
        <w:numFmt w:val="decimal"/>
        <w:lvlText w:val="%1."/>
        <w:lvlJc w:val="left"/>
      </w:lvl>
    </w:lvlOverride>
  </w:num>
  <w:num w:numId="298" w16cid:durableId="1395274338">
    <w:abstractNumId w:val="513"/>
  </w:num>
  <w:num w:numId="299" w16cid:durableId="319577803">
    <w:abstractNumId w:val="449"/>
    <w:lvlOverride w:ilvl="0">
      <w:lvl w:ilvl="0">
        <w:numFmt w:val="decimal"/>
        <w:lvlText w:val="%1."/>
        <w:lvlJc w:val="left"/>
      </w:lvl>
    </w:lvlOverride>
  </w:num>
  <w:num w:numId="300" w16cid:durableId="1295142743">
    <w:abstractNumId w:val="340"/>
  </w:num>
  <w:num w:numId="301" w16cid:durableId="568420253">
    <w:abstractNumId w:val="179"/>
  </w:num>
  <w:num w:numId="302" w16cid:durableId="2140563530">
    <w:abstractNumId w:val="197"/>
  </w:num>
  <w:num w:numId="303" w16cid:durableId="1004668938">
    <w:abstractNumId w:val="67"/>
  </w:num>
  <w:num w:numId="304" w16cid:durableId="1784611744">
    <w:abstractNumId w:val="490"/>
    <w:lvlOverride w:ilvl="0">
      <w:lvl w:ilvl="0">
        <w:numFmt w:val="decimal"/>
        <w:lvlText w:val="%1."/>
        <w:lvlJc w:val="left"/>
      </w:lvl>
    </w:lvlOverride>
  </w:num>
  <w:num w:numId="305" w16cid:durableId="298078027">
    <w:abstractNumId w:val="395"/>
  </w:num>
  <w:num w:numId="306" w16cid:durableId="204415791">
    <w:abstractNumId w:val="57"/>
    <w:lvlOverride w:ilvl="0">
      <w:lvl w:ilvl="0">
        <w:numFmt w:val="decimal"/>
        <w:lvlText w:val="%1."/>
        <w:lvlJc w:val="left"/>
      </w:lvl>
    </w:lvlOverride>
  </w:num>
  <w:num w:numId="307" w16cid:durableId="1837920337">
    <w:abstractNumId w:val="452"/>
  </w:num>
  <w:num w:numId="308" w16cid:durableId="1742213960">
    <w:abstractNumId w:val="97"/>
  </w:num>
  <w:num w:numId="309" w16cid:durableId="1955404868">
    <w:abstractNumId w:val="185"/>
  </w:num>
  <w:num w:numId="310" w16cid:durableId="491602416">
    <w:abstractNumId w:val="134"/>
    <w:lvlOverride w:ilvl="0">
      <w:lvl w:ilvl="0">
        <w:numFmt w:val="decimal"/>
        <w:lvlText w:val="%1."/>
        <w:lvlJc w:val="left"/>
      </w:lvl>
    </w:lvlOverride>
  </w:num>
  <w:num w:numId="311" w16cid:durableId="962535942">
    <w:abstractNumId w:val="134"/>
    <w:lvlOverride w:ilvl="0">
      <w:lvl w:ilvl="0">
        <w:numFmt w:val="decimal"/>
        <w:lvlText w:val="%1."/>
        <w:lvlJc w:val="left"/>
      </w:lvl>
    </w:lvlOverride>
  </w:num>
  <w:num w:numId="312" w16cid:durableId="680397022">
    <w:abstractNumId w:val="134"/>
    <w:lvlOverride w:ilvl="0">
      <w:lvl w:ilvl="0">
        <w:numFmt w:val="decimal"/>
        <w:lvlText w:val="%1."/>
        <w:lvlJc w:val="left"/>
      </w:lvl>
    </w:lvlOverride>
  </w:num>
  <w:num w:numId="313" w16cid:durableId="487865311">
    <w:abstractNumId w:val="134"/>
    <w:lvlOverride w:ilvl="0">
      <w:lvl w:ilvl="0">
        <w:numFmt w:val="decimal"/>
        <w:lvlText w:val="%1."/>
        <w:lvlJc w:val="left"/>
      </w:lvl>
    </w:lvlOverride>
  </w:num>
  <w:num w:numId="314" w16cid:durableId="1761487055">
    <w:abstractNumId w:val="134"/>
    <w:lvlOverride w:ilvl="0">
      <w:lvl w:ilvl="0">
        <w:numFmt w:val="decimal"/>
        <w:lvlText w:val="%1."/>
        <w:lvlJc w:val="left"/>
      </w:lvl>
    </w:lvlOverride>
  </w:num>
  <w:num w:numId="315" w16cid:durableId="2005012360">
    <w:abstractNumId w:val="134"/>
    <w:lvlOverride w:ilvl="0">
      <w:lvl w:ilvl="0">
        <w:numFmt w:val="decimal"/>
        <w:lvlText w:val="%1."/>
        <w:lvlJc w:val="left"/>
      </w:lvl>
    </w:lvlOverride>
  </w:num>
  <w:num w:numId="316" w16cid:durableId="96995851">
    <w:abstractNumId w:val="85"/>
  </w:num>
  <w:num w:numId="317" w16cid:durableId="2031759918">
    <w:abstractNumId w:val="453"/>
    <w:lvlOverride w:ilvl="0">
      <w:lvl w:ilvl="0">
        <w:numFmt w:val="decimal"/>
        <w:lvlText w:val="%1."/>
        <w:lvlJc w:val="left"/>
      </w:lvl>
    </w:lvlOverride>
  </w:num>
  <w:num w:numId="318" w16cid:durableId="1592279856">
    <w:abstractNumId w:val="481"/>
  </w:num>
  <w:num w:numId="319" w16cid:durableId="759567567">
    <w:abstractNumId w:val="476"/>
  </w:num>
  <w:num w:numId="320" w16cid:durableId="667947519">
    <w:abstractNumId w:val="19"/>
    <w:lvlOverride w:ilvl="0">
      <w:lvl w:ilvl="0">
        <w:numFmt w:val="decimal"/>
        <w:lvlText w:val="%1."/>
        <w:lvlJc w:val="left"/>
      </w:lvl>
    </w:lvlOverride>
  </w:num>
  <w:num w:numId="321" w16cid:durableId="410003209">
    <w:abstractNumId w:val="544"/>
  </w:num>
  <w:num w:numId="322" w16cid:durableId="1816292275">
    <w:abstractNumId w:val="512"/>
  </w:num>
  <w:num w:numId="323" w16cid:durableId="2082869966">
    <w:abstractNumId w:val="27"/>
    <w:lvlOverride w:ilvl="0">
      <w:lvl w:ilvl="0">
        <w:numFmt w:val="decimal"/>
        <w:lvlText w:val="%1."/>
        <w:lvlJc w:val="left"/>
      </w:lvl>
    </w:lvlOverride>
  </w:num>
  <w:num w:numId="324" w16cid:durableId="1833065218">
    <w:abstractNumId w:val="27"/>
    <w:lvlOverride w:ilvl="0">
      <w:lvl w:ilvl="0">
        <w:numFmt w:val="decimal"/>
        <w:lvlText w:val="%1."/>
        <w:lvlJc w:val="left"/>
      </w:lvl>
    </w:lvlOverride>
  </w:num>
  <w:num w:numId="325" w16cid:durableId="1854421295">
    <w:abstractNumId w:val="83"/>
    <w:lvlOverride w:ilvl="0">
      <w:lvl w:ilvl="0">
        <w:numFmt w:val="decimal"/>
        <w:lvlText w:val="%1."/>
        <w:lvlJc w:val="left"/>
      </w:lvl>
    </w:lvlOverride>
  </w:num>
  <w:num w:numId="326" w16cid:durableId="85079289">
    <w:abstractNumId w:val="442"/>
  </w:num>
  <w:num w:numId="327" w16cid:durableId="1897736140">
    <w:abstractNumId w:val="421"/>
  </w:num>
  <w:num w:numId="328" w16cid:durableId="144395824">
    <w:abstractNumId w:val="363"/>
  </w:num>
  <w:num w:numId="329" w16cid:durableId="517621668">
    <w:abstractNumId w:val="600"/>
    <w:lvlOverride w:ilvl="0">
      <w:lvl w:ilvl="0">
        <w:numFmt w:val="decimal"/>
        <w:lvlText w:val="%1."/>
        <w:lvlJc w:val="left"/>
      </w:lvl>
    </w:lvlOverride>
  </w:num>
  <w:num w:numId="330" w16cid:durableId="224881604">
    <w:abstractNumId w:val="117"/>
  </w:num>
  <w:num w:numId="331" w16cid:durableId="483158029">
    <w:abstractNumId w:val="11"/>
  </w:num>
  <w:num w:numId="332" w16cid:durableId="981539786">
    <w:abstractNumId w:val="124"/>
    <w:lvlOverride w:ilvl="0">
      <w:lvl w:ilvl="0">
        <w:numFmt w:val="decimal"/>
        <w:lvlText w:val="%1."/>
        <w:lvlJc w:val="left"/>
      </w:lvl>
    </w:lvlOverride>
  </w:num>
  <w:num w:numId="333" w16cid:durableId="839269576">
    <w:abstractNumId w:val="124"/>
    <w:lvlOverride w:ilvl="0">
      <w:lvl w:ilvl="0">
        <w:numFmt w:val="decimal"/>
        <w:lvlText w:val="%1."/>
        <w:lvlJc w:val="left"/>
      </w:lvl>
    </w:lvlOverride>
  </w:num>
  <w:num w:numId="334" w16cid:durableId="814837101">
    <w:abstractNumId w:val="124"/>
    <w:lvlOverride w:ilvl="0">
      <w:lvl w:ilvl="0">
        <w:numFmt w:val="decimal"/>
        <w:lvlText w:val="%1."/>
        <w:lvlJc w:val="left"/>
      </w:lvl>
    </w:lvlOverride>
  </w:num>
  <w:num w:numId="335" w16cid:durableId="1781531310">
    <w:abstractNumId w:val="124"/>
    <w:lvlOverride w:ilvl="0">
      <w:lvl w:ilvl="0">
        <w:numFmt w:val="decimal"/>
        <w:lvlText w:val="%1."/>
        <w:lvlJc w:val="left"/>
      </w:lvl>
    </w:lvlOverride>
  </w:num>
  <w:num w:numId="336" w16cid:durableId="1340430529">
    <w:abstractNumId w:val="124"/>
    <w:lvlOverride w:ilvl="0">
      <w:lvl w:ilvl="0">
        <w:numFmt w:val="decimal"/>
        <w:lvlText w:val="%1."/>
        <w:lvlJc w:val="left"/>
      </w:lvl>
    </w:lvlOverride>
  </w:num>
  <w:num w:numId="337" w16cid:durableId="323168160">
    <w:abstractNumId w:val="435"/>
  </w:num>
  <w:num w:numId="338" w16cid:durableId="1255744521">
    <w:abstractNumId w:val="571"/>
  </w:num>
  <w:num w:numId="339" w16cid:durableId="1155990052">
    <w:abstractNumId w:val="506"/>
  </w:num>
  <w:num w:numId="340" w16cid:durableId="1963462686">
    <w:abstractNumId w:val="14"/>
    <w:lvlOverride w:ilvl="0">
      <w:lvl w:ilvl="0">
        <w:numFmt w:val="decimal"/>
        <w:lvlText w:val="%1."/>
        <w:lvlJc w:val="left"/>
      </w:lvl>
    </w:lvlOverride>
  </w:num>
  <w:num w:numId="341" w16cid:durableId="1786270189">
    <w:abstractNumId w:val="370"/>
  </w:num>
  <w:num w:numId="342" w16cid:durableId="121072259">
    <w:abstractNumId w:val="138"/>
  </w:num>
  <w:num w:numId="343" w16cid:durableId="1492406766">
    <w:abstractNumId w:val="385"/>
    <w:lvlOverride w:ilvl="0">
      <w:lvl w:ilvl="0">
        <w:numFmt w:val="decimal"/>
        <w:lvlText w:val="%1."/>
        <w:lvlJc w:val="left"/>
      </w:lvl>
    </w:lvlOverride>
  </w:num>
  <w:num w:numId="344" w16cid:durableId="81922562">
    <w:abstractNumId w:val="615"/>
  </w:num>
  <w:num w:numId="345" w16cid:durableId="80102923">
    <w:abstractNumId w:val="457"/>
  </w:num>
  <w:num w:numId="346" w16cid:durableId="489249055">
    <w:abstractNumId w:val="468"/>
  </w:num>
  <w:num w:numId="347" w16cid:durableId="188421150">
    <w:abstractNumId w:val="165"/>
    <w:lvlOverride w:ilvl="0">
      <w:lvl w:ilvl="0">
        <w:numFmt w:val="decimal"/>
        <w:lvlText w:val="%1."/>
        <w:lvlJc w:val="left"/>
      </w:lvl>
    </w:lvlOverride>
  </w:num>
  <w:num w:numId="348" w16cid:durableId="1217200478">
    <w:abstractNumId w:val="486"/>
  </w:num>
  <w:num w:numId="349" w16cid:durableId="1796678083">
    <w:abstractNumId w:val="594"/>
    <w:lvlOverride w:ilvl="0">
      <w:lvl w:ilvl="0">
        <w:numFmt w:val="decimal"/>
        <w:lvlText w:val="%1."/>
        <w:lvlJc w:val="left"/>
      </w:lvl>
    </w:lvlOverride>
  </w:num>
  <w:num w:numId="350" w16cid:durableId="55474242">
    <w:abstractNumId w:val="594"/>
    <w:lvlOverride w:ilvl="0">
      <w:lvl w:ilvl="0">
        <w:numFmt w:val="decimal"/>
        <w:lvlText w:val="%1."/>
        <w:lvlJc w:val="left"/>
      </w:lvl>
    </w:lvlOverride>
  </w:num>
  <w:num w:numId="351" w16cid:durableId="2025546640">
    <w:abstractNumId w:val="108"/>
  </w:num>
  <w:num w:numId="352" w16cid:durableId="1474368134">
    <w:abstractNumId w:val="561"/>
  </w:num>
  <w:num w:numId="353" w16cid:durableId="619458874">
    <w:abstractNumId w:val="272"/>
    <w:lvlOverride w:ilvl="0">
      <w:lvl w:ilvl="0">
        <w:numFmt w:val="decimal"/>
        <w:lvlText w:val="%1."/>
        <w:lvlJc w:val="left"/>
      </w:lvl>
    </w:lvlOverride>
  </w:num>
  <w:num w:numId="354" w16cid:durableId="1735933456">
    <w:abstractNumId w:val="320"/>
  </w:num>
  <w:num w:numId="355" w16cid:durableId="294213995">
    <w:abstractNumId w:val="41"/>
    <w:lvlOverride w:ilvl="0">
      <w:lvl w:ilvl="0">
        <w:numFmt w:val="decimal"/>
        <w:lvlText w:val="%1."/>
        <w:lvlJc w:val="left"/>
      </w:lvl>
    </w:lvlOverride>
  </w:num>
  <w:num w:numId="356" w16cid:durableId="1334524836">
    <w:abstractNumId w:val="473"/>
  </w:num>
  <w:num w:numId="357" w16cid:durableId="46339791">
    <w:abstractNumId w:val="59"/>
  </w:num>
  <w:num w:numId="358" w16cid:durableId="1628655545">
    <w:abstractNumId w:val="221"/>
    <w:lvlOverride w:ilvl="0">
      <w:lvl w:ilvl="0">
        <w:numFmt w:val="decimal"/>
        <w:lvlText w:val="%1."/>
        <w:lvlJc w:val="left"/>
      </w:lvl>
    </w:lvlOverride>
  </w:num>
  <w:num w:numId="359" w16cid:durableId="793601496">
    <w:abstractNumId w:val="221"/>
    <w:lvlOverride w:ilvl="0">
      <w:lvl w:ilvl="0">
        <w:numFmt w:val="decimal"/>
        <w:lvlText w:val="%1."/>
        <w:lvlJc w:val="left"/>
      </w:lvl>
    </w:lvlOverride>
  </w:num>
  <w:num w:numId="360" w16cid:durableId="733308936">
    <w:abstractNumId w:val="221"/>
    <w:lvlOverride w:ilvl="0">
      <w:lvl w:ilvl="0">
        <w:numFmt w:val="decimal"/>
        <w:lvlText w:val="%1."/>
        <w:lvlJc w:val="left"/>
      </w:lvl>
    </w:lvlOverride>
  </w:num>
  <w:num w:numId="361" w16cid:durableId="1784615409">
    <w:abstractNumId w:val="8"/>
  </w:num>
  <w:num w:numId="362" w16cid:durableId="867333899">
    <w:abstractNumId w:val="161"/>
  </w:num>
  <w:num w:numId="363" w16cid:durableId="1442332929">
    <w:abstractNumId w:val="77"/>
    <w:lvlOverride w:ilvl="0">
      <w:lvl w:ilvl="0">
        <w:numFmt w:val="decimal"/>
        <w:lvlText w:val="%1."/>
        <w:lvlJc w:val="left"/>
      </w:lvl>
    </w:lvlOverride>
  </w:num>
  <w:num w:numId="364" w16cid:durableId="1044521560">
    <w:abstractNumId w:val="220"/>
    <w:lvlOverride w:ilvl="0">
      <w:lvl w:ilvl="0">
        <w:numFmt w:val="decimal"/>
        <w:lvlText w:val="%1."/>
        <w:lvlJc w:val="left"/>
      </w:lvl>
    </w:lvlOverride>
  </w:num>
  <w:num w:numId="365" w16cid:durableId="173959426">
    <w:abstractNumId w:val="620"/>
    <w:lvlOverride w:ilvl="0">
      <w:lvl w:ilvl="0">
        <w:numFmt w:val="decimal"/>
        <w:lvlText w:val="%1."/>
        <w:lvlJc w:val="left"/>
      </w:lvl>
    </w:lvlOverride>
  </w:num>
  <w:num w:numId="366" w16cid:durableId="125701106">
    <w:abstractNumId w:val="123"/>
    <w:lvlOverride w:ilvl="0">
      <w:lvl w:ilvl="0">
        <w:numFmt w:val="decimal"/>
        <w:lvlText w:val="%1."/>
        <w:lvlJc w:val="left"/>
      </w:lvl>
    </w:lvlOverride>
  </w:num>
  <w:num w:numId="367" w16cid:durableId="269556932">
    <w:abstractNumId w:val="537"/>
    <w:lvlOverride w:ilvl="0">
      <w:lvl w:ilvl="0">
        <w:numFmt w:val="decimal"/>
        <w:lvlText w:val="%1."/>
        <w:lvlJc w:val="left"/>
      </w:lvl>
    </w:lvlOverride>
  </w:num>
  <w:num w:numId="368" w16cid:durableId="584917596">
    <w:abstractNumId w:val="368"/>
    <w:lvlOverride w:ilvl="0">
      <w:lvl w:ilvl="0">
        <w:numFmt w:val="decimal"/>
        <w:lvlText w:val="%1."/>
        <w:lvlJc w:val="left"/>
      </w:lvl>
    </w:lvlOverride>
  </w:num>
  <w:num w:numId="369" w16cid:durableId="119079903">
    <w:abstractNumId w:val="286"/>
    <w:lvlOverride w:ilvl="0">
      <w:lvl w:ilvl="0">
        <w:numFmt w:val="decimal"/>
        <w:lvlText w:val="%1."/>
        <w:lvlJc w:val="left"/>
      </w:lvl>
    </w:lvlOverride>
  </w:num>
  <w:num w:numId="370" w16cid:durableId="1673217187">
    <w:abstractNumId w:val="56"/>
    <w:lvlOverride w:ilvl="0">
      <w:lvl w:ilvl="0">
        <w:numFmt w:val="decimal"/>
        <w:lvlText w:val="%1."/>
        <w:lvlJc w:val="left"/>
      </w:lvl>
    </w:lvlOverride>
  </w:num>
  <w:num w:numId="371" w16cid:durableId="1552762835">
    <w:abstractNumId w:val="524"/>
    <w:lvlOverride w:ilvl="0">
      <w:lvl w:ilvl="0">
        <w:numFmt w:val="decimal"/>
        <w:lvlText w:val="%1."/>
        <w:lvlJc w:val="left"/>
      </w:lvl>
    </w:lvlOverride>
  </w:num>
  <w:num w:numId="372" w16cid:durableId="487287483">
    <w:abstractNumId w:val="47"/>
    <w:lvlOverride w:ilvl="0">
      <w:lvl w:ilvl="0">
        <w:numFmt w:val="decimal"/>
        <w:lvlText w:val="%1."/>
        <w:lvlJc w:val="left"/>
      </w:lvl>
    </w:lvlOverride>
  </w:num>
  <w:num w:numId="373" w16cid:durableId="809596611">
    <w:abstractNumId w:val="51"/>
    <w:lvlOverride w:ilvl="0">
      <w:lvl w:ilvl="0">
        <w:numFmt w:val="decimal"/>
        <w:lvlText w:val="%1."/>
        <w:lvlJc w:val="left"/>
      </w:lvl>
    </w:lvlOverride>
  </w:num>
  <w:num w:numId="374" w16cid:durableId="1055162083">
    <w:abstractNumId w:val="474"/>
    <w:lvlOverride w:ilvl="0">
      <w:lvl w:ilvl="0">
        <w:numFmt w:val="decimal"/>
        <w:lvlText w:val="%1."/>
        <w:lvlJc w:val="left"/>
      </w:lvl>
    </w:lvlOverride>
  </w:num>
  <w:num w:numId="375" w16cid:durableId="1269047355">
    <w:abstractNumId w:val="291"/>
    <w:lvlOverride w:ilvl="0">
      <w:lvl w:ilvl="0">
        <w:numFmt w:val="decimal"/>
        <w:lvlText w:val="%1."/>
        <w:lvlJc w:val="left"/>
      </w:lvl>
    </w:lvlOverride>
  </w:num>
  <w:num w:numId="376" w16cid:durableId="1511021637">
    <w:abstractNumId w:val="377"/>
    <w:lvlOverride w:ilvl="0">
      <w:lvl w:ilvl="0">
        <w:numFmt w:val="decimal"/>
        <w:lvlText w:val="%1."/>
        <w:lvlJc w:val="left"/>
      </w:lvl>
    </w:lvlOverride>
  </w:num>
  <w:num w:numId="377" w16cid:durableId="247930099">
    <w:abstractNumId w:val="466"/>
    <w:lvlOverride w:ilvl="0">
      <w:lvl w:ilvl="0">
        <w:numFmt w:val="decimal"/>
        <w:lvlText w:val="%1."/>
        <w:lvlJc w:val="left"/>
      </w:lvl>
    </w:lvlOverride>
  </w:num>
  <w:num w:numId="378" w16cid:durableId="263878279">
    <w:abstractNumId w:val="246"/>
    <w:lvlOverride w:ilvl="0">
      <w:lvl w:ilvl="0">
        <w:numFmt w:val="decimal"/>
        <w:lvlText w:val="%1."/>
        <w:lvlJc w:val="left"/>
      </w:lvl>
    </w:lvlOverride>
  </w:num>
  <w:num w:numId="379" w16cid:durableId="1761482798">
    <w:abstractNumId w:val="425"/>
    <w:lvlOverride w:ilvl="0">
      <w:lvl w:ilvl="0">
        <w:numFmt w:val="decimal"/>
        <w:lvlText w:val="%1."/>
        <w:lvlJc w:val="left"/>
      </w:lvl>
    </w:lvlOverride>
  </w:num>
  <w:num w:numId="380" w16cid:durableId="1649242041">
    <w:abstractNumId w:val="460"/>
    <w:lvlOverride w:ilvl="0">
      <w:lvl w:ilvl="0">
        <w:numFmt w:val="decimal"/>
        <w:lvlText w:val="%1."/>
        <w:lvlJc w:val="left"/>
      </w:lvl>
    </w:lvlOverride>
  </w:num>
  <w:num w:numId="381" w16cid:durableId="1659338224">
    <w:abstractNumId w:val="602"/>
    <w:lvlOverride w:ilvl="0">
      <w:lvl w:ilvl="0">
        <w:numFmt w:val="decimal"/>
        <w:lvlText w:val="%1."/>
        <w:lvlJc w:val="left"/>
      </w:lvl>
    </w:lvlOverride>
  </w:num>
  <w:num w:numId="382" w16cid:durableId="470171417">
    <w:abstractNumId w:val="173"/>
    <w:lvlOverride w:ilvl="0">
      <w:lvl w:ilvl="0">
        <w:numFmt w:val="decimal"/>
        <w:lvlText w:val="%1."/>
        <w:lvlJc w:val="left"/>
      </w:lvl>
    </w:lvlOverride>
  </w:num>
  <w:num w:numId="383" w16cid:durableId="189880123">
    <w:abstractNumId w:val="58"/>
    <w:lvlOverride w:ilvl="0">
      <w:lvl w:ilvl="0">
        <w:numFmt w:val="decimal"/>
        <w:lvlText w:val="%1."/>
        <w:lvlJc w:val="left"/>
      </w:lvl>
    </w:lvlOverride>
  </w:num>
  <w:num w:numId="384" w16cid:durableId="1471288853">
    <w:abstractNumId w:val="569"/>
    <w:lvlOverride w:ilvl="0">
      <w:lvl w:ilvl="0">
        <w:numFmt w:val="decimal"/>
        <w:lvlText w:val="%1."/>
        <w:lvlJc w:val="left"/>
      </w:lvl>
    </w:lvlOverride>
  </w:num>
  <w:num w:numId="385" w16cid:durableId="1210414133">
    <w:abstractNumId w:val="451"/>
  </w:num>
  <w:num w:numId="386" w16cid:durableId="594636844">
    <w:abstractNumId w:val="289"/>
  </w:num>
  <w:num w:numId="387" w16cid:durableId="1063605248">
    <w:abstractNumId w:val="402"/>
  </w:num>
  <w:num w:numId="388" w16cid:durableId="2056420850">
    <w:abstractNumId w:val="102"/>
  </w:num>
  <w:num w:numId="389" w16cid:durableId="1832745988">
    <w:abstractNumId w:val="38"/>
  </w:num>
  <w:num w:numId="390" w16cid:durableId="1347439817">
    <w:abstractNumId w:val="86"/>
  </w:num>
  <w:num w:numId="391" w16cid:durableId="600800378">
    <w:abstractNumId w:val="345"/>
  </w:num>
  <w:num w:numId="392" w16cid:durableId="797577330">
    <w:abstractNumId w:val="182"/>
  </w:num>
  <w:num w:numId="393" w16cid:durableId="1234505386">
    <w:abstractNumId w:val="379"/>
  </w:num>
  <w:num w:numId="394" w16cid:durableId="1205749168">
    <w:abstractNumId w:val="270"/>
  </w:num>
  <w:num w:numId="395" w16cid:durableId="2136025506">
    <w:abstractNumId w:val="201"/>
  </w:num>
  <w:num w:numId="396" w16cid:durableId="162942500">
    <w:abstractNumId w:val="500"/>
  </w:num>
  <w:num w:numId="397" w16cid:durableId="1003165344">
    <w:abstractNumId w:val="263"/>
  </w:num>
  <w:num w:numId="398" w16cid:durableId="488983871">
    <w:abstractNumId w:val="154"/>
  </w:num>
  <w:num w:numId="399" w16cid:durableId="100927652">
    <w:abstractNumId w:val="206"/>
  </w:num>
  <w:num w:numId="400" w16cid:durableId="474687370">
    <w:abstractNumId w:val="454"/>
  </w:num>
  <w:num w:numId="401" w16cid:durableId="235751516">
    <w:abstractNumId w:val="87"/>
  </w:num>
  <w:num w:numId="402" w16cid:durableId="1733306522">
    <w:abstractNumId w:val="314"/>
  </w:num>
  <w:num w:numId="403" w16cid:durableId="147134121">
    <w:abstractNumId w:val="547"/>
  </w:num>
  <w:num w:numId="404" w16cid:durableId="1955818221">
    <w:abstractNumId w:val="13"/>
  </w:num>
  <w:num w:numId="405" w16cid:durableId="989791819">
    <w:abstractNumId w:val="572"/>
  </w:num>
  <w:num w:numId="406" w16cid:durableId="47338734">
    <w:abstractNumId w:val="423"/>
  </w:num>
  <w:num w:numId="407" w16cid:durableId="719592891">
    <w:abstractNumId w:val="72"/>
  </w:num>
  <w:num w:numId="408" w16cid:durableId="349181291">
    <w:abstractNumId w:val="142"/>
  </w:num>
  <w:num w:numId="409" w16cid:durableId="1179199301">
    <w:abstractNumId w:val="493"/>
  </w:num>
  <w:num w:numId="410" w16cid:durableId="23675749">
    <w:abstractNumId w:val="258"/>
  </w:num>
  <w:num w:numId="411" w16cid:durableId="504563314">
    <w:abstractNumId w:val="417"/>
  </w:num>
  <w:num w:numId="412" w16cid:durableId="1415665832">
    <w:abstractNumId w:val="312"/>
  </w:num>
  <w:num w:numId="413" w16cid:durableId="981302759">
    <w:abstractNumId w:val="153"/>
  </w:num>
  <w:num w:numId="414" w16cid:durableId="1356228044">
    <w:abstractNumId w:val="292"/>
  </w:num>
  <w:num w:numId="415" w16cid:durableId="419067734">
    <w:abstractNumId w:val="543"/>
  </w:num>
  <w:num w:numId="416" w16cid:durableId="139468883">
    <w:abstractNumId w:val="178"/>
  </w:num>
  <w:num w:numId="417" w16cid:durableId="1582716557">
    <w:abstractNumId w:val="433"/>
  </w:num>
  <w:num w:numId="418" w16cid:durableId="49378829">
    <w:abstractNumId w:val="245"/>
  </w:num>
  <w:num w:numId="419" w16cid:durableId="782648035">
    <w:abstractNumId w:val="577"/>
  </w:num>
  <w:num w:numId="420" w16cid:durableId="1811361884">
    <w:abstractNumId w:val="605"/>
  </w:num>
  <w:num w:numId="421" w16cid:durableId="297150474">
    <w:abstractNumId w:val="608"/>
  </w:num>
  <w:num w:numId="422" w16cid:durableId="984313625">
    <w:abstractNumId w:val="455"/>
  </w:num>
  <w:num w:numId="423" w16cid:durableId="514006402">
    <w:abstractNumId w:val="92"/>
  </w:num>
  <w:num w:numId="424" w16cid:durableId="1347173743">
    <w:abstractNumId w:val="593"/>
  </w:num>
  <w:num w:numId="425" w16cid:durableId="98721244">
    <w:abstractNumId w:val="387"/>
  </w:num>
  <w:num w:numId="426" w16cid:durableId="567613797">
    <w:abstractNumId w:val="54"/>
  </w:num>
  <w:num w:numId="427" w16cid:durableId="752552121">
    <w:abstractNumId w:val="122"/>
  </w:num>
  <w:num w:numId="428" w16cid:durableId="798954815">
    <w:abstractNumId w:val="479"/>
  </w:num>
  <w:num w:numId="429" w16cid:durableId="795870844">
    <w:abstractNumId w:val="198"/>
  </w:num>
  <w:num w:numId="430" w16cid:durableId="567570236">
    <w:abstractNumId w:val="141"/>
  </w:num>
  <w:num w:numId="431" w16cid:durableId="121728256">
    <w:abstractNumId w:val="69"/>
  </w:num>
  <w:num w:numId="432" w16cid:durableId="1865440732">
    <w:abstractNumId w:val="463"/>
  </w:num>
  <w:num w:numId="433" w16cid:durableId="1152059617">
    <w:abstractNumId w:val="384"/>
  </w:num>
  <w:num w:numId="434" w16cid:durableId="1070662558">
    <w:abstractNumId w:val="597"/>
  </w:num>
  <w:num w:numId="435" w16cid:durableId="1510175502">
    <w:abstractNumId w:val="188"/>
  </w:num>
  <w:num w:numId="436" w16cid:durableId="1402171851">
    <w:abstractNumId w:val="319"/>
  </w:num>
  <w:num w:numId="437" w16cid:durableId="1435789002">
    <w:abstractNumId w:val="551"/>
  </w:num>
  <w:num w:numId="438" w16cid:durableId="86585994">
    <w:abstractNumId w:val="310"/>
  </w:num>
  <w:num w:numId="439" w16cid:durableId="2131898686">
    <w:abstractNumId w:val="428"/>
  </w:num>
  <w:num w:numId="440" w16cid:durableId="1350524254">
    <w:abstractNumId w:val="330"/>
  </w:num>
  <w:num w:numId="441" w16cid:durableId="572396612">
    <w:abstractNumId w:val="282"/>
  </w:num>
  <w:num w:numId="442" w16cid:durableId="391006739">
    <w:abstractNumId w:val="219"/>
  </w:num>
  <w:num w:numId="443" w16cid:durableId="1946033706">
    <w:abstractNumId w:val="480"/>
  </w:num>
  <w:num w:numId="444" w16cid:durableId="275144515">
    <w:abstractNumId w:val="307"/>
  </w:num>
  <w:num w:numId="445" w16cid:durableId="2073649992">
    <w:abstractNumId w:val="240"/>
  </w:num>
  <w:num w:numId="446" w16cid:durableId="660887996">
    <w:abstractNumId w:val="271"/>
  </w:num>
  <w:num w:numId="447" w16cid:durableId="1155992331">
    <w:abstractNumId w:val="545"/>
  </w:num>
  <w:num w:numId="448" w16cid:durableId="1349600651">
    <w:abstractNumId w:val="49"/>
  </w:num>
  <w:num w:numId="449" w16cid:durableId="1352104525">
    <w:abstractNumId w:val="535"/>
  </w:num>
  <w:num w:numId="450" w16cid:durableId="1974403111">
    <w:abstractNumId w:val="52"/>
  </w:num>
  <w:num w:numId="451" w16cid:durableId="1255474470">
    <w:abstractNumId w:val="101"/>
  </w:num>
  <w:num w:numId="452" w16cid:durableId="2056656746">
    <w:abstractNumId w:val="304"/>
  </w:num>
  <w:num w:numId="453" w16cid:durableId="573664221">
    <w:abstractNumId w:val="193"/>
  </w:num>
  <w:num w:numId="454" w16cid:durableId="305941765">
    <w:abstractNumId w:val="333"/>
  </w:num>
  <w:num w:numId="455" w16cid:durableId="485825096">
    <w:abstractNumId w:val="420"/>
  </w:num>
  <w:num w:numId="456" w16cid:durableId="1743524590">
    <w:abstractNumId w:val="76"/>
  </w:num>
  <w:num w:numId="457" w16cid:durableId="1297494259">
    <w:abstractNumId w:val="84"/>
  </w:num>
  <w:num w:numId="458" w16cid:durableId="786508148">
    <w:abstractNumId w:val="557"/>
  </w:num>
  <w:num w:numId="459" w16cid:durableId="178667679">
    <w:abstractNumId w:val="573"/>
  </w:num>
  <w:num w:numId="460" w16cid:durableId="546797365">
    <w:abstractNumId w:val="212"/>
  </w:num>
  <w:num w:numId="461" w16cid:durableId="2116320846">
    <w:abstractNumId w:val="275"/>
  </w:num>
  <w:num w:numId="462" w16cid:durableId="950867643">
    <w:abstractNumId w:val="430"/>
  </w:num>
  <w:num w:numId="463" w16cid:durableId="2124492694">
    <w:abstractNumId w:val="552"/>
  </w:num>
  <w:num w:numId="464" w16cid:durableId="1689483117">
    <w:abstractNumId w:val="226"/>
  </w:num>
  <w:num w:numId="465" w16cid:durableId="63189921">
    <w:abstractNumId w:val="137"/>
  </w:num>
  <w:num w:numId="466" w16cid:durableId="618535076">
    <w:abstractNumId w:val="35"/>
  </w:num>
  <w:num w:numId="467" w16cid:durableId="489711049">
    <w:abstractNumId w:val="618"/>
  </w:num>
  <w:num w:numId="468" w16cid:durableId="1394305438">
    <w:abstractNumId w:val="529"/>
  </w:num>
  <w:num w:numId="469" w16cid:durableId="1830367422">
    <w:abstractNumId w:val="181"/>
  </w:num>
  <w:num w:numId="470" w16cid:durableId="760763866">
    <w:abstractNumId w:val="229"/>
  </w:num>
  <w:num w:numId="471" w16cid:durableId="146944097">
    <w:abstractNumId w:val="280"/>
  </w:num>
  <w:num w:numId="472" w16cid:durableId="1855419512">
    <w:abstractNumId w:val="526"/>
  </w:num>
  <w:num w:numId="473" w16cid:durableId="196359406">
    <w:abstractNumId w:val="383"/>
  </w:num>
  <w:num w:numId="474" w16cid:durableId="1634359574">
    <w:abstractNumId w:val="365"/>
  </w:num>
  <w:num w:numId="475" w16cid:durableId="844176225">
    <w:abstractNumId w:val="447"/>
  </w:num>
  <w:num w:numId="476" w16cid:durableId="420225220">
    <w:abstractNumId w:val="22"/>
  </w:num>
  <w:num w:numId="477" w16cid:durableId="1629387615">
    <w:abstractNumId w:val="71"/>
  </w:num>
  <w:num w:numId="478" w16cid:durableId="919558457">
    <w:abstractNumId w:val="163"/>
  </w:num>
  <w:num w:numId="479" w16cid:durableId="1656302201">
    <w:abstractNumId w:val="446"/>
  </w:num>
  <w:num w:numId="480" w16cid:durableId="450129703">
    <w:abstractNumId w:val="317"/>
  </w:num>
  <w:num w:numId="481" w16cid:durableId="1995529679">
    <w:abstractNumId w:val="549"/>
  </w:num>
  <w:num w:numId="482" w16cid:durableId="809447309">
    <w:abstractNumId w:val="277"/>
  </w:num>
  <w:num w:numId="483" w16cid:durableId="1752118306">
    <w:abstractNumId w:val="118"/>
  </w:num>
  <w:num w:numId="484" w16cid:durableId="861746108">
    <w:abstractNumId w:val="42"/>
  </w:num>
  <w:num w:numId="485" w16cid:durableId="803238235">
    <w:abstractNumId w:val="355"/>
  </w:num>
  <w:num w:numId="486" w16cid:durableId="161363623">
    <w:abstractNumId w:val="601"/>
  </w:num>
  <w:num w:numId="487" w16cid:durableId="2143423998">
    <w:abstractNumId w:val="411"/>
  </w:num>
  <w:num w:numId="488" w16cid:durableId="625159074">
    <w:abstractNumId w:val="331"/>
  </w:num>
  <w:num w:numId="489" w16cid:durableId="1170950053">
    <w:abstractNumId w:val="44"/>
  </w:num>
  <w:num w:numId="490" w16cid:durableId="268971543">
    <w:abstractNumId w:val="208"/>
  </w:num>
  <w:num w:numId="491" w16cid:durableId="1502506938">
    <w:abstractNumId w:val="211"/>
  </w:num>
  <w:num w:numId="492" w16cid:durableId="1982877663">
    <w:abstractNumId w:val="611"/>
  </w:num>
  <w:num w:numId="493" w16cid:durableId="1098217826">
    <w:abstractNumId w:val="356"/>
  </w:num>
  <w:num w:numId="494" w16cid:durableId="1384256673">
    <w:abstractNumId w:val="6"/>
  </w:num>
  <w:num w:numId="495" w16cid:durableId="1775438753">
    <w:abstractNumId w:val="127"/>
  </w:num>
  <w:num w:numId="496" w16cid:durableId="324288956">
    <w:abstractNumId w:val="285"/>
  </w:num>
  <w:num w:numId="497" w16cid:durableId="374699573">
    <w:abstractNumId w:val="324"/>
  </w:num>
  <w:num w:numId="498" w16cid:durableId="835150130">
    <w:abstractNumId w:val="135"/>
  </w:num>
  <w:num w:numId="499" w16cid:durableId="1507792871">
    <w:abstractNumId w:val="313"/>
  </w:num>
  <w:num w:numId="500" w16cid:durableId="1149401107">
    <w:abstractNumId w:val="533"/>
  </w:num>
  <w:num w:numId="501" w16cid:durableId="246425170">
    <w:abstractNumId w:val="150"/>
  </w:num>
  <w:num w:numId="502" w16cid:durableId="1296983950">
    <w:abstractNumId w:val="239"/>
  </w:num>
  <w:num w:numId="503" w16cid:durableId="665590861">
    <w:abstractNumId w:val="461"/>
  </w:num>
  <w:num w:numId="504" w16cid:durableId="1816988887">
    <w:abstractNumId w:val="439"/>
  </w:num>
  <w:num w:numId="505" w16cid:durableId="1849829928">
    <w:abstractNumId w:val="171"/>
  </w:num>
  <w:num w:numId="506" w16cid:durableId="1066106131">
    <w:abstractNumId w:val="95"/>
  </w:num>
  <w:num w:numId="507" w16cid:durableId="235669042">
    <w:abstractNumId w:val="322"/>
  </w:num>
  <w:num w:numId="508" w16cid:durableId="63071745">
    <w:abstractNumId w:val="599"/>
  </w:num>
  <w:num w:numId="509" w16cid:durableId="889270265">
    <w:abstractNumId w:val="458"/>
  </w:num>
  <w:num w:numId="510" w16cid:durableId="402266049">
    <w:abstractNumId w:val="392"/>
  </w:num>
  <w:num w:numId="511" w16cid:durableId="455176996">
    <w:abstractNumId w:val="66"/>
  </w:num>
  <w:num w:numId="512" w16cid:durableId="2058356824">
    <w:abstractNumId w:val="31"/>
  </w:num>
  <w:num w:numId="513" w16cid:durableId="905604588">
    <w:abstractNumId w:val="483"/>
  </w:num>
  <w:num w:numId="514" w16cid:durableId="586382321">
    <w:abstractNumId w:val="514"/>
  </w:num>
  <w:num w:numId="515" w16cid:durableId="1228609746">
    <w:abstractNumId w:val="62"/>
  </w:num>
  <w:num w:numId="516" w16cid:durableId="1990742814">
    <w:abstractNumId w:val="494"/>
  </w:num>
  <w:num w:numId="517" w16cid:durableId="1115245519">
    <w:abstractNumId w:val="496"/>
  </w:num>
  <w:num w:numId="518" w16cid:durableId="1307853885">
    <w:abstractNumId w:val="432"/>
  </w:num>
  <w:num w:numId="519" w16cid:durableId="1784226153">
    <w:abstractNumId w:val="203"/>
  </w:num>
  <w:num w:numId="520" w16cid:durableId="1820999978">
    <w:abstractNumId w:val="46"/>
  </w:num>
  <w:num w:numId="521" w16cid:durableId="1147698801">
    <w:abstractNumId w:val="440"/>
  </w:num>
  <w:num w:numId="522" w16cid:durableId="497959968">
    <w:abstractNumId w:val="348"/>
  </w:num>
  <w:num w:numId="523" w16cid:durableId="929504232">
    <w:abstractNumId w:val="174"/>
  </w:num>
  <w:num w:numId="524" w16cid:durableId="1964068223">
    <w:abstractNumId w:val="24"/>
  </w:num>
  <w:num w:numId="525" w16cid:durableId="195001426">
    <w:abstractNumId w:val="398"/>
  </w:num>
  <w:num w:numId="526" w16cid:durableId="1920286184">
    <w:abstractNumId w:val="465"/>
  </w:num>
  <w:num w:numId="527" w16cid:durableId="1131707936">
    <w:abstractNumId w:val="43"/>
  </w:num>
  <w:num w:numId="528" w16cid:durableId="1338195636">
    <w:abstractNumId w:val="228"/>
  </w:num>
  <w:num w:numId="529" w16cid:durableId="1827042317">
    <w:abstractNumId w:val="298"/>
  </w:num>
  <w:num w:numId="530" w16cid:durableId="106506284">
    <w:abstractNumId w:val="467"/>
  </w:num>
  <w:num w:numId="531" w16cid:durableId="802188095">
    <w:abstractNumId w:val="116"/>
  </w:num>
  <w:num w:numId="532" w16cid:durableId="1231622807">
    <w:abstractNumId w:val="491"/>
  </w:num>
  <w:num w:numId="533" w16cid:durableId="1321033278">
    <w:abstractNumId w:val="284"/>
  </w:num>
  <w:num w:numId="534" w16cid:durableId="1990398979">
    <w:abstractNumId w:val="89"/>
  </w:num>
  <w:num w:numId="535" w16cid:durableId="1772116997">
    <w:abstractNumId w:val="177"/>
  </w:num>
  <w:num w:numId="536" w16cid:durableId="676469724">
    <w:abstractNumId w:val="503"/>
  </w:num>
  <w:num w:numId="537" w16cid:durableId="1607885388">
    <w:abstractNumId w:val="82"/>
  </w:num>
  <w:num w:numId="538" w16cid:durableId="1578322696">
    <w:abstractNumId w:val="133"/>
  </w:num>
  <w:num w:numId="539" w16cid:durableId="863975928">
    <w:abstractNumId w:val="518"/>
  </w:num>
  <w:num w:numId="540" w16cid:durableId="197164591">
    <w:abstractNumId w:val="610"/>
  </w:num>
  <w:num w:numId="541" w16cid:durableId="1232958401">
    <w:abstractNumId w:val="408"/>
  </w:num>
  <w:num w:numId="542" w16cid:durableId="2124764489">
    <w:abstractNumId w:val="243"/>
  </w:num>
  <w:num w:numId="543" w16cid:durableId="1456026622">
    <w:abstractNumId w:val="509"/>
  </w:num>
  <w:num w:numId="544" w16cid:durableId="831067663">
    <w:abstractNumId w:val="464"/>
  </w:num>
  <w:num w:numId="545" w16cid:durableId="2075009423">
    <w:abstractNumId w:val="128"/>
  </w:num>
  <w:num w:numId="546" w16cid:durableId="1494178065">
    <w:abstractNumId w:val="450"/>
  </w:num>
  <w:num w:numId="547" w16cid:durableId="102236526">
    <w:abstractNumId w:val="376"/>
  </w:num>
  <w:num w:numId="548" w16cid:durableId="1543134093">
    <w:abstractNumId w:val="587"/>
  </w:num>
  <w:num w:numId="549" w16cid:durableId="494420089">
    <w:abstractNumId w:val="539"/>
  </w:num>
  <w:num w:numId="550" w16cid:durableId="2112965220">
    <w:abstractNumId w:val="17"/>
  </w:num>
  <w:num w:numId="551" w16cid:durableId="467169149">
    <w:abstractNumId w:val="327"/>
  </w:num>
  <w:num w:numId="552" w16cid:durableId="1315649070">
    <w:abstractNumId w:val="148"/>
  </w:num>
  <w:num w:numId="553" w16cid:durableId="1565217343">
    <w:abstractNumId w:val="306"/>
  </w:num>
  <w:num w:numId="554" w16cid:durableId="1573274013">
    <w:abstractNumId w:val="416"/>
  </w:num>
  <w:num w:numId="555" w16cid:durableId="1396856639">
    <w:abstractNumId w:val="342"/>
  </w:num>
  <w:num w:numId="556" w16cid:durableId="165559074">
    <w:abstractNumId w:val="167"/>
  </w:num>
  <w:num w:numId="557" w16cid:durableId="515922233">
    <w:abstractNumId w:val="251"/>
  </w:num>
  <w:num w:numId="558" w16cid:durableId="1412194356">
    <w:abstractNumId w:val="32"/>
  </w:num>
  <w:num w:numId="559" w16cid:durableId="1974291933">
    <w:abstractNumId w:val="352"/>
  </w:num>
  <w:num w:numId="560" w16cid:durableId="2139882582">
    <w:abstractNumId w:val="224"/>
  </w:num>
  <w:num w:numId="561" w16cid:durableId="303972192">
    <w:abstractNumId w:val="202"/>
  </w:num>
  <w:num w:numId="562" w16cid:durableId="1421677365">
    <w:abstractNumId w:val="400"/>
  </w:num>
  <w:num w:numId="563" w16cid:durableId="808328074">
    <w:abstractNumId w:val="516"/>
  </w:num>
  <w:num w:numId="564" w16cid:durableId="1752195306">
    <w:abstractNumId w:val="45"/>
  </w:num>
  <w:num w:numId="565" w16cid:durableId="1882398997">
    <w:abstractNumId w:val="407"/>
  </w:num>
  <w:num w:numId="566" w16cid:durableId="1413812784">
    <w:abstractNumId w:val="176"/>
  </w:num>
  <w:num w:numId="567" w16cid:durableId="384643180">
    <w:abstractNumId w:val="259"/>
  </w:num>
  <w:num w:numId="568" w16cid:durableId="1070075802">
    <w:abstractNumId w:val="215"/>
  </w:num>
  <w:num w:numId="569" w16cid:durableId="209804719">
    <w:abstractNumId w:val="15"/>
  </w:num>
  <w:num w:numId="570" w16cid:durableId="1221356923">
    <w:abstractNumId w:val="548"/>
  </w:num>
  <w:num w:numId="571" w16cid:durableId="509881404">
    <w:abstractNumId w:val="113"/>
  </w:num>
  <w:num w:numId="572" w16cid:durableId="476146559">
    <w:abstractNumId w:val="261"/>
  </w:num>
  <w:num w:numId="573" w16cid:durableId="6299834">
    <w:abstractNumId w:val="570"/>
  </w:num>
  <w:num w:numId="574" w16cid:durableId="944767617">
    <w:abstractNumId w:val="199"/>
  </w:num>
  <w:num w:numId="575" w16cid:durableId="1537620908">
    <w:abstractNumId w:val="37"/>
  </w:num>
  <w:num w:numId="576" w16cid:durableId="440299799">
    <w:abstractNumId w:val="180"/>
  </w:num>
  <w:num w:numId="577" w16cid:durableId="2125270223">
    <w:abstractNumId w:val="412"/>
  </w:num>
  <w:num w:numId="578" w16cid:durableId="1898711076">
    <w:abstractNumId w:val="542"/>
  </w:num>
  <w:num w:numId="579" w16cid:durableId="1095898703">
    <w:abstractNumId w:val="378"/>
  </w:num>
  <w:num w:numId="580" w16cid:durableId="1025980313">
    <w:abstractNumId w:val="295"/>
  </w:num>
  <w:num w:numId="581" w16cid:durableId="143932684">
    <w:abstractNumId w:val="168"/>
  </w:num>
  <w:num w:numId="582" w16cid:durableId="638808180">
    <w:abstractNumId w:val="40"/>
  </w:num>
  <w:num w:numId="583" w16cid:durableId="2117941810">
    <w:abstractNumId w:val="335"/>
  </w:num>
  <w:num w:numId="584" w16cid:durableId="1417704314">
    <w:abstractNumId w:val="23"/>
  </w:num>
  <w:num w:numId="585" w16cid:durableId="995575705">
    <w:abstractNumId w:val="156"/>
  </w:num>
  <w:num w:numId="586" w16cid:durableId="1070006343">
    <w:abstractNumId w:val="372"/>
  </w:num>
  <w:num w:numId="587" w16cid:durableId="1403526433">
    <w:abstractNumId w:val="112"/>
  </w:num>
  <w:num w:numId="588" w16cid:durableId="1045251373">
    <w:abstractNumId w:val="159"/>
  </w:num>
  <w:num w:numId="589" w16cid:durableId="1589777846">
    <w:abstractNumId w:val="582"/>
  </w:num>
  <w:num w:numId="590" w16cid:durableId="1308978689">
    <w:abstractNumId w:val="554"/>
  </w:num>
  <w:num w:numId="591" w16cid:durableId="294912921">
    <w:abstractNumId w:val="274"/>
  </w:num>
  <w:num w:numId="592" w16cid:durableId="2139956263">
    <w:abstractNumId w:val="592"/>
  </w:num>
  <w:num w:numId="593" w16cid:durableId="2066294172">
    <w:abstractNumId w:val="358"/>
  </w:num>
  <w:num w:numId="594" w16cid:durableId="1893424176">
    <w:abstractNumId w:val="260"/>
  </w:num>
  <w:num w:numId="595" w16cid:durableId="1632442466">
    <w:abstractNumId w:val="55"/>
  </w:num>
  <w:num w:numId="596" w16cid:durableId="1635983093">
    <w:abstractNumId w:val="583"/>
  </w:num>
  <w:num w:numId="597" w16cid:durableId="1930429832">
    <w:abstractNumId w:val="110"/>
  </w:num>
  <w:num w:numId="598" w16cid:durableId="840700248">
    <w:abstractNumId w:val="5"/>
  </w:num>
  <w:num w:numId="599" w16cid:durableId="1302810729">
    <w:abstractNumId w:val="190"/>
  </w:num>
  <w:num w:numId="600" w16cid:durableId="110327523">
    <w:abstractNumId w:val="266"/>
  </w:num>
  <w:num w:numId="601" w16cid:durableId="1609041760">
    <w:abstractNumId w:val="186"/>
  </w:num>
  <w:num w:numId="602" w16cid:durableId="1205874393">
    <w:abstractNumId w:val="519"/>
  </w:num>
  <w:num w:numId="603" w16cid:durableId="1863275691">
    <w:abstractNumId w:val="48"/>
  </w:num>
  <w:num w:numId="604" w16cid:durableId="916087458">
    <w:abstractNumId w:val="111"/>
  </w:num>
  <w:num w:numId="605" w16cid:durableId="341669001">
    <w:abstractNumId w:val="495"/>
  </w:num>
  <w:num w:numId="606" w16cid:durableId="2142651895">
    <w:abstractNumId w:val="607"/>
  </w:num>
  <w:num w:numId="607" w16cid:durableId="1405104579">
    <w:abstractNumId w:val="267"/>
  </w:num>
  <w:num w:numId="608" w16cid:durableId="1202668124">
    <w:abstractNumId w:val="305"/>
  </w:num>
  <w:num w:numId="609" w16cid:durableId="1798520665">
    <w:abstractNumId w:val="283"/>
  </w:num>
  <w:num w:numId="610" w16cid:durableId="456147241">
    <w:abstractNumId w:val="568"/>
  </w:num>
  <w:num w:numId="611" w16cid:durableId="1613904290">
    <w:abstractNumId w:val="309"/>
  </w:num>
  <w:num w:numId="612" w16cid:durableId="1767144150">
    <w:abstractNumId w:val="445"/>
  </w:num>
  <w:num w:numId="613" w16cid:durableId="280772521">
    <w:abstractNumId w:val="521"/>
  </w:num>
  <w:num w:numId="614" w16cid:durableId="22169005">
    <w:abstractNumId w:val="73"/>
  </w:num>
  <w:num w:numId="615" w16cid:durableId="2043822641">
    <w:abstractNumId w:val="504"/>
  </w:num>
  <w:num w:numId="616" w16cid:durableId="284655362">
    <w:abstractNumId w:val="7"/>
  </w:num>
  <w:num w:numId="617" w16cid:durableId="1697190387">
    <w:abstractNumId w:val="264"/>
  </w:num>
  <w:num w:numId="618" w16cid:durableId="1087918112">
    <w:abstractNumId w:val="328"/>
  </w:num>
  <w:num w:numId="619" w16cid:durableId="1954747537">
    <w:abstractNumId w:val="28"/>
  </w:num>
  <w:num w:numId="620" w16cid:durableId="808207915">
    <w:abstractNumId w:val="499"/>
  </w:num>
  <w:num w:numId="621" w16cid:durableId="2045665408">
    <w:abstractNumId w:val="584"/>
  </w:num>
  <w:num w:numId="622" w16cid:durableId="565142762">
    <w:abstractNumId w:val="157"/>
  </w:num>
  <w:num w:numId="623" w16cid:durableId="132259805">
    <w:abstractNumId w:val="517"/>
  </w:num>
  <w:num w:numId="624" w16cid:durableId="204097388">
    <w:abstractNumId w:val="119"/>
  </w:num>
  <w:num w:numId="625" w16cid:durableId="257712387">
    <w:abstractNumId w:val="414"/>
  </w:num>
  <w:num w:numId="626" w16cid:durableId="1895311505">
    <w:abstractNumId w:val="409"/>
  </w:num>
  <w:num w:numId="627" w16cid:durableId="1379933524">
    <w:abstractNumId w:val="225"/>
  </w:num>
  <w:num w:numId="628" w16cid:durableId="266424170">
    <w:abstractNumId w:val="74"/>
  </w:num>
  <w:num w:numId="629" w16cid:durableId="1032221780">
    <w:abstractNumId w:val="81"/>
  </w:num>
  <w:num w:numId="630" w16cid:durableId="251400068">
    <w:abstractNumId w:val="501"/>
  </w:num>
  <w:num w:numId="631" w16cid:durableId="107939919">
    <w:abstractNumId w:val="482"/>
  </w:num>
  <w:num w:numId="632" w16cid:durableId="1549604333">
    <w:abstractNumId w:val="579"/>
  </w:num>
  <w:num w:numId="633" w16cid:durableId="2074692337">
    <w:abstractNumId w:val="580"/>
  </w:num>
  <w:num w:numId="634" w16cid:durableId="584805872">
    <w:abstractNumId w:val="184"/>
  </w:num>
  <w:num w:numId="635" w16cid:durableId="280841321">
    <w:abstractNumId w:val="396"/>
  </w:num>
  <w:num w:numId="636" w16cid:durableId="1324700316">
    <w:abstractNumId w:val="210"/>
  </w:num>
  <w:num w:numId="637" w16cid:durableId="2078240180">
    <w:abstractNumId w:val="522"/>
  </w:num>
  <w:num w:numId="638" w16cid:durableId="1209343682">
    <w:abstractNumId w:val="325"/>
  </w:num>
  <w:num w:numId="639" w16cid:durableId="1693144973">
    <w:abstractNumId w:val="10"/>
  </w:num>
  <w:num w:numId="640" w16cid:durableId="1737127436">
    <w:abstractNumId w:val="508"/>
  </w:num>
  <w:num w:numId="641" w16cid:durableId="1618558616">
    <w:abstractNumId w:val="30"/>
  </w:num>
  <w:num w:numId="642" w16cid:durableId="425467957">
    <w:abstractNumId w:val="515"/>
  </w:num>
  <w:num w:numId="643" w16cid:durableId="511263398">
    <w:abstractNumId w:val="149"/>
  </w:num>
  <w:num w:numId="644" w16cid:durableId="1880969197">
    <w:abstractNumId w:val="558"/>
  </w:num>
  <w:num w:numId="645" w16cid:durableId="1706708468">
    <w:abstractNumId w:val="550"/>
  </w:num>
  <w:num w:numId="646" w16cid:durableId="237325917">
    <w:abstractNumId w:val="341"/>
  </w:num>
  <w:num w:numId="647" w16cid:durableId="954407787">
    <w:abstractNumId w:val="94"/>
  </w:num>
  <w:num w:numId="648" w16cid:durableId="1780831765">
    <w:abstractNumId w:val="129"/>
  </w:num>
  <w:num w:numId="649" w16cid:durableId="94250035">
    <w:abstractNumId w:val="436"/>
  </w:num>
  <w:num w:numId="650" w16cid:durableId="993068995">
    <w:abstractNumId w:val="103"/>
  </w:num>
  <w:num w:numId="651" w16cid:durableId="545147622">
    <w:abstractNumId w:val="575"/>
  </w:num>
  <w:num w:numId="652" w16cid:durableId="1757746567">
    <w:abstractNumId w:val="562"/>
  </w:num>
  <w:num w:numId="653" w16cid:durableId="1459911101">
    <w:abstractNumId w:val="413"/>
  </w:num>
  <w:num w:numId="654" w16cid:durableId="289672106">
    <w:abstractNumId w:val="316"/>
  </w:num>
  <w:num w:numId="655" w16cid:durableId="1177427026">
    <w:abstractNumId w:val="334"/>
  </w:num>
  <w:num w:numId="656" w16cid:durableId="1380517055">
    <w:abstractNumId w:val="530"/>
  </w:num>
  <w:num w:numId="657" w16cid:durableId="1423259593">
    <w:abstractNumId w:val="234"/>
  </w:num>
  <w:num w:numId="658" w16cid:durableId="1619724893">
    <w:abstractNumId w:val="207"/>
  </w:num>
  <w:num w:numId="659" w16cid:durableId="1792891987">
    <w:abstractNumId w:val="236"/>
  </w:num>
  <w:num w:numId="660" w16cid:durableId="962611403">
    <w:abstractNumId w:val="606"/>
  </w:num>
  <w:num w:numId="661" w16cid:durableId="228540347">
    <w:abstractNumId w:val="389"/>
  </w:num>
  <w:num w:numId="662" w16cid:durableId="602684262">
    <w:abstractNumId w:val="26"/>
  </w:num>
  <w:num w:numId="663" w16cid:durableId="874386285">
    <w:abstractNumId w:val="487"/>
  </w:num>
  <w:num w:numId="664" w16cid:durableId="1735425364">
    <w:abstractNumId w:val="401"/>
  </w:num>
  <w:num w:numId="665" w16cid:durableId="1507360422">
    <w:abstractNumId w:val="538"/>
  </w:num>
  <w:num w:numId="666" w16cid:durableId="942693185">
    <w:abstractNumId w:val="253"/>
  </w:num>
  <w:num w:numId="667" w16cid:durableId="1849516618">
    <w:abstractNumId w:val="540"/>
  </w:num>
  <w:num w:numId="668" w16cid:durableId="2070491087">
    <w:abstractNumId w:val="2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QUAb6fSYywAAAA="/>
  </w:docVars>
  <w:rsids>
    <w:rsidRoot w:val="007359EB"/>
    <w:rsid w:val="000346F4"/>
    <w:rsid w:val="00042D4E"/>
    <w:rsid w:val="00063E33"/>
    <w:rsid w:val="000873D8"/>
    <w:rsid w:val="000B09C6"/>
    <w:rsid w:val="000F736E"/>
    <w:rsid w:val="001736CF"/>
    <w:rsid w:val="00196C99"/>
    <w:rsid w:val="00200613"/>
    <w:rsid w:val="002327FC"/>
    <w:rsid w:val="002A43A5"/>
    <w:rsid w:val="002D428D"/>
    <w:rsid w:val="002E3A2C"/>
    <w:rsid w:val="003147C2"/>
    <w:rsid w:val="003531D0"/>
    <w:rsid w:val="00365520"/>
    <w:rsid w:val="003E5DB1"/>
    <w:rsid w:val="0053118C"/>
    <w:rsid w:val="00542645"/>
    <w:rsid w:val="005B6769"/>
    <w:rsid w:val="00613570"/>
    <w:rsid w:val="00646822"/>
    <w:rsid w:val="006C21E8"/>
    <w:rsid w:val="007261D9"/>
    <w:rsid w:val="007268DA"/>
    <w:rsid w:val="007359EB"/>
    <w:rsid w:val="00770322"/>
    <w:rsid w:val="007A2BB1"/>
    <w:rsid w:val="007F0FF7"/>
    <w:rsid w:val="007F7F60"/>
    <w:rsid w:val="00805EC3"/>
    <w:rsid w:val="00863B04"/>
    <w:rsid w:val="008910B9"/>
    <w:rsid w:val="00894AB9"/>
    <w:rsid w:val="009566B9"/>
    <w:rsid w:val="009B40BD"/>
    <w:rsid w:val="009D5115"/>
    <w:rsid w:val="00A14D19"/>
    <w:rsid w:val="00A21A3B"/>
    <w:rsid w:val="00A57CCB"/>
    <w:rsid w:val="00AF1193"/>
    <w:rsid w:val="00B46959"/>
    <w:rsid w:val="00B83721"/>
    <w:rsid w:val="00B86E6F"/>
    <w:rsid w:val="00BA54F4"/>
    <w:rsid w:val="00BE162C"/>
    <w:rsid w:val="00C555A5"/>
    <w:rsid w:val="00C669D8"/>
    <w:rsid w:val="00CE25C3"/>
    <w:rsid w:val="00CF4144"/>
    <w:rsid w:val="00D41742"/>
    <w:rsid w:val="00D41BCB"/>
    <w:rsid w:val="00D53BDE"/>
    <w:rsid w:val="00DA0BC3"/>
    <w:rsid w:val="00DE01E1"/>
    <w:rsid w:val="00E50699"/>
    <w:rsid w:val="00F27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ED9DA"/>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B9"/>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B46959"/>
    <w:pPr>
      <w:keepNext/>
      <w:keepLines/>
      <w:numPr>
        <w:ilvl w:val="2"/>
        <w:numId w:val="1"/>
      </w:numPr>
      <w:spacing w:before="40" w:after="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9566B9"/>
    <w:pPr>
      <w:keepNext/>
      <w:keepLines/>
      <w:numPr>
        <w:ilvl w:val="3"/>
        <w:numId w:val="1"/>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0346F4"/>
    <w:pPr>
      <w:keepNext/>
      <w:keepLines/>
      <w:numPr>
        <w:ilvl w:val="4"/>
        <w:numId w:val="1"/>
      </w:numPr>
      <w:spacing w:before="40" w:after="0"/>
      <w:outlineLvl w:val="4"/>
    </w:pPr>
    <w:rPr>
      <w:rFonts w:eastAsiaTheme="majorEastAsia" w:cstheme="majorBidi"/>
      <w:i/>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B46959"/>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566B9"/>
    <w:rPr>
      <w:rFonts w:ascii="Times New Roman" w:eastAsiaTheme="majorEastAsia" w:hAnsi="Times New Roman" w:cstheme="majorBidi"/>
      <w:b/>
      <w:iCs/>
      <w:sz w:val="26"/>
    </w:rPr>
  </w:style>
  <w:style w:type="character" w:customStyle="1" w:styleId="Heading5Char">
    <w:name w:val="Heading 5 Char"/>
    <w:basedOn w:val="DefaultParagraphFont"/>
    <w:link w:val="Heading5"/>
    <w:uiPriority w:val="9"/>
    <w:rsid w:val="000346F4"/>
    <w:rPr>
      <w:rFonts w:ascii="Times New Roman" w:eastAsiaTheme="majorEastAsia" w:hAnsi="Times New Roman" w:cstheme="majorBidi"/>
      <w:i/>
      <w:sz w:val="26"/>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table" w:styleId="TableGrid">
    <w:name w:val="Table Grid"/>
    <w:basedOn w:val="TableNormal"/>
    <w:uiPriority w:val="39"/>
    <w:rsid w:val="00B46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19"/>
    <w:basedOn w:val="TableNormal"/>
    <w:rsid w:val="00DE01E1"/>
    <w:pPr>
      <w:spacing w:before="120" w:after="60" w:line="360" w:lineRule="auto"/>
      <w:ind w:firstLine="720"/>
      <w:jc w:val="both"/>
    </w:pPr>
    <w:rPr>
      <w:rFonts w:ascii="Times New Roman" w:eastAsia="Times New Roman" w:hAnsi="Times New Roman" w:cs="Times New Roman"/>
      <w:sz w:val="26"/>
      <w:szCs w:val="26"/>
    </w:r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7F7F60"/>
    <w:pPr>
      <w:spacing w:before="100" w:beforeAutospacing="1" w:after="100" w:afterAutospacing="1" w:line="240" w:lineRule="auto"/>
      <w:jc w:val="left"/>
    </w:pPr>
    <w:rPr>
      <w:rFonts w:eastAsia="Times New Roman" w:cs="Times New Roman"/>
      <w:sz w:val="24"/>
      <w:szCs w:val="24"/>
    </w:rPr>
  </w:style>
  <w:style w:type="character" w:customStyle="1" w:styleId="apple-tab-span">
    <w:name w:val="apple-tab-span"/>
    <w:basedOn w:val="DefaultParagraphFont"/>
    <w:rsid w:val="00B86E6F"/>
  </w:style>
  <w:style w:type="paragraph" w:customStyle="1" w:styleId="msonormal0">
    <w:name w:val="msonormal"/>
    <w:basedOn w:val="Normal"/>
    <w:rsid w:val="00B86E6F"/>
    <w:pPr>
      <w:spacing w:before="100" w:beforeAutospacing="1" w:after="100" w:afterAutospacing="1" w:line="240" w:lineRule="auto"/>
      <w:jc w:val="left"/>
    </w:pPr>
    <w:rPr>
      <w:rFonts w:eastAsia="Times New Roman" w:cs="Times New Roman"/>
      <w:sz w:val="24"/>
      <w:szCs w:val="24"/>
    </w:rPr>
  </w:style>
  <w:style w:type="paragraph" w:styleId="ListParagraph">
    <w:name w:val="List Paragraph"/>
    <w:basedOn w:val="Normal"/>
    <w:uiPriority w:val="34"/>
    <w:qFormat/>
    <w:rsid w:val="00B86E6F"/>
    <w:pPr>
      <w:spacing w:after="200" w:line="276" w:lineRule="auto"/>
      <w:ind w:left="720"/>
      <w:contextualSpacing/>
      <w:jc w:val="left"/>
    </w:pPr>
    <w:rPr>
      <w:rFonts w:asciiTheme="minorHAnsi" w:hAnsiTheme="minorHAnsi"/>
      <w:sz w:val="22"/>
    </w:rPr>
  </w:style>
  <w:style w:type="paragraph" w:styleId="TOCHeading">
    <w:name w:val="TOC Heading"/>
    <w:basedOn w:val="Heading1"/>
    <w:next w:val="Normal"/>
    <w:uiPriority w:val="39"/>
    <w:unhideWhenUsed/>
    <w:qFormat/>
    <w:rsid w:val="002327FC"/>
    <w:pPr>
      <w:numPr>
        <w:numId w:val="0"/>
      </w:numPr>
      <w:jc w:val="left"/>
      <w:outlineLvl w:val="9"/>
    </w:pPr>
    <w:rPr>
      <w:rFonts w:asciiTheme="majorHAnsi" w:hAnsiTheme="majorHAnsi"/>
      <w:b w:val="0"/>
      <w:caps w:val="0"/>
      <w:color w:val="2F5496" w:themeColor="accent1" w:themeShade="BF"/>
    </w:rPr>
  </w:style>
  <w:style w:type="paragraph" w:styleId="TOC2">
    <w:name w:val="toc 2"/>
    <w:basedOn w:val="Normal"/>
    <w:next w:val="Normal"/>
    <w:autoRedefine/>
    <w:uiPriority w:val="39"/>
    <w:unhideWhenUsed/>
    <w:rsid w:val="002327FC"/>
    <w:pPr>
      <w:spacing w:after="100"/>
      <w:ind w:left="260"/>
    </w:pPr>
  </w:style>
  <w:style w:type="paragraph" w:styleId="TOC3">
    <w:name w:val="toc 3"/>
    <w:basedOn w:val="Normal"/>
    <w:next w:val="Normal"/>
    <w:autoRedefine/>
    <w:uiPriority w:val="39"/>
    <w:unhideWhenUsed/>
    <w:rsid w:val="002327FC"/>
    <w:pPr>
      <w:spacing w:after="100"/>
      <w:ind w:left="520"/>
    </w:pPr>
  </w:style>
  <w:style w:type="paragraph" w:styleId="TOC1">
    <w:name w:val="toc 1"/>
    <w:basedOn w:val="Normal"/>
    <w:next w:val="Normal"/>
    <w:autoRedefine/>
    <w:uiPriority w:val="39"/>
    <w:unhideWhenUsed/>
    <w:rsid w:val="002327FC"/>
    <w:pPr>
      <w:spacing w:after="100"/>
    </w:pPr>
  </w:style>
  <w:style w:type="character" w:styleId="LineNumber">
    <w:name w:val="line number"/>
    <w:basedOn w:val="DefaultParagraphFont"/>
    <w:uiPriority w:val="99"/>
    <w:semiHidden/>
    <w:unhideWhenUsed/>
    <w:rsid w:val="006C2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003402">
      <w:bodyDiv w:val="1"/>
      <w:marLeft w:val="0"/>
      <w:marRight w:val="0"/>
      <w:marTop w:val="0"/>
      <w:marBottom w:val="0"/>
      <w:divBdr>
        <w:top w:val="none" w:sz="0" w:space="0" w:color="auto"/>
        <w:left w:val="none" w:sz="0" w:space="0" w:color="auto"/>
        <w:bottom w:val="none" w:sz="0" w:space="0" w:color="auto"/>
        <w:right w:val="none" w:sz="0" w:space="0" w:color="auto"/>
      </w:divBdr>
    </w:div>
    <w:div w:id="200823449">
      <w:bodyDiv w:val="1"/>
      <w:marLeft w:val="0"/>
      <w:marRight w:val="0"/>
      <w:marTop w:val="0"/>
      <w:marBottom w:val="0"/>
      <w:divBdr>
        <w:top w:val="none" w:sz="0" w:space="0" w:color="auto"/>
        <w:left w:val="none" w:sz="0" w:space="0" w:color="auto"/>
        <w:bottom w:val="none" w:sz="0" w:space="0" w:color="auto"/>
        <w:right w:val="none" w:sz="0" w:space="0" w:color="auto"/>
      </w:divBdr>
    </w:div>
    <w:div w:id="355229304">
      <w:bodyDiv w:val="1"/>
      <w:marLeft w:val="0"/>
      <w:marRight w:val="0"/>
      <w:marTop w:val="0"/>
      <w:marBottom w:val="0"/>
      <w:divBdr>
        <w:top w:val="none" w:sz="0" w:space="0" w:color="auto"/>
        <w:left w:val="none" w:sz="0" w:space="0" w:color="auto"/>
        <w:bottom w:val="none" w:sz="0" w:space="0" w:color="auto"/>
        <w:right w:val="none" w:sz="0" w:space="0" w:color="auto"/>
      </w:divBdr>
    </w:div>
    <w:div w:id="405764992">
      <w:bodyDiv w:val="1"/>
      <w:marLeft w:val="0"/>
      <w:marRight w:val="0"/>
      <w:marTop w:val="0"/>
      <w:marBottom w:val="0"/>
      <w:divBdr>
        <w:top w:val="none" w:sz="0" w:space="0" w:color="auto"/>
        <w:left w:val="none" w:sz="0" w:space="0" w:color="auto"/>
        <w:bottom w:val="none" w:sz="0" w:space="0" w:color="auto"/>
        <w:right w:val="none" w:sz="0" w:space="0" w:color="auto"/>
      </w:divBdr>
    </w:div>
    <w:div w:id="422991404">
      <w:bodyDiv w:val="1"/>
      <w:marLeft w:val="0"/>
      <w:marRight w:val="0"/>
      <w:marTop w:val="0"/>
      <w:marBottom w:val="0"/>
      <w:divBdr>
        <w:top w:val="none" w:sz="0" w:space="0" w:color="auto"/>
        <w:left w:val="none" w:sz="0" w:space="0" w:color="auto"/>
        <w:bottom w:val="none" w:sz="0" w:space="0" w:color="auto"/>
        <w:right w:val="none" w:sz="0" w:space="0" w:color="auto"/>
      </w:divBdr>
    </w:div>
    <w:div w:id="494688721">
      <w:bodyDiv w:val="1"/>
      <w:marLeft w:val="0"/>
      <w:marRight w:val="0"/>
      <w:marTop w:val="0"/>
      <w:marBottom w:val="0"/>
      <w:divBdr>
        <w:top w:val="none" w:sz="0" w:space="0" w:color="auto"/>
        <w:left w:val="none" w:sz="0" w:space="0" w:color="auto"/>
        <w:bottom w:val="none" w:sz="0" w:space="0" w:color="auto"/>
        <w:right w:val="none" w:sz="0" w:space="0" w:color="auto"/>
      </w:divBdr>
    </w:div>
    <w:div w:id="972054433">
      <w:bodyDiv w:val="1"/>
      <w:marLeft w:val="0"/>
      <w:marRight w:val="0"/>
      <w:marTop w:val="0"/>
      <w:marBottom w:val="0"/>
      <w:divBdr>
        <w:top w:val="none" w:sz="0" w:space="0" w:color="auto"/>
        <w:left w:val="none" w:sz="0" w:space="0" w:color="auto"/>
        <w:bottom w:val="none" w:sz="0" w:space="0" w:color="auto"/>
        <w:right w:val="none" w:sz="0" w:space="0" w:color="auto"/>
      </w:divBdr>
    </w:div>
    <w:div w:id="983240205">
      <w:bodyDiv w:val="1"/>
      <w:marLeft w:val="0"/>
      <w:marRight w:val="0"/>
      <w:marTop w:val="0"/>
      <w:marBottom w:val="0"/>
      <w:divBdr>
        <w:top w:val="none" w:sz="0" w:space="0" w:color="auto"/>
        <w:left w:val="none" w:sz="0" w:space="0" w:color="auto"/>
        <w:bottom w:val="none" w:sz="0" w:space="0" w:color="auto"/>
        <w:right w:val="none" w:sz="0" w:space="0" w:color="auto"/>
      </w:divBdr>
    </w:div>
    <w:div w:id="1169711094">
      <w:bodyDiv w:val="1"/>
      <w:marLeft w:val="0"/>
      <w:marRight w:val="0"/>
      <w:marTop w:val="0"/>
      <w:marBottom w:val="0"/>
      <w:divBdr>
        <w:top w:val="none" w:sz="0" w:space="0" w:color="auto"/>
        <w:left w:val="none" w:sz="0" w:space="0" w:color="auto"/>
        <w:bottom w:val="none" w:sz="0" w:space="0" w:color="auto"/>
        <w:right w:val="none" w:sz="0" w:space="0" w:color="auto"/>
      </w:divBdr>
    </w:div>
    <w:div w:id="1210848689">
      <w:bodyDiv w:val="1"/>
      <w:marLeft w:val="0"/>
      <w:marRight w:val="0"/>
      <w:marTop w:val="0"/>
      <w:marBottom w:val="0"/>
      <w:divBdr>
        <w:top w:val="none" w:sz="0" w:space="0" w:color="auto"/>
        <w:left w:val="none" w:sz="0" w:space="0" w:color="auto"/>
        <w:bottom w:val="none" w:sz="0" w:space="0" w:color="auto"/>
        <w:right w:val="none" w:sz="0" w:space="0" w:color="auto"/>
      </w:divBdr>
    </w:div>
    <w:div w:id="1226600381">
      <w:bodyDiv w:val="1"/>
      <w:marLeft w:val="0"/>
      <w:marRight w:val="0"/>
      <w:marTop w:val="0"/>
      <w:marBottom w:val="0"/>
      <w:divBdr>
        <w:top w:val="none" w:sz="0" w:space="0" w:color="auto"/>
        <w:left w:val="none" w:sz="0" w:space="0" w:color="auto"/>
        <w:bottom w:val="none" w:sz="0" w:space="0" w:color="auto"/>
        <w:right w:val="none" w:sz="0" w:space="0" w:color="auto"/>
      </w:divBdr>
    </w:div>
    <w:div w:id="1255474356">
      <w:bodyDiv w:val="1"/>
      <w:marLeft w:val="0"/>
      <w:marRight w:val="0"/>
      <w:marTop w:val="0"/>
      <w:marBottom w:val="0"/>
      <w:divBdr>
        <w:top w:val="none" w:sz="0" w:space="0" w:color="auto"/>
        <w:left w:val="none" w:sz="0" w:space="0" w:color="auto"/>
        <w:bottom w:val="none" w:sz="0" w:space="0" w:color="auto"/>
        <w:right w:val="none" w:sz="0" w:space="0" w:color="auto"/>
      </w:divBdr>
    </w:div>
    <w:div w:id="1270821172">
      <w:bodyDiv w:val="1"/>
      <w:marLeft w:val="0"/>
      <w:marRight w:val="0"/>
      <w:marTop w:val="0"/>
      <w:marBottom w:val="0"/>
      <w:divBdr>
        <w:top w:val="none" w:sz="0" w:space="0" w:color="auto"/>
        <w:left w:val="none" w:sz="0" w:space="0" w:color="auto"/>
        <w:bottom w:val="none" w:sz="0" w:space="0" w:color="auto"/>
        <w:right w:val="none" w:sz="0" w:space="0" w:color="auto"/>
      </w:divBdr>
    </w:div>
    <w:div w:id="1286275258">
      <w:bodyDiv w:val="1"/>
      <w:marLeft w:val="0"/>
      <w:marRight w:val="0"/>
      <w:marTop w:val="0"/>
      <w:marBottom w:val="0"/>
      <w:divBdr>
        <w:top w:val="none" w:sz="0" w:space="0" w:color="auto"/>
        <w:left w:val="none" w:sz="0" w:space="0" w:color="auto"/>
        <w:bottom w:val="none" w:sz="0" w:space="0" w:color="auto"/>
        <w:right w:val="none" w:sz="0" w:space="0" w:color="auto"/>
      </w:divBdr>
    </w:div>
    <w:div w:id="1404983337">
      <w:bodyDiv w:val="1"/>
      <w:marLeft w:val="0"/>
      <w:marRight w:val="0"/>
      <w:marTop w:val="0"/>
      <w:marBottom w:val="0"/>
      <w:divBdr>
        <w:top w:val="none" w:sz="0" w:space="0" w:color="auto"/>
        <w:left w:val="none" w:sz="0" w:space="0" w:color="auto"/>
        <w:bottom w:val="none" w:sz="0" w:space="0" w:color="auto"/>
        <w:right w:val="none" w:sz="0" w:space="0" w:color="auto"/>
      </w:divBdr>
      <w:divsChild>
        <w:div w:id="549615204">
          <w:marLeft w:val="-15"/>
          <w:marRight w:val="0"/>
          <w:marTop w:val="0"/>
          <w:marBottom w:val="0"/>
          <w:divBdr>
            <w:top w:val="none" w:sz="0" w:space="0" w:color="auto"/>
            <w:left w:val="none" w:sz="0" w:space="0" w:color="auto"/>
            <w:bottom w:val="none" w:sz="0" w:space="0" w:color="auto"/>
            <w:right w:val="none" w:sz="0" w:space="0" w:color="auto"/>
          </w:divBdr>
        </w:div>
      </w:divsChild>
    </w:div>
    <w:div w:id="1615865040">
      <w:bodyDiv w:val="1"/>
      <w:marLeft w:val="0"/>
      <w:marRight w:val="0"/>
      <w:marTop w:val="0"/>
      <w:marBottom w:val="0"/>
      <w:divBdr>
        <w:top w:val="none" w:sz="0" w:space="0" w:color="auto"/>
        <w:left w:val="none" w:sz="0" w:space="0" w:color="auto"/>
        <w:bottom w:val="none" w:sz="0" w:space="0" w:color="auto"/>
        <w:right w:val="none" w:sz="0" w:space="0" w:color="auto"/>
      </w:divBdr>
    </w:div>
    <w:div w:id="1780636548">
      <w:bodyDiv w:val="1"/>
      <w:marLeft w:val="0"/>
      <w:marRight w:val="0"/>
      <w:marTop w:val="0"/>
      <w:marBottom w:val="0"/>
      <w:divBdr>
        <w:top w:val="none" w:sz="0" w:space="0" w:color="auto"/>
        <w:left w:val="none" w:sz="0" w:space="0" w:color="auto"/>
        <w:bottom w:val="none" w:sz="0" w:space="0" w:color="auto"/>
        <w:right w:val="none" w:sz="0" w:space="0" w:color="auto"/>
      </w:divBdr>
    </w:div>
    <w:div w:id="1840076022">
      <w:bodyDiv w:val="1"/>
      <w:marLeft w:val="0"/>
      <w:marRight w:val="0"/>
      <w:marTop w:val="0"/>
      <w:marBottom w:val="0"/>
      <w:divBdr>
        <w:top w:val="none" w:sz="0" w:space="0" w:color="auto"/>
        <w:left w:val="none" w:sz="0" w:space="0" w:color="auto"/>
        <w:bottom w:val="none" w:sz="0" w:space="0" w:color="auto"/>
        <w:right w:val="none" w:sz="0" w:space="0" w:color="auto"/>
      </w:divBdr>
    </w:div>
    <w:div w:id="1930112128">
      <w:bodyDiv w:val="1"/>
      <w:marLeft w:val="0"/>
      <w:marRight w:val="0"/>
      <w:marTop w:val="0"/>
      <w:marBottom w:val="0"/>
      <w:divBdr>
        <w:top w:val="none" w:sz="0" w:space="0" w:color="auto"/>
        <w:left w:val="none" w:sz="0" w:space="0" w:color="auto"/>
        <w:bottom w:val="none" w:sz="0" w:space="0" w:color="auto"/>
        <w:right w:val="none" w:sz="0" w:space="0" w:color="auto"/>
      </w:divBdr>
    </w:div>
    <w:div w:id="1942059391">
      <w:bodyDiv w:val="1"/>
      <w:marLeft w:val="0"/>
      <w:marRight w:val="0"/>
      <w:marTop w:val="0"/>
      <w:marBottom w:val="0"/>
      <w:divBdr>
        <w:top w:val="none" w:sz="0" w:space="0" w:color="auto"/>
        <w:left w:val="none" w:sz="0" w:space="0" w:color="auto"/>
        <w:bottom w:val="none" w:sz="0" w:space="0" w:color="auto"/>
        <w:right w:val="none" w:sz="0" w:space="0" w:color="auto"/>
      </w:divBdr>
      <w:divsChild>
        <w:div w:id="1009674215">
          <w:marLeft w:val="-15"/>
          <w:marRight w:val="0"/>
          <w:marTop w:val="0"/>
          <w:marBottom w:val="0"/>
          <w:divBdr>
            <w:top w:val="none" w:sz="0" w:space="0" w:color="auto"/>
            <w:left w:val="none" w:sz="0" w:space="0" w:color="auto"/>
            <w:bottom w:val="none" w:sz="0" w:space="0" w:color="auto"/>
            <w:right w:val="none" w:sz="0" w:space="0" w:color="auto"/>
          </w:divBdr>
        </w:div>
      </w:divsChild>
    </w:div>
    <w:div w:id="204158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DB3BA-3FC3-4A8C-B477-FF044EF4A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3</Pages>
  <Words>4129</Words>
  <Characters>2353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Q</dc:creator>
  <cp:keywords/>
  <dc:description/>
  <cp:lastModifiedBy>trang tran</cp:lastModifiedBy>
  <cp:revision>1</cp:revision>
  <dcterms:created xsi:type="dcterms:W3CDTF">2024-05-10T08:21:00Z</dcterms:created>
  <dcterms:modified xsi:type="dcterms:W3CDTF">2024-05-10T08:23:00Z</dcterms:modified>
</cp:coreProperties>
</file>